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0744E" w14:textId="168559FF" w:rsidR="00712BC6" w:rsidRPr="00535629" w:rsidRDefault="00CA33A5" w:rsidP="7E9C18B7">
      <w:pPr>
        <w:rPr>
          <w:sz w:val="28"/>
          <w:szCs w:val="28"/>
        </w:rPr>
      </w:pPr>
      <w:r w:rsidRPr="00535629">
        <w:rPr>
          <w:sz w:val="28"/>
          <w:szCs w:val="28"/>
        </w:rPr>
        <w:t xml:space="preserve"> </w:t>
      </w:r>
    </w:p>
    <w:p w14:paraId="2CFAC840" w14:textId="34C4ECDB" w:rsidR="00712BC6" w:rsidRPr="00535629" w:rsidRDefault="00712BC6" w:rsidP="00712BC6">
      <w:r w:rsidRPr="00535629">
        <w:t xml:space="preserve">Windisch, </w:t>
      </w:r>
      <w:r w:rsidRPr="00535629">
        <w:fldChar w:fldCharType="begin"/>
      </w:r>
      <w:r w:rsidRPr="00535629">
        <w:instrText xml:space="preserve"> TIME \@ "dd.MM.yy" </w:instrText>
      </w:r>
      <w:r w:rsidRPr="00535629">
        <w:fldChar w:fldCharType="separate"/>
      </w:r>
      <w:r w:rsidR="00BD4331">
        <w:rPr>
          <w:noProof/>
        </w:rPr>
        <w:t>05.04.23</w:t>
      </w:r>
      <w:r w:rsidRPr="00535629">
        <w:fldChar w:fldCharType="end"/>
      </w:r>
    </w:p>
    <w:p w14:paraId="30E2397C" w14:textId="30742DBD" w:rsidR="005A0293" w:rsidRPr="00535629" w:rsidRDefault="00712BC6" w:rsidP="7E9C18B7">
      <w:pPr>
        <w:rPr>
          <w:b/>
          <w:bCs/>
          <w:sz w:val="28"/>
          <w:szCs w:val="28"/>
        </w:rPr>
      </w:pPr>
      <w:r w:rsidRPr="00535629">
        <w:br/>
      </w:r>
      <w:r w:rsidR="004D4E01" w:rsidRPr="00535629">
        <w:rPr>
          <w:b/>
          <w:bCs/>
          <w:sz w:val="28"/>
          <w:szCs w:val="28"/>
        </w:rPr>
        <w:t xml:space="preserve">Informationen zum Projektablauf &amp; </w:t>
      </w:r>
      <w:r w:rsidR="003A44F8" w:rsidRPr="00535629">
        <w:rPr>
          <w:b/>
          <w:bCs/>
          <w:sz w:val="28"/>
          <w:szCs w:val="28"/>
        </w:rPr>
        <w:t>Projekt</w:t>
      </w:r>
      <w:r w:rsidR="00156429" w:rsidRPr="00535629">
        <w:rPr>
          <w:b/>
          <w:bCs/>
          <w:sz w:val="28"/>
          <w:szCs w:val="28"/>
        </w:rPr>
        <w:t xml:space="preserve">vereinbarung </w:t>
      </w:r>
    </w:p>
    <w:p w14:paraId="2BE11917" w14:textId="1B6A4C73" w:rsidR="00245247" w:rsidRPr="00535629" w:rsidRDefault="004F37F2" w:rsidP="7E9C18B7">
      <w:pPr>
        <w:rPr>
          <w:b/>
          <w:bCs/>
          <w:sz w:val="28"/>
          <w:szCs w:val="28"/>
        </w:rPr>
      </w:pPr>
      <w:r w:rsidRPr="00535629">
        <w:rPr>
          <w:b/>
          <w:bCs/>
          <w:sz w:val="28"/>
          <w:szCs w:val="28"/>
        </w:rPr>
        <w:t>IP</w:t>
      </w:r>
      <w:r w:rsidR="00336E26" w:rsidRPr="00535629">
        <w:rPr>
          <w:b/>
          <w:bCs/>
          <w:sz w:val="28"/>
          <w:szCs w:val="28"/>
        </w:rPr>
        <w:t>5</w:t>
      </w:r>
      <w:r w:rsidR="00E27B7C" w:rsidRPr="00535629">
        <w:rPr>
          <w:b/>
          <w:bCs/>
          <w:sz w:val="28"/>
          <w:szCs w:val="28"/>
        </w:rPr>
        <w:t xml:space="preserve"> </w:t>
      </w:r>
      <w:r w:rsidR="0068407C" w:rsidRPr="00535629">
        <w:rPr>
          <w:b/>
          <w:bCs/>
          <w:sz w:val="28"/>
          <w:szCs w:val="28"/>
        </w:rPr>
        <w:t>‚Analyse</w:t>
      </w:r>
      <w:r w:rsidR="00336E26" w:rsidRPr="00535629">
        <w:rPr>
          <w:b/>
          <w:bCs/>
          <w:sz w:val="28"/>
          <w:szCs w:val="28"/>
        </w:rPr>
        <w:t xml:space="preserve"> und Visualisierung von Verhaltensänderungen zur Förderung eines nachhaltigen Lebensstils</w:t>
      </w:r>
    </w:p>
    <w:p w14:paraId="758C5906" w14:textId="77777777" w:rsidR="00227FD1" w:rsidRPr="00535629" w:rsidRDefault="00227FD1" w:rsidP="7E9C18B7">
      <w:pPr>
        <w:rPr>
          <w:rFonts w:ascii="Times" w:hAnsi="Times" w:cs="Times"/>
          <w:sz w:val="24"/>
          <w:szCs w:val="24"/>
          <w:lang w:eastAsia="de-CH"/>
        </w:rPr>
      </w:pPr>
    </w:p>
    <w:p w14:paraId="24403AEF" w14:textId="77777777" w:rsidR="00245247" w:rsidRPr="00535629" w:rsidRDefault="00245247" w:rsidP="00227FD1"/>
    <w:p w14:paraId="4F21B120" w14:textId="77777777" w:rsidR="00311C19" w:rsidRPr="00535629" w:rsidRDefault="00311C19" w:rsidP="00227FD1"/>
    <w:p w14:paraId="5A94EB58" w14:textId="64B95006" w:rsidR="00227FD1" w:rsidRPr="00535629" w:rsidRDefault="00227FD1" w:rsidP="7E9C18B7">
      <w:pPr>
        <w:tabs>
          <w:tab w:val="left" w:pos="1843"/>
        </w:tabs>
        <w:ind w:left="1843" w:hanging="1843"/>
        <w:rPr>
          <w:rFonts w:cs="Arial"/>
        </w:rPr>
      </w:pPr>
      <w:r w:rsidRPr="00535629">
        <w:rPr>
          <w:rFonts w:cs="Arial"/>
          <w:b/>
          <w:bCs/>
        </w:rPr>
        <w:t>Betreuer:</w:t>
      </w:r>
      <w:r w:rsidRPr="00535629">
        <w:tab/>
      </w:r>
      <w:r w:rsidR="004C3143" w:rsidRPr="00535629">
        <w:rPr>
          <w:rFonts w:cs="Arial"/>
        </w:rPr>
        <w:t>1.</w:t>
      </w:r>
      <w:r w:rsidR="00C1391B" w:rsidRPr="00535629">
        <w:rPr>
          <w:rFonts w:cs="Arial"/>
        </w:rPr>
        <w:t xml:space="preserve"> Norbert Seyff</w:t>
      </w:r>
      <w:r w:rsidRPr="00535629">
        <w:br/>
      </w:r>
      <w:r w:rsidR="004C3143" w:rsidRPr="00535629">
        <w:rPr>
          <w:rFonts w:cs="Arial"/>
        </w:rPr>
        <w:t>2.</w:t>
      </w:r>
      <w:r w:rsidR="00C1391B" w:rsidRPr="00535629">
        <w:rPr>
          <w:rFonts w:cs="Arial"/>
        </w:rPr>
        <w:t xml:space="preserve"> Nitish Patkar</w:t>
      </w:r>
    </w:p>
    <w:p w14:paraId="1E157D31" w14:textId="77777777" w:rsidR="00227FD1" w:rsidRPr="00535629" w:rsidRDefault="00227FD1" w:rsidP="7E9C18B7">
      <w:pPr>
        <w:tabs>
          <w:tab w:val="left" w:pos="1843"/>
        </w:tabs>
        <w:ind w:left="1843" w:hanging="1843"/>
        <w:rPr>
          <w:rFonts w:cs="Arial"/>
        </w:rPr>
      </w:pPr>
    </w:p>
    <w:p w14:paraId="7937C6E9" w14:textId="2A775ACA" w:rsidR="00D41A27" w:rsidRPr="00535629" w:rsidRDefault="00227FD1" w:rsidP="7E9C18B7">
      <w:pPr>
        <w:widowControl w:val="0"/>
        <w:tabs>
          <w:tab w:val="left" w:pos="1843"/>
        </w:tabs>
        <w:autoSpaceDE w:val="0"/>
        <w:autoSpaceDN w:val="0"/>
        <w:adjustRightInd w:val="0"/>
        <w:spacing w:after="240"/>
        <w:rPr>
          <w:rFonts w:cs="Arial"/>
          <w:highlight w:val="yellow"/>
        </w:rPr>
      </w:pPr>
      <w:r w:rsidRPr="00535629">
        <w:rPr>
          <w:rFonts w:cs="Arial"/>
          <w:b/>
          <w:bCs/>
        </w:rPr>
        <w:t>Auftraggeber:</w:t>
      </w:r>
      <w:r w:rsidRPr="00535629">
        <w:tab/>
      </w:r>
      <w:r w:rsidR="00C1391B" w:rsidRPr="00535629">
        <w:rPr>
          <w:rFonts w:cs="Arial"/>
        </w:rPr>
        <w:t>Corinne Ruesch</w:t>
      </w:r>
    </w:p>
    <w:p w14:paraId="60791790" w14:textId="27D14E73" w:rsidR="00736D62" w:rsidRPr="00535629" w:rsidRDefault="00712BC6" w:rsidP="00736D62">
      <w:pPr>
        <w:tabs>
          <w:tab w:val="left" w:pos="1843"/>
        </w:tabs>
        <w:ind w:left="1800" w:hanging="1800"/>
      </w:pPr>
      <w:r w:rsidRPr="00535629">
        <w:rPr>
          <w:b/>
          <w:bCs/>
        </w:rPr>
        <w:t>Projektdauer:</w:t>
      </w:r>
      <w:r w:rsidRPr="00535629">
        <w:tab/>
      </w:r>
      <w:r w:rsidR="00A9062B" w:rsidRPr="00535629">
        <w:rPr>
          <w:rFonts w:cs="Arial"/>
        </w:rPr>
        <w:t xml:space="preserve">20.2.2023 </w:t>
      </w:r>
      <w:r w:rsidR="001E3437" w:rsidRPr="00535629">
        <w:rPr>
          <w:rFonts w:cs="Arial"/>
        </w:rPr>
        <w:t xml:space="preserve">bis </w:t>
      </w:r>
      <w:r w:rsidR="00C3199F">
        <w:rPr>
          <w:rFonts w:cs="Arial"/>
        </w:rPr>
        <w:t>16</w:t>
      </w:r>
      <w:r w:rsidR="00C50541" w:rsidRPr="00535629">
        <w:rPr>
          <w:rFonts w:cs="Arial"/>
        </w:rPr>
        <w:t>.</w:t>
      </w:r>
      <w:r w:rsidR="00C3199F">
        <w:rPr>
          <w:rFonts w:cs="Arial"/>
        </w:rPr>
        <w:t>6</w:t>
      </w:r>
      <w:r w:rsidR="00C50541" w:rsidRPr="00535629">
        <w:rPr>
          <w:rFonts w:cs="Arial"/>
        </w:rPr>
        <w:t>.2023</w:t>
      </w:r>
      <w:r w:rsidRPr="00535629">
        <w:br/>
      </w:r>
    </w:p>
    <w:p w14:paraId="633B54B7" w14:textId="77777777" w:rsidR="00736D62" w:rsidRPr="00535629" w:rsidRDefault="00736D62" w:rsidP="7E9C18B7">
      <w:pPr>
        <w:tabs>
          <w:tab w:val="left" w:pos="1843"/>
        </w:tabs>
        <w:ind w:left="1800" w:hanging="1800"/>
        <w:rPr>
          <w:noProof/>
          <w:sz w:val="22"/>
          <w:szCs w:val="22"/>
        </w:rPr>
      </w:pPr>
    </w:p>
    <w:p w14:paraId="762DD568" w14:textId="77777777" w:rsidR="00736D62" w:rsidRPr="00535629" w:rsidRDefault="00736D62" w:rsidP="7E9C18B7">
      <w:pPr>
        <w:tabs>
          <w:tab w:val="left" w:pos="1843"/>
        </w:tabs>
        <w:ind w:left="1800" w:hanging="1800"/>
        <w:rPr>
          <w:noProof/>
          <w:sz w:val="22"/>
          <w:szCs w:val="22"/>
        </w:rPr>
      </w:pPr>
    </w:p>
    <w:p w14:paraId="52658CB1" w14:textId="2089D84A" w:rsidR="009A382F" w:rsidRPr="00535629" w:rsidRDefault="009A382F" w:rsidP="7E9C18B7">
      <w:pPr>
        <w:tabs>
          <w:tab w:val="left" w:pos="1843"/>
        </w:tabs>
        <w:ind w:left="1800" w:hanging="1800"/>
        <w:rPr>
          <w:b/>
          <w:bCs/>
          <w:noProof/>
          <w:sz w:val="22"/>
          <w:szCs w:val="22"/>
        </w:rPr>
      </w:pPr>
      <w:r w:rsidRPr="00535629">
        <w:rPr>
          <w:b/>
          <w:bCs/>
          <w:sz w:val="22"/>
          <w:szCs w:val="22"/>
        </w:rPr>
        <w:t>Aufgabenstellung</w:t>
      </w:r>
    </w:p>
    <w:p w14:paraId="0F6C1F4D" w14:textId="77777777" w:rsidR="00736D62" w:rsidRPr="00535629" w:rsidRDefault="00736D62" w:rsidP="009A382F">
      <w:pPr>
        <w:tabs>
          <w:tab w:val="left" w:pos="1843"/>
        </w:tabs>
      </w:pPr>
    </w:p>
    <w:p w14:paraId="71B96017" w14:textId="77777777" w:rsidR="009A382F" w:rsidRPr="00535629" w:rsidRDefault="009A382F" w:rsidP="00902D9B">
      <w:pPr>
        <w:pStyle w:val="Listenabsatz"/>
        <w:numPr>
          <w:ilvl w:val="0"/>
          <w:numId w:val="1"/>
        </w:numPr>
        <w:tabs>
          <w:tab w:val="left" w:pos="1843"/>
        </w:tabs>
        <w:rPr>
          <w:b/>
          <w:bCs/>
        </w:rPr>
      </w:pPr>
      <w:r w:rsidRPr="00535629">
        <w:rPr>
          <w:b/>
          <w:bCs/>
        </w:rPr>
        <w:t>Einarbeitung</w:t>
      </w:r>
    </w:p>
    <w:p w14:paraId="6FA833D6" w14:textId="77777777" w:rsidR="009A382F" w:rsidRPr="00535629" w:rsidRDefault="009A382F" w:rsidP="009A382F">
      <w:pPr>
        <w:tabs>
          <w:tab w:val="left" w:pos="1843"/>
        </w:tabs>
        <w:ind w:left="360"/>
        <w:rPr>
          <w:rFonts w:cs="Arial"/>
        </w:rPr>
      </w:pPr>
    </w:p>
    <w:p w14:paraId="66FB28F0" w14:textId="77777777" w:rsidR="009659DE" w:rsidRPr="00535629" w:rsidRDefault="00852E68" w:rsidP="00902D9B">
      <w:pPr>
        <w:pStyle w:val="Listenabsatz"/>
        <w:numPr>
          <w:ilvl w:val="1"/>
          <w:numId w:val="1"/>
        </w:numPr>
        <w:tabs>
          <w:tab w:val="left" w:pos="1843"/>
        </w:tabs>
        <w:rPr>
          <w:rFonts w:cs="Arial"/>
        </w:rPr>
      </w:pPr>
      <w:r w:rsidRPr="00535629">
        <w:rPr>
          <w:rFonts w:cs="Arial"/>
        </w:rPr>
        <w:t>Erwartungen zum Projektablauf</w:t>
      </w:r>
    </w:p>
    <w:p w14:paraId="035389D4" w14:textId="77777777" w:rsidR="00574989" w:rsidRPr="00535629" w:rsidRDefault="00574989" w:rsidP="009659DE">
      <w:pPr>
        <w:pStyle w:val="Listenabsatz"/>
        <w:tabs>
          <w:tab w:val="left" w:pos="1843"/>
        </w:tabs>
        <w:rPr>
          <w:rFonts w:cs="Arial"/>
          <w:b/>
          <w:bCs/>
        </w:rPr>
      </w:pPr>
    </w:p>
    <w:p w14:paraId="0CDF3AEE" w14:textId="5665329D" w:rsidR="009A382F" w:rsidRPr="00535629" w:rsidRDefault="00574989" w:rsidP="009659DE">
      <w:pPr>
        <w:pStyle w:val="Listenabsatz"/>
        <w:tabs>
          <w:tab w:val="left" w:pos="1843"/>
        </w:tabs>
        <w:rPr>
          <w:rFonts w:cs="Arial"/>
          <w:b/>
          <w:bCs/>
        </w:rPr>
      </w:pPr>
      <w:r w:rsidRPr="00535629">
        <w:rPr>
          <w:rFonts w:cs="Arial"/>
          <w:b/>
          <w:bCs/>
        </w:rPr>
        <w:t>Termine</w:t>
      </w:r>
    </w:p>
    <w:p w14:paraId="2FB221CD" w14:textId="4F867564" w:rsidR="009659DE" w:rsidRPr="00535629" w:rsidRDefault="009A382F" w:rsidP="00950442">
      <w:pPr>
        <w:pStyle w:val="Listenabsatz"/>
        <w:tabs>
          <w:tab w:val="left" w:pos="1843"/>
        </w:tabs>
      </w:pPr>
      <w:r w:rsidRPr="00535629">
        <w:t>Fixieren Sie</w:t>
      </w:r>
      <w:r w:rsidR="00200F67" w:rsidRPr="00535629">
        <w:t xml:space="preserve"> Termi</w:t>
      </w:r>
      <w:r w:rsidR="002A7E91" w:rsidRPr="00535629">
        <w:t xml:space="preserve">ne frühzeitig, d.h. </w:t>
      </w:r>
      <w:r w:rsidR="00A21636" w:rsidRPr="00535629">
        <w:t>Reviews</w:t>
      </w:r>
      <w:r w:rsidR="002A7E91" w:rsidRPr="00535629">
        <w:t xml:space="preserve"> </w:t>
      </w:r>
      <w:r w:rsidR="00AC58DE" w:rsidRPr="00535629">
        <w:t>mit dem Kunden</w:t>
      </w:r>
      <w:r w:rsidR="00200F67" w:rsidRPr="00535629">
        <w:t xml:space="preserve"> und</w:t>
      </w:r>
      <w:r w:rsidRPr="00535629">
        <w:t xml:space="preserve"> </w:t>
      </w:r>
      <w:r w:rsidR="006259B9" w:rsidRPr="00535629">
        <w:t xml:space="preserve">ca. alle </w:t>
      </w:r>
      <w:r w:rsidR="002B61FA" w:rsidRPr="00535629">
        <w:t>2-3</w:t>
      </w:r>
      <w:r w:rsidRPr="00535629">
        <w:t xml:space="preserve"> Wochen </w:t>
      </w:r>
      <w:r w:rsidR="00200F67" w:rsidRPr="00535629">
        <w:t xml:space="preserve">einen </w:t>
      </w:r>
      <w:r w:rsidR="000D10C7" w:rsidRPr="00535629">
        <w:t xml:space="preserve">Besprechungstermin mit </w:t>
      </w:r>
      <w:r w:rsidR="00A5142D" w:rsidRPr="00535629">
        <w:t>Ihren</w:t>
      </w:r>
      <w:r w:rsidR="00AC58DE" w:rsidRPr="00535629">
        <w:t xml:space="preserve"> </w:t>
      </w:r>
      <w:r w:rsidR="00245247" w:rsidRPr="00535629">
        <w:t>Betre</w:t>
      </w:r>
      <w:r w:rsidR="00A5142D" w:rsidRPr="00535629">
        <w:t>uern</w:t>
      </w:r>
      <w:r w:rsidRPr="00535629">
        <w:t xml:space="preserve">. </w:t>
      </w:r>
      <w:r w:rsidR="00CE74A8" w:rsidRPr="00535629">
        <w:t xml:space="preserve">Klären Sie allfällige Abwesenheiten gleich zum Projektstart. </w:t>
      </w:r>
    </w:p>
    <w:p w14:paraId="2EE40D41" w14:textId="77777777" w:rsidR="00A64D1A" w:rsidRPr="00535629" w:rsidRDefault="00A64D1A" w:rsidP="00950442">
      <w:pPr>
        <w:pStyle w:val="Listenabsatz"/>
        <w:tabs>
          <w:tab w:val="left" w:pos="1843"/>
        </w:tabs>
        <w:rPr>
          <w:b/>
          <w:bCs/>
        </w:rPr>
      </w:pPr>
    </w:p>
    <w:p w14:paraId="153A2C49" w14:textId="3CF59652" w:rsidR="00574989" w:rsidRPr="00535629" w:rsidRDefault="00574989" w:rsidP="00950442">
      <w:pPr>
        <w:pStyle w:val="Listenabsatz"/>
        <w:tabs>
          <w:tab w:val="left" w:pos="1843"/>
        </w:tabs>
        <w:rPr>
          <w:b/>
          <w:bCs/>
        </w:rPr>
      </w:pPr>
      <w:r w:rsidRPr="00535629">
        <w:rPr>
          <w:b/>
          <w:bCs/>
        </w:rPr>
        <w:t>Meetings</w:t>
      </w:r>
    </w:p>
    <w:p w14:paraId="34949A70" w14:textId="063FFE68" w:rsidR="006D1F8A" w:rsidRPr="00535629" w:rsidRDefault="006D1F8A" w:rsidP="00950442">
      <w:pPr>
        <w:pStyle w:val="Listenabsatz"/>
        <w:tabs>
          <w:tab w:val="left" w:pos="1843"/>
        </w:tabs>
      </w:pPr>
      <w:r w:rsidRPr="00535629">
        <w:t>Meetings sind grundsätzlich dazu vorgesehen, den aktuellen Projektstand zu besprechen, Fragen zu klären, Ideen zu diskutieren und die nächsten Schritte zu planen.</w:t>
      </w:r>
    </w:p>
    <w:p w14:paraId="600F9A92" w14:textId="0CAB8CDB" w:rsidR="00163961" w:rsidRPr="00535629" w:rsidRDefault="00163961">
      <w:pPr>
        <w:pStyle w:val="Listenabsatz"/>
        <w:tabs>
          <w:tab w:val="left" w:pos="1843"/>
        </w:tabs>
      </w:pPr>
      <w:r w:rsidRPr="00535629">
        <w:t>Senden Sie vorgehend eine Traktandenliste sowie alle weiteren nötigen Unterlagen an die Betreue</w:t>
      </w:r>
      <w:r w:rsidR="00894012" w:rsidRPr="00535629">
        <w:t>nden</w:t>
      </w:r>
      <w:r w:rsidRPr="00535629">
        <w:t>. Erläutern Sie zu Beginn jedes Projektmeetings den aktuellen Projektstand, die Fortschritte und Probleme sowie die geplanten Schritte.</w:t>
      </w:r>
    </w:p>
    <w:p w14:paraId="6A2AA741" w14:textId="50E25BAC" w:rsidR="00CB6B79" w:rsidRPr="00535629" w:rsidRDefault="00410448" w:rsidP="00B75E64">
      <w:pPr>
        <w:pStyle w:val="Listenabsatz"/>
        <w:tabs>
          <w:tab w:val="left" w:pos="1843"/>
        </w:tabs>
      </w:pPr>
      <w:r w:rsidRPr="00535629">
        <w:t xml:space="preserve">Sie </w:t>
      </w:r>
      <w:r w:rsidR="00E747F3" w:rsidRPr="00535629">
        <w:t xml:space="preserve">können die </w:t>
      </w:r>
      <w:r w:rsidR="00144521" w:rsidRPr="00535629">
        <w:t>Meeting</w:t>
      </w:r>
      <w:r w:rsidR="00E747F3" w:rsidRPr="00535629">
        <w:t>s nach Absprache und bei Bedarf auch für spezifische Fragestellungen</w:t>
      </w:r>
      <w:r w:rsidR="00144521" w:rsidRPr="00535629">
        <w:t xml:space="preserve"> </w:t>
      </w:r>
      <w:r w:rsidR="00E747F3" w:rsidRPr="00535629">
        <w:t xml:space="preserve">nutzen </w:t>
      </w:r>
      <w:r w:rsidR="00144521" w:rsidRPr="00535629">
        <w:t xml:space="preserve">(z.B. Micro-Teaching, Brainstorming, Präsentation von Ergebnissen oder Mentoring). </w:t>
      </w:r>
      <w:r w:rsidR="00B75E64" w:rsidRPr="00535629">
        <w:t>Kommen Sie jedoch mit möglichst konkreten Fragestellungen an eine Besprechung.</w:t>
      </w:r>
    </w:p>
    <w:p w14:paraId="6E993F1E" w14:textId="5D860979" w:rsidR="004B0500" w:rsidRPr="00535629" w:rsidRDefault="00B1476B" w:rsidP="00B75E64">
      <w:pPr>
        <w:pStyle w:val="Listenabsatz"/>
        <w:tabs>
          <w:tab w:val="left" w:pos="1843"/>
        </w:tabs>
      </w:pPr>
      <w:r w:rsidRPr="00535629">
        <w:t>Bitte halten Sie</w:t>
      </w:r>
      <w:r w:rsidR="004B0500" w:rsidRPr="00535629">
        <w:t xml:space="preserve"> die besprochenen Inhalte</w:t>
      </w:r>
      <w:r w:rsidR="00C305B4" w:rsidRPr="00535629">
        <w:t xml:space="preserve"> und Entscheide</w:t>
      </w:r>
      <w:r w:rsidR="004B0500" w:rsidRPr="00535629">
        <w:t xml:space="preserve"> zeitnah protokollarisch fest.</w:t>
      </w:r>
    </w:p>
    <w:p w14:paraId="5B08EC48" w14:textId="623B0BBE" w:rsidR="009659DE" w:rsidRPr="00535629" w:rsidRDefault="00E30E94" w:rsidP="001E3437">
      <w:pPr>
        <w:pStyle w:val="Listenabsatz"/>
        <w:tabs>
          <w:tab w:val="left" w:pos="1843"/>
        </w:tabs>
      </w:pPr>
      <w:r w:rsidRPr="00535629">
        <w:t xml:space="preserve"> </w:t>
      </w:r>
    </w:p>
    <w:p w14:paraId="0E3E5F34" w14:textId="77777777" w:rsidR="001E3437" w:rsidRPr="00535629" w:rsidRDefault="001E3437" w:rsidP="001E3437">
      <w:pPr>
        <w:pStyle w:val="Listenabsatz"/>
        <w:tabs>
          <w:tab w:val="left" w:pos="1843"/>
        </w:tabs>
      </w:pPr>
    </w:p>
    <w:p w14:paraId="5E3A5B03" w14:textId="726BABC8" w:rsidR="009659DE" w:rsidRPr="00535629" w:rsidRDefault="009659DE" w:rsidP="00902D9B">
      <w:pPr>
        <w:pStyle w:val="Listenabsatz"/>
        <w:numPr>
          <w:ilvl w:val="1"/>
          <w:numId w:val="1"/>
        </w:numPr>
        <w:tabs>
          <w:tab w:val="left" w:pos="1843"/>
        </w:tabs>
        <w:rPr>
          <w:rFonts w:cs="Arial"/>
        </w:rPr>
      </w:pPr>
      <w:r w:rsidRPr="00535629">
        <w:rPr>
          <w:rFonts w:cs="Arial"/>
        </w:rPr>
        <w:t xml:space="preserve">Vorgaben für die </w:t>
      </w:r>
      <w:r w:rsidR="00E24D8D" w:rsidRPr="00535629">
        <w:rPr>
          <w:rFonts w:cs="Arial"/>
        </w:rPr>
        <w:t>Vereinbarung</w:t>
      </w:r>
    </w:p>
    <w:p w14:paraId="6D819C82" w14:textId="77777777" w:rsidR="00935BE0" w:rsidRPr="00535629" w:rsidRDefault="00935BE0" w:rsidP="00935BE0">
      <w:pPr>
        <w:pStyle w:val="Listenabsatz"/>
        <w:tabs>
          <w:tab w:val="left" w:pos="1843"/>
        </w:tabs>
        <w:rPr>
          <w:rFonts w:cs="Arial"/>
        </w:rPr>
      </w:pPr>
    </w:p>
    <w:p w14:paraId="16399380" w14:textId="77777777" w:rsidR="00097279" w:rsidRPr="00535629" w:rsidRDefault="00E30E94" w:rsidP="00F31D72">
      <w:pPr>
        <w:pStyle w:val="Listenabsatz"/>
        <w:tabs>
          <w:tab w:val="left" w:pos="1843"/>
        </w:tabs>
        <w:rPr>
          <w:rFonts w:cs="Arial"/>
        </w:rPr>
      </w:pPr>
      <w:r w:rsidRPr="00535629">
        <w:rPr>
          <w:rFonts w:cs="Arial"/>
        </w:rPr>
        <w:t>Als erste Aufgabe in Ihrer Arbeit müssen Sie die</w:t>
      </w:r>
      <w:r w:rsidR="00237EE2" w:rsidRPr="00535629">
        <w:rPr>
          <w:rFonts w:cs="Arial"/>
        </w:rPr>
        <w:t>se</w:t>
      </w:r>
      <w:r w:rsidRPr="00535629">
        <w:rPr>
          <w:rFonts w:cs="Arial"/>
        </w:rPr>
        <w:t xml:space="preserve"> </w:t>
      </w:r>
      <w:r w:rsidR="00237EE2" w:rsidRPr="00535629">
        <w:rPr>
          <w:rFonts w:cs="Arial"/>
        </w:rPr>
        <w:t>Ve</w:t>
      </w:r>
      <w:r w:rsidRPr="00535629">
        <w:rPr>
          <w:rFonts w:cs="Arial"/>
        </w:rPr>
        <w:t>reinbarung (</w:t>
      </w:r>
      <w:r w:rsidR="006413F8" w:rsidRPr="00535629">
        <w:rPr>
          <w:rFonts w:cs="Arial"/>
        </w:rPr>
        <w:t xml:space="preserve">vgl. </w:t>
      </w:r>
      <w:r w:rsidRPr="00535629">
        <w:rPr>
          <w:rFonts w:cs="Arial"/>
        </w:rPr>
        <w:t>Punk</w:t>
      </w:r>
      <w:r w:rsidR="0039143C" w:rsidRPr="00535629">
        <w:rPr>
          <w:rFonts w:cs="Arial"/>
        </w:rPr>
        <w:t>t</w:t>
      </w:r>
      <w:r w:rsidRPr="00535629">
        <w:rPr>
          <w:rFonts w:cs="Arial"/>
        </w:rPr>
        <w:t xml:space="preserve"> </w:t>
      </w:r>
      <w:r w:rsidR="00102A4E" w:rsidRPr="00535629">
        <w:rPr>
          <w:rFonts w:cs="Arial"/>
        </w:rPr>
        <w:t>3</w:t>
      </w:r>
      <w:r w:rsidRPr="00535629">
        <w:rPr>
          <w:rFonts w:cs="Arial"/>
        </w:rPr>
        <w:t xml:space="preserve">) vervollständigen. </w:t>
      </w:r>
    </w:p>
    <w:p w14:paraId="6D555EC5" w14:textId="68A77CD8" w:rsidR="008A2B7F" w:rsidRPr="00535629" w:rsidRDefault="008A7BB6" w:rsidP="00F31D72">
      <w:pPr>
        <w:pStyle w:val="Listenabsatz"/>
        <w:tabs>
          <w:tab w:val="left" w:pos="1843"/>
        </w:tabs>
      </w:pPr>
      <w:r w:rsidRPr="00535629">
        <w:rPr>
          <w:rFonts w:cs="Arial"/>
        </w:rPr>
        <w:t xml:space="preserve">Eine erste Version ist bis </w:t>
      </w:r>
      <w:r w:rsidR="00097279" w:rsidRPr="00535629">
        <w:rPr>
          <w:rFonts w:cs="Arial"/>
        </w:rPr>
        <w:t xml:space="preserve">ca. </w:t>
      </w:r>
      <w:r w:rsidR="008A2B7F" w:rsidRPr="00535629">
        <w:rPr>
          <w:rFonts w:cs="Arial"/>
        </w:rPr>
        <w:t>2</w:t>
      </w:r>
      <w:r w:rsidR="00097279" w:rsidRPr="00535629">
        <w:rPr>
          <w:rFonts w:cs="Arial"/>
        </w:rPr>
        <w:t xml:space="preserve">-4 </w:t>
      </w:r>
      <w:r w:rsidR="008A2B7F" w:rsidRPr="00535629">
        <w:rPr>
          <w:rFonts w:cs="Arial"/>
        </w:rPr>
        <w:t>Wochen</w:t>
      </w:r>
      <w:r w:rsidR="00097279" w:rsidRPr="00535629">
        <w:rPr>
          <w:rFonts w:cs="Arial"/>
        </w:rPr>
        <w:t xml:space="preserve"> (BB 4-6 Wochen)</w:t>
      </w:r>
      <w:r w:rsidR="008A2B7F" w:rsidRPr="00535629">
        <w:rPr>
          <w:rFonts w:cs="Arial"/>
        </w:rPr>
        <w:t xml:space="preserve"> nach dem Kickoff</w:t>
      </w:r>
      <w:r w:rsidRPr="00535629">
        <w:rPr>
          <w:rFonts w:cs="Arial"/>
        </w:rPr>
        <w:t xml:space="preserve"> zu erstellen</w:t>
      </w:r>
      <w:r w:rsidR="008A2B7F" w:rsidRPr="00535629">
        <w:rPr>
          <w:rFonts w:cs="Arial"/>
        </w:rPr>
        <w:t>.</w:t>
      </w:r>
      <w:r w:rsidR="00F31D72" w:rsidRPr="00535629">
        <w:rPr>
          <w:rFonts w:cs="Arial"/>
        </w:rPr>
        <w:t xml:space="preserve"> </w:t>
      </w:r>
      <w:r w:rsidR="00097279" w:rsidRPr="00535629">
        <w:rPr>
          <w:rFonts w:cs="Arial"/>
        </w:rPr>
        <w:t xml:space="preserve">Bei Projekten </w:t>
      </w:r>
      <w:r w:rsidR="00806D60" w:rsidRPr="00535629">
        <w:rPr>
          <w:rFonts w:cs="Arial"/>
        </w:rPr>
        <w:t>die</w:t>
      </w:r>
      <w:r w:rsidR="00097279" w:rsidRPr="00535629">
        <w:rPr>
          <w:rFonts w:cs="Arial"/>
        </w:rPr>
        <w:t xml:space="preserve"> technische </w:t>
      </w:r>
      <w:r w:rsidR="005101C8" w:rsidRPr="00535629">
        <w:rPr>
          <w:rFonts w:cs="Arial"/>
        </w:rPr>
        <w:t>Analyse</w:t>
      </w:r>
      <w:r w:rsidR="00097279" w:rsidRPr="00535629">
        <w:rPr>
          <w:rFonts w:cs="Arial"/>
        </w:rPr>
        <w:t xml:space="preserve"> benötigen, kann es sinnvoll sein eine erste Implementationsiteration vor der Abgabe der Projektvereinbarung durchzuführen. </w:t>
      </w:r>
      <w:r w:rsidR="00B56B9E" w:rsidRPr="00535629">
        <w:rPr>
          <w:rFonts w:cs="Arial"/>
        </w:rPr>
        <w:t xml:space="preserve">Bitte füllen Sie </w:t>
      </w:r>
      <w:r w:rsidR="00B56B9E" w:rsidRPr="00535629">
        <w:t>f</w:t>
      </w:r>
      <w:r w:rsidR="008A2B7F" w:rsidRPr="00535629">
        <w:t xml:space="preserve">olgende Punkte </w:t>
      </w:r>
      <w:r w:rsidR="00B56B9E" w:rsidRPr="00535629">
        <w:t>aus</w:t>
      </w:r>
      <w:r w:rsidR="008A2B7F" w:rsidRPr="00535629">
        <w:t>:</w:t>
      </w:r>
    </w:p>
    <w:p w14:paraId="29AF6B8B" w14:textId="77777777" w:rsidR="00F31D72" w:rsidRPr="00535629" w:rsidRDefault="00F31D72">
      <w:pPr>
        <w:pStyle w:val="Listenabsatz"/>
        <w:tabs>
          <w:tab w:val="left" w:pos="1843"/>
        </w:tabs>
      </w:pPr>
    </w:p>
    <w:p w14:paraId="6E6F0650" w14:textId="20AB0F25" w:rsidR="008A2B7F" w:rsidRPr="00535629" w:rsidRDefault="008A2B7F" w:rsidP="009659DE">
      <w:pPr>
        <w:pStyle w:val="Listenabsatz"/>
        <w:tabs>
          <w:tab w:val="left" w:pos="1843"/>
        </w:tabs>
        <w:rPr>
          <w:rFonts w:cs="Arial"/>
          <w:b/>
          <w:bCs/>
        </w:rPr>
      </w:pPr>
      <w:r w:rsidRPr="00535629">
        <w:rPr>
          <w:rFonts w:cs="Arial"/>
          <w:b/>
          <w:bCs/>
        </w:rPr>
        <w:t>Ausgangslage</w:t>
      </w:r>
    </w:p>
    <w:p w14:paraId="19DC53D8" w14:textId="00E014A8" w:rsidR="00972AA3" w:rsidRPr="00535629" w:rsidRDefault="00763F09" w:rsidP="009659DE">
      <w:pPr>
        <w:pStyle w:val="Listenabsatz"/>
        <w:tabs>
          <w:tab w:val="left" w:pos="1843"/>
        </w:tabs>
        <w:rPr>
          <w:rFonts w:cs="Arial"/>
        </w:rPr>
      </w:pPr>
      <w:r w:rsidRPr="00535629">
        <w:rPr>
          <w:rFonts w:cs="Arial"/>
        </w:rPr>
        <w:t>F</w:t>
      </w:r>
      <w:r w:rsidR="00972AA3" w:rsidRPr="00535629">
        <w:rPr>
          <w:rFonts w:cs="Arial"/>
        </w:rPr>
        <w:t xml:space="preserve">ormulieren </w:t>
      </w:r>
      <w:r w:rsidRPr="00535629">
        <w:rPr>
          <w:rFonts w:cs="Arial"/>
        </w:rPr>
        <w:t xml:space="preserve">Sie </w:t>
      </w:r>
      <w:r w:rsidR="00972AA3" w:rsidRPr="00535629">
        <w:rPr>
          <w:rFonts w:cs="Arial"/>
        </w:rPr>
        <w:t xml:space="preserve">das Projekt und die Ausgangslage in </w:t>
      </w:r>
      <w:r w:rsidR="00A36B0B" w:rsidRPr="00535629">
        <w:rPr>
          <w:rFonts w:cs="Arial"/>
        </w:rPr>
        <w:t>e</w:t>
      </w:r>
      <w:r w:rsidR="00972AA3" w:rsidRPr="00535629">
        <w:rPr>
          <w:rFonts w:cs="Arial"/>
        </w:rPr>
        <w:t xml:space="preserve">igenen Worten. </w:t>
      </w:r>
    </w:p>
    <w:p w14:paraId="056B4867" w14:textId="77777777" w:rsidR="00F31D72" w:rsidRPr="00535629" w:rsidRDefault="00F31D72" w:rsidP="009659DE">
      <w:pPr>
        <w:pStyle w:val="Listenabsatz"/>
        <w:tabs>
          <w:tab w:val="left" w:pos="1843"/>
        </w:tabs>
        <w:rPr>
          <w:rFonts w:cs="Arial"/>
          <w:b/>
          <w:bCs/>
        </w:rPr>
      </w:pPr>
    </w:p>
    <w:p w14:paraId="3D1B481B" w14:textId="4C0FD3BA" w:rsidR="008A2B7F" w:rsidRPr="00535629" w:rsidRDefault="008A2B7F" w:rsidP="009659DE">
      <w:pPr>
        <w:pStyle w:val="Listenabsatz"/>
        <w:tabs>
          <w:tab w:val="left" w:pos="1843"/>
        </w:tabs>
        <w:rPr>
          <w:rFonts w:cs="Arial"/>
          <w:b/>
          <w:bCs/>
        </w:rPr>
      </w:pPr>
      <w:r w:rsidRPr="00535629">
        <w:rPr>
          <w:rFonts w:cs="Arial"/>
          <w:b/>
          <w:bCs/>
        </w:rPr>
        <w:t>Projektvision</w:t>
      </w:r>
    </w:p>
    <w:p w14:paraId="2861F10A" w14:textId="163A5835" w:rsidR="00972AA3" w:rsidRPr="00535629" w:rsidRDefault="00972AA3" w:rsidP="009659DE">
      <w:pPr>
        <w:pStyle w:val="Listenabsatz"/>
        <w:tabs>
          <w:tab w:val="left" w:pos="1843"/>
        </w:tabs>
        <w:rPr>
          <w:rFonts w:cs="Arial"/>
        </w:rPr>
      </w:pPr>
      <w:r w:rsidRPr="00535629">
        <w:rPr>
          <w:rFonts w:cs="Arial"/>
        </w:rPr>
        <w:t>Beschreiben Sie</w:t>
      </w:r>
      <w:r w:rsidR="00FA0310" w:rsidRPr="00535629">
        <w:rPr>
          <w:rFonts w:cs="Arial"/>
        </w:rPr>
        <w:t>,</w:t>
      </w:r>
      <w:r w:rsidRPr="00535629">
        <w:rPr>
          <w:rFonts w:cs="Arial"/>
        </w:rPr>
        <w:t xml:space="preserve"> welche Ziele und Resultate mit dem Projekt erreicht werden sollen. </w:t>
      </w:r>
      <w:r w:rsidR="00F75017" w:rsidRPr="00535629">
        <w:t>Die Vision dient der Ableitung von Qualitätskriterien</w:t>
      </w:r>
      <w:r w:rsidR="00FA0310" w:rsidRPr="00535629">
        <w:t>.</w:t>
      </w:r>
    </w:p>
    <w:p w14:paraId="041E195F" w14:textId="77777777" w:rsidR="00F31D72" w:rsidRPr="00535629" w:rsidRDefault="00F31D72" w:rsidP="009659DE">
      <w:pPr>
        <w:pStyle w:val="Listenabsatz"/>
        <w:tabs>
          <w:tab w:val="left" w:pos="1843"/>
        </w:tabs>
        <w:rPr>
          <w:rFonts w:cs="Arial"/>
          <w:b/>
          <w:bCs/>
        </w:rPr>
      </w:pPr>
    </w:p>
    <w:p w14:paraId="519F04E3" w14:textId="49BD7429" w:rsidR="008A2B7F" w:rsidRPr="00535629" w:rsidRDefault="008A2B7F" w:rsidP="009659DE">
      <w:pPr>
        <w:pStyle w:val="Listenabsatz"/>
        <w:tabs>
          <w:tab w:val="left" w:pos="1843"/>
        </w:tabs>
        <w:rPr>
          <w:rFonts w:cs="Arial"/>
          <w:b/>
          <w:bCs/>
        </w:rPr>
      </w:pPr>
      <w:r w:rsidRPr="00535629">
        <w:rPr>
          <w:rFonts w:cs="Arial"/>
          <w:b/>
          <w:bCs/>
        </w:rPr>
        <w:t>Projektspezifische Fragestellungen</w:t>
      </w:r>
    </w:p>
    <w:p w14:paraId="538100C0" w14:textId="1E3A9CBA" w:rsidR="00972AA3" w:rsidRPr="00535629" w:rsidRDefault="00972AA3" w:rsidP="009659DE">
      <w:pPr>
        <w:pStyle w:val="Listenabsatz"/>
        <w:tabs>
          <w:tab w:val="left" w:pos="1843"/>
        </w:tabs>
        <w:rPr>
          <w:rFonts w:cs="Arial"/>
        </w:rPr>
      </w:pPr>
      <w:r w:rsidRPr="00535629">
        <w:rPr>
          <w:rFonts w:cs="Arial"/>
        </w:rPr>
        <w:lastRenderedPageBreak/>
        <w:t xml:space="preserve">Formulieren Sie </w:t>
      </w:r>
      <w:r w:rsidR="00B0741C" w:rsidRPr="00535629">
        <w:rPr>
          <w:rFonts w:cs="Arial"/>
        </w:rPr>
        <w:t xml:space="preserve">zusätzlich zu den allgemeinen Fragestellungen </w:t>
      </w:r>
      <w:r w:rsidR="00C305B4" w:rsidRPr="00535629">
        <w:rPr>
          <w:rFonts w:cs="Arial"/>
        </w:rPr>
        <w:t>2</w:t>
      </w:r>
      <w:r w:rsidRPr="00535629">
        <w:rPr>
          <w:rFonts w:cs="Arial"/>
        </w:rPr>
        <w:t>-</w:t>
      </w:r>
      <w:r w:rsidR="00181262" w:rsidRPr="00535629">
        <w:rPr>
          <w:rFonts w:cs="Arial"/>
        </w:rPr>
        <w:t>3</w:t>
      </w:r>
      <w:r w:rsidRPr="00535629">
        <w:rPr>
          <w:rFonts w:cs="Arial"/>
        </w:rPr>
        <w:t xml:space="preserve"> projektspezifische Fragestellungen. Diese </w:t>
      </w:r>
      <w:r w:rsidR="001B156E" w:rsidRPr="00535629">
        <w:rPr>
          <w:rFonts w:cs="Arial"/>
        </w:rPr>
        <w:t xml:space="preserve">dienen </w:t>
      </w:r>
      <w:r w:rsidRPr="00535629">
        <w:rPr>
          <w:rFonts w:cs="Arial"/>
        </w:rPr>
        <w:t xml:space="preserve">Ihnen als Basis für </w:t>
      </w:r>
      <w:r w:rsidR="00F2572B" w:rsidRPr="00535629">
        <w:rPr>
          <w:rFonts w:cs="Arial"/>
        </w:rPr>
        <w:t xml:space="preserve">eine </w:t>
      </w:r>
      <w:r w:rsidRPr="00535629">
        <w:rPr>
          <w:rFonts w:cs="Arial"/>
        </w:rPr>
        <w:t>wissenschaftlich strukturierte Recherche</w:t>
      </w:r>
      <w:r w:rsidR="00095507" w:rsidRPr="00535629">
        <w:rPr>
          <w:rFonts w:cs="Arial"/>
        </w:rPr>
        <w:t xml:space="preserve"> und die Ableitung geeigneter Lösungsansätze</w:t>
      </w:r>
      <w:r w:rsidRPr="00535629">
        <w:rPr>
          <w:rFonts w:cs="Arial"/>
        </w:rPr>
        <w:t xml:space="preserve">. </w:t>
      </w:r>
    </w:p>
    <w:p w14:paraId="499B43B1" w14:textId="687C4021" w:rsidR="00B0741C" w:rsidRPr="00535629" w:rsidRDefault="00B0741C" w:rsidP="00251940">
      <w:pPr>
        <w:pStyle w:val="Listenabsatz"/>
        <w:tabs>
          <w:tab w:val="left" w:pos="1843"/>
        </w:tabs>
        <w:rPr>
          <w:rFonts w:cs="Arial"/>
        </w:rPr>
      </w:pPr>
      <w:r w:rsidRPr="00535629">
        <w:rPr>
          <w:rFonts w:cs="Arial"/>
        </w:rPr>
        <w:t>Beispiele</w:t>
      </w:r>
      <w:r w:rsidR="00251940" w:rsidRPr="00535629">
        <w:rPr>
          <w:rFonts w:cs="Arial"/>
        </w:rPr>
        <w:t xml:space="preserve"> von Fragestellungen und Lösungsansätze</w:t>
      </w:r>
      <w:r w:rsidR="00E10064" w:rsidRPr="00535629">
        <w:rPr>
          <w:rFonts w:cs="Arial"/>
        </w:rPr>
        <w:t>n</w:t>
      </w:r>
      <w:r w:rsidRPr="00535629">
        <w:rPr>
          <w:rFonts w:cs="Arial"/>
        </w:rPr>
        <w:t xml:space="preserve">: </w:t>
      </w:r>
    </w:p>
    <w:p w14:paraId="73D659FD" w14:textId="5C001FD7" w:rsidR="00B0741C" w:rsidRPr="00535629" w:rsidRDefault="00B0741C" w:rsidP="00902D9B">
      <w:pPr>
        <w:pStyle w:val="Listenabsatz"/>
        <w:numPr>
          <w:ilvl w:val="0"/>
          <w:numId w:val="5"/>
        </w:numPr>
        <w:tabs>
          <w:tab w:val="left" w:pos="1843"/>
        </w:tabs>
      </w:pPr>
      <w:r w:rsidRPr="00535629">
        <w:rPr>
          <w:u w:val="single"/>
        </w:rPr>
        <w:t>Mit welchen Ansätzen erreichen Sie die definierte Zielgruppe?</w:t>
      </w:r>
      <w:r w:rsidRPr="00535629">
        <w:t xml:space="preserve"> </w:t>
      </w:r>
      <w:r w:rsidRPr="00535629">
        <w:br/>
      </w:r>
      <w:r w:rsidR="00E10064" w:rsidRPr="00535629">
        <w:rPr>
          <w:rFonts w:cs="Arial"/>
        </w:rPr>
        <w:t>Lösungsansatz</w:t>
      </w:r>
      <w:r w:rsidR="00E10064" w:rsidRPr="00535629">
        <w:t xml:space="preserve">: </w:t>
      </w:r>
      <w:r w:rsidRPr="00535629">
        <w:t>Entwick</w:t>
      </w:r>
      <w:r w:rsidR="00251940" w:rsidRPr="00535629">
        <w:t xml:space="preserve">lung von </w:t>
      </w:r>
      <w:r w:rsidRPr="00535629">
        <w:t>Konzepte</w:t>
      </w:r>
      <w:r w:rsidR="00251940" w:rsidRPr="00535629">
        <w:t>n</w:t>
      </w:r>
      <w:r w:rsidRPr="00535629">
        <w:t xml:space="preserve"> für nutzerzentrierte Ansätze und Umsetzung des User Interface der Applikation</w:t>
      </w:r>
      <w:r w:rsidR="00251940" w:rsidRPr="00535629">
        <w:t xml:space="preserve">, z.B. in Form von </w:t>
      </w:r>
      <w:r w:rsidRPr="00535629">
        <w:t xml:space="preserve">Storyboards mit einer durchgehenden User Story </w:t>
      </w:r>
      <w:r w:rsidR="00251940" w:rsidRPr="00535629">
        <w:t xml:space="preserve">oder </w:t>
      </w:r>
      <w:r w:rsidRPr="00535629">
        <w:t>GUI-Prototypen.</w:t>
      </w:r>
    </w:p>
    <w:p w14:paraId="4081741C" w14:textId="1AB82C2E" w:rsidR="00251940" w:rsidRPr="00535629" w:rsidRDefault="00B0741C" w:rsidP="00902D9B">
      <w:pPr>
        <w:pStyle w:val="Listenabsatz"/>
        <w:numPr>
          <w:ilvl w:val="0"/>
          <w:numId w:val="5"/>
        </w:numPr>
        <w:tabs>
          <w:tab w:val="left" w:pos="1843"/>
        </w:tabs>
      </w:pPr>
      <w:r w:rsidRPr="00535629">
        <w:rPr>
          <w:rFonts w:cs="Arial"/>
          <w:u w:val="single"/>
        </w:rPr>
        <w:t>Mit welchem technischen Konzept erreichen Sie die gewünschte Lösung?</w:t>
      </w:r>
      <w:r w:rsidRPr="00535629">
        <w:rPr>
          <w:rFonts w:cs="Arial"/>
        </w:rPr>
        <w:t xml:space="preserve"> </w:t>
      </w:r>
      <w:r w:rsidRPr="00535629">
        <w:br/>
      </w:r>
      <w:r w:rsidR="00E10064" w:rsidRPr="00535629">
        <w:rPr>
          <w:rFonts w:cs="Arial"/>
        </w:rPr>
        <w:t>Lösungsansatz: Technologie-</w:t>
      </w:r>
      <w:r w:rsidR="00251940" w:rsidRPr="00535629">
        <w:rPr>
          <w:rFonts w:cs="Arial"/>
        </w:rPr>
        <w:t>Evaluation</w:t>
      </w:r>
      <w:r w:rsidR="00E10064" w:rsidRPr="00535629">
        <w:rPr>
          <w:rFonts w:cs="Arial"/>
        </w:rPr>
        <w:t>, Entwicklung technisches Lösungskonzept (PoC), Definition von</w:t>
      </w:r>
      <w:r w:rsidRPr="00535629">
        <w:rPr>
          <w:rFonts w:cs="Arial"/>
        </w:rPr>
        <w:t xml:space="preserve"> Subsystemzerlegung, Architekturstil und Technologien.</w:t>
      </w:r>
    </w:p>
    <w:p w14:paraId="5767004F" w14:textId="0BD1BD48" w:rsidR="00E10064" w:rsidRPr="00535629" w:rsidRDefault="00B0741C" w:rsidP="00902D9B">
      <w:pPr>
        <w:pStyle w:val="Listenabsatz"/>
        <w:numPr>
          <w:ilvl w:val="0"/>
          <w:numId w:val="5"/>
        </w:numPr>
        <w:tabs>
          <w:tab w:val="left" w:pos="1843"/>
        </w:tabs>
      </w:pPr>
      <w:r w:rsidRPr="00535629">
        <w:rPr>
          <w:u w:val="single"/>
        </w:rPr>
        <w:t>Welche Interaktionskonzepte, Interfacegestaltungen und Bildsprachen eignen sich für Ihren Ansatz?</w:t>
      </w:r>
      <w:r w:rsidRPr="00535629">
        <w:t xml:space="preserve"> </w:t>
      </w:r>
      <w:r w:rsidRPr="00535629">
        <w:br/>
      </w:r>
      <w:r w:rsidR="00E10064" w:rsidRPr="00535629">
        <w:rPr>
          <w:rFonts w:cs="Arial"/>
        </w:rPr>
        <w:t>Lösungsansatz:</w:t>
      </w:r>
      <w:r w:rsidR="00E10064" w:rsidRPr="00535629">
        <w:t xml:space="preserve"> Entwicklung</w:t>
      </w:r>
      <w:r w:rsidRPr="00535629">
        <w:t xml:space="preserve"> </w:t>
      </w:r>
      <w:r w:rsidR="00E10064" w:rsidRPr="00535629">
        <w:t xml:space="preserve">von </w:t>
      </w:r>
      <w:r w:rsidRPr="00535629">
        <w:t>Interaktions</w:t>
      </w:r>
      <w:r w:rsidR="00E10064" w:rsidRPr="00535629">
        <w:t xml:space="preserve">konzepten und </w:t>
      </w:r>
      <w:r w:rsidRPr="00535629">
        <w:t>graphisch sorgfältig gestaltete</w:t>
      </w:r>
      <w:r w:rsidR="00E10064" w:rsidRPr="00535629">
        <w:t>r</w:t>
      </w:r>
      <w:r w:rsidRPr="00535629">
        <w:t>, klar strukturierte</w:t>
      </w:r>
      <w:r w:rsidR="00E10064" w:rsidRPr="00535629">
        <w:t>r</w:t>
      </w:r>
      <w:r w:rsidRPr="00535629">
        <w:t xml:space="preserve"> Bildsprache für </w:t>
      </w:r>
      <w:r w:rsidR="00E10064" w:rsidRPr="00535629">
        <w:t xml:space="preserve">das </w:t>
      </w:r>
      <w:r w:rsidRPr="00535629">
        <w:t>Interface</w:t>
      </w:r>
      <w:r w:rsidR="00E10064" w:rsidRPr="00535629">
        <w:t xml:space="preserve"> Design, welche den</w:t>
      </w:r>
      <w:r w:rsidRPr="00535629">
        <w:t xml:space="preserve"> Anforderungen an eine innovative User Experience gerecht</w:t>
      </w:r>
      <w:r w:rsidR="00E10064" w:rsidRPr="00535629">
        <w:t xml:space="preserve"> werden</w:t>
      </w:r>
      <w:r w:rsidRPr="00535629">
        <w:t>.</w:t>
      </w:r>
    </w:p>
    <w:p w14:paraId="09EC89E0" w14:textId="5A74B9A5" w:rsidR="00E10064" w:rsidRPr="00535629" w:rsidRDefault="00B0741C" w:rsidP="00902D9B">
      <w:pPr>
        <w:pStyle w:val="Listenabsatz"/>
        <w:numPr>
          <w:ilvl w:val="0"/>
          <w:numId w:val="5"/>
        </w:numPr>
        <w:tabs>
          <w:tab w:val="left" w:pos="1843"/>
        </w:tabs>
      </w:pPr>
      <w:r w:rsidRPr="00535629">
        <w:rPr>
          <w:u w:val="single"/>
        </w:rPr>
        <w:t>Mit welcher technischen Umsetzung erfüllen Sie die Anforderungen an Funktionalität, Benutzbarkeit, Zuverlässigkeit, Effizienz und Wartbarkeit?</w:t>
      </w:r>
      <w:r w:rsidRPr="00535629">
        <w:br/>
      </w:r>
      <w:r w:rsidR="00E10064" w:rsidRPr="00535629">
        <w:rPr>
          <w:rFonts w:cs="Arial"/>
        </w:rPr>
        <w:t>Lösungsansatz</w:t>
      </w:r>
      <w:r w:rsidR="00E10064" w:rsidRPr="00535629">
        <w:t>: Implementation</w:t>
      </w:r>
      <w:r w:rsidRPr="00535629">
        <w:t xml:space="preserve"> eine</w:t>
      </w:r>
      <w:r w:rsidR="00E10064" w:rsidRPr="00535629">
        <w:t>r</w:t>
      </w:r>
      <w:r w:rsidRPr="00535629">
        <w:t xml:space="preserve"> lauffähige</w:t>
      </w:r>
      <w:r w:rsidR="00E10064" w:rsidRPr="00535629">
        <w:t>n</w:t>
      </w:r>
      <w:r w:rsidRPr="00535629">
        <w:t xml:space="preserve"> Applikation für ein zuvor evaluiertes Setup und definierte Nutzungsszenarie</w:t>
      </w:r>
      <w:r w:rsidR="00E10064" w:rsidRPr="00535629">
        <w:t>n basierend auf geeigneten Technologien und Frameworks</w:t>
      </w:r>
    </w:p>
    <w:p w14:paraId="42EEA9D3" w14:textId="0F24EA91" w:rsidR="00B0741C" w:rsidRPr="00535629" w:rsidRDefault="00B0741C" w:rsidP="00902D9B">
      <w:pPr>
        <w:pStyle w:val="Listenabsatz"/>
        <w:numPr>
          <w:ilvl w:val="0"/>
          <w:numId w:val="5"/>
        </w:numPr>
        <w:tabs>
          <w:tab w:val="left" w:pos="1843"/>
        </w:tabs>
      </w:pPr>
      <w:r w:rsidRPr="3ADC208A">
        <w:rPr>
          <w:u w:val="single"/>
        </w:rPr>
        <w:t>Für die erfolgreiche Einführung der Software sind die Korrektheit, die Benutzbarkeit und die Zuverlässigkeit zentral. Wie können Sie diese sicherstellen und testen?</w:t>
      </w:r>
      <w:r>
        <w:br/>
      </w:r>
      <w:r w:rsidR="00E10064" w:rsidRPr="3ADC208A">
        <w:rPr>
          <w:rFonts w:cs="Arial"/>
        </w:rPr>
        <w:t>Lösungsansatz</w:t>
      </w:r>
      <w:r>
        <w:t xml:space="preserve">: </w:t>
      </w:r>
      <w:r w:rsidR="00E10064">
        <w:t xml:space="preserve">Eingehendes </w:t>
      </w:r>
      <w:proofErr w:type="spellStart"/>
      <w:r w:rsidR="00E10064">
        <w:t>Testing</w:t>
      </w:r>
      <w:proofErr w:type="spellEnd"/>
      <w:r w:rsidR="00E10064">
        <w:t xml:space="preserve"> von</w:t>
      </w:r>
      <w:r>
        <w:t xml:space="preserve"> Korrektheit, Benutzbarkeit und Zuverlässigkeit, </w:t>
      </w:r>
      <w:r w:rsidR="00E10064">
        <w:t>Dokumentation von T</w:t>
      </w:r>
      <w:r>
        <w:t>estresultate</w:t>
      </w:r>
      <w:r w:rsidR="00E10064">
        <w:t>n,</w:t>
      </w:r>
      <w:r>
        <w:t xml:space="preserve"> </w:t>
      </w:r>
      <w:r w:rsidR="00E10064">
        <w:t xml:space="preserve">Demonstration der </w:t>
      </w:r>
      <w:r>
        <w:t xml:space="preserve">Erfüllung der Anforderungen </w:t>
      </w:r>
      <w:bookmarkStart w:id="0" w:name="_Int_YuS1OISO"/>
      <w:r w:rsidR="00E10064">
        <w:t xml:space="preserve">mittels </w:t>
      </w:r>
      <w:r>
        <w:t>Live-Test</w:t>
      </w:r>
      <w:bookmarkEnd w:id="0"/>
      <w:r>
        <w:t>.</w:t>
      </w:r>
    </w:p>
    <w:p w14:paraId="0F04EA27" w14:textId="77777777" w:rsidR="00F31D72" w:rsidRPr="00535629" w:rsidRDefault="00F31D72" w:rsidP="009659DE">
      <w:pPr>
        <w:pStyle w:val="Listenabsatz"/>
        <w:tabs>
          <w:tab w:val="left" w:pos="1843"/>
        </w:tabs>
        <w:rPr>
          <w:rFonts w:cs="Arial"/>
          <w:b/>
          <w:bCs/>
        </w:rPr>
      </w:pPr>
    </w:p>
    <w:p w14:paraId="39676E74" w14:textId="1456DD23" w:rsidR="008A2B7F" w:rsidRPr="00535629" w:rsidRDefault="008A2B7F" w:rsidP="009659DE">
      <w:pPr>
        <w:pStyle w:val="Listenabsatz"/>
        <w:tabs>
          <w:tab w:val="left" w:pos="1843"/>
        </w:tabs>
        <w:rPr>
          <w:rFonts w:cs="Arial"/>
          <w:b/>
          <w:bCs/>
        </w:rPr>
      </w:pPr>
      <w:r w:rsidRPr="00535629">
        <w:rPr>
          <w:rFonts w:cs="Arial"/>
          <w:b/>
          <w:bCs/>
        </w:rPr>
        <w:t>Methodik</w:t>
      </w:r>
    </w:p>
    <w:p w14:paraId="3B87BAAF" w14:textId="4DEE1ACA" w:rsidR="00972AA3" w:rsidRPr="00535629" w:rsidRDefault="00972AA3" w:rsidP="009659DE">
      <w:pPr>
        <w:pStyle w:val="Listenabsatz"/>
        <w:tabs>
          <w:tab w:val="left" w:pos="1843"/>
        </w:tabs>
        <w:rPr>
          <w:rFonts w:cs="Arial"/>
        </w:rPr>
      </w:pPr>
      <w:r w:rsidRPr="00535629">
        <w:rPr>
          <w:rFonts w:cs="Arial"/>
        </w:rPr>
        <w:t>Beschreiben Sie</w:t>
      </w:r>
      <w:r w:rsidR="00EC7C23" w:rsidRPr="00535629">
        <w:rPr>
          <w:rFonts w:cs="Arial"/>
        </w:rPr>
        <w:t>,</w:t>
      </w:r>
      <w:r w:rsidRPr="00535629">
        <w:rPr>
          <w:rFonts w:cs="Arial"/>
        </w:rPr>
        <w:t xml:space="preserve"> wie die Ziele </w:t>
      </w:r>
      <w:r w:rsidR="00F77C15" w:rsidRPr="00535629">
        <w:rPr>
          <w:rFonts w:cs="Arial"/>
        </w:rPr>
        <w:t>erreicht werden</w:t>
      </w:r>
      <w:r w:rsidRPr="00535629">
        <w:rPr>
          <w:rFonts w:cs="Arial"/>
        </w:rPr>
        <w:t xml:space="preserve">. Welche </w:t>
      </w:r>
      <w:r w:rsidR="00D66A20" w:rsidRPr="00535629">
        <w:rPr>
          <w:rFonts w:cs="Arial"/>
        </w:rPr>
        <w:t>Method</w:t>
      </w:r>
      <w:r w:rsidR="00C305B4" w:rsidRPr="00535629">
        <w:rPr>
          <w:rFonts w:cs="Arial"/>
        </w:rPr>
        <w:t>iken</w:t>
      </w:r>
      <w:r w:rsidR="00D66A20" w:rsidRPr="00535629">
        <w:rPr>
          <w:rFonts w:cs="Arial"/>
        </w:rPr>
        <w:t xml:space="preserve"> </w:t>
      </w:r>
      <w:r w:rsidRPr="00535629">
        <w:rPr>
          <w:rFonts w:cs="Arial"/>
        </w:rPr>
        <w:t xml:space="preserve">setzen Sie dafür ein (z.B. </w:t>
      </w:r>
      <w:proofErr w:type="spellStart"/>
      <w:r w:rsidRPr="00535629">
        <w:rPr>
          <w:rFonts w:cs="Arial"/>
        </w:rPr>
        <w:t>Scrum</w:t>
      </w:r>
      <w:proofErr w:type="spellEnd"/>
      <w:r w:rsidRPr="00535629">
        <w:rPr>
          <w:rFonts w:cs="Arial"/>
        </w:rPr>
        <w:t xml:space="preserve">, Agile, </w:t>
      </w:r>
      <w:r w:rsidR="00E87FFD" w:rsidRPr="00535629">
        <w:rPr>
          <w:rFonts w:cs="Arial"/>
        </w:rPr>
        <w:t xml:space="preserve">wissenschaftliches Vorgehen, </w:t>
      </w:r>
      <w:r w:rsidRPr="00535629">
        <w:rPr>
          <w:rFonts w:cs="Arial"/>
        </w:rPr>
        <w:t>etc.).</w:t>
      </w:r>
    </w:p>
    <w:p w14:paraId="5187594C" w14:textId="77777777" w:rsidR="00F31D72" w:rsidRPr="00535629" w:rsidRDefault="00F31D72" w:rsidP="009659DE">
      <w:pPr>
        <w:pStyle w:val="Listenabsatz"/>
        <w:tabs>
          <w:tab w:val="left" w:pos="1843"/>
        </w:tabs>
        <w:rPr>
          <w:rFonts w:cs="Arial"/>
          <w:b/>
          <w:bCs/>
        </w:rPr>
      </w:pPr>
    </w:p>
    <w:p w14:paraId="2420FECA" w14:textId="4C9D81BF" w:rsidR="008A2B7F" w:rsidRPr="00535629" w:rsidRDefault="008A2B7F" w:rsidP="009659DE">
      <w:pPr>
        <w:pStyle w:val="Listenabsatz"/>
        <w:tabs>
          <w:tab w:val="left" w:pos="1843"/>
        </w:tabs>
        <w:rPr>
          <w:rFonts w:cs="Arial"/>
          <w:b/>
          <w:bCs/>
        </w:rPr>
      </w:pPr>
      <w:r w:rsidRPr="00535629">
        <w:rPr>
          <w:rFonts w:cs="Arial"/>
          <w:b/>
          <w:bCs/>
        </w:rPr>
        <w:t>Planung</w:t>
      </w:r>
    </w:p>
    <w:p w14:paraId="76F7253A" w14:textId="428B1237" w:rsidR="00972AA3" w:rsidRPr="00535629" w:rsidRDefault="00A8706F">
      <w:pPr>
        <w:pStyle w:val="Listenabsatz"/>
        <w:tabs>
          <w:tab w:val="left" w:pos="1843"/>
        </w:tabs>
      </w:pPr>
      <w:r w:rsidRPr="00535629">
        <w:t>Erstellen Sie eine initiale Projektplanung.</w:t>
      </w:r>
      <w:r w:rsidR="00972AA3" w:rsidRPr="00535629">
        <w:t xml:space="preserve"> </w:t>
      </w:r>
      <w:r w:rsidR="00F75017" w:rsidRPr="00535629">
        <w:t xml:space="preserve">Definieren Sie Arbeitspakete sowie deren </w:t>
      </w:r>
      <w:proofErr w:type="spellStart"/>
      <w:r w:rsidR="00F75017" w:rsidRPr="00535629">
        <w:t>Deliverables</w:t>
      </w:r>
      <w:proofErr w:type="spellEnd"/>
      <w:r w:rsidR="00F75017" w:rsidRPr="00535629">
        <w:t xml:space="preserve">. </w:t>
      </w:r>
    </w:p>
    <w:p w14:paraId="1D1A60DF" w14:textId="025C2C9E" w:rsidR="00972AA3" w:rsidRPr="00535629" w:rsidRDefault="00972AA3" w:rsidP="009659DE">
      <w:pPr>
        <w:pStyle w:val="Listenabsatz"/>
        <w:tabs>
          <w:tab w:val="left" w:pos="1843"/>
        </w:tabs>
        <w:rPr>
          <w:rFonts w:cs="Arial"/>
          <w:b/>
          <w:bCs/>
        </w:rPr>
      </w:pPr>
    </w:p>
    <w:p w14:paraId="36C75EB4" w14:textId="1C81358E" w:rsidR="008A2B7F" w:rsidRPr="00535629" w:rsidRDefault="008A2B7F" w:rsidP="009659DE">
      <w:pPr>
        <w:pStyle w:val="Listenabsatz"/>
        <w:tabs>
          <w:tab w:val="left" w:pos="1843"/>
        </w:tabs>
        <w:rPr>
          <w:rFonts w:cs="Arial"/>
          <w:b/>
          <w:bCs/>
        </w:rPr>
      </w:pPr>
      <w:r w:rsidRPr="00535629">
        <w:rPr>
          <w:rFonts w:cs="Arial"/>
          <w:b/>
          <w:bCs/>
        </w:rPr>
        <w:t xml:space="preserve">Risiko </w:t>
      </w:r>
      <w:proofErr w:type="spellStart"/>
      <w:r w:rsidRPr="00535629">
        <w:rPr>
          <w:rFonts w:cs="Arial"/>
          <w:b/>
          <w:bCs/>
        </w:rPr>
        <w:t>Assessement</w:t>
      </w:r>
      <w:proofErr w:type="spellEnd"/>
    </w:p>
    <w:p w14:paraId="5808EEDD" w14:textId="69A16AA7" w:rsidR="005D44AB" w:rsidRPr="00535629" w:rsidRDefault="00643874" w:rsidP="009659DE">
      <w:pPr>
        <w:pStyle w:val="Listenabsatz"/>
        <w:tabs>
          <w:tab w:val="left" w:pos="1843"/>
        </w:tabs>
      </w:pPr>
      <w:r w:rsidRPr="00535629">
        <w:t>Identifizieren</w:t>
      </w:r>
      <w:r w:rsidR="00AC1079" w:rsidRPr="00535629">
        <w:t xml:space="preserve"> und bewerten</w:t>
      </w:r>
      <w:r w:rsidRPr="00535629">
        <w:t xml:space="preserve"> Sie Risiken innerhalb des Projektes und entwickeln Sie Strategien</w:t>
      </w:r>
      <w:r w:rsidR="00EC7C23" w:rsidRPr="00535629">
        <w:t>,</w:t>
      </w:r>
      <w:r w:rsidRPr="00535629">
        <w:t xml:space="preserve"> wie Sie mit diesen umgehen.</w:t>
      </w:r>
    </w:p>
    <w:p w14:paraId="63C81379" w14:textId="5B10FE06" w:rsidR="00115C37" w:rsidRPr="00535629" w:rsidRDefault="00115C37" w:rsidP="009659DE">
      <w:pPr>
        <w:pStyle w:val="Listenabsatz"/>
        <w:tabs>
          <w:tab w:val="left" w:pos="1843"/>
        </w:tabs>
      </w:pPr>
    </w:p>
    <w:p w14:paraId="35EE12C2" w14:textId="77777777" w:rsidR="001E3437" w:rsidRPr="00535629" w:rsidRDefault="001E3437" w:rsidP="009659DE">
      <w:pPr>
        <w:pStyle w:val="Listenabsatz"/>
        <w:tabs>
          <w:tab w:val="left" w:pos="1843"/>
        </w:tabs>
      </w:pPr>
    </w:p>
    <w:p w14:paraId="3FA27C21" w14:textId="77777777" w:rsidR="00481B13" w:rsidRPr="00535629" w:rsidRDefault="00481B13" w:rsidP="00902D9B">
      <w:pPr>
        <w:pStyle w:val="Listenabsatz"/>
        <w:numPr>
          <w:ilvl w:val="0"/>
          <w:numId w:val="1"/>
        </w:numPr>
        <w:tabs>
          <w:tab w:val="left" w:pos="1843"/>
        </w:tabs>
        <w:rPr>
          <w:b/>
          <w:bCs/>
        </w:rPr>
      </w:pPr>
      <w:r w:rsidRPr="00535629">
        <w:rPr>
          <w:b/>
          <w:bCs/>
        </w:rPr>
        <w:t>Dokumentation</w:t>
      </w:r>
    </w:p>
    <w:p w14:paraId="5780C372" w14:textId="77777777" w:rsidR="00481B13" w:rsidRPr="00535629" w:rsidRDefault="00481B13" w:rsidP="00481B13">
      <w:pPr>
        <w:pStyle w:val="Listenabsatz"/>
        <w:tabs>
          <w:tab w:val="left" w:pos="1843"/>
        </w:tabs>
      </w:pPr>
    </w:p>
    <w:p w14:paraId="01D6D4DE" w14:textId="3A58A756" w:rsidR="00481B13" w:rsidRPr="00535629" w:rsidRDefault="00481B13" w:rsidP="00902D9B">
      <w:pPr>
        <w:pStyle w:val="Listenabsatz"/>
        <w:numPr>
          <w:ilvl w:val="1"/>
          <w:numId w:val="1"/>
        </w:numPr>
        <w:tabs>
          <w:tab w:val="left" w:pos="1843"/>
        </w:tabs>
        <w:rPr>
          <w:rFonts w:cs="Arial"/>
        </w:rPr>
      </w:pPr>
      <w:r w:rsidRPr="00535629">
        <w:rPr>
          <w:rFonts w:cs="Arial"/>
        </w:rPr>
        <w:t>Schriftliche Dokumentation</w:t>
      </w:r>
      <w:r w:rsidR="00CA33A5" w:rsidRPr="00535629">
        <w:rPr>
          <w:rFonts w:cs="Arial"/>
        </w:rPr>
        <w:t xml:space="preserve"> (Thesis Rapport)</w:t>
      </w:r>
    </w:p>
    <w:p w14:paraId="29B10411" w14:textId="77777777" w:rsidR="00481B13" w:rsidRPr="00535629" w:rsidRDefault="00481B13" w:rsidP="00481B13">
      <w:pPr>
        <w:pStyle w:val="Listenabsatz"/>
        <w:tabs>
          <w:tab w:val="left" w:pos="1843"/>
        </w:tabs>
        <w:rPr>
          <w:rFonts w:cs="Arial"/>
        </w:rPr>
      </w:pPr>
    </w:p>
    <w:p w14:paraId="06F5DB98" w14:textId="77777777" w:rsidR="00481B13" w:rsidRPr="00535629" w:rsidRDefault="00481B13" w:rsidP="00F01492">
      <w:pPr>
        <w:pStyle w:val="Listenabsatz"/>
        <w:tabs>
          <w:tab w:val="left" w:pos="1843"/>
        </w:tabs>
      </w:pPr>
      <w:r w:rsidRPr="00535629">
        <w:t>Dokumentieren Sie schriftlich und elektronisch Ihre Vorgehensweise,</w:t>
      </w:r>
      <w:r w:rsidR="008D406B" w:rsidRPr="00535629">
        <w:t xml:space="preserve"> </w:t>
      </w:r>
      <w:r w:rsidR="00F01492" w:rsidRPr="00535629">
        <w:t xml:space="preserve">den theoretischen Hintergrund, die Anwendung </w:t>
      </w:r>
      <w:r w:rsidR="005A7CCE" w:rsidRPr="00535629">
        <w:t>von</w:t>
      </w:r>
      <w:r w:rsidR="00F01492" w:rsidRPr="00535629">
        <w:t xml:space="preserve"> Methoden und</w:t>
      </w:r>
      <w:r w:rsidR="008D406B" w:rsidRPr="00535629">
        <w:t xml:space="preserve"> Konzepte</w:t>
      </w:r>
      <w:r w:rsidR="005A7CCE" w:rsidRPr="00535629">
        <w:t>n</w:t>
      </w:r>
      <w:r w:rsidR="008D406B" w:rsidRPr="00535629">
        <w:t xml:space="preserve">, die </w:t>
      </w:r>
      <w:r w:rsidRPr="00535629">
        <w:t>Implementierungen und Testresultate. Überprüfen Sie auch den geplanten mit dem tatsächli</w:t>
      </w:r>
      <w:r w:rsidR="00F01492" w:rsidRPr="00535629">
        <w:t xml:space="preserve">chen Zeitplan, die Zielerreichung und </w:t>
      </w:r>
      <w:r w:rsidRPr="00535629">
        <w:t>reflektieren Sie Erfahrun</w:t>
      </w:r>
      <w:r w:rsidR="00F01492" w:rsidRPr="00535629">
        <w:t>gen</w:t>
      </w:r>
      <w:r w:rsidR="005A7CCE" w:rsidRPr="00535629">
        <w:t>.</w:t>
      </w:r>
    </w:p>
    <w:p w14:paraId="20F6116A" w14:textId="14102FF0" w:rsidR="00481B13" w:rsidRPr="00535629" w:rsidRDefault="00481B13" w:rsidP="00481B13">
      <w:pPr>
        <w:pStyle w:val="Listenabsatz"/>
        <w:tabs>
          <w:tab w:val="left" w:pos="1843"/>
        </w:tabs>
      </w:pPr>
      <w:r w:rsidRPr="00535629">
        <w:t xml:space="preserve">Achten Sie unbedingt darauf, dass Sie persönliche Kommentare von Fakten strikte trennen. </w:t>
      </w:r>
      <w:r w:rsidR="00030ADA" w:rsidRPr="00535629">
        <w:rPr>
          <w:b/>
          <w:bCs/>
        </w:rPr>
        <w:t xml:space="preserve">Der </w:t>
      </w:r>
      <w:r w:rsidR="008D406B" w:rsidRPr="00535629">
        <w:rPr>
          <w:b/>
          <w:bCs/>
        </w:rPr>
        <w:t>Hauptteil</w:t>
      </w:r>
      <w:r w:rsidRPr="00535629">
        <w:rPr>
          <w:b/>
          <w:bCs/>
        </w:rPr>
        <w:t xml:space="preserve"> der Dokumentation ist vollständig faktenbasiert</w:t>
      </w:r>
      <w:r w:rsidRPr="00535629">
        <w:t xml:space="preserve">. Das bedeutet, dass keine Sätze der Art „Dann hatten wir das Problem x und versuchten es mit y zu lösen.“ auftreten dürfen. Falls ein solches Problem x aber wirklich existiert und nicht nur Sie damit nicht gleich zu Rande kamen, dann sollen Sie schreiben: „Tests z haben klar gezeigt, dass ein Problem x besteht. Mögliche Ansätze, um das Problem x zu lösen, sind a, b und c. Wir haben uns aus den Gründen e und f für Variante c entschieden.“ Erst in einem </w:t>
      </w:r>
      <w:r w:rsidR="008D406B" w:rsidRPr="00535629">
        <w:t>Extraabschnitt</w:t>
      </w:r>
      <w:r w:rsidR="000714CD" w:rsidRPr="00535629">
        <w:t xml:space="preserve"> können</w:t>
      </w:r>
      <w:r w:rsidRPr="00535629">
        <w:t xml:space="preserve"> Sie Ihre persönlichen Eindrücke, Erlebnisse, Probleme und derglei</w:t>
      </w:r>
      <w:r w:rsidR="008D406B" w:rsidRPr="00535629">
        <w:t>chen formulieren.</w:t>
      </w:r>
    </w:p>
    <w:p w14:paraId="1B06D605" w14:textId="1FEE277D" w:rsidR="00481B13" w:rsidRPr="00535629" w:rsidRDefault="00481B13" w:rsidP="00481B13">
      <w:pPr>
        <w:pStyle w:val="Listenabsatz"/>
        <w:tabs>
          <w:tab w:val="left" w:pos="1843"/>
        </w:tabs>
      </w:pPr>
      <w:r w:rsidRPr="00535629">
        <w:t>Wichtig ist auch, dass eine gute Dokumentation auch noch nach vielen Jahren gelesen werden können muss und dass sie dem Leser ein gut abgerundetes Bild vermittelt, auch dann</w:t>
      </w:r>
      <w:r w:rsidR="007957AC" w:rsidRPr="00535629">
        <w:t>,</w:t>
      </w:r>
      <w:r w:rsidRPr="00535629">
        <w:t xml:space="preserve"> wenn er nicht direkt an der Arbeit beteiligt war. Bitte legen Sie auch grossen Wert auf sprachliche Qualität.</w:t>
      </w:r>
    </w:p>
    <w:p w14:paraId="704D2E5E" w14:textId="49CF8444" w:rsidR="00364D60" w:rsidRPr="00535629" w:rsidRDefault="00481B13" w:rsidP="00A9337E">
      <w:pPr>
        <w:pStyle w:val="Listenabsatz"/>
        <w:tabs>
          <w:tab w:val="left" w:pos="1843"/>
        </w:tabs>
      </w:pPr>
      <w:r w:rsidRPr="00535629">
        <w:t xml:space="preserve">Das Zielpublikum dieser Dokumentation sind die </w:t>
      </w:r>
      <w:r w:rsidR="006A1673" w:rsidRPr="00535629">
        <w:t>Betreuer</w:t>
      </w:r>
      <w:r w:rsidR="008D406B" w:rsidRPr="00535629">
        <w:t xml:space="preserve">, </w:t>
      </w:r>
      <w:r w:rsidR="00245247" w:rsidRPr="00535629">
        <w:t xml:space="preserve">die Experten, </w:t>
      </w:r>
      <w:r w:rsidR="008D406B" w:rsidRPr="00535629">
        <w:t>der Auftraggeber</w:t>
      </w:r>
      <w:r w:rsidRPr="00535629">
        <w:t xml:space="preserve"> und zukünftige Studierende, welche in diesem Bereich weiterarbeiten wollen.</w:t>
      </w:r>
    </w:p>
    <w:p w14:paraId="5BF8C0F6" w14:textId="31C86572" w:rsidR="00A9337E" w:rsidRPr="00535629" w:rsidRDefault="00364D60" w:rsidP="00A9337E">
      <w:pPr>
        <w:pStyle w:val="Listenabsatz"/>
        <w:tabs>
          <w:tab w:val="left" w:pos="1843"/>
        </w:tabs>
      </w:pPr>
      <w:r w:rsidRPr="00535629">
        <w:lastRenderedPageBreak/>
        <w:t xml:space="preserve">Die Dokumentation wird im Projektverlauf erstellt. </w:t>
      </w:r>
      <w:r w:rsidR="00EC7C23" w:rsidRPr="00535629">
        <w:t xml:space="preserve">Für das zweite Coaching Meeting soll ein Inhaltsverzeichnis des Berichts vorbereitet werden, damit dieses mit den Betreuenden rückgesprochen werden kann. </w:t>
      </w:r>
      <w:r w:rsidRPr="00535629">
        <w:rPr>
          <w:b/>
          <w:bCs/>
        </w:rPr>
        <w:t>Die Teile zur Recherche und Analyse sind nach dem ersten Projektdrittel zu präsentieren.</w:t>
      </w:r>
    </w:p>
    <w:p w14:paraId="6BA8A8BB" w14:textId="77777777" w:rsidR="002827D5" w:rsidRPr="00535629" w:rsidRDefault="002827D5" w:rsidP="00901114">
      <w:pPr>
        <w:pStyle w:val="Listenabsatz"/>
        <w:tabs>
          <w:tab w:val="left" w:pos="1843"/>
        </w:tabs>
      </w:pPr>
    </w:p>
    <w:p w14:paraId="710F7E19" w14:textId="52743C6C" w:rsidR="00B4185D" w:rsidRPr="00535629" w:rsidRDefault="007972DC" w:rsidP="00901114">
      <w:pPr>
        <w:pStyle w:val="Listenabsatz"/>
        <w:tabs>
          <w:tab w:val="left" w:pos="1843"/>
        </w:tabs>
      </w:pPr>
      <w:r w:rsidRPr="00535629">
        <w:t>A</w:t>
      </w:r>
      <w:r w:rsidR="000714CD" w:rsidRPr="00535629">
        <w:t>uf</w:t>
      </w:r>
      <w:r w:rsidR="00E255A5" w:rsidRPr="00535629">
        <w:t xml:space="preserve"> dem</w:t>
      </w:r>
      <w:r w:rsidR="00481B13" w:rsidRPr="00535629">
        <w:t xml:space="preserve"> Web-Portal der FHNW </w:t>
      </w:r>
      <w:r w:rsidR="00317698" w:rsidRPr="00535629">
        <w:t xml:space="preserve">erstellen Sie </w:t>
      </w:r>
      <w:r w:rsidR="008D406B" w:rsidRPr="00535629">
        <w:t>eine Pro</w:t>
      </w:r>
      <w:r w:rsidR="004565E6" w:rsidRPr="00535629">
        <w:t>jektpräsentation</w:t>
      </w:r>
      <w:r w:rsidR="00604198" w:rsidRPr="00535629">
        <w:t xml:space="preserve"> (Web-Summary)</w:t>
      </w:r>
      <w:r w:rsidR="00790D00" w:rsidRPr="00535629">
        <w:t xml:space="preserve">. </w:t>
      </w:r>
      <w:r w:rsidR="00FC5ED7" w:rsidRPr="00535629">
        <w:t xml:space="preserve">Für </w:t>
      </w:r>
      <w:r w:rsidR="00790D00" w:rsidRPr="00535629">
        <w:t xml:space="preserve">Bachelorarbeiten im Frühlingssemester erstellen </w:t>
      </w:r>
      <w:r w:rsidR="00FC5ED7" w:rsidRPr="00535629">
        <w:t xml:space="preserve">Sie </w:t>
      </w:r>
      <w:r w:rsidR="00790D00" w:rsidRPr="00535629">
        <w:t>zusätzlich ein Plakat für die Ausstellung</w:t>
      </w:r>
      <w:r w:rsidR="008D406B" w:rsidRPr="00535629">
        <w:t>.</w:t>
      </w:r>
      <w:r w:rsidR="00B4185D" w:rsidRPr="00535629">
        <w:t xml:space="preserve"> Beide Artefakte sind vor Veröffentlichung mit </w:t>
      </w:r>
      <w:r w:rsidR="000714CD" w:rsidRPr="00535629">
        <w:t>den</w:t>
      </w:r>
      <w:r w:rsidR="00EB45E7" w:rsidRPr="00535629">
        <w:t xml:space="preserve"> </w:t>
      </w:r>
      <w:r w:rsidR="008E42A5" w:rsidRPr="00535629">
        <w:t>Betreue</w:t>
      </w:r>
      <w:r w:rsidR="00517E5A" w:rsidRPr="00535629">
        <w:t>nden</w:t>
      </w:r>
      <w:r w:rsidR="008E42A5" w:rsidRPr="00535629">
        <w:t xml:space="preserve"> </w:t>
      </w:r>
      <w:r w:rsidR="000D10D5" w:rsidRPr="00535629">
        <w:t>zu besprechen</w:t>
      </w:r>
      <w:r w:rsidR="00B4185D" w:rsidRPr="00535629">
        <w:t>.</w:t>
      </w:r>
      <w:r w:rsidR="004565E6" w:rsidRPr="00535629">
        <w:t xml:space="preserve"> </w:t>
      </w:r>
    </w:p>
    <w:p w14:paraId="6AB32880" w14:textId="77777777" w:rsidR="00F66BCC" w:rsidRPr="00535629" w:rsidRDefault="00F66BCC" w:rsidP="00901114">
      <w:pPr>
        <w:pStyle w:val="Listenabsatz"/>
        <w:tabs>
          <w:tab w:val="left" w:pos="1843"/>
        </w:tabs>
      </w:pPr>
    </w:p>
    <w:p w14:paraId="7A657206" w14:textId="503EDF7D" w:rsidR="00901114" w:rsidRPr="00535629" w:rsidRDefault="00901114" w:rsidP="00901114">
      <w:pPr>
        <w:pStyle w:val="Listenabsatz"/>
        <w:tabs>
          <w:tab w:val="left" w:pos="1843"/>
        </w:tabs>
      </w:pPr>
      <w:r w:rsidRPr="00535629">
        <w:t xml:space="preserve">Folgende Informationen sind auf </w:t>
      </w:r>
      <w:r w:rsidR="00F66BCC" w:rsidRPr="00535629">
        <w:t>allen Publikationen</w:t>
      </w:r>
      <w:r w:rsidRPr="00535629">
        <w:t xml:space="preserve"> zu nennen: </w:t>
      </w:r>
    </w:p>
    <w:p w14:paraId="20D45495" w14:textId="77777777" w:rsidR="00901114" w:rsidRPr="00535629" w:rsidRDefault="00901114" w:rsidP="00902D9B">
      <w:pPr>
        <w:pStyle w:val="Listenabsatz"/>
        <w:numPr>
          <w:ilvl w:val="0"/>
          <w:numId w:val="3"/>
        </w:numPr>
        <w:tabs>
          <w:tab w:val="left" w:pos="1843"/>
        </w:tabs>
      </w:pPr>
      <w:r w:rsidRPr="00535629">
        <w:t xml:space="preserve">Logo FHNW </w:t>
      </w:r>
    </w:p>
    <w:p w14:paraId="0CBD8A1C" w14:textId="4BA80445" w:rsidR="00901114" w:rsidRPr="00535629" w:rsidRDefault="004565E6" w:rsidP="00902D9B">
      <w:pPr>
        <w:pStyle w:val="Listenabsatz"/>
        <w:numPr>
          <w:ilvl w:val="0"/>
          <w:numId w:val="3"/>
        </w:numPr>
        <w:tabs>
          <w:tab w:val="left" w:pos="1843"/>
        </w:tabs>
      </w:pPr>
      <w:r w:rsidRPr="00535629">
        <w:t>Semesterprojekt IP5</w:t>
      </w:r>
      <w:r w:rsidR="00C305B4" w:rsidRPr="00535629">
        <w:t xml:space="preserve"> bzw. Bachelorthesis (IP</w:t>
      </w:r>
      <w:r w:rsidR="004C71CE" w:rsidRPr="00535629">
        <w:t>6</w:t>
      </w:r>
      <w:r w:rsidR="00C305B4" w:rsidRPr="00535629">
        <w:t>)</w:t>
      </w:r>
      <w:r w:rsidR="00901114" w:rsidRPr="00535629">
        <w:t xml:space="preserve"> </w:t>
      </w:r>
    </w:p>
    <w:p w14:paraId="5E680D91" w14:textId="77777777" w:rsidR="00901114" w:rsidRPr="00535629" w:rsidRDefault="00901114" w:rsidP="00902D9B">
      <w:pPr>
        <w:pStyle w:val="Listenabsatz"/>
        <w:numPr>
          <w:ilvl w:val="0"/>
          <w:numId w:val="3"/>
        </w:numPr>
        <w:tabs>
          <w:tab w:val="left" w:pos="1843"/>
        </w:tabs>
      </w:pPr>
      <w:r w:rsidRPr="00535629">
        <w:t xml:space="preserve">Projektname </w:t>
      </w:r>
    </w:p>
    <w:p w14:paraId="58DD52C2" w14:textId="711C7920" w:rsidR="00901114" w:rsidRPr="00535629" w:rsidRDefault="00E53AEA" w:rsidP="00902D9B">
      <w:pPr>
        <w:pStyle w:val="Listenabsatz"/>
        <w:numPr>
          <w:ilvl w:val="0"/>
          <w:numId w:val="3"/>
        </w:numPr>
        <w:tabs>
          <w:tab w:val="left" w:pos="1843"/>
        </w:tabs>
      </w:pPr>
      <w:r w:rsidRPr="00535629">
        <w:t>Frü</w:t>
      </w:r>
      <w:r w:rsidR="000714CD" w:rsidRPr="00535629">
        <w:t>hlings- oder Herbstsemester 20</w:t>
      </w:r>
      <w:r w:rsidR="004C71CE" w:rsidRPr="00535629">
        <w:t>2x</w:t>
      </w:r>
      <w:r w:rsidR="00EB45E7" w:rsidRPr="00535629">
        <w:t>, Studiengang Informatik</w:t>
      </w:r>
      <w:r w:rsidR="00901114" w:rsidRPr="00535629">
        <w:t xml:space="preserve"> </w:t>
      </w:r>
      <w:r w:rsidR="004565E6" w:rsidRPr="00535629">
        <w:t>(</w:t>
      </w:r>
      <w:r w:rsidR="00CD2551" w:rsidRPr="00535629">
        <w:t xml:space="preserve">Profilierung </w:t>
      </w:r>
      <w:proofErr w:type="spellStart"/>
      <w:r w:rsidR="00CD2551" w:rsidRPr="00535629">
        <w:t>iCompetence</w:t>
      </w:r>
      <w:proofErr w:type="spellEnd"/>
      <w:r w:rsidR="004565E6" w:rsidRPr="00535629">
        <w:t>)</w:t>
      </w:r>
      <w:r w:rsidR="00CD2551" w:rsidRPr="00535629">
        <w:t xml:space="preserve">, </w:t>
      </w:r>
      <w:r w:rsidRPr="00535629">
        <w:br/>
      </w:r>
      <w:r w:rsidR="00901114" w:rsidRPr="00535629">
        <w:t xml:space="preserve">Hochschule für Technik, Fachhochschule Nordwestschweiz </w:t>
      </w:r>
    </w:p>
    <w:p w14:paraId="3DBCC993" w14:textId="77777777" w:rsidR="00901114" w:rsidRPr="00535629" w:rsidRDefault="00901114" w:rsidP="00902D9B">
      <w:pPr>
        <w:pStyle w:val="Listenabsatz"/>
        <w:numPr>
          <w:ilvl w:val="0"/>
          <w:numId w:val="3"/>
        </w:numPr>
        <w:tabs>
          <w:tab w:val="left" w:pos="1843"/>
        </w:tabs>
      </w:pPr>
      <w:r w:rsidRPr="00535629">
        <w:t xml:space="preserve">Vorgelegt von: Name Studierende </w:t>
      </w:r>
    </w:p>
    <w:p w14:paraId="0E8DD1DD" w14:textId="2AB41144" w:rsidR="00901114" w:rsidRPr="00535629" w:rsidRDefault="00901114" w:rsidP="00902D9B">
      <w:pPr>
        <w:pStyle w:val="Listenabsatz"/>
        <w:numPr>
          <w:ilvl w:val="0"/>
          <w:numId w:val="3"/>
        </w:numPr>
        <w:tabs>
          <w:tab w:val="left" w:pos="1843"/>
        </w:tabs>
      </w:pPr>
      <w:r w:rsidRPr="00535629">
        <w:t>Ein</w:t>
      </w:r>
      <w:r w:rsidR="000714CD" w:rsidRPr="00535629">
        <w:t>gereicht bei: Name Betreuende</w:t>
      </w:r>
    </w:p>
    <w:p w14:paraId="71B8CD5F" w14:textId="77777777" w:rsidR="00901114" w:rsidRPr="00535629" w:rsidRDefault="00901114" w:rsidP="00902D9B">
      <w:pPr>
        <w:pStyle w:val="Listenabsatz"/>
        <w:numPr>
          <w:ilvl w:val="0"/>
          <w:numId w:val="3"/>
        </w:numPr>
        <w:tabs>
          <w:tab w:val="left" w:pos="1843"/>
        </w:tabs>
      </w:pPr>
      <w:r w:rsidRPr="00535629">
        <w:t xml:space="preserve">Auftraggeber: </w:t>
      </w:r>
      <w:r w:rsidR="008E25B4" w:rsidRPr="00535629">
        <w:t>Firma / Institution</w:t>
      </w:r>
      <w:r w:rsidRPr="00535629">
        <w:t xml:space="preserve"> </w:t>
      </w:r>
    </w:p>
    <w:p w14:paraId="59AB974B" w14:textId="69B4C175" w:rsidR="00B4185D" w:rsidRPr="00535629" w:rsidRDefault="00901114" w:rsidP="00902D9B">
      <w:pPr>
        <w:pStyle w:val="Listenabsatz"/>
        <w:numPr>
          <w:ilvl w:val="0"/>
          <w:numId w:val="3"/>
        </w:numPr>
        <w:tabs>
          <w:tab w:val="left" w:pos="1843"/>
        </w:tabs>
      </w:pPr>
      <w:r w:rsidRPr="00535629">
        <w:t>Datum</w:t>
      </w:r>
    </w:p>
    <w:p w14:paraId="566E81E4" w14:textId="058E7D18" w:rsidR="00392B52" w:rsidRPr="00535629" w:rsidRDefault="00392B52" w:rsidP="00392B52">
      <w:pPr>
        <w:tabs>
          <w:tab w:val="left" w:pos="1843"/>
        </w:tabs>
        <w:ind w:left="720"/>
      </w:pPr>
    </w:p>
    <w:p w14:paraId="26D7F3BC" w14:textId="242CD744" w:rsidR="00E33320" w:rsidRPr="00535629" w:rsidRDefault="0092135A" w:rsidP="00E10064">
      <w:pPr>
        <w:tabs>
          <w:tab w:val="left" w:pos="1843"/>
        </w:tabs>
        <w:ind w:left="720"/>
      </w:pPr>
      <w:r w:rsidRPr="00535629">
        <w:t xml:space="preserve">Weitere Informationen </w:t>
      </w:r>
      <w:r w:rsidR="00453095" w:rsidRPr="00535629">
        <w:t>bezüglich des Verfassens</w:t>
      </w:r>
      <w:r w:rsidRPr="00535629">
        <w:t xml:space="preserve"> von Berichten finden sie auch auf der </w:t>
      </w:r>
      <w:hyperlink r:id="rId8">
        <w:r w:rsidRPr="00535629">
          <w:rPr>
            <w:rStyle w:val="Hyperlink"/>
          </w:rPr>
          <w:t>Plattform Informationskompetenz</w:t>
        </w:r>
      </w:hyperlink>
    </w:p>
    <w:p w14:paraId="1517C49F" w14:textId="09D705F1" w:rsidR="00392B52" w:rsidRPr="00535629" w:rsidRDefault="00392B52">
      <w:pPr>
        <w:rPr>
          <w:rFonts w:cs="Arial"/>
        </w:rPr>
      </w:pPr>
    </w:p>
    <w:p w14:paraId="190B9CEF" w14:textId="77777777" w:rsidR="001E3437" w:rsidRPr="00535629" w:rsidRDefault="001E3437">
      <w:pPr>
        <w:rPr>
          <w:rFonts w:cs="Arial"/>
        </w:rPr>
      </w:pPr>
    </w:p>
    <w:p w14:paraId="45AE44D2" w14:textId="77777777" w:rsidR="00481B13" w:rsidRPr="00535629" w:rsidRDefault="00481B13" w:rsidP="00902D9B">
      <w:pPr>
        <w:pStyle w:val="Listenabsatz"/>
        <w:numPr>
          <w:ilvl w:val="1"/>
          <w:numId w:val="1"/>
        </w:numPr>
        <w:tabs>
          <w:tab w:val="left" w:pos="1843"/>
        </w:tabs>
        <w:rPr>
          <w:rFonts w:cs="Arial"/>
        </w:rPr>
      </w:pPr>
      <w:r w:rsidRPr="00535629">
        <w:rPr>
          <w:rFonts w:cs="Arial"/>
        </w:rPr>
        <w:t>Präsentation</w:t>
      </w:r>
      <w:r w:rsidR="008D406B" w:rsidRPr="00535629">
        <w:rPr>
          <w:rFonts w:cs="Arial"/>
        </w:rPr>
        <w:t>en</w:t>
      </w:r>
    </w:p>
    <w:p w14:paraId="4992F7BE" w14:textId="23B79059" w:rsidR="006A204C" w:rsidRPr="00535629" w:rsidRDefault="008D406B" w:rsidP="00EB45E7">
      <w:pPr>
        <w:widowControl w:val="0"/>
        <w:autoSpaceDE w:val="0"/>
        <w:autoSpaceDN w:val="0"/>
        <w:adjustRightInd w:val="0"/>
        <w:ind w:left="720"/>
      </w:pPr>
      <w:r w:rsidRPr="00535629">
        <w:br/>
      </w:r>
      <w:r w:rsidR="00F237A2" w:rsidRPr="00535629">
        <w:t>Präsentationen</w:t>
      </w:r>
      <w:r w:rsidR="007C4EAA" w:rsidRPr="00535629">
        <w:t xml:space="preserve"> finden i</w:t>
      </w:r>
      <w:r w:rsidRPr="00535629">
        <w:t xml:space="preserve">n </w:t>
      </w:r>
      <w:r w:rsidR="007504AF" w:rsidRPr="00535629">
        <w:t>Absprache mit den Betreu</w:t>
      </w:r>
      <w:r w:rsidR="000C567C" w:rsidRPr="00535629">
        <w:t>enden</w:t>
      </w:r>
      <w:r w:rsidR="0050787D" w:rsidRPr="00535629">
        <w:t xml:space="preserve"> und dem Auftraggeber statt</w:t>
      </w:r>
      <w:r w:rsidR="006A204C" w:rsidRPr="00535629">
        <w:t>.</w:t>
      </w:r>
      <w:r w:rsidR="00EB45E7" w:rsidRPr="00535629">
        <w:t xml:space="preserve"> Bei der Verteidigung</w:t>
      </w:r>
      <w:r w:rsidR="00A40D82" w:rsidRPr="00535629">
        <w:t xml:space="preserve"> </w:t>
      </w:r>
      <w:r w:rsidR="00EB45E7" w:rsidRPr="00535629">
        <w:t xml:space="preserve">Ihrer </w:t>
      </w:r>
      <w:r w:rsidR="00BA056F" w:rsidRPr="00535629">
        <w:t xml:space="preserve">Bachelorthesis </w:t>
      </w:r>
      <w:r w:rsidR="00EB45E7" w:rsidRPr="00535629">
        <w:t>wird auch die Expertin oder der Experte anwesend sein.</w:t>
      </w:r>
    </w:p>
    <w:p w14:paraId="26370A7E" w14:textId="77777777" w:rsidR="006A204C" w:rsidRPr="00535629" w:rsidRDefault="006A204C" w:rsidP="006A204C">
      <w:pPr>
        <w:ind w:left="720"/>
      </w:pPr>
    </w:p>
    <w:p w14:paraId="4EBEDC1F" w14:textId="2370E645" w:rsidR="00852E68" w:rsidRPr="00535629" w:rsidRDefault="00481B13" w:rsidP="00852E68">
      <w:pPr>
        <w:ind w:left="720"/>
      </w:pPr>
      <w:r w:rsidRPr="00535629">
        <w:t>Präsentation</w:t>
      </w:r>
      <w:r w:rsidR="006A204C" w:rsidRPr="00535629">
        <w:t>en</w:t>
      </w:r>
      <w:r w:rsidRPr="00535629">
        <w:t xml:space="preserve"> </w:t>
      </w:r>
      <w:r w:rsidR="006E3E1A" w:rsidRPr="00535629">
        <w:t xml:space="preserve">verschaffen </w:t>
      </w:r>
      <w:r w:rsidRPr="00535629">
        <w:t>einerseits einen Überblick</w:t>
      </w:r>
      <w:r w:rsidR="0057319F" w:rsidRPr="00535629">
        <w:t xml:space="preserve"> über das gesamte Projekt</w:t>
      </w:r>
      <w:r w:rsidR="001B2FA9" w:rsidRPr="00535629">
        <w:t xml:space="preserve"> und die erreichten Ergebnisse</w:t>
      </w:r>
      <w:r w:rsidRPr="00535629">
        <w:t xml:space="preserve"> und </w:t>
      </w:r>
      <w:r w:rsidR="0057319F" w:rsidRPr="00535629">
        <w:t xml:space="preserve">vertiefen ein oder zwei wichtige interessante </w:t>
      </w:r>
      <w:r w:rsidR="00E56BA0" w:rsidRPr="00535629">
        <w:t>Fragestellungen</w:t>
      </w:r>
      <w:r w:rsidR="0057319F" w:rsidRPr="00535629">
        <w:t>.</w:t>
      </w:r>
      <w:r w:rsidR="00A15B52" w:rsidRPr="00535629">
        <w:t xml:space="preserve"> Ebenfalls Teil der Präsentation ist eine prägnante Demonstration der Benutzung Ihrer Software.</w:t>
      </w:r>
      <w:r w:rsidRPr="00535629">
        <w:t xml:space="preserve"> Bei den Zuhörern dürfen Sie von einem technisch versierten Fachpublikum ausgehen.</w:t>
      </w:r>
      <w:r w:rsidR="00AF2088" w:rsidRPr="00535629">
        <w:t xml:space="preserve"> Planen Sie 30’ für die Präsentation und Demonstration ein und reservieren Sie 30’ für Fragen und Diskussion.</w:t>
      </w:r>
    </w:p>
    <w:p w14:paraId="0A6FF011" w14:textId="6D904102" w:rsidR="00A55704" w:rsidRPr="00535629" w:rsidRDefault="00A55704" w:rsidP="00852E68">
      <w:pPr>
        <w:ind w:left="720"/>
      </w:pPr>
    </w:p>
    <w:p w14:paraId="521ACECE" w14:textId="77777777" w:rsidR="001E3437" w:rsidRPr="00535629" w:rsidRDefault="001E3437" w:rsidP="00852E68">
      <w:pPr>
        <w:ind w:left="720"/>
      </w:pPr>
    </w:p>
    <w:p w14:paraId="572CC388" w14:textId="254BAB63" w:rsidR="00A55704" w:rsidRPr="00535629" w:rsidRDefault="00901114" w:rsidP="00902D9B">
      <w:pPr>
        <w:pStyle w:val="Listenabsatz"/>
        <w:numPr>
          <w:ilvl w:val="1"/>
          <w:numId w:val="1"/>
        </w:numPr>
      </w:pPr>
      <w:r w:rsidRPr="00535629">
        <w:t>Publikation der Projektresultate</w:t>
      </w:r>
      <w:r w:rsidRPr="00535629">
        <w:br/>
      </w:r>
      <w:r w:rsidRPr="00535629">
        <w:br/>
        <w:t xml:space="preserve">Werden die Arbeit oder Teile der Arbeit veröffentlicht, sind alle Namen der Projektbeteiligten (Studierende, </w:t>
      </w:r>
      <w:r w:rsidR="00A0484F" w:rsidRPr="00535629">
        <w:t>Betreuende</w:t>
      </w:r>
      <w:r w:rsidRPr="00535629">
        <w:t>, Auftraggeber) sowie der Name der Institution (FHNW) zu nennen. Vor jeder Veröffe</w:t>
      </w:r>
      <w:r w:rsidR="009F2E74" w:rsidRPr="00535629">
        <w:t xml:space="preserve">ntlichung müssen </w:t>
      </w:r>
      <w:r w:rsidR="008272C2" w:rsidRPr="00535629">
        <w:t xml:space="preserve">Betreuende </w:t>
      </w:r>
      <w:r w:rsidRPr="00535629">
        <w:t xml:space="preserve">und Auftraggeber vorgängig um ihr Einverständnis </w:t>
      </w:r>
      <w:r w:rsidR="001D37A7" w:rsidRPr="00535629">
        <w:t xml:space="preserve">gebeten </w:t>
      </w:r>
      <w:r w:rsidRPr="00535629">
        <w:t xml:space="preserve">werden. </w:t>
      </w:r>
    </w:p>
    <w:p w14:paraId="60A7298A" w14:textId="697C9005" w:rsidR="00CA5965" w:rsidRPr="00535629" w:rsidRDefault="00CA5965" w:rsidP="00CA5965">
      <w:pPr>
        <w:pStyle w:val="Listenabsatz"/>
      </w:pPr>
    </w:p>
    <w:p w14:paraId="6AAE1230" w14:textId="77777777" w:rsidR="001E3437" w:rsidRPr="00535629" w:rsidRDefault="001E3437" w:rsidP="00CA5965">
      <w:pPr>
        <w:pStyle w:val="Listenabsatz"/>
      </w:pPr>
    </w:p>
    <w:p w14:paraId="5815EE47" w14:textId="295F1515" w:rsidR="00CA5965" w:rsidRPr="00535629" w:rsidRDefault="00381D12" w:rsidP="00902D9B">
      <w:pPr>
        <w:pStyle w:val="Listenabsatz"/>
        <w:numPr>
          <w:ilvl w:val="1"/>
          <w:numId w:val="1"/>
        </w:numPr>
      </w:pPr>
      <w:r w:rsidRPr="00535629">
        <w:t>Protokolle</w:t>
      </w:r>
    </w:p>
    <w:p w14:paraId="3FB8A1F8" w14:textId="77777777" w:rsidR="007A1577" w:rsidRPr="00535629" w:rsidRDefault="007A1577" w:rsidP="00722E64"/>
    <w:p w14:paraId="4D48E690" w14:textId="040C8D5B" w:rsidR="00CA5965" w:rsidRPr="00535629" w:rsidRDefault="00CA5965" w:rsidP="00CA5965">
      <w:pPr>
        <w:pStyle w:val="Listenabsatz"/>
      </w:pPr>
      <w:r w:rsidRPr="00535629">
        <w:t xml:space="preserve">Protokolle bilden einen wichtigen Teil der Dokumentation. </w:t>
      </w:r>
      <w:r w:rsidR="00501CB3" w:rsidRPr="00535629">
        <w:t>Professionell geführte Protokolle enthalten folgende Punkte:</w:t>
      </w:r>
    </w:p>
    <w:p w14:paraId="25315F92" w14:textId="57730145" w:rsidR="00501CB3" w:rsidRPr="00535629" w:rsidRDefault="00501CB3" w:rsidP="00902D9B">
      <w:pPr>
        <w:pStyle w:val="Listenabsatz"/>
        <w:numPr>
          <w:ilvl w:val="0"/>
          <w:numId w:val="4"/>
        </w:numPr>
      </w:pPr>
      <w:r w:rsidRPr="00535629">
        <w:t>Datum, Raum, Zeit, Teilnehmende, Entschuldigte</w:t>
      </w:r>
    </w:p>
    <w:p w14:paraId="5FD8CAA9" w14:textId="323C47C4" w:rsidR="00501CB3" w:rsidRPr="00535629" w:rsidRDefault="00501CB3" w:rsidP="00902D9B">
      <w:pPr>
        <w:pStyle w:val="Listenabsatz"/>
        <w:numPr>
          <w:ilvl w:val="0"/>
          <w:numId w:val="4"/>
        </w:numPr>
      </w:pPr>
      <w:r w:rsidRPr="00535629">
        <w:t>Traktanden</w:t>
      </w:r>
    </w:p>
    <w:p w14:paraId="4D99F668" w14:textId="6B5112B7" w:rsidR="00501CB3" w:rsidRPr="00535629" w:rsidRDefault="00501CB3" w:rsidP="00902D9B">
      <w:pPr>
        <w:pStyle w:val="Listenabsatz"/>
        <w:numPr>
          <w:ilvl w:val="0"/>
          <w:numId w:val="4"/>
        </w:numPr>
      </w:pPr>
      <w:r w:rsidRPr="00535629">
        <w:t xml:space="preserve">Projektstand (ggf. mit Screenshots, Skizzen, </w:t>
      </w:r>
      <w:proofErr w:type="spellStart"/>
      <w:r w:rsidRPr="00535629">
        <w:t>o.ä</w:t>
      </w:r>
      <w:proofErr w:type="spellEnd"/>
      <w:r w:rsidRPr="00535629">
        <w:t>; Stand gemäss Planung)</w:t>
      </w:r>
    </w:p>
    <w:p w14:paraId="2047E30E" w14:textId="5D2DAA48" w:rsidR="00501CB3" w:rsidRPr="00535629" w:rsidRDefault="001608E0" w:rsidP="00902D9B">
      <w:pPr>
        <w:pStyle w:val="Listenabsatz"/>
        <w:numPr>
          <w:ilvl w:val="0"/>
          <w:numId w:val="4"/>
        </w:numPr>
      </w:pPr>
      <w:r w:rsidRPr="00535629">
        <w:t xml:space="preserve">Inhalt </w:t>
      </w:r>
      <w:r w:rsidR="00501CB3" w:rsidRPr="00535629">
        <w:t>(faktenbasiert, thematisch strukturiert und inhaltlich nachvollziehbar; Entscheidungen sind festgehalten)</w:t>
      </w:r>
    </w:p>
    <w:p w14:paraId="2D5CD55A" w14:textId="209CB255" w:rsidR="00501CB3" w:rsidRPr="00535629" w:rsidRDefault="00501CB3" w:rsidP="00902D9B">
      <w:pPr>
        <w:pStyle w:val="Listenabsatz"/>
        <w:numPr>
          <w:ilvl w:val="0"/>
          <w:numId w:val="4"/>
        </w:numPr>
      </w:pPr>
      <w:r w:rsidRPr="00535629">
        <w:t>Offene Fragen</w:t>
      </w:r>
    </w:p>
    <w:p w14:paraId="367236E7" w14:textId="7A4CD3A2" w:rsidR="00501CB3" w:rsidRPr="00535629" w:rsidRDefault="00501CB3" w:rsidP="00902D9B">
      <w:pPr>
        <w:pStyle w:val="Listenabsatz"/>
        <w:numPr>
          <w:ilvl w:val="0"/>
          <w:numId w:val="4"/>
        </w:numPr>
      </w:pPr>
      <w:r w:rsidRPr="00535629">
        <w:t>Nächste Schritte; Termine &amp; Aufgaben (</w:t>
      </w:r>
      <w:r w:rsidR="001B2FA9" w:rsidRPr="00535629">
        <w:t>w</w:t>
      </w:r>
      <w:r w:rsidRPr="00535629">
        <w:t xml:space="preserve">er, </w:t>
      </w:r>
      <w:r w:rsidR="001B2FA9" w:rsidRPr="00535629">
        <w:t>w</w:t>
      </w:r>
      <w:r w:rsidRPr="00535629">
        <w:t>as &amp; bis wann)</w:t>
      </w:r>
    </w:p>
    <w:p w14:paraId="4B3E8604" w14:textId="32FCBDBD" w:rsidR="008C5CBB" w:rsidRPr="00535629" w:rsidRDefault="008C5CBB" w:rsidP="00722E64">
      <w:pPr>
        <w:ind w:left="720"/>
      </w:pPr>
    </w:p>
    <w:p w14:paraId="2507D0A1" w14:textId="37DB8994" w:rsidR="001E3437" w:rsidRPr="00535629" w:rsidRDefault="001E3437" w:rsidP="00722E64">
      <w:pPr>
        <w:ind w:left="720"/>
      </w:pPr>
    </w:p>
    <w:p w14:paraId="7C39CB7A" w14:textId="504009EB" w:rsidR="001E3437" w:rsidRPr="00535629" w:rsidRDefault="001E3437" w:rsidP="00722E64">
      <w:pPr>
        <w:ind w:left="720"/>
      </w:pPr>
    </w:p>
    <w:p w14:paraId="43C96D4A" w14:textId="77777777" w:rsidR="001E3437" w:rsidRPr="00535629" w:rsidRDefault="001E3437" w:rsidP="00722E64">
      <w:pPr>
        <w:ind w:left="720"/>
      </w:pPr>
    </w:p>
    <w:p w14:paraId="1B4BE527" w14:textId="62FAB481" w:rsidR="008C5CBB" w:rsidRPr="00535629" w:rsidRDefault="00483FEE" w:rsidP="00902D9B">
      <w:pPr>
        <w:pStyle w:val="Listenabsatz"/>
        <w:numPr>
          <w:ilvl w:val="1"/>
          <w:numId w:val="1"/>
        </w:numPr>
      </w:pPr>
      <w:r w:rsidRPr="00535629">
        <w:t>Dokumentenablage</w:t>
      </w:r>
    </w:p>
    <w:p w14:paraId="135BA46C" w14:textId="77777777" w:rsidR="007A1577" w:rsidRPr="00535629" w:rsidRDefault="007A1577" w:rsidP="00722E64"/>
    <w:p w14:paraId="3BCAEEE5" w14:textId="7EA3B71D" w:rsidR="00392B52" w:rsidRPr="00535629" w:rsidRDefault="00C73B9D" w:rsidP="00392B52">
      <w:pPr>
        <w:pStyle w:val="Listenabsatz"/>
      </w:pPr>
      <w:r w:rsidRPr="00535629">
        <w:t xml:space="preserve">Richten Sie für die Betreuer Zugriffe auf Ihre Dokumentenablage ein. Falls keine zwingenden Gründe dagegen </w:t>
      </w:r>
      <w:r w:rsidR="00554534" w:rsidRPr="00535629">
        <w:t>s</w:t>
      </w:r>
      <w:r w:rsidRPr="00535629">
        <w:t xml:space="preserve">prechen verwenden Sie dafür die </w:t>
      </w:r>
      <w:proofErr w:type="spellStart"/>
      <w:r w:rsidRPr="00535629">
        <w:t>Gitlab</w:t>
      </w:r>
      <w:proofErr w:type="spellEnd"/>
      <w:r w:rsidRPr="00535629">
        <w:t xml:space="preserve"> Infrastruktur der FHNW</w:t>
      </w:r>
      <w:r w:rsidRPr="00535629">
        <w:rPr>
          <w:rStyle w:val="Funotenzeichen"/>
        </w:rPr>
        <w:footnoteReference w:id="2"/>
      </w:r>
      <w:r w:rsidRPr="00535629">
        <w:t xml:space="preserve">. </w:t>
      </w:r>
    </w:p>
    <w:p w14:paraId="320BDD38" w14:textId="5284BC5C" w:rsidR="00C73B9D" w:rsidRPr="00535629" w:rsidRDefault="00C73B9D" w:rsidP="00C73B9D">
      <w:pPr>
        <w:pStyle w:val="Listenabsatz"/>
      </w:pPr>
      <w:r w:rsidRPr="00535629">
        <w:t>Verwenden Sie diese Dokumentablage auch</w:t>
      </w:r>
      <w:r w:rsidR="00554534" w:rsidRPr="00535629">
        <w:t>,</w:t>
      </w:r>
      <w:r w:rsidRPr="00535629">
        <w:t xml:space="preserve"> um zusätzliche Dokumentation abzulegen, z.B. wie Ihr Code ausgeführt werden kann.</w:t>
      </w:r>
    </w:p>
    <w:p w14:paraId="1CB0827C" w14:textId="74D562D9" w:rsidR="00C73B9D" w:rsidRPr="00535629" w:rsidRDefault="001C598D" w:rsidP="00C73B9D">
      <w:pPr>
        <w:pStyle w:val="Listenabsatz"/>
      </w:pPr>
      <w:r w:rsidRPr="00535629">
        <w:t>Stellen Sie sicher, dass eine adäquate Commit</w:t>
      </w:r>
      <w:r w:rsidR="00746451" w:rsidRPr="00535629">
        <w:t>-</w:t>
      </w:r>
      <w:proofErr w:type="spellStart"/>
      <w:r w:rsidRPr="00535629">
        <w:t>History</w:t>
      </w:r>
      <w:proofErr w:type="spellEnd"/>
      <w:r w:rsidRPr="00535629">
        <w:t xml:space="preserve"> für die Betreuenden sichtbar ist.</w:t>
      </w:r>
    </w:p>
    <w:p w14:paraId="393E1046" w14:textId="7B9EBB17" w:rsidR="00582C5B" w:rsidRPr="00535629" w:rsidRDefault="00582C5B" w:rsidP="00C73B9D">
      <w:pPr>
        <w:pStyle w:val="Listenabsatz"/>
      </w:pPr>
    </w:p>
    <w:p w14:paraId="137C6A2D" w14:textId="77777777" w:rsidR="001E3437" w:rsidRPr="00535629" w:rsidRDefault="001E3437" w:rsidP="00C73B9D">
      <w:pPr>
        <w:pStyle w:val="Listenabsatz"/>
      </w:pPr>
    </w:p>
    <w:p w14:paraId="26F9EE40" w14:textId="77777777" w:rsidR="00EC03CB" w:rsidRPr="00535629" w:rsidRDefault="00582C5B" w:rsidP="00902D9B">
      <w:pPr>
        <w:pStyle w:val="Listenabsatz"/>
        <w:numPr>
          <w:ilvl w:val="1"/>
          <w:numId w:val="1"/>
        </w:numPr>
      </w:pPr>
      <w:r w:rsidRPr="00535629">
        <w:t>Abgabe</w:t>
      </w:r>
    </w:p>
    <w:p w14:paraId="76E0FB2E" w14:textId="77777777" w:rsidR="00EC03CB" w:rsidRPr="00535629" w:rsidRDefault="00EC03CB" w:rsidP="00EC03CB">
      <w:pPr>
        <w:pStyle w:val="Listenabsatz"/>
      </w:pPr>
    </w:p>
    <w:p w14:paraId="1FE657A5" w14:textId="30111736" w:rsidR="00582C5B" w:rsidRPr="00535629" w:rsidRDefault="00EC03CB" w:rsidP="00EC03CB">
      <w:pPr>
        <w:pStyle w:val="Listenabsatz"/>
      </w:pPr>
      <w:r w:rsidRPr="00535629">
        <w:t>D</w:t>
      </w:r>
      <w:r w:rsidR="00582C5B" w:rsidRPr="00535629">
        <w:t>ie Projektabgabe</w:t>
      </w:r>
      <w:r w:rsidRPr="00535629">
        <w:t xml:space="preserve"> umfasst (sofern nicht anders mit dem Projektbetreuer definiert)</w:t>
      </w:r>
      <w:r w:rsidR="00582C5B" w:rsidRPr="00535629">
        <w:t xml:space="preserve"> die folgenden Artefakte:</w:t>
      </w:r>
    </w:p>
    <w:p w14:paraId="43AFAD0E" w14:textId="0ACD0ECC" w:rsidR="00582C5B" w:rsidRPr="00535629" w:rsidRDefault="00582C5B" w:rsidP="00902D9B">
      <w:pPr>
        <w:pStyle w:val="Listenabsatz"/>
        <w:numPr>
          <w:ilvl w:val="0"/>
          <w:numId w:val="4"/>
        </w:numPr>
      </w:pPr>
      <w:r w:rsidRPr="00535629">
        <w:rPr>
          <w:rFonts w:cs="Arial"/>
        </w:rPr>
        <w:t>Schriftliche Dokumentation (Thesis Rapport)</w:t>
      </w:r>
    </w:p>
    <w:p w14:paraId="77BD4ED8" w14:textId="1062B6BA" w:rsidR="00EC7D19" w:rsidRPr="00535629" w:rsidRDefault="00EC7D19" w:rsidP="00902D9B">
      <w:pPr>
        <w:pStyle w:val="Listenabsatz"/>
        <w:numPr>
          <w:ilvl w:val="0"/>
          <w:numId w:val="4"/>
        </w:numPr>
      </w:pPr>
      <w:r w:rsidRPr="00535629">
        <w:rPr>
          <w:rFonts w:cs="Arial"/>
        </w:rPr>
        <w:t>Projektvereinbarung (in der Reg</w:t>
      </w:r>
      <w:r w:rsidR="00143FA3">
        <w:rPr>
          <w:rFonts w:cs="Arial"/>
        </w:rPr>
        <w:t>e</w:t>
      </w:r>
      <w:r w:rsidRPr="00535629">
        <w:rPr>
          <w:rFonts w:cs="Arial"/>
        </w:rPr>
        <w:t>l als Anhang in der Thesis)</w:t>
      </w:r>
    </w:p>
    <w:p w14:paraId="399C6817" w14:textId="7EA27EDB" w:rsidR="00582C5B" w:rsidRPr="00535629" w:rsidRDefault="00582C5B" w:rsidP="00902D9B">
      <w:pPr>
        <w:pStyle w:val="Listenabsatz"/>
        <w:numPr>
          <w:ilvl w:val="0"/>
          <w:numId w:val="4"/>
        </w:numPr>
      </w:pPr>
      <w:proofErr w:type="spellStart"/>
      <w:r w:rsidRPr="00535629">
        <w:t>Codebase</w:t>
      </w:r>
      <w:proofErr w:type="spellEnd"/>
      <w:r w:rsidRPr="00535629">
        <w:t xml:space="preserve"> (dokumentiert &amp; mit </w:t>
      </w:r>
      <w:proofErr w:type="spellStart"/>
      <w:r w:rsidRPr="00535629">
        <w:t>readme</w:t>
      </w:r>
      <w:proofErr w:type="spellEnd"/>
      <w:r w:rsidRPr="00535629">
        <w:t xml:space="preserve"> zur Erläuterung des </w:t>
      </w:r>
      <w:r w:rsidR="03C1FB55">
        <w:t>Setups</w:t>
      </w:r>
      <w:r w:rsidRPr="00535629">
        <w:t xml:space="preserve">), gehostet auf </w:t>
      </w:r>
      <w:proofErr w:type="spellStart"/>
      <w:r w:rsidRPr="00535629">
        <w:t>Gitlab</w:t>
      </w:r>
      <w:proofErr w:type="spellEnd"/>
      <w:r w:rsidRPr="00535629">
        <w:t xml:space="preserve"> der FHNW (https://gitlab.fhnw.ch/iit-projektschiene/</w:t>
      </w:r>
      <w:r w:rsidR="00EB1580" w:rsidRPr="00535629">
        <w:t>[Semester]/[Projekt]</w:t>
      </w:r>
      <w:r w:rsidRPr="00535629">
        <w:t>) und als ZIP-Archiv</w:t>
      </w:r>
    </w:p>
    <w:p w14:paraId="3971B1EE" w14:textId="7F34130A" w:rsidR="006B2B3A" w:rsidRPr="00535629" w:rsidRDefault="00582C5B" w:rsidP="00902D9B">
      <w:pPr>
        <w:pStyle w:val="Listenabsatz"/>
        <w:numPr>
          <w:ilvl w:val="0"/>
          <w:numId w:val="4"/>
        </w:numPr>
      </w:pPr>
      <w:r w:rsidRPr="00535629">
        <w:t>Link zum Projektauftritt auf dem Web-Portal der FHNW</w:t>
      </w:r>
    </w:p>
    <w:p w14:paraId="2639E6B8" w14:textId="1107B2A9" w:rsidR="00582C5B" w:rsidRPr="00535629" w:rsidRDefault="00582C5B" w:rsidP="00902D9B">
      <w:pPr>
        <w:pStyle w:val="Listenabsatz"/>
        <w:numPr>
          <w:ilvl w:val="0"/>
          <w:numId w:val="4"/>
        </w:numPr>
      </w:pPr>
      <w:r w:rsidRPr="00535629">
        <w:t>weitere Artefakte, falls vorhanden (Screencast empfohlen, …)</w:t>
      </w:r>
    </w:p>
    <w:p w14:paraId="581E06A7" w14:textId="77777777" w:rsidR="006B2B3A" w:rsidRPr="00535629" w:rsidRDefault="006B2B3A" w:rsidP="00582C5B"/>
    <w:p w14:paraId="13B9BA28" w14:textId="0B1EA361" w:rsidR="00D5719C" w:rsidRPr="00535629" w:rsidRDefault="00D5719C" w:rsidP="006B2B3A">
      <w:r w:rsidRPr="00535629">
        <w:br w:type="page"/>
      </w:r>
    </w:p>
    <w:p w14:paraId="51D1E52E" w14:textId="74628BE7" w:rsidR="002F40FD" w:rsidRPr="00535629" w:rsidRDefault="003C400D" w:rsidP="00902D9B">
      <w:pPr>
        <w:pStyle w:val="Listenabsatz"/>
        <w:widowControl w:val="0"/>
        <w:numPr>
          <w:ilvl w:val="0"/>
          <w:numId w:val="1"/>
        </w:numPr>
        <w:tabs>
          <w:tab w:val="left" w:pos="220"/>
          <w:tab w:val="left" w:pos="720"/>
        </w:tabs>
        <w:autoSpaceDE w:val="0"/>
        <w:autoSpaceDN w:val="0"/>
        <w:adjustRightInd w:val="0"/>
        <w:spacing w:after="240"/>
        <w:rPr>
          <w:b/>
          <w:bCs/>
        </w:rPr>
      </w:pPr>
      <w:r w:rsidRPr="00535629">
        <w:rPr>
          <w:b/>
          <w:bCs/>
        </w:rPr>
        <w:lastRenderedPageBreak/>
        <w:t>Projektspezifische Vereinbarung</w:t>
      </w:r>
    </w:p>
    <w:p w14:paraId="6E28EF19" w14:textId="77777777" w:rsidR="00E37C3A" w:rsidRPr="00535629" w:rsidRDefault="00E37C3A" w:rsidP="00E37C3A">
      <w:pPr>
        <w:pStyle w:val="Listenabsatz"/>
        <w:widowControl w:val="0"/>
        <w:tabs>
          <w:tab w:val="left" w:pos="220"/>
          <w:tab w:val="left" w:pos="720"/>
        </w:tabs>
        <w:autoSpaceDE w:val="0"/>
        <w:autoSpaceDN w:val="0"/>
        <w:adjustRightInd w:val="0"/>
        <w:spacing w:after="240"/>
        <w:rPr>
          <w:b/>
          <w:bCs/>
        </w:rPr>
      </w:pPr>
    </w:p>
    <w:p w14:paraId="32DB5807" w14:textId="038D9CBC" w:rsidR="00C73B9D" w:rsidRPr="00535629" w:rsidRDefault="00C73B9D" w:rsidP="00902D9B">
      <w:pPr>
        <w:pStyle w:val="Listenabsatz"/>
        <w:widowControl w:val="0"/>
        <w:numPr>
          <w:ilvl w:val="1"/>
          <w:numId w:val="1"/>
        </w:numPr>
        <w:tabs>
          <w:tab w:val="left" w:pos="220"/>
          <w:tab w:val="left" w:pos="720"/>
        </w:tabs>
        <w:autoSpaceDE w:val="0"/>
        <w:autoSpaceDN w:val="0"/>
        <w:adjustRightInd w:val="0"/>
        <w:spacing w:after="240"/>
      </w:pPr>
      <w:r w:rsidRPr="00535629">
        <w:t>Ausgangslage</w:t>
      </w:r>
    </w:p>
    <w:p w14:paraId="2726C956" w14:textId="46E127E1" w:rsidR="0095526C" w:rsidRPr="00535629" w:rsidRDefault="0095526C" w:rsidP="0095526C">
      <w:pPr>
        <w:pStyle w:val="Listenabsatz"/>
        <w:widowControl w:val="0"/>
        <w:tabs>
          <w:tab w:val="left" w:pos="220"/>
          <w:tab w:val="left" w:pos="720"/>
        </w:tabs>
        <w:autoSpaceDE w:val="0"/>
        <w:autoSpaceDN w:val="0"/>
        <w:adjustRightInd w:val="0"/>
        <w:spacing w:after="240"/>
      </w:pPr>
    </w:p>
    <w:p w14:paraId="1E8707C3" w14:textId="5DF5226F" w:rsidR="0085619D" w:rsidRPr="00535629" w:rsidRDefault="0085619D" w:rsidP="0085619D">
      <w:pPr>
        <w:pStyle w:val="Listenabsatz"/>
        <w:widowControl w:val="0"/>
        <w:tabs>
          <w:tab w:val="left" w:pos="220"/>
          <w:tab w:val="left" w:pos="720"/>
        </w:tabs>
        <w:autoSpaceDE w:val="0"/>
        <w:autoSpaceDN w:val="0"/>
        <w:adjustRightInd w:val="0"/>
        <w:spacing w:after="240"/>
      </w:pPr>
      <w:r w:rsidRPr="00535629">
        <w:t xml:space="preserve">In den letzten Jahren hat sich ein Trend hin zu einem nachhaltigeren Lebensstil entwickelt. Immer mehr Menschen erkennen, dass globalen Ressourcen nicht für immer zur Verfügung stehen werden und wir durch einen bewussteren Lebensstil einen positiven Einfluss auf die Umwelt haben können. Eine erste </w:t>
      </w:r>
      <w:r w:rsidR="00F16E7D" w:rsidRPr="00535629">
        <w:t>App (BNE-App)</w:t>
      </w:r>
      <w:r w:rsidRPr="00535629">
        <w:t xml:space="preserve"> wurde </w:t>
      </w:r>
      <w:r w:rsidR="00A72EE2" w:rsidRPr="00535629">
        <w:t xml:space="preserve">bereits von der FHNW entwickelt, </w:t>
      </w:r>
      <w:r w:rsidR="00C42573" w:rsidRPr="00535629">
        <w:t>mit welchem Nutzer</w:t>
      </w:r>
      <w:r w:rsidR="00A72EE2" w:rsidRPr="00535629">
        <w:t>*innen ein Tagebuch führen können, welche nachhaltige Self-</w:t>
      </w:r>
      <w:proofErr w:type="spellStart"/>
      <w:r w:rsidR="00A72EE2" w:rsidRPr="00535629">
        <w:t>Commitments</w:t>
      </w:r>
      <w:proofErr w:type="spellEnd"/>
      <w:r w:rsidR="00541CFD" w:rsidRPr="00535629">
        <w:t xml:space="preserve"> sie über 4 Wochen einhalten</w:t>
      </w:r>
      <w:r w:rsidR="00C37AD7" w:rsidRPr="00535629">
        <w:t>, bzw</w:t>
      </w:r>
      <w:r w:rsidR="00C42573" w:rsidRPr="00535629">
        <w:t>.</w:t>
      </w:r>
      <w:r w:rsidR="00C37AD7" w:rsidRPr="00535629">
        <w:t xml:space="preserve"> </w:t>
      </w:r>
      <w:r w:rsidR="00F16E7D" w:rsidRPr="00535629">
        <w:t xml:space="preserve">ebenfalls erfassen bei welchen </w:t>
      </w:r>
      <w:proofErr w:type="spellStart"/>
      <w:r w:rsidR="00F16E7D" w:rsidRPr="00535629">
        <w:t>Commitments</w:t>
      </w:r>
      <w:proofErr w:type="spellEnd"/>
      <w:r w:rsidR="00F16E7D" w:rsidRPr="00535629">
        <w:t xml:space="preserve"> s</w:t>
      </w:r>
      <w:r w:rsidR="00C37AD7" w:rsidRPr="00535629">
        <w:t>ie Schwierigkeiten gehabt haben.</w:t>
      </w:r>
    </w:p>
    <w:p w14:paraId="55390F66" w14:textId="2EC01DA6" w:rsidR="0018613F" w:rsidRPr="00535629" w:rsidRDefault="00375E55" w:rsidP="006E0C33">
      <w:pPr>
        <w:pStyle w:val="Listenabsatz"/>
        <w:widowControl w:val="0"/>
        <w:tabs>
          <w:tab w:val="left" w:pos="220"/>
          <w:tab w:val="left" w:pos="720"/>
        </w:tabs>
        <w:autoSpaceDE w:val="0"/>
        <w:autoSpaceDN w:val="0"/>
        <w:adjustRightInd w:val="0"/>
        <w:spacing w:after="240"/>
      </w:pPr>
      <w:r w:rsidRPr="00535629">
        <w:t xml:space="preserve">Die BNE-App existiert bereits </w:t>
      </w:r>
      <w:r w:rsidR="00663878" w:rsidRPr="00535629">
        <w:t>und wurde auch weitgehend an Schulen verwendet.</w:t>
      </w:r>
      <w:r w:rsidR="00667B9A" w:rsidRPr="00535629">
        <w:t xml:space="preserve"> </w:t>
      </w:r>
      <w:r w:rsidR="00663878" w:rsidRPr="00535629">
        <w:t>Somit soll</w:t>
      </w:r>
      <w:r w:rsidR="00103088" w:rsidRPr="00535629">
        <w:t>en</w:t>
      </w:r>
      <w:r w:rsidR="00663878" w:rsidRPr="00535629">
        <w:t xml:space="preserve"> in einem nächsten </w:t>
      </w:r>
      <w:r w:rsidR="00103088" w:rsidRPr="00535629">
        <w:t xml:space="preserve">Schritt (dieser Arbeit) die Daten </w:t>
      </w:r>
      <w:r w:rsidR="00AC1E0E" w:rsidRPr="00535629">
        <w:t>entsprechend</w:t>
      </w:r>
      <w:r w:rsidR="00103088" w:rsidRPr="00535629">
        <w:t xml:space="preserve"> visualisiert werden.</w:t>
      </w:r>
    </w:p>
    <w:p w14:paraId="4A709D33" w14:textId="77777777" w:rsidR="00E37C3A" w:rsidRPr="00535629" w:rsidRDefault="00E37C3A" w:rsidP="00E37C3A">
      <w:pPr>
        <w:pStyle w:val="Listenabsatz"/>
        <w:widowControl w:val="0"/>
        <w:tabs>
          <w:tab w:val="left" w:pos="220"/>
          <w:tab w:val="left" w:pos="720"/>
        </w:tabs>
        <w:autoSpaceDE w:val="0"/>
        <w:autoSpaceDN w:val="0"/>
        <w:adjustRightInd w:val="0"/>
        <w:spacing w:after="240"/>
      </w:pPr>
    </w:p>
    <w:p w14:paraId="5A418BDA" w14:textId="77777777" w:rsidR="002F40FD" w:rsidRPr="00535629" w:rsidRDefault="002F40FD" w:rsidP="00306EC9">
      <w:pPr>
        <w:pStyle w:val="Listenabsatz"/>
        <w:widowControl w:val="0"/>
        <w:tabs>
          <w:tab w:val="left" w:pos="220"/>
          <w:tab w:val="left" w:pos="720"/>
        </w:tabs>
        <w:autoSpaceDE w:val="0"/>
        <w:autoSpaceDN w:val="0"/>
        <w:adjustRightInd w:val="0"/>
        <w:spacing w:after="240"/>
      </w:pPr>
    </w:p>
    <w:p w14:paraId="174BE5BB" w14:textId="56CED591" w:rsidR="00C33F55" w:rsidRPr="00535629" w:rsidRDefault="00C73B9D" w:rsidP="00902D9B">
      <w:pPr>
        <w:pStyle w:val="Listenabsatz"/>
        <w:widowControl w:val="0"/>
        <w:numPr>
          <w:ilvl w:val="1"/>
          <w:numId w:val="1"/>
        </w:numPr>
        <w:tabs>
          <w:tab w:val="left" w:pos="220"/>
          <w:tab w:val="left" w:pos="720"/>
        </w:tabs>
        <w:autoSpaceDE w:val="0"/>
        <w:autoSpaceDN w:val="0"/>
        <w:adjustRightInd w:val="0"/>
        <w:spacing w:after="240"/>
      </w:pPr>
      <w:r w:rsidRPr="00535629">
        <w:t>Projektvision</w:t>
      </w:r>
    </w:p>
    <w:p w14:paraId="629E9479" w14:textId="77777777" w:rsidR="0063786A" w:rsidRPr="00535629" w:rsidRDefault="0063786A" w:rsidP="0063786A">
      <w:pPr>
        <w:pStyle w:val="Listenabsatz"/>
        <w:widowControl w:val="0"/>
        <w:tabs>
          <w:tab w:val="left" w:pos="220"/>
          <w:tab w:val="left" w:pos="720"/>
        </w:tabs>
        <w:autoSpaceDE w:val="0"/>
        <w:autoSpaceDN w:val="0"/>
        <w:adjustRightInd w:val="0"/>
        <w:spacing w:after="240"/>
      </w:pPr>
    </w:p>
    <w:p w14:paraId="02789459" w14:textId="044382EE" w:rsidR="00A06E44" w:rsidRPr="00535629" w:rsidRDefault="0063786A" w:rsidP="00A06E44">
      <w:pPr>
        <w:pStyle w:val="Listenabsatz"/>
        <w:widowControl w:val="0"/>
        <w:tabs>
          <w:tab w:val="left" w:pos="220"/>
          <w:tab w:val="left" w:pos="720"/>
        </w:tabs>
        <w:autoSpaceDE w:val="0"/>
        <w:autoSpaceDN w:val="0"/>
        <w:adjustRightInd w:val="0"/>
        <w:spacing w:after="240"/>
      </w:pPr>
      <w:r w:rsidRPr="00535629">
        <w:t xml:space="preserve">Unsere Vision ist es eine Webseite mit einem State </w:t>
      </w:r>
      <w:proofErr w:type="spellStart"/>
      <w:r w:rsidRPr="00535629">
        <w:t>of</w:t>
      </w:r>
      <w:proofErr w:type="spellEnd"/>
      <w:r w:rsidR="00861109" w:rsidRPr="00535629">
        <w:t xml:space="preserve"> </w:t>
      </w:r>
      <w:proofErr w:type="spellStart"/>
      <w:r w:rsidRPr="00535629">
        <w:t>the</w:t>
      </w:r>
      <w:proofErr w:type="spellEnd"/>
      <w:r w:rsidRPr="00535629">
        <w:t xml:space="preserve"> Art Framework </w:t>
      </w:r>
      <w:r w:rsidR="00861109" w:rsidRPr="00535629">
        <w:t>zu erstellen mit welcher der wir die bereits bestehenden</w:t>
      </w:r>
      <w:r w:rsidR="00A06E44" w:rsidRPr="00535629">
        <w:t xml:space="preserve"> Daten visualisieren werden. </w:t>
      </w:r>
    </w:p>
    <w:p w14:paraId="6091644F" w14:textId="5F352E55" w:rsidR="008E5D6C" w:rsidRPr="00535629" w:rsidRDefault="00F87C88" w:rsidP="00A06E44">
      <w:pPr>
        <w:pStyle w:val="Listenabsatz"/>
        <w:widowControl w:val="0"/>
        <w:tabs>
          <w:tab w:val="left" w:pos="220"/>
          <w:tab w:val="left" w:pos="720"/>
        </w:tabs>
        <w:autoSpaceDE w:val="0"/>
        <w:autoSpaceDN w:val="0"/>
        <w:adjustRightInd w:val="0"/>
        <w:spacing w:after="240"/>
      </w:pPr>
      <w:r w:rsidRPr="00535629">
        <w:t xml:space="preserve">Ziel ist es, die gesammelten Daten unter </w:t>
      </w:r>
      <w:r w:rsidR="00982F20" w:rsidRPr="00535629">
        <w:t>den folgenden</w:t>
      </w:r>
      <w:r w:rsidRPr="00535629">
        <w:t xml:space="preserve"> Fragestellungen zu analysieren und zu visualisieren, um einen Überblick über die nachhaltigen Self-</w:t>
      </w:r>
      <w:proofErr w:type="spellStart"/>
      <w:r w:rsidRPr="00535629">
        <w:t>Commitments</w:t>
      </w:r>
      <w:proofErr w:type="spellEnd"/>
      <w:r w:rsidRPr="00535629">
        <w:t xml:space="preserve"> der Nutzerinnen zu gewinnen. </w:t>
      </w:r>
      <w:r w:rsidR="00982F20" w:rsidRPr="00535629">
        <w:t xml:space="preserve">Die </w:t>
      </w:r>
      <w:r w:rsidR="003A2A34" w:rsidRPr="00535629">
        <w:t>Webseite</w:t>
      </w:r>
      <w:r w:rsidR="00982F20" w:rsidRPr="00535629">
        <w:t xml:space="preserve"> soll nicht nur</w:t>
      </w:r>
      <w:r w:rsidR="004273B5" w:rsidRPr="00535629">
        <w:t xml:space="preserve"> für den individuellen Nutzer</w:t>
      </w:r>
      <w:r w:rsidR="00E032CA" w:rsidRPr="00535629">
        <w:t>, sondern auch für Schulen nutzbar sein</w:t>
      </w:r>
      <w:r w:rsidR="61396532" w:rsidRPr="00535629">
        <w:t>,</w:t>
      </w:r>
      <w:r w:rsidR="00E032CA" w:rsidRPr="00535629">
        <w:t xml:space="preserve"> um den entsprechenden Beitrag zur Nachhaltigkeit zu diskutieren. </w:t>
      </w:r>
      <w:r w:rsidR="00923310" w:rsidRPr="00535629">
        <w:t xml:space="preserve">Durch eine benutzerfreundliche und visuell ansprechende Gestaltung soll die Neugier </w:t>
      </w:r>
      <w:r w:rsidR="003A2A34" w:rsidRPr="00535629">
        <w:t>eines nachhaltigen Lebensstiles</w:t>
      </w:r>
      <w:r w:rsidR="00054DAC" w:rsidRPr="00535629">
        <w:t xml:space="preserve"> angeregt werden.</w:t>
      </w:r>
      <w:r w:rsidR="009A5558" w:rsidRPr="00535629">
        <w:t xml:space="preserve"> </w:t>
      </w:r>
      <w:r w:rsidR="00A04CC8" w:rsidRPr="00535629">
        <w:t xml:space="preserve">Der Nutzer soll nicht gezwungen werden nachhaltiger zu </w:t>
      </w:r>
      <w:r w:rsidR="00B00E0A" w:rsidRPr="00535629">
        <w:t>leben,</w:t>
      </w:r>
      <w:r w:rsidR="00A04CC8" w:rsidRPr="00535629">
        <w:t xml:space="preserve"> sondern der Ansporn muss aus eigenem Willen geschehen.</w:t>
      </w:r>
    </w:p>
    <w:p w14:paraId="283DF59A" w14:textId="08D217D8" w:rsidR="00F73E67" w:rsidRDefault="00D1318B" w:rsidP="00F73E67">
      <w:pPr>
        <w:pStyle w:val="Listenabsatz"/>
        <w:widowControl w:val="0"/>
        <w:tabs>
          <w:tab w:val="left" w:pos="220"/>
          <w:tab w:val="left" w:pos="720"/>
        </w:tabs>
        <w:autoSpaceDE w:val="0"/>
        <w:autoSpaceDN w:val="0"/>
        <w:adjustRightInd w:val="0"/>
        <w:spacing w:after="240"/>
      </w:pPr>
      <w:r w:rsidRPr="00535629">
        <w:t>Das Projekt ergänzt die bereits bestehende BNE-App und trägt somit zur Förderung eines nachhaltigen Lebensstils bei.</w:t>
      </w:r>
    </w:p>
    <w:p w14:paraId="5A00DD2F" w14:textId="77777777" w:rsidR="00F73E67" w:rsidRDefault="00F73E67" w:rsidP="00F73E67">
      <w:pPr>
        <w:pStyle w:val="Listenabsatz"/>
        <w:widowControl w:val="0"/>
        <w:tabs>
          <w:tab w:val="left" w:pos="220"/>
          <w:tab w:val="left" w:pos="720"/>
        </w:tabs>
        <w:autoSpaceDE w:val="0"/>
        <w:autoSpaceDN w:val="0"/>
        <w:adjustRightInd w:val="0"/>
        <w:spacing w:after="240"/>
      </w:pPr>
    </w:p>
    <w:p w14:paraId="289B85B5" w14:textId="77777777" w:rsidR="00F73E67" w:rsidRPr="00535629" w:rsidRDefault="00F73E67" w:rsidP="00F73E67">
      <w:pPr>
        <w:widowControl w:val="0"/>
        <w:tabs>
          <w:tab w:val="left" w:pos="220"/>
          <w:tab w:val="left" w:pos="720"/>
        </w:tabs>
        <w:autoSpaceDE w:val="0"/>
        <w:autoSpaceDN w:val="0"/>
        <w:adjustRightInd w:val="0"/>
        <w:spacing w:after="240"/>
      </w:pPr>
    </w:p>
    <w:p w14:paraId="5024C638" w14:textId="4841201C" w:rsidR="004F1B61" w:rsidRPr="00535629" w:rsidRDefault="00BD51D7" w:rsidP="00BD51D7">
      <w:r>
        <w:br w:type="page"/>
      </w:r>
    </w:p>
    <w:p w14:paraId="7FE66DEB" w14:textId="187A8BD7" w:rsidR="00876CBD" w:rsidRDefault="00C73B9D" w:rsidP="00902D9B">
      <w:pPr>
        <w:pStyle w:val="Listenabsatz"/>
        <w:widowControl w:val="0"/>
        <w:numPr>
          <w:ilvl w:val="1"/>
          <w:numId w:val="1"/>
        </w:numPr>
        <w:tabs>
          <w:tab w:val="left" w:pos="220"/>
          <w:tab w:val="left" w:pos="720"/>
        </w:tabs>
        <w:autoSpaceDE w:val="0"/>
        <w:autoSpaceDN w:val="0"/>
        <w:adjustRightInd w:val="0"/>
        <w:spacing w:after="240"/>
      </w:pPr>
      <w:r w:rsidRPr="00535629">
        <w:lastRenderedPageBreak/>
        <w:t>Fragestellungen</w:t>
      </w:r>
      <w:r w:rsidR="00545582" w:rsidRPr="00535629">
        <w:t xml:space="preserve"> </w:t>
      </w:r>
    </w:p>
    <w:p w14:paraId="0C96D782" w14:textId="77777777" w:rsidR="00876CBD" w:rsidRDefault="00876CBD" w:rsidP="00876CBD">
      <w:pPr>
        <w:pStyle w:val="Listenabsatz"/>
        <w:widowControl w:val="0"/>
        <w:tabs>
          <w:tab w:val="left" w:pos="220"/>
          <w:tab w:val="left" w:pos="720"/>
        </w:tabs>
        <w:autoSpaceDE w:val="0"/>
        <w:autoSpaceDN w:val="0"/>
        <w:adjustRightInd w:val="0"/>
        <w:spacing w:after="240"/>
      </w:pPr>
    </w:p>
    <w:p w14:paraId="1AD042C0" w14:textId="48E8CF7F" w:rsidR="00914247" w:rsidRDefault="00C9468D" w:rsidP="00902D9B">
      <w:pPr>
        <w:pStyle w:val="Listenabsatz"/>
        <w:numPr>
          <w:ilvl w:val="0"/>
          <w:numId w:val="2"/>
        </w:numPr>
      </w:pPr>
      <w:r w:rsidRPr="00C9468D">
        <w:t xml:space="preserve">Wie kann den Nutzern </w:t>
      </w:r>
      <w:r w:rsidR="00066061" w:rsidRPr="00C9468D">
        <w:t>ein umfassender Überblick</w:t>
      </w:r>
      <w:r w:rsidRPr="00C9468D">
        <w:t xml:space="preserve"> über ihren nachhaltigen Lebensstil </w:t>
      </w:r>
      <w:r w:rsidR="00914247">
        <w:t>gegeben werden</w:t>
      </w:r>
      <w:r w:rsidRPr="00C9468D">
        <w:t>?</w:t>
      </w:r>
    </w:p>
    <w:p w14:paraId="3B537271" w14:textId="77777777" w:rsidR="00600CEC" w:rsidRDefault="00C9468D" w:rsidP="00902D9B">
      <w:pPr>
        <w:pStyle w:val="Listenabsatz"/>
        <w:numPr>
          <w:ilvl w:val="0"/>
          <w:numId w:val="8"/>
        </w:numPr>
        <w:tabs>
          <w:tab w:val="left" w:pos="1843"/>
        </w:tabs>
      </w:pPr>
      <w:r w:rsidRPr="00C9468D">
        <w:t>Welche Daten müssen analysiert werden?</w:t>
      </w:r>
    </w:p>
    <w:p w14:paraId="5F3318F7" w14:textId="1EF1BFAF" w:rsidR="00C47537" w:rsidRDefault="00C47537" w:rsidP="00902D9B">
      <w:pPr>
        <w:pStyle w:val="Listenabsatz"/>
        <w:numPr>
          <w:ilvl w:val="1"/>
          <w:numId w:val="8"/>
        </w:numPr>
        <w:tabs>
          <w:tab w:val="left" w:pos="1843"/>
        </w:tabs>
      </w:pPr>
      <w:r>
        <w:t xml:space="preserve">Es </w:t>
      </w:r>
      <w:r w:rsidR="00713933">
        <w:t xml:space="preserve">existiert eine grosse Menge an Daten, von denen jedoch nicht alle verwendbar sind. </w:t>
      </w:r>
      <w:r w:rsidR="00B7575F">
        <w:t xml:space="preserve">Diese werden daher ausgearbeitet und </w:t>
      </w:r>
      <w:r w:rsidR="00DC6B1D">
        <w:t>analysiert.</w:t>
      </w:r>
    </w:p>
    <w:p w14:paraId="3C17C567" w14:textId="77777777" w:rsidR="00600CEC" w:rsidRDefault="00C9468D" w:rsidP="00902D9B">
      <w:pPr>
        <w:pStyle w:val="Listenabsatz"/>
        <w:numPr>
          <w:ilvl w:val="0"/>
          <w:numId w:val="8"/>
        </w:numPr>
        <w:tabs>
          <w:tab w:val="left" w:pos="1843"/>
        </w:tabs>
      </w:pPr>
      <w:r w:rsidRPr="00C9468D">
        <w:t>Welche Visualisierungen können hilfreich sein, um die Ergebnisse darzustellen?</w:t>
      </w:r>
    </w:p>
    <w:p w14:paraId="467A7909" w14:textId="02A9831E" w:rsidR="00873665" w:rsidRDefault="00DC6B1D" w:rsidP="00902D9B">
      <w:pPr>
        <w:pStyle w:val="Listenabsatz"/>
        <w:numPr>
          <w:ilvl w:val="1"/>
          <w:numId w:val="8"/>
        </w:numPr>
        <w:tabs>
          <w:tab w:val="left" w:pos="1843"/>
        </w:tabs>
      </w:pPr>
      <w:r w:rsidRPr="00DC6B1D">
        <w:t>Um die Ergebnisse der Datenanalyse ansprechende</w:t>
      </w:r>
      <w:r w:rsidR="00066061">
        <w:t>r</w:t>
      </w:r>
      <w:r w:rsidRPr="00DC6B1D">
        <w:t xml:space="preserve"> darzustellen, ist es wichtig, die richtigen Visualisierungen zu wählen. Dazu können Graphen, Diagramme und Karten gehören, die wichtige Muster und Trends in den Daten hervorheben können.</w:t>
      </w:r>
    </w:p>
    <w:p w14:paraId="2D5A1F99" w14:textId="18F05C9A" w:rsidR="000B4839" w:rsidRDefault="00393491" w:rsidP="00902D9B">
      <w:pPr>
        <w:pStyle w:val="Listenabsatz"/>
        <w:numPr>
          <w:ilvl w:val="0"/>
          <w:numId w:val="2"/>
        </w:numPr>
        <w:tabs>
          <w:tab w:val="left" w:pos="1843"/>
        </w:tabs>
        <w:ind w:left="709" w:hanging="142"/>
      </w:pPr>
      <w:r w:rsidRPr="00535629">
        <w:t xml:space="preserve">Wie kann die </w:t>
      </w:r>
      <w:r w:rsidR="00251DC8" w:rsidRPr="00535629">
        <w:t xml:space="preserve">Webseite für Schulen </w:t>
      </w:r>
      <w:r w:rsidRPr="00535629">
        <w:t xml:space="preserve">nutzbar gemacht werden und </w:t>
      </w:r>
      <w:r w:rsidR="00486245" w:rsidRPr="00535629">
        <w:t>was muss dabei explizit beachtet werden</w:t>
      </w:r>
      <w:r w:rsidRPr="00535629">
        <w:t>?</w:t>
      </w:r>
    </w:p>
    <w:p w14:paraId="589EDCDD" w14:textId="6AF8B539" w:rsidR="00C675CD" w:rsidRDefault="00C01DF6" w:rsidP="00C675CD">
      <w:pPr>
        <w:pStyle w:val="Listenabsatz"/>
        <w:tabs>
          <w:tab w:val="left" w:pos="1843"/>
        </w:tabs>
        <w:ind w:left="709"/>
      </w:pPr>
      <w:r>
        <w:t xml:space="preserve">Ziel ist </w:t>
      </w:r>
      <w:r w:rsidR="008F087B">
        <w:t>es,</w:t>
      </w:r>
      <w:r>
        <w:t xml:space="preserve"> dass die Webseite im Unterricht verwendet wird. Um dies zu erreichen werden unsere Recherchen aus folgenden Punkten bestehen:</w:t>
      </w:r>
    </w:p>
    <w:p w14:paraId="2932DBE2" w14:textId="77777777" w:rsidR="00C675CD" w:rsidRDefault="00C675CD" w:rsidP="00902D9B">
      <w:pPr>
        <w:pStyle w:val="Listenabsatz"/>
        <w:numPr>
          <w:ilvl w:val="0"/>
          <w:numId w:val="8"/>
        </w:numPr>
        <w:tabs>
          <w:tab w:val="left" w:pos="1843"/>
        </w:tabs>
      </w:pPr>
      <w:r>
        <w:t>Wie viele Schulen werden die Webseite verwenden?</w:t>
      </w:r>
    </w:p>
    <w:p w14:paraId="669C7745" w14:textId="45F464C8" w:rsidR="006F0BDF" w:rsidRPr="00535629" w:rsidRDefault="00C675CD" w:rsidP="00902D9B">
      <w:pPr>
        <w:pStyle w:val="Listenabsatz"/>
        <w:numPr>
          <w:ilvl w:val="0"/>
          <w:numId w:val="8"/>
        </w:numPr>
        <w:tabs>
          <w:tab w:val="left" w:pos="1843"/>
        </w:tabs>
      </w:pPr>
      <w:r>
        <w:t>Wie kann die Webseite für Lehrerinnen im Unterricht nutzbar gemacht werden?</w:t>
      </w:r>
    </w:p>
    <w:p w14:paraId="43E9DC8C" w14:textId="5839C7FC" w:rsidR="00A65E67" w:rsidRDefault="001C5D06" w:rsidP="00902D9B">
      <w:pPr>
        <w:pStyle w:val="Listenabsatz"/>
        <w:numPr>
          <w:ilvl w:val="0"/>
          <w:numId w:val="2"/>
        </w:numPr>
        <w:tabs>
          <w:tab w:val="left" w:pos="1843"/>
        </w:tabs>
        <w:ind w:left="709" w:hanging="142"/>
      </w:pPr>
      <w:r w:rsidRPr="00535629">
        <w:t xml:space="preserve">Wie können die Inhalte </w:t>
      </w:r>
      <w:r w:rsidR="004824F9" w:rsidRPr="00535629">
        <w:t xml:space="preserve">ebenfalls für </w:t>
      </w:r>
      <w:r w:rsidRPr="00535629">
        <w:t>individuelle Interessen und Bedürfnisse der Nutzer abgestimmt werden</w:t>
      </w:r>
      <w:r w:rsidR="006F0BDF">
        <w:t xml:space="preserve"> und was muss dabei Beachtet werden</w:t>
      </w:r>
      <w:r w:rsidRPr="00535629">
        <w:t>?</w:t>
      </w:r>
    </w:p>
    <w:p w14:paraId="152DAFA8" w14:textId="77777777" w:rsidR="006F0BDF" w:rsidRDefault="006F0BDF" w:rsidP="00902D9B">
      <w:pPr>
        <w:pStyle w:val="Listenabsatz"/>
        <w:numPr>
          <w:ilvl w:val="0"/>
          <w:numId w:val="9"/>
        </w:numPr>
        <w:tabs>
          <w:tab w:val="left" w:pos="1843"/>
        </w:tabs>
      </w:pPr>
      <w:r>
        <w:t>Wie viele individuellen Nutzer wird die Webseite haben?</w:t>
      </w:r>
    </w:p>
    <w:p w14:paraId="653D5956" w14:textId="293592B8" w:rsidR="006F0BDF" w:rsidRPr="00535629" w:rsidRDefault="006F0BDF" w:rsidP="00902D9B">
      <w:pPr>
        <w:pStyle w:val="Listenabsatz"/>
        <w:numPr>
          <w:ilvl w:val="0"/>
          <w:numId w:val="9"/>
        </w:numPr>
        <w:tabs>
          <w:tab w:val="left" w:pos="1843"/>
        </w:tabs>
      </w:pPr>
      <w:r>
        <w:t xml:space="preserve">Wie kann der Datenschutz garantiert werden? </w:t>
      </w:r>
    </w:p>
    <w:p w14:paraId="6EA17E8C" w14:textId="77777777" w:rsidR="000B4839" w:rsidRPr="00535629" w:rsidRDefault="000B4839" w:rsidP="004824F9">
      <w:pPr>
        <w:tabs>
          <w:tab w:val="left" w:pos="1843"/>
        </w:tabs>
      </w:pPr>
    </w:p>
    <w:p w14:paraId="0974405F" w14:textId="68FA8D3E" w:rsidR="006B2B3A" w:rsidRPr="00535629" w:rsidRDefault="006B2B3A" w:rsidP="006B2B3A">
      <w:pPr>
        <w:pStyle w:val="Listenabsatz"/>
      </w:pPr>
      <w:r w:rsidRPr="00535629">
        <w:t>Nebst den projektspezifischen Fragestellungen sollen die nachfolgenden generische</w:t>
      </w:r>
      <w:r w:rsidR="000B4839" w:rsidRPr="00535629">
        <w:t>n</w:t>
      </w:r>
      <w:r w:rsidRPr="00535629">
        <w:t xml:space="preserve"> Fragestellungen </w:t>
      </w:r>
      <w:r w:rsidR="000B4839" w:rsidRPr="00535629">
        <w:t xml:space="preserve">bei der Umsetzung ihrer Arbeit </w:t>
      </w:r>
      <w:r w:rsidRPr="00535629">
        <w:t xml:space="preserve">betrachtet werden: </w:t>
      </w:r>
    </w:p>
    <w:p w14:paraId="74FB778F" w14:textId="77777777" w:rsidR="006B2B3A" w:rsidRPr="00535629" w:rsidRDefault="006B2B3A" w:rsidP="006B2B3A">
      <w:pPr>
        <w:pStyle w:val="Listenabsatz"/>
        <w:tabs>
          <w:tab w:val="left" w:pos="1843"/>
        </w:tabs>
        <w:ind w:left="709"/>
      </w:pPr>
    </w:p>
    <w:p w14:paraId="5AECBDAD" w14:textId="621B0974" w:rsidR="00306EC9" w:rsidRDefault="00306EC9" w:rsidP="00902D9B">
      <w:pPr>
        <w:pStyle w:val="Listenabsatz"/>
        <w:numPr>
          <w:ilvl w:val="0"/>
          <w:numId w:val="2"/>
        </w:numPr>
        <w:tabs>
          <w:tab w:val="left" w:pos="1843"/>
        </w:tabs>
        <w:ind w:left="709" w:hanging="142"/>
      </w:pPr>
      <w:r w:rsidRPr="00535629">
        <w:rPr>
          <w:rFonts w:cs="Arial"/>
        </w:rPr>
        <w:t xml:space="preserve">Identifikation geeigneter Szenarien und User Interface </w:t>
      </w:r>
      <w:proofErr w:type="spellStart"/>
      <w:r w:rsidRPr="00535629">
        <w:rPr>
          <w:rFonts w:cs="Arial"/>
        </w:rPr>
        <w:t>Prototyping</w:t>
      </w:r>
      <w:proofErr w:type="spellEnd"/>
      <w:r w:rsidRPr="00535629">
        <w:rPr>
          <w:rFonts w:cs="Arial"/>
        </w:rPr>
        <w:t xml:space="preserve">: </w:t>
      </w:r>
      <w:r w:rsidRPr="00535629">
        <w:rPr>
          <w:u w:val="single"/>
        </w:rPr>
        <w:t>Mit welchen Ansätzen erreichen Sie die definierte Zielgruppe?</w:t>
      </w:r>
      <w:r w:rsidRPr="00535629">
        <w:t xml:space="preserve"> </w:t>
      </w:r>
    </w:p>
    <w:p w14:paraId="15DBAB80" w14:textId="31F84239" w:rsidR="00E765E7" w:rsidRPr="00535629" w:rsidRDefault="00E765E7" w:rsidP="00902D9B">
      <w:pPr>
        <w:pStyle w:val="Listenabsatz"/>
        <w:numPr>
          <w:ilvl w:val="0"/>
          <w:numId w:val="10"/>
        </w:numPr>
        <w:tabs>
          <w:tab w:val="left" w:pos="1843"/>
        </w:tabs>
      </w:pPr>
      <w:r>
        <w:t xml:space="preserve">Die Zielgruppe </w:t>
      </w:r>
      <w:r w:rsidR="00A332E5">
        <w:t>wurde</w:t>
      </w:r>
      <w:r>
        <w:t xml:space="preserve"> </w:t>
      </w:r>
      <w:r w:rsidR="00C17297">
        <w:t xml:space="preserve">von der Kundin </w:t>
      </w:r>
      <w:r w:rsidR="00A332E5">
        <w:t>definiert.</w:t>
      </w:r>
    </w:p>
    <w:p w14:paraId="47356ECA" w14:textId="7811E8C0" w:rsidR="00306EC9" w:rsidRPr="00E352C3" w:rsidRDefault="00306EC9" w:rsidP="00902D9B">
      <w:pPr>
        <w:pStyle w:val="Listenabsatz"/>
        <w:numPr>
          <w:ilvl w:val="0"/>
          <w:numId w:val="2"/>
        </w:numPr>
        <w:tabs>
          <w:tab w:val="left" w:pos="1843"/>
        </w:tabs>
        <w:ind w:left="709" w:hanging="142"/>
      </w:pPr>
      <w:r w:rsidRPr="00535629">
        <w:rPr>
          <w:rFonts w:cs="Arial"/>
        </w:rPr>
        <w:t xml:space="preserve">Technisches Konzept: </w:t>
      </w:r>
      <w:r w:rsidRPr="00535629">
        <w:rPr>
          <w:rFonts w:cs="Arial"/>
          <w:u w:val="single"/>
        </w:rPr>
        <w:t>Mit welchem technischen Konzept erreichen Sie die gewünschte Lösung?</w:t>
      </w:r>
      <w:r w:rsidRPr="00535629">
        <w:rPr>
          <w:rFonts w:cs="Arial"/>
        </w:rPr>
        <w:t xml:space="preserve"> </w:t>
      </w:r>
    </w:p>
    <w:p w14:paraId="2395018F" w14:textId="1BA149B7" w:rsidR="00E352C3" w:rsidRPr="00535629" w:rsidRDefault="00553D90" w:rsidP="00902D9B">
      <w:pPr>
        <w:pStyle w:val="Listenabsatz"/>
        <w:numPr>
          <w:ilvl w:val="0"/>
          <w:numId w:val="10"/>
        </w:numPr>
        <w:tabs>
          <w:tab w:val="left" w:pos="1843"/>
        </w:tabs>
      </w:pPr>
      <w:r>
        <w:t xml:space="preserve">Wir werden eine Technologie-Evaluation durchführen und anhand von den </w:t>
      </w:r>
      <w:proofErr w:type="spellStart"/>
      <w:r>
        <w:t>Learnings</w:t>
      </w:r>
      <w:proofErr w:type="spellEnd"/>
      <w:r>
        <w:t xml:space="preserve"> daraus die Technologie wählen</w:t>
      </w:r>
    </w:p>
    <w:p w14:paraId="0AFEA2E5" w14:textId="4C6483FC" w:rsidR="00553D90" w:rsidRDefault="00306EC9" w:rsidP="00902D9B">
      <w:pPr>
        <w:pStyle w:val="Listenabsatz"/>
        <w:numPr>
          <w:ilvl w:val="0"/>
          <w:numId w:val="2"/>
        </w:numPr>
        <w:tabs>
          <w:tab w:val="left" w:pos="1843"/>
        </w:tabs>
        <w:ind w:left="709" w:hanging="142"/>
      </w:pPr>
      <w:r w:rsidRPr="00535629">
        <w:rPr>
          <w:rFonts w:cs="Arial"/>
        </w:rPr>
        <w:t xml:space="preserve">User Interface Design: </w:t>
      </w:r>
      <w:r w:rsidRPr="00535629">
        <w:rPr>
          <w:u w:val="single"/>
        </w:rPr>
        <w:t>Welche Interaktionskonzepte, Interfacegestaltungen und Bildsprachen eignen sich für Ihren Ansatz?</w:t>
      </w:r>
      <w:r w:rsidRPr="00535629">
        <w:t xml:space="preserve"> </w:t>
      </w:r>
    </w:p>
    <w:p w14:paraId="6FE6C3AC" w14:textId="38C644B6" w:rsidR="00553D90" w:rsidRPr="00535629" w:rsidRDefault="00553D90" w:rsidP="00902D9B">
      <w:pPr>
        <w:pStyle w:val="Listenabsatz"/>
        <w:numPr>
          <w:ilvl w:val="0"/>
          <w:numId w:val="10"/>
        </w:numPr>
        <w:tabs>
          <w:tab w:val="left" w:pos="1843"/>
        </w:tabs>
      </w:pPr>
      <w:r w:rsidRPr="00C42738">
        <w:t>Für Punkt F werden wir innovative Interaktionskonzepte entwickeln und eine graphisch sorgfältig gestaltete</w:t>
      </w:r>
      <w:r>
        <w:t xml:space="preserve"> </w:t>
      </w:r>
      <w:r w:rsidRPr="00C42738">
        <w:t>Bildsprache für das Interface Design kreieren</w:t>
      </w:r>
      <w:r>
        <w:t xml:space="preserve">. </w:t>
      </w:r>
      <w:r w:rsidRPr="00C42738">
        <w:t>Hierbei werden wir besonderen Fokus auf die Gestaltung des Interfaces legen, um sicherzustellen, dass die Nutzerinnen eine angenehme und intuitive Erfahrung auf der Webseite haben und sich leicht zurechtfinden können.</w:t>
      </w:r>
    </w:p>
    <w:p w14:paraId="1FF6279B" w14:textId="37495D37" w:rsidR="00306EC9" w:rsidRPr="00553D90" w:rsidRDefault="00306EC9" w:rsidP="00902D9B">
      <w:pPr>
        <w:pStyle w:val="Listenabsatz"/>
        <w:numPr>
          <w:ilvl w:val="0"/>
          <w:numId w:val="2"/>
        </w:numPr>
        <w:tabs>
          <w:tab w:val="left" w:pos="1843"/>
        </w:tabs>
        <w:ind w:left="709" w:hanging="142"/>
      </w:pPr>
      <w:r w:rsidRPr="00535629">
        <w:rPr>
          <w:rFonts w:cs="Arial"/>
        </w:rPr>
        <w:t>Implementierung</w:t>
      </w:r>
      <w:r w:rsidRPr="00535629">
        <w:t xml:space="preserve">: </w:t>
      </w:r>
      <w:r w:rsidRPr="00535629">
        <w:rPr>
          <w:u w:val="single"/>
        </w:rPr>
        <w:t>Mit welcher technischen Umsetzung erfüllen Sie die Anforderungen an Funktionalität, Benutzbarkeit, Zuverlässigkeit, Effizienz und Wartbarkeit?</w:t>
      </w:r>
    </w:p>
    <w:p w14:paraId="62954594" w14:textId="251E21B0" w:rsidR="00553D90" w:rsidRPr="00535629" w:rsidRDefault="00464616" w:rsidP="00902D9B">
      <w:pPr>
        <w:pStyle w:val="Listenabsatz"/>
        <w:numPr>
          <w:ilvl w:val="0"/>
          <w:numId w:val="10"/>
        </w:numPr>
        <w:tabs>
          <w:tab w:val="left" w:pos="1843"/>
        </w:tabs>
      </w:pPr>
      <w:r>
        <w:t xml:space="preserve">Die </w:t>
      </w:r>
      <w:proofErr w:type="spellStart"/>
      <w:r>
        <w:t>Learnings</w:t>
      </w:r>
      <w:proofErr w:type="spellEnd"/>
      <w:r>
        <w:t xml:space="preserve"> in E werden ebenfalls die Punkte in G abdecken.</w:t>
      </w:r>
    </w:p>
    <w:p w14:paraId="1F705F9A" w14:textId="6F0960CE" w:rsidR="00306EC9" w:rsidRPr="00464616" w:rsidRDefault="00306EC9" w:rsidP="00902D9B">
      <w:pPr>
        <w:pStyle w:val="Listenabsatz"/>
        <w:numPr>
          <w:ilvl w:val="0"/>
          <w:numId w:val="2"/>
        </w:numPr>
        <w:tabs>
          <w:tab w:val="left" w:pos="1843"/>
        </w:tabs>
        <w:ind w:left="709" w:hanging="142"/>
      </w:pPr>
      <w:proofErr w:type="spellStart"/>
      <w:r w:rsidRPr="00535629">
        <w:rPr>
          <w:rFonts w:cs="Arial"/>
        </w:rPr>
        <w:t>Test</w:t>
      </w:r>
      <w:r w:rsidR="00B0741C" w:rsidRPr="00535629">
        <w:rPr>
          <w:rFonts w:cs="Arial"/>
        </w:rPr>
        <w:t>ing</w:t>
      </w:r>
      <w:proofErr w:type="spellEnd"/>
      <w:r w:rsidRPr="00535629">
        <w:rPr>
          <w:rFonts w:cs="Arial"/>
        </w:rPr>
        <w:t xml:space="preserve">: </w:t>
      </w:r>
      <w:r w:rsidRPr="00535629">
        <w:rPr>
          <w:u w:val="single"/>
        </w:rPr>
        <w:t>Für die erfolgreiche Einführung der Software sind die Korrektheit, die Benutzbarkeit und die Zuverlässigkeit zentral. Wie können Sie diese sicherstellen und testen?</w:t>
      </w:r>
    </w:p>
    <w:p w14:paraId="48D1D0E9" w14:textId="1BA177AF" w:rsidR="00464616" w:rsidRDefault="00BD51D7" w:rsidP="00902D9B">
      <w:pPr>
        <w:pStyle w:val="Listenabsatz"/>
        <w:numPr>
          <w:ilvl w:val="0"/>
          <w:numId w:val="10"/>
        </w:numPr>
        <w:tabs>
          <w:tab w:val="left" w:pos="1843"/>
        </w:tabs>
      </w:pPr>
      <w:r>
        <w:t>Wir haben unsere Arbeitspakete so bestimmt, dass sie diese Punkte abdecken.</w:t>
      </w:r>
    </w:p>
    <w:p w14:paraId="70CED4E9" w14:textId="77777777" w:rsidR="00BD51D7" w:rsidRDefault="00BD51D7" w:rsidP="00BD51D7">
      <w:pPr>
        <w:tabs>
          <w:tab w:val="left" w:pos="1843"/>
        </w:tabs>
      </w:pPr>
    </w:p>
    <w:p w14:paraId="0C23434A" w14:textId="77777777" w:rsidR="00BD51D7" w:rsidRDefault="00BD51D7" w:rsidP="00BD51D7">
      <w:pPr>
        <w:pStyle w:val="Listenabsatz"/>
        <w:widowControl w:val="0"/>
        <w:tabs>
          <w:tab w:val="left" w:pos="220"/>
          <w:tab w:val="left" w:pos="720"/>
        </w:tabs>
        <w:autoSpaceDE w:val="0"/>
        <w:autoSpaceDN w:val="0"/>
        <w:adjustRightInd w:val="0"/>
        <w:spacing w:after="240"/>
      </w:pPr>
      <w:r>
        <w:t xml:space="preserve">Um sicherzustellen, dass wir die Ziele in den oben genannten Punkten erreichen, werden wir Usability-Tests durchführen. </w:t>
      </w:r>
      <w:r w:rsidRPr="003873D3">
        <w:t xml:space="preserve">Dabei werden wir potenzielle individuelle Nutzerinnen sowie Lehrerinnen einbeziehen, um sicherzustellen, dass die Webseite sowohl für den persönlichen Gebrauch als auch für den Unterricht geeignet ist. </w:t>
      </w:r>
      <w:r>
        <w:t>Ebenfalls werden wir Feedback unserer Kundin berücksichtigen und sicherstellen, dass die Webseite ihren Anforderungen entspricht.</w:t>
      </w:r>
    </w:p>
    <w:p w14:paraId="18A3E9C5" w14:textId="4FD0448E" w:rsidR="000B4839" w:rsidRPr="00535629" w:rsidRDefault="00BD51D7" w:rsidP="006B3AC3">
      <w:r>
        <w:br w:type="page"/>
      </w:r>
    </w:p>
    <w:p w14:paraId="0EDDCBB1" w14:textId="71B5CF65" w:rsidR="0089082F" w:rsidRDefault="00C73B9D" w:rsidP="00902D9B">
      <w:pPr>
        <w:pStyle w:val="Listenabsatz"/>
        <w:widowControl w:val="0"/>
        <w:numPr>
          <w:ilvl w:val="1"/>
          <w:numId w:val="1"/>
        </w:numPr>
        <w:tabs>
          <w:tab w:val="left" w:pos="220"/>
          <w:tab w:val="left" w:pos="720"/>
        </w:tabs>
        <w:autoSpaceDE w:val="0"/>
        <w:autoSpaceDN w:val="0"/>
        <w:adjustRightInd w:val="0"/>
        <w:spacing w:after="240"/>
      </w:pPr>
      <w:r w:rsidRPr="00535629">
        <w:lastRenderedPageBreak/>
        <w:t>Methodik</w:t>
      </w:r>
    </w:p>
    <w:p w14:paraId="10DB6869" w14:textId="77777777" w:rsidR="00A40EA7" w:rsidRDefault="00A40EA7" w:rsidP="00A40EA7">
      <w:pPr>
        <w:pStyle w:val="Listenabsatz"/>
        <w:widowControl w:val="0"/>
        <w:tabs>
          <w:tab w:val="left" w:pos="220"/>
          <w:tab w:val="left" w:pos="720"/>
        </w:tabs>
        <w:autoSpaceDE w:val="0"/>
        <w:autoSpaceDN w:val="0"/>
        <w:adjustRightInd w:val="0"/>
        <w:spacing w:after="240"/>
      </w:pPr>
    </w:p>
    <w:p w14:paraId="06ACF203" w14:textId="47D11DCB" w:rsidR="00887FCB" w:rsidRDefault="00590FF4" w:rsidP="00791464">
      <w:pPr>
        <w:pStyle w:val="Listenabsatz"/>
        <w:widowControl w:val="0"/>
        <w:tabs>
          <w:tab w:val="left" w:pos="220"/>
          <w:tab w:val="left" w:pos="720"/>
        </w:tabs>
        <w:spacing w:after="240"/>
      </w:pPr>
      <w:r w:rsidRPr="00535629">
        <w:t>Um unser Projekt mit de</w:t>
      </w:r>
      <w:r>
        <w:t>r</w:t>
      </w:r>
      <w:r w:rsidRPr="00535629">
        <w:t xml:space="preserve"> nachfolgenden Planung durchzuführen und um unsere </w:t>
      </w:r>
      <w:r>
        <w:t xml:space="preserve">erwähnten </w:t>
      </w:r>
      <w:r w:rsidRPr="00535629">
        <w:t>Ziele zu erreichen, werden wir</w:t>
      </w:r>
      <w:r>
        <w:t xml:space="preserve"> </w:t>
      </w:r>
      <w:r w:rsidR="00C344AE">
        <w:t xml:space="preserve">für die </w:t>
      </w:r>
      <w:r w:rsidRPr="00535629">
        <w:t>nach dem Wasserfallprinzip arbeiten.</w:t>
      </w:r>
      <w:r>
        <w:t xml:space="preserve"> Den Programmierteil werden wir jedoch agil</w:t>
      </w:r>
      <w:r w:rsidR="0089082F">
        <w:t xml:space="preserve"> mit </w:t>
      </w:r>
      <w:proofErr w:type="spellStart"/>
      <w:r w:rsidR="0089082F">
        <w:t>Scrum</w:t>
      </w:r>
      <w:proofErr w:type="spellEnd"/>
      <w:r>
        <w:t xml:space="preserve"> gestalten. Dies wurde gewählt, da wir am Ende dieser Arbeit kein vollendetes Produkt abgeben, jedoch ein Minimum Viable </w:t>
      </w:r>
      <w:proofErr w:type="spellStart"/>
      <w:r>
        <w:t>Product</w:t>
      </w:r>
      <w:proofErr w:type="spellEnd"/>
      <w:r>
        <w:t>» (MVP) mit geringerer Menge von Features.</w:t>
      </w:r>
    </w:p>
    <w:p w14:paraId="4FF9D36C" w14:textId="77777777" w:rsidR="00791464" w:rsidRDefault="00791464" w:rsidP="00791464">
      <w:pPr>
        <w:pStyle w:val="Listenabsatz"/>
        <w:widowControl w:val="0"/>
        <w:tabs>
          <w:tab w:val="left" w:pos="220"/>
          <w:tab w:val="left" w:pos="720"/>
        </w:tabs>
        <w:spacing w:after="240"/>
      </w:pPr>
    </w:p>
    <w:p w14:paraId="29BF4342" w14:textId="238CA355" w:rsidR="00BD59B6" w:rsidRDefault="00791464" w:rsidP="00BD59B6">
      <w:pPr>
        <w:pStyle w:val="Listenabsatz"/>
        <w:widowControl w:val="0"/>
        <w:tabs>
          <w:tab w:val="left" w:pos="220"/>
          <w:tab w:val="left" w:pos="720"/>
        </w:tabs>
        <w:spacing w:after="240"/>
      </w:pPr>
      <w:r w:rsidRPr="00791464">
        <w:t>In Bezug auf das Design entscheiden wir uns für das Lean UX Framework, da es eine ideale Wahl für eine enge Zusammenarbeit mit unserer Kundin darstellt. Die Fokussierung auf schnelle Experimente ermöglicht es uns, rasch auf das Feedback unserer Kundin zu reagieren und das endgültige Design ihren Bedürfnissen und Erwartungen anzupassen. Darüber hinaus werden wir Usability Tests durchführen, um das Design zu verfeinern und zu bestätigen.</w:t>
      </w:r>
    </w:p>
    <w:p w14:paraId="6562B118" w14:textId="77777777" w:rsidR="00BD59B6" w:rsidRDefault="00BD59B6" w:rsidP="00BD59B6">
      <w:pPr>
        <w:pStyle w:val="Listenabsatz"/>
        <w:widowControl w:val="0"/>
        <w:tabs>
          <w:tab w:val="left" w:pos="220"/>
          <w:tab w:val="left" w:pos="720"/>
        </w:tabs>
        <w:spacing w:after="240"/>
      </w:pPr>
    </w:p>
    <w:p w14:paraId="5C06667C" w14:textId="07E46708" w:rsidR="00F73E67" w:rsidRDefault="00BD59B6" w:rsidP="00F73E67">
      <w:pPr>
        <w:pStyle w:val="Listenabsatz"/>
        <w:widowControl w:val="0"/>
        <w:tabs>
          <w:tab w:val="left" w:pos="220"/>
          <w:tab w:val="left" w:pos="720"/>
        </w:tabs>
        <w:spacing w:after="240"/>
      </w:pPr>
      <w:r w:rsidRPr="00BD59B6">
        <w:t>Um ein umfassendes Verständnis zu erhalten, werden wir eine Kombination aus quantitativen Forschungsmethoden und qualitativen Forschungsmethoden verwenden. Dabei legen wir primär Wert auf die quantitative Forschung, da unsere Hauptaufgabe darin besteht, ein gutes Design zu entwickeln und umzusetzen.</w:t>
      </w:r>
    </w:p>
    <w:p w14:paraId="605153EE" w14:textId="2B0DA9E1" w:rsidR="001F13EB" w:rsidRDefault="001F13EB" w:rsidP="00F73E67">
      <w:pPr>
        <w:pStyle w:val="Listenabsatz"/>
        <w:widowControl w:val="0"/>
        <w:tabs>
          <w:tab w:val="left" w:pos="220"/>
          <w:tab w:val="left" w:pos="720"/>
        </w:tabs>
        <w:spacing w:after="240"/>
      </w:pPr>
    </w:p>
    <w:p w14:paraId="46995129" w14:textId="498014CB" w:rsidR="00845C7A" w:rsidRDefault="001F13EB" w:rsidP="00537E8D">
      <w:pPr>
        <w:pStyle w:val="Listenabsatz"/>
        <w:widowControl w:val="0"/>
        <w:tabs>
          <w:tab w:val="left" w:pos="220"/>
          <w:tab w:val="left" w:pos="720"/>
        </w:tabs>
        <w:autoSpaceDE w:val="0"/>
        <w:autoSpaceDN w:val="0"/>
        <w:adjustRightInd w:val="0"/>
        <w:spacing w:after="240"/>
      </w:pPr>
      <w:r>
        <w:t>Unsere Meilensteine kann man gemäss den Arbeitspaketen entnehmen, wobei sie primär aus folgenden Punkten bestehen werden:</w:t>
      </w: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1552"/>
        <w:gridCol w:w="6945"/>
      </w:tblGrid>
      <w:tr w:rsidR="00845C7A" w:rsidRPr="00BD4331" w14:paraId="4FAC56E0" w14:textId="77777777" w:rsidTr="00571E0C">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DA7F69B" w14:textId="5F39D90B" w:rsidR="00845C7A" w:rsidRPr="009A15DA" w:rsidRDefault="00845C7A" w:rsidP="00571E0C">
            <w:pPr>
              <w:rPr>
                <w:lang w:val="en-AU"/>
              </w:rPr>
            </w:pPr>
            <w:proofErr w:type="spellStart"/>
            <w:r w:rsidRPr="009A15DA">
              <w:rPr>
                <w:b/>
                <w:bCs/>
                <w:lang w:val="en-AU"/>
              </w:rPr>
              <w:t>Meilenstein</w:t>
            </w:r>
            <w:proofErr w:type="spellEnd"/>
            <w:r w:rsidRPr="009A15DA">
              <w:rPr>
                <w:b/>
                <w:bCs/>
                <w:lang w:val="en-AU"/>
              </w:rPr>
              <w:t xml:space="preserve"> 1:</w:t>
            </w:r>
            <w:r w:rsidR="009A15DA" w:rsidRPr="009A15DA">
              <w:rPr>
                <w:lang w:val="en-AU"/>
              </w:rPr>
              <w:t xml:space="preserve"> </w:t>
            </w:r>
            <w:r w:rsidR="009A15DA" w:rsidRPr="009A15DA">
              <w:rPr>
                <w:b/>
                <w:bCs/>
                <w:lang w:val="en-AU"/>
              </w:rPr>
              <w:t>Early Design and Requirements</w:t>
            </w:r>
          </w:p>
        </w:tc>
      </w:tr>
      <w:tr w:rsidR="00845C7A" w:rsidRPr="00535629" w14:paraId="45EBDEA1" w14:textId="77777777" w:rsidTr="00537E8D">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9188F69" w14:textId="77777777" w:rsidR="00845C7A" w:rsidRPr="00535629" w:rsidRDefault="00845C7A" w:rsidP="00571E0C">
            <w:r w:rsidRPr="00535629">
              <w:t>Aktivitäten</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6ABDCA2C" w14:textId="77777777" w:rsidR="00537E8D" w:rsidRDefault="00537E8D" w:rsidP="00902D9B">
            <w:pPr>
              <w:pStyle w:val="Listenabsatz"/>
              <w:numPr>
                <w:ilvl w:val="0"/>
                <w:numId w:val="4"/>
              </w:numPr>
              <w:ind w:left="353"/>
            </w:pPr>
            <w:r>
              <w:t>Analyse der bestehenden BNE-App um besseres Verständnis zu erhalten</w:t>
            </w:r>
          </w:p>
          <w:p w14:paraId="0E01E0B7" w14:textId="77777777" w:rsidR="00537E8D" w:rsidRDefault="00537E8D" w:rsidP="00902D9B">
            <w:pPr>
              <w:pStyle w:val="Listenabsatz"/>
              <w:numPr>
                <w:ilvl w:val="0"/>
                <w:numId w:val="4"/>
              </w:numPr>
              <w:ind w:left="353"/>
            </w:pPr>
            <w:r>
              <w:t>Erstellung einer Liste mit Anforderungen für die Webseite.</w:t>
            </w:r>
          </w:p>
          <w:p w14:paraId="58D08529" w14:textId="52914E4F" w:rsidR="00D96F4A" w:rsidRDefault="00D96F4A" w:rsidP="00902D9B">
            <w:pPr>
              <w:pStyle w:val="Listenabsatz"/>
              <w:numPr>
                <w:ilvl w:val="0"/>
                <w:numId w:val="4"/>
              </w:numPr>
              <w:ind w:left="353"/>
            </w:pPr>
            <w:r>
              <w:t>Ermitteln welche Daten verfügbar sind und welche benötigt werden.</w:t>
            </w:r>
          </w:p>
          <w:p w14:paraId="65BC54BF" w14:textId="77777777" w:rsidR="00845C7A" w:rsidRDefault="00537E8D" w:rsidP="00D96F4A">
            <w:pPr>
              <w:pStyle w:val="Listenabsatz"/>
              <w:numPr>
                <w:ilvl w:val="0"/>
                <w:numId w:val="4"/>
              </w:numPr>
              <w:ind w:left="353"/>
            </w:pPr>
            <w:r>
              <w:t xml:space="preserve">Durchführung einer State </w:t>
            </w:r>
            <w:proofErr w:type="spellStart"/>
            <w:r>
              <w:t>of</w:t>
            </w:r>
            <w:proofErr w:type="spellEnd"/>
            <w:r>
              <w:t xml:space="preserve"> </w:t>
            </w:r>
            <w:proofErr w:type="spellStart"/>
            <w:r>
              <w:t>the</w:t>
            </w:r>
            <w:proofErr w:type="spellEnd"/>
            <w:r>
              <w:t xml:space="preserve"> Art-Analyse, um festzustellen, was bereits existiert.</w:t>
            </w:r>
          </w:p>
          <w:p w14:paraId="001F2570" w14:textId="2C0C3852" w:rsidR="003A05D6" w:rsidRPr="00535629" w:rsidRDefault="003A05D6" w:rsidP="003A05D6">
            <w:pPr>
              <w:pStyle w:val="Listenabsatz"/>
              <w:numPr>
                <w:ilvl w:val="0"/>
                <w:numId w:val="4"/>
              </w:numPr>
              <w:ind w:left="353"/>
            </w:pPr>
            <w:r>
              <w:t>Erstellung von Low-Fidelity-Designs</w:t>
            </w:r>
          </w:p>
        </w:tc>
      </w:tr>
      <w:tr w:rsidR="00845C7A" w:rsidRPr="00535629" w14:paraId="7902CD40" w14:textId="77777777" w:rsidTr="00537E8D">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4C88F06" w14:textId="7678ED10" w:rsidR="00845C7A" w:rsidRPr="00535629" w:rsidRDefault="00537E8D" w:rsidP="00571E0C">
            <w:r w:rsidRPr="00537E8D">
              <w:t>Ergebniss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48392F48" w14:textId="579EACCF" w:rsidR="0062089C" w:rsidRDefault="0062089C" w:rsidP="0062089C">
            <w:pPr>
              <w:pStyle w:val="Listenabsatz"/>
              <w:numPr>
                <w:ilvl w:val="0"/>
                <w:numId w:val="4"/>
              </w:numPr>
              <w:ind w:left="353"/>
            </w:pPr>
            <w:r>
              <w:t>Low-Fidelity-Design-Skizzen</w:t>
            </w:r>
          </w:p>
          <w:p w14:paraId="2099279A" w14:textId="2E4FD8B4" w:rsidR="00537E8D" w:rsidRDefault="00537E8D" w:rsidP="00902D9B">
            <w:pPr>
              <w:pStyle w:val="Listenabsatz"/>
              <w:numPr>
                <w:ilvl w:val="0"/>
                <w:numId w:val="4"/>
              </w:numPr>
              <w:ind w:left="353"/>
            </w:pPr>
            <w:r>
              <w:t>Liste mit Anforderungen an die Webseite</w:t>
            </w:r>
          </w:p>
          <w:p w14:paraId="2E910E4C" w14:textId="61DC8E44" w:rsidR="00537E8D" w:rsidRDefault="00537E8D" w:rsidP="00902D9B">
            <w:pPr>
              <w:pStyle w:val="Listenabsatz"/>
              <w:numPr>
                <w:ilvl w:val="0"/>
                <w:numId w:val="4"/>
              </w:numPr>
              <w:ind w:left="353"/>
            </w:pPr>
            <w:r>
              <w:t>Liste der verfügbaren Daten</w:t>
            </w:r>
          </w:p>
          <w:p w14:paraId="0DDE3ACD" w14:textId="7DCC65D5" w:rsidR="00537E8D" w:rsidRDefault="00537E8D" w:rsidP="00902D9B">
            <w:pPr>
              <w:pStyle w:val="Listenabsatz"/>
              <w:numPr>
                <w:ilvl w:val="0"/>
                <w:numId w:val="4"/>
              </w:numPr>
              <w:ind w:left="353"/>
            </w:pPr>
            <w:r>
              <w:t>Liste der tatsächlich verwendeten Daten</w:t>
            </w:r>
          </w:p>
          <w:p w14:paraId="1D239473" w14:textId="2D264915" w:rsidR="00845C7A" w:rsidRPr="00535629" w:rsidRDefault="00537E8D" w:rsidP="00902D9B">
            <w:pPr>
              <w:pStyle w:val="Listenabsatz"/>
              <w:numPr>
                <w:ilvl w:val="0"/>
                <w:numId w:val="4"/>
              </w:numPr>
              <w:ind w:left="353"/>
            </w:pPr>
            <w:r>
              <w:t xml:space="preserve">Dokumentation der Auswertung der State oft </w:t>
            </w:r>
            <w:proofErr w:type="spellStart"/>
            <w:r>
              <w:t>the</w:t>
            </w:r>
            <w:proofErr w:type="spellEnd"/>
            <w:r>
              <w:t xml:space="preserve"> Art Analyse</w:t>
            </w:r>
          </w:p>
        </w:tc>
      </w:tr>
      <w:tr w:rsidR="00845C7A" w:rsidRPr="00535629" w14:paraId="124C1A2E" w14:textId="77777777" w:rsidTr="00537E8D">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B890968" w14:textId="78C93BF7" w:rsidR="00845C7A" w:rsidRPr="00535629" w:rsidRDefault="009B7DDA" w:rsidP="00571E0C">
            <w:r>
              <w:t>Deadlin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33AD00B" w14:textId="29A8A1C3" w:rsidR="00845C7A" w:rsidRPr="00535629" w:rsidRDefault="00A70107" w:rsidP="00571E0C">
            <w:r>
              <w:t>31</w:t>
            </w:r>
            <w:r w:rsidR="003F4DA0" w:rsidRPr="00535629">
              <w:t>.0</w:t>
            </w:r>
            <w:r>
              <w:t>3</w:t>
            </w:r>
            <w:r w:rsidR="003F4DA0" w:rsidRPr="00535629">
              <w:t>.2023</w:t>
            </w:r>
          </w:p>
        </w:tc>
      </w:tr>
    </w:tbl>
    <w:p w14:paraId="508F215D" w14:textId="77777777" w:rsidR="00845C7A" w:rsidRDefault="00845C7A" w:rsidP="001F13EB">
      <w:pPr>
        <w:pStyle w:val="Listenabsatz"/>
        <w:widowControl w:val="0"/>
        <w:tabs>
          <w:tab w:val="left" w:pos="220"/>
          <w:tab w:val="left" w:pos="720"/>
        </w:tabs>
        <w:autoSpaceDE w:val="0"/>
        <w:autoSpaceDN w:val="0"/>
        <w:adjustRightInd w:val="0"/>
        <w:spacing w:after="240"/>
      </w:pP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1552"/>
        <w:gridCol w:w="6945"/>
      </w:tblGrid>
      <w:tr w:rsidR="00D10416" w:rsidRPr="00BD4331" w14:paraId="1C0E7D9C" w14:textId="77777777" w:rsidTr="00571E0C">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42719FDB" w14:textId="7D58630D" w:rsidR="00D10416" w:rsidRPr="0062089C" w:rsidRDefault="00D10416" w:rsidP="00571E0C">
            <w:pPr>
              <w:rPr>
                <w:lang w:val="en-AU"/>
              </w:rPr>
            </w:pPr>
            <w:proofErr w:type="spellStart"/>
            <w:r w:rsidRPr="0062089C">
              <w:rPr>
                <w:b/>
                <w:bCs/>
                <w:lang w:val="en-AU"/>
              </w:rPr>
              <w:t>Meilenstein</w:t>
            </w:r>
            <w:proofErr w:type="spellEnd"/>
            <w:r w:rsidRPr="0062089C">
              <w:rPr>
                <w:b/>
                <w:bCs/>
                <w:lang w:val="en-AU"/>
              </w:rPr>
              <w:t xml:space="preserve"> 2:</w:t>
            </w:r>
            <w:r w:rsidRPr="0062089C">
              <w:rPr>
                <w:lang w:val="en-AU"/>
              </w:rPr>
              <w:t xml:space="preserve"> </w:t>
            </w:r>
            <w:r w:rsidR="0062089C" w:rsidRPr="0062089C">
              <w:rPr>
                <w:b/>
                <w:bCs/>
                <w:lang w:val="en-AU"/>
              </w:rPr>
              <w:t>Advanced Design and Testing</w:t>
            </w:r>
          </w:p>
        </w:tc>
      </w:tr>
      <w:tr w:rsidR="00D10416" w:rsidRPr="00535629" w14:paraId="299ED52A"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2F59678" w14:textId="77777777" w:rsidR="00D10416" w:rsidRPr="00535629" w:rsidRDefault="00D10416" w:rsidP="00571E0C">
            <w:r w:rsidRPr="00535629">
              <w:t>Aktivitäten</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0BD85A34" w14:textId="77777777" w:rsidR="00D10416" w:rsidRDefault="00D10416" w:rsidP="00902D9B">
            <w:pPr>
              <w:pStyle w:val="Listenabsatz"/>
              <w:numPr>
                <w:ilvl w:val="0"/>
                <w:numId w:val="4"/>
              </w:numPr>
              <w:ind w:left="353"/>
            </w:pPr>
            <w:r>
              <w:t xml:space="preserve">Erstellung von </w:t>
            </w:r>
            <w:proofErr w:type="spellStart"/>
            <w:r>
              <w:t>High-Fidelity</w:t>
            </w:r>
            <w:proofErr w:type="spellEnd"/>
            <w:r>
              <w:t>-Designs</w:t>
            </w:r>
          </w:p>
          <w:p w14:paraId="5F610F8F" w14:textId="5F4B5470" w:rsidR="00D10416" w:rsidRPr="00535629" w:rsidRDefault="00D10416" w:rsidP="00902D9B">
            <w:pPr>
              <w:pStyle w:val="Listenabsatz"/>
              <w:numPr>
                <w:ilvl w:val="0"/>
                <w:numId w:val="4"/>
              </w:numPr>
              <w:ind w:left="353"/>
            </w:pPr>
            <w:r>
              <w:t>Durchführung von Nutzertests und Feedback-Sitzungen zur Verbesserung des Design Mockups</w:t>
            </w:r>
          </w:p>
        </w:tc>
      </w:tr>
      <w:tr w:rsidR="00D10416" w:rsidRPr="00535629" w14:paraId="73919C57"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4D647B88" w14:textId="77777777" w:rsidR="00D10416" w:rsidRPr="00535629" w:rsidRDefault="00D10416" w:rsidP="00571E0C">
            <w:r w:rsidRPr="00537E8D">
              <w:t>Ergebniss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58FFBD61" w14:textId="77777777" w:rsidR="007845C4" w:rsidRPr="0062089C" w:rsidRDefault="007845C4" w:rsidP="00902D9B">
            <w:pPr>
              <w:pStyle w:val="Listenabsatz"/>
              <w:numPr>
                <w:ilvl w:val="0"/>
                <w:numId w:val="4"/>
              </w:numPr>
              <w:ind w:left="353"/>
              <w:rPr>
                <w:lang w:val="en-AU"/>
              </w:rPr>
            </w:pPr>
            <w:r w:rsidRPr="0062089C">
              <w:rPr>
                <w:lang w:val="en-AU"/>
              </w:rPr>
              <w:t>High-Fidelity-Design Wireframes in Figma</w:t>
            </w:r>
          </w:p>
          <w:p w14:paraId="42633914" w14:textId="2F88B9E4" w:rsidR="00D10416" w:rsidRPr="00535629" w:rsidRDefault="007845C4" w:rsidP="00902D9B">
            <w:pPr>
              <w:pStyle w:val="Listenabsatz"/>
              <w:numPr>
                <w:ilvl w:val="0"/>
                <w:numId w:val="4"/>
              </w:numPr>
              <w:ind w:left="353"/>
            </w:pPr>
            <w:r>
              <w:t>Dokumentation der Nutzertests und Feedback-Sitzungen.</w:t>
            </w:r>
          </w:p>
        </w:tc>
      </w:tr>
      <w:tr w:rsidR="00D10416" w:rsidRPr="00535629" w14:paraId="467A4A03"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4E960800" w14:textId="591CF00E" w:rsidR="00D10416" w:rsidRPr="00535629" w:rsidRDefault="009B7DDA" w:rsidP="00571E0C">
            <w:r>
              <w:t>Deadlin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CBDBFF7" w14:textId="279C19D5" w:rsidR="00D10416" w:rsidRPr="00535629" w:rsidRDefault="000A65C8" w:rsidP="00571E0C">
            <w:r>
              <w:t>21</w:t>
            </w:r>
            <w:r w:rsidR="00E002F7" w:rsidRPr="00535629">
              <w:t>.0</w:t>
            </w:r>
            <w:r w:rsidR="00850376">
              <w:t>4</w:t>
            </w:r>
            <w:r w:rsidR="00E002F7" w:rsidRPr="00535629">
              <w:t>.2023</w:t>
            </w:r>
          </w:p>
        </w:tc>
      </w:tr>
    </w:tbl>
    <w:p w14:paraId="66F36D87" w14:textId="77777777" w:rsidR="001523B0" w:rsidRDefault="001523B0" w:rsidP="00537E8D">
      <w:pPr>
        <w:widowControl w:val="0"/>
        <w:tabs>
          <w:tab w:val="left" w:pos="220"/>
          <w:tab w:val="left" w:pos="720"/>
        </w:tabs>
        <w:autoSpaceDE w:val="0"/>
        <w:autoSpaceDN w:val="0"/>
        <w:adjustRightInd w:val="0"/>
        <w:spacing w:after="240"/>
      </w:pPr>
    </w:p>
    <w:p w14:paraId="1ABB04DB" w14:textId="77777777" w:rsidR="00580E46" w:rsidRDefault="00580E46" w:rsidP="00946483">
      <w:pPr>
        <w:pStyle w:val="Listenabsatz"/>
        <w:widowControl w:val="0"/>
        <w:autoSpaceDE w:val="0"/>
        <w:autoSpaceDN w:val="0"/>
        <w:adjustRightInd w:val="0"/>
        <w:spacing w:after="240"/>
        <w:rPr>
          <w:highlight w:val="yellow"/>
        </w:rPr>
      </w:pPr>
    </w:p>
    <w:p w14:paraId="692A3947" w14:textId="7A5B3535" w:rsidR="00580E46" w:rsidRPr="00580E46" w:rsidRDefault="00580E46" w:rsidP="00580E46">
      <w:pPr>
        <w:rPr>
          <w:highlight w:val="yellow"/>
        </w:rPr>
      </w:pPr>
      <w:r>
        <w:rPr>
          <w:highlight w:val="yellow"/>
        </w:rPr>
        <w:br w:type="page"/>
      </w: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1552"/>
        <w:gridCol w:w="6945"/>
      </w:tblGrid>
      <w:tr w:rsidR="007845C4" w:rsidRPr="00535629" w14:paraId="08126780" w14:textId="77777777" w:rsidTr="00571E0C">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23721A4" w14:textId="6CEBEE3A" w:rsidR="007845C4" w:rsidRPr="00535629" w:rsidRDefault="007845C4" w:rsidP="00571E0C">
            <w:r>
              <w:rPr>
                <w:b/>
                <w:bCs/>
              </w:rPr>
              <w:lastRenderedPageBreak/>
              <w:t>Meilenstein</w:t>
            </w:r>
            <w:r w:rsidRPr="00535629">
              <w:rPr>
                <w:b/>
                <w:bCs/>
              </w:rPr>
              <w:t xml:space="preserve"> </w:t>
            </w:r>
            <w:r w:rsidR="0001605F">
              <w:rPr>
                <w:b/>
                <w:bCs/>
              </w:rPr>
              <w:t>3</w:t>
            </w:r>
            <w:r w:rsidRPr="00535629">
              <w:rPr>
                <w:b/>
                <w:bCs/>
              </w:rPr>
              <w:t>:</w:t>
            </w:r>
            <w:r w:rsidR="0001605F">
              <w:t xml:space="preserve"> </w:t>
            </w:r>
            <w:r w:rsidR="007114EC" w:rsidRPr="007114EC">
              <w:rPr>
                <w:b/>
                <w:bCs/>
              </w:rPr>
              <w:t>Feature Rollout</w:t>
            </w:r>
          </w:p>
        </w:tc>
      </w:tr>
      <w:tr w:rsidR="007845C4" w:rsidRPr="00535629" w14:paraId="54B7BC95"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45194196" w14:textId="77777777" w:rsidR="007845C4" w:rsidRPr="00535629" w:rsidRDefault="007845C4" w:rsidP="00571E0C">
            <w:r w:rsidRPr="00535629">
              <w:t>Aktivitäten</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52D1CC6A" w14:textId="77777777" w:rsidR="0001605F" w:rsidRDefault="0001605F" w:rsidP="00902D9B">
            <w:pPr>
              <w:pStyle w:val="Listenabsatz"/>
              <w:numPr>
                <w:ilvl w:val="0"/>
                <w:numId w:val="4"/>
              </w:numPr>
              <w:ind w:left="353"/>
            </w:pPr>
            <w:r>
              <w:t>Integration der BNE-App-Daten in die Webseite.</w:t>
            </w:r>
          </w:p>
          <w:p w14:paraId="559BEB61" w14:textId="77777777" w:rsidR="0001605F" w:rsidRDefault="0001605F" w:rsidP="00902D9B">
            <w:pPr>
              <w:pStyle w:val="Listenabsatz"/>
              <w:numPr>
                <w:ilvl w:val="0"/>
                <w:numId w:val="4"/>
              </w:numPr>
              <w:ind w:left="353"/>
            </w:pPr>
            <w:r>
              <w:t>Implementierung der Visualisierungen auf der Plattform.</w:t>
            </w:r>
          </w:p>
          <w:p w14:paraId="59A1BF27" w14:textId="77777777" w:rsidR="0001605F" w:rsidRDefault="0001605F" w:rsidP="00902D9B">
            <w:pPr>
              <w:pStyle w:val="Listenabsatz"/>
              <w:numPr>
                <w:ilvl w:val="0"/>
                <w:numId w:val="4"/>
              </w:numPr>
              <w:ind w:left="353"/>
            </w:pPr>
            <w:r>
              <w:t>Durchführung von Komponenten- und Integrationstests.</w:t>
            </w:r>
          </w:p>
          <w:p w14:paraId="2D2F2FFC" w14:textId="77777777" w:rsidR="0001605F" w:rsidRDefault="0001605F" w:rsidP="00902D9B">
            <w:pPr>
              <w:pStyle w:val="Listenabsatz"/>
              <w:numPr>
                <w:ilvl w:val="0"/>
                <w:numId w:val="4"/>
              </w:numPr>
              <w:ind w:left="353"/>
            </w:pPr>
            <w:r>
              <w:t>Bugfixing und Optimierung der Plattform.</w:t>
            </w:r>
          </w:p>
          <w:p w14:paraId="288D6DBD" w14:textId="3B42D825" w:rsidR="007845C4" w:rsidRPr="00535629" w:rsidRDefault="0001605F" w:rsidP="00902D9B">
            <w:pPr>
              <w:pStyle w:val="Listenabsatz"/>
              <w:numPr>
                <w:ilvl w:val="0"/>
                <w:numId w:val="4"/>
              </w:numPr>
              <w:ind w:left="353"/>
            </w:pPr>
            <w:r>
              <w:t>Dokumentation der Codebasis</w:t>
            </w:r>
          </w:p>
        </w:tc>
      </w:tr>
      <w:tr w:rsidR="007845C4" w:rsidRPr="00535629" w14:paraId="55FEB2A3"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7CA8090" w14:textId="77777777" w:rsidR="007845C4" w:rsidRPr="00535629" w:rsidRDefault="007845C4" w:rsidP="00571E0C">
            <w:r w:rsidRPr="00537E8D">
              <w:t>Ergebniss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160EEF4A" w14:textId="2E2F7399" w:rsidR="007845C4" w:rsidRPr="00535629" w:rsidRDefault="0001605F" w:rsidP="00902D9B">
            <w:pPr>
              <w:pStyle w:val="Listenabsatz"/>
              <w:numPr>
                <w:ilvl w:val="0"/>
                <w:numId w:val="4"/>
              </w:numPr>
              <w:ind w:left="353"/>
            </w:pPr>
            <w:r w:rsidRPr="0001605F">
              <w:t>Lauffähige Plattform, die den Anforderungen entspricht.</w:t>
            </w:r>
          </w:p>
        </w:tc>
      </w:tr>
      <w:tr w:rsidR="007845C4" w:rsidRPr="00535629" w14:paraId="0D5C5219"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A71B79B" w14:textId="5AE29F0F" w:rsidR="007845C4" w:rsidRPr="00535629" w:rsidRDefault="009B7DDA" w:rsidP="00571E0C">
            <w:r>
              <w:t>Deadlin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79D6C9C" w14:textId="195A0603" w:rsidR="007845C4" w:rsidRPr="00535629" w:rsidRDefault="006254DC" w:rsidP="00571E0C">
            <w:r>
              <w:t>26</w:t>
            </w:r>
            <w:r w:rsidR="0058181C">
              <w:t>.0</w:t>
            </w:r>
            <w:r>
              <w:t>5</w:t>
            </w:r>
            <w:r w:rsidR="0058181C">
              <w:t>.2023</w:t>
            </w:r>
          </w:p>
        </w:tc>
      </w:tr>
    </w:tbl>
    <w:p w14:paraId="472F11CD" w14:textId="77777777" w:rsidR="007845C4" w:rsidRDefault="007845C4" w:rsidP="00946483">
      <w:pPr>
        <w:pStyle w:val="Listenabsatz"/>
        <w:widowControl w:val="0"/>
        <w:autoSpaceDE w:val="0"/>
        <w:autoSpaceDN w:val="0"/>
        <w:adjustRightInd w:val="0"/>
        <w:spacing w:after="240"/>
        <w:rPr>
          <w:highlight w:val="yellow"/>
        </w:rPr>
      </w:pP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1552"/>
        <w:gridCol w:w="6945"/>
      </w:tblGrid>
      <w:tr w:rsidR="0001605F" w:rsidRPr="00535629" w14:paraId="1E66209C" w14:textId="77777777" w:rsidTr="00571E0C">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E31FA8F" w14:textId="753B65C1" w:rsidR="0001605F" w:rsidRPr="00535629" w:rsidRDefault="0001605F" w:rsidP="00571E0C">
            <w:r>
              <w:rPr>
                <w:b/>
                <w:bCs/>
              </w:rPr>
              <w:t>Meilenstein</w:t>
            </w:r>
            <w:r w:rsidRPr="00535629">
              <w:rPr>
                <w:b/>
                <w:bCs/>
              </w:rPr>
              <w:t xml:space="preserve"> </w:t>
            </w:r>
            <w:r>
              <w:rPr>
                <w:b/>
                <w:bCs/>
              </w:rPr>
              <w:t>4</w:t>
            </w:r>
            <w:r w:rsidRPr="00535629">
              <w:rPr>
                <w:b/>
                <w:bCs/>
              </w:rPr>
              <w:t>:</w:t>
            </w:r>
            <w:r>
              <w:t xml:space="preserve"> </w:t>
            </w:r>
            <w:r w:rsidRPr="0001605F">
              <w:rPr>
                <w:b/>
                <w:bCs/>
              </w:rPr>
              <w:t>Fertigstellung des Akademischen Berichts</w:t>
            </w:r>
          </w:p>
        </w:tc>
      </w:tr>
      <w:tr w:rsidR="0001605F" w:rsidRPr="00535629" w14:paraId="4B2A28EC"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4EFDC049" w14:textId="77777777" w:rsidR="0001605F" w:rsidRPr="00535629" w:rsidRDefault="0001605F" w:rsidP="00571E0C">
            <w:r w:rsidRPr="00535629">
              <w:t>Aktivitäten</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45D1238B" w14:textId="77777777" w:rsidR="0001605F" w:rsidRDefault="0001605F" w:rsidP="00902D9B">
            <w:pPr>
              <w:pStyle w:val="Listenabsatz"/>
              <w:numPr>
                <w:ilvl w:val="0"/>
                <w:numId w:val="4"/>
              </w:numPr>
              <w:ind w:left="353"/>
            </w:pPr>
            <w:r>
              <w:t>Zusammenfassung der Ergebnisse des Projekts und Analyse der erzielten Ergebnisse.</w:t>
            </w:r>
          </w:p>
          <w:p w14:paraId="034D62F1" w14:textId="77777777" w:rsidR="0001605F" w:rsidRDefault="0001605F" w:rsidP="00902D9B">
            <w:pPr>
              <w:pStyle w:val="Listenabsatz"/>
              <w:numPr>
                <w:ilvl w:val="0"/>
                <w:numId w:val="4"/>
              </w:numPr>
              <w:ind w:left="353"/>
            </w:pPr>
            <w:r>
              <w:t>Beantwortung der gestellten Fragestellungen</w:t>
            </w:r>
          </w:p>
          <w:p w14:paraId="25586512" w14:textId="5DEC58AE" w:rsidR="0001605F" w:rsidRPr="00535629" w:rsidRDefault="0001605F" w:rsidP="00902D9B">
            <w:pPr>
              <w:pStyle w:val="Listenabsatz"/>
              <w:numPr>
                <w:ilvl w:val="0"/>
                <w:numId w:val="4"/>
              </w:numPr>
              <w:ind w:left="353"/>
            </w:pPr>
            <w:r>
              <w:t>Schreiben des Berichts.</w:t>
            </w:r>
          </w:p>
        </w:tc>
      </w:tr>
      <w:tr w:rsidR="0001605F" w:rsidRPr="00535629" w14:paraId="6C85AF23"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B70C738" w14:textId="77777777" w:rsidR="0001605F" w:rsidRPr="00535629" w:rsidRDefault="0001605F" w:rsidP="00571E0C">
            <w:r w:rsidRPr="00537E8D">
              <w:t>Ergebniss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20976EE3" w14:textId="0B1E278A" w:rsidR="0001605F" w:rsidRPr="00535629" w:rsidRDefault="0001605F" w:rsidP="00902D9B">
            <w:pPr>
              <w:pStyle w:val="Listenabsatz"/>
              <w:numPr>
                <w:ilvl w:val="0"/>
                <w:numId w:val="4"/>
              </w:numPr>
              <w:ind w:left="353"/>
            </w:pPr>
            <w:r w:rsidRPr="0001605F">
              <w:t>Fertiger Bericht.</w:t>
            </w:r>
          </w:p>
        </w:tc>
      </w:tr>
      <w:tr w:rsidR="0001605F" w:rsidRPr="00535629" w14:paraId="0AF785FE" w14:textId="77777777" w:rsidTr="00571E0C">
        <w:tc>
          <w:tcPr>
            <w:tcW w:w="155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7AD9124" w14:textId="3C7D4814" w:rsidR="0001605F" w:rsidRPr="00535629" w:rsidRDefault="009B7DDA" w:rsidP="00571E0C">
            <w:r>
              <w:t>Deadline</w:t>
            </w:r>
          </w:p>
        </w:tc>
        <w:tc>
          <w:tcPr>
            <w:tcW w:w="694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8A5C806" w14:textId="6AC6467D" w:rsidR="0001605F" w:rsidRPr="00535629" w:rsidRDefault="00891E30" w:rsidP="00571E0C">
            <w:r w:rsidRPr="00535629">
              <w:t>1</w:t>
            </w:r>
            <w:r>
              <w:t>6</w:t>
            </w:r>
            <w:r w:rsidRPr="00535629">
              <w:t>.0</w:t>
            </w:r>
            <w:r>
              <w:t>6</w:t>
            </w:r>
            <w:r w:rsidRPr="00535629">
              <w:t>.2023</w:t>
            </w:r>
          </w:p>
        </w:tc>
      </w:tr>
    </w:tbl>
    <w:p w14:paraId="46C37316" w14:textId="6C604109" w:rsidR="007845C4" w:rsidRDefault="007845C4" w:rsidP="00946483">
      <w:pPr>
        <w:pStyle w:val="Listenabsatz"/>
        <w:widowControl w:val="0"/>
        <w:autoSpaceDE w:val="0"/>
        <w:autoSpaceDN w:val="0"/>
        <w:adjustRightInd w:val="0"/>
        <w:spacing w:after="240"/>
        <w:rPr>
          <w:highlight w:val="yellow"/>
        </w:rPr>
      </w:pPr>
    </w:p>
    <w:p w14:paraId="2524F9D9" w14:textId="43C714BE" w:rsidR="00FB6843" w:rsidRDefault="00FB6843" w:rsidP="00946483">
      <w:pPr>
        <w:pStyle w:val="Listenabsatz"/>
        <w:widowControl w:val="0"/>
        <w:autoSpaceDE w:val="0"/>
        <w:autoSpaceDN w:val="0"/>
        <w:adjustRightInd w:val="0"/>
        <w:spacing w:after="240"/>
        <w:rPr>
          <w:highlight w:val="yellow"/>
        </w:rPr>
      </w:pPr>
      <w:r>
        <w:rPr>
          <w:noProof/>
        </w:rPr>
        <w:drawing>
          <wp:anchor distT="0" distB="0" distL="114300" distR="114300" simplePos="0" relativeHeight="251658240" behindDoc="0" locked="0" layoutInCell="1" allowOverlap="1" wp14:anchorId="6822235C" wp14:editId="608F53E6">
            <wp:simplePos x="0" y="0"/>
            <wp:positionH relativeFrom="margin">
              <wp:posOffset>482551</wp:posOffset>
            </wp:positionH>
            <wp:positionV relativeFrom="paragraph">
              <wp:posOffset>201567</wp:posOffset>
            </wp:positionV>
            <wp:extent cx="5415915" cy="325882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5915" cy="3258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0750E6" w14:textId="18120470" w:rsidR="001F13EB" w:rsidRDefault="001F13EB" w:rsidP="00F73E67">
      <w:pPr>
        <w:pStyle w:val="Listenabsatz"/>
        <w:widowControl w:val="0"/>
        <w:tabs>
          <w:tab w:val="left" w:pos="220"/>
          <w:tab w:val="left" w:pos="720"/>
        </w:tabs>
        <w:spacing w:after="240"/>
      </w:pPr>
    </w:p>
    <w:p w14:paraId="43E4DCA1" w14:textId="39BAF165" w:rsidR="00296139" w:rsidRPr="00535629" w:rsidRDefault="00361C86" w:rsidP="00361C86">
      <w:r>
        <w:br w:type="page"/>
      </w:r>
    </w:p>
    <w:p w14:paraId="30F4973E" w14:textId="26636969" w:rsidR="008F59C1" w:rsidRPr="00535629" w:rsidRDefault="00C73B9D" w:rsidP="00902D9B">
      <w:pPr>
        <w:pStyle w:val="Listenabsatz"/>
        <w:widowControl w:val="0"/>
        <w:numPr>
          <w:ilvl w:val="1"/>
          <w:numId w:val="1"/>
        </w:numPr>
        <w:tabs>
          <w:tab w:val="left" w:pos="220"/>
          <w:tab w:val="left" w:pos="720"/>
        </w:tabs>
        <w:autoSpaceDE w:val="0"/>
        <w:autoSpaceDN w:val="0"/>
        <w:adjustRightInd w:val="0"/>
        <w:spacing w:after="240"/>
      </w:pPr>
      <w:r w:rsidRPr="00535629">
        <w:lastRenderedPageBreak/>
        <w:t>Planung</w:t>
      </w: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2512"/>
        <w:gridCol w:w="5985"/>
      </w:tblGrid>
      <w:tr w:rsidR="00CF0F32" w:rsidRPr="00535629" w14:paraId="02EAF26C" w14:textId="77777777" w:rsidTr="7E9C18B7">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893387D" w14:textId="2203924D" w:rsidR="00CF0F32" w:rsidRPr="00535629" w:rsidRDefault="00CF0F32">
            <w:r w:rsidRPr="00535629">
              <w:rPr>
                <w:b/>
                <w:bCs/>
              </w:rPr>
              <w:t>AP 1: Anforderungsanalyse</w:t>
            </w:r>
          </w:p>
        </w:tc>
      </w:tr>
      <w:tr w:rsidR="00CF0F32" w:rsidRPr="00535629" w14:paraId="5D6F92D5"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A62D900" w14:textId="77777777" w:rsidR="00CF0F32" w:rsidRPr="00535629" w:rsidRDefault="00CF0F32">
            <w:r w:rsidRPr="00535629">
              <w:t>Ziel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0D2B9E96" w14:textId="74F998FB" w:rsidR="00CF0F32" w:rsidRPr="00535629" w:rsidRDefault="00DB74DD">
            <w:r w:rsidRPr="00535629">
              <w:t xml:space="preserve">Analyse der bestehenden BNE-App und der Anforderungen für die </w:t>
            </w:r>
            <w:r w:rsidR="00B811F0" w:rsidRPr="00535629">
              <w:t>Webseite</w:t>
            </w:r>
          </w:p>
        </w:tc>
      </w:tr>
      <w:tr w:rsidR="00CF0F32" w:rsidRPr="00535629" w14:paraId="687AFE5C"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C60E8B9" w14:textId="77777777" w:rsidR="00CF0F32" w:rsidRPr="00535629" w:rsidRDefault="00CF0F32">
            <w:r w:rsidRPr="00535629">
              <w:t>Aktivitäten</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25287512" w14:textId="6984EF6B" w:rsidR="00CF0F32" w:rsidRPr="00535629" w:rsidRDefault="00D517D9" w:rsidP="00902D9B">
            <w:pPr>
              <w:pStyle w:val="Listenabsatz"/>
              <w:numPr>
                <w:ilvl w:val="0"/>
                <w:numId w:val="4"/>
              </w:numPr>
            </w:pPr>
            <w:r w:rsidRPr="00535629">
              <w:t xml:space="preserve">Analyse der bestehenden BNE-App und der Anforderungen für die </w:t>
            </w:r>
            <w:r w:rsidR="00701D94" w:rsidRPr="00535629">
              <w:t>Webseite</w:t>
            </w:r>
          </w:p>
          <w:p w14:paraId="26669A0F" w14:textId="77777777" w:rsidR="00BC7488" w:rsidRPr="00535629" w:rsidRDefault="00D517D9" w:rsidP="00902D9B">
            <w:pPr>
              <w:pStyle w:val="Listenabsatz"/>
              <w:numPr>
                <w:ilvl w:val="0"/>
                <w:numId w:val="4"/>
              </w:numPr>
            </w:pPr>
            <w:r w:rsidRPr="00535629">
              <w:t>Dokumentation der Anforderungen</w:t>
            </w:r>
          </w:p>
          <w:p w14:paraId="35F64CC5" w14:textId="6289E731" w:rsidR="00C443C4" w:rsidRPr="00535629" w:rsidRDefault="006C3C96" w:rsidP="00902D9B">
            <w:pPr>
              <w:pStyle w:val="Listenabsatz"/>
              <w:numPr>
                <w:ilvl w:val="0"/>
                <w:numId w:val="4"/>
              </w:numPr>
            </w:pPr>
            <w:r w:rsidRPr="00535629">
              <w:t xml:space="preserve">State </w:t>
            </w:r>
            <w:proofErr w:type="spellStart"/>
            <w:r w:rsidRPr="00535629">
              <w:t>of</w:t>
            </w:r>
            <w:proofErr w:type="spellEnd"/>
            <w:r w:rsidRPr="00535629">
              <w:t xml:space="preserve"> </w:t>
            </w:r>
            <w:proofErr w:type="spellStart"/>
            <w:r w:rsidRPr="00535629">
              <w:t>the</w:t>
            </w:r>
            <w:proofErr w:type="spellEnd"/>
            <w:r w:rsidRPr="00535629">
              <w:t xml:space="preserve"> Art </w:t>
            </w:r>
            <w:r w:rsidR="00826B58" w:rsidRPr="00535629">
              <w:t>Analyse</w:t>
            </w:r>
          </w:p>
          <w:p w14:paraId="0F411251" w14:textId="4D7B6A8E" w:rsidR="00936FFB" w:rsidRDefault="00F63439" w:rsidP="00902D9B">
            <w:pPr>
              <w:pStyle w:val="Listenabsatz"/>
              <w:numPr>
                <w:ilvl w:val="0"/>
                <w:numId w:val="7"/>
              </w:numPr>
            </w:pPr>
            <w:r w:rsidRPr="00535629">
              <w:t>W</w:t>
            </w:r>
            <w:r w:rsidR="00936FFB" w:rsidRPr="00535629">
              <w:t>as gibt es bereits?</w:t>
            </w:r>
          </w:p>
          <w:p w14:paraId="17A238CE" w14:textId="44F891BE" w:rsidR="00535790" w:rsidRPr="00535629" w:rsidRDefault="00535790" w:rsidP="00535790">
            <w:pPr>
              <w:pStyle w:val="Listenabsatz"/>
              <w:numPr>
                <w:ilvl w:val="0"/>
                <w:numId w:val="7"/>
              </w:numPr>
            </w:pPr>
            <w:r>
              <w:t>Einarbeitung in wissenschaftliche Literatur</w:t>
            </w:r>
          </w:p>
          <w:p w14:paraId="0E967289" w14:textId="77777777" w:rsidR="006B3AC3" w:rsidRPr="00535629" w:rsidRDefault="001C12ED" w:rsidP="00902D9B">
            <w:pPr>
              <w:pStyle w:val="Listenabsatz"/>
              <w:numPr>
                <w:ilvl w:val="0"/>
                <w:numId w:val="4"/>
              </w:numPr>
            </w:pPr>
            <w:r w:rsidRPr="00535629">
              <w:t>BNE-Daten Auswertung</w:t>
            </w:r>
          </w:p>
          <w:p w14:paraId="2AD1A162" w14:textId="77777777" w:rsidR="00AC6C2F" w:rsidRPr="00535629" w:rsidRDefault="00AC6C2F" w:rsidP="00902D9B">
            <w:pPr>
              <w:pStyle w:val="Listenabsatz"/>
              <w:numPr>
                <w:ilvl w:val="0"/>
                <w:numId w:val="7"/>
              </w:numPr>
            </w:pPr>
            <w:r w:rsidRPr="00535629">
              <w:t>Welche Daten gibt es?</w:t>
            </w:r>
          </w:p>
          <w:p w14:paraId="4CCCD101" w14:textId="65EE9B06" w:rsidR="00AC6C2F" w:rsidRPr="00535629" w:rsidRDefault="00AC6C2F" w:rsidP="00902D9B">
            <w:pPr>
              <w:pStyle w:val="Listenabsatz"/>
              <w:numPr>
                <w:ilvl w:val="0"/>
                <w:numId w:val="7"/>
              </w:numPr>
            </w:pPr>
            <w:r w:rsidRPr="00535629">
              <w:t>Welche Daten brauchen wir?</w:t>
            </w:r>
          </w:p>
        </w:tc>
      </w:tr>
      <w:tr w:rsidR="00CF0F32" w:rsidRPr="00535629" w14:paraId="4F043C0C"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17CF7F2" w14:textId="77777777" w:rsidR="00CF0F32" w:rsidRPr="00535629" w:rsidRDefault="00CF0F32">
            <w:proofErr w:type="spellStart"/>
            <w:r w:rsidRPr="00535629">
              <w:t>Deliverables</w:t>
            </w:r>
            <w:proofErr w:type="spellEnd"/>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4240E7AA" w14:textId="5E4D62CA" w:rsidR="00CF0F32" w:rsidRPr="00535629" w:rsidRDefault="00D517D9" w:rsidP="00902D9B">
            <w:pPr>
              <w:pStyle w:val="Listenabsatz"/>
              <w:numPr>
                <w:ilvl w:val="0"/>
                <w:numId w:val="4"/>
              </w:numPr>
            </w:pPr>
            <w:r w:rsidRPr="00535629">
              <w:t>Anforderungsdokument</w:t>
            </w:r>
          </w:p>
        </w:tc>
      </w:tr>
      <w:tr w:rsidR="00CF0F32" w:rsidRPr="00535629" w14:paraId="062255C6"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08089A6" w14:textId="77777777" w:rsidR="00CF0F32" w:rsidRPr="00535629" w:rsidRDefault="00CF0F32">
            <w:r w:rsidRPr="00535629">
              <w:t>Start</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E2D97B9" w14:textId="4953C5E2" w:rsidR="00CF0F32" w:rsidRPr="00535629" w:rsidRDefault="008D2BB5">
            <w:r w:rsidRPr="00535629">
              <w:t>13.03.2023</w:t>
            </w:r>
          </w:p>
        </w:tc>
      </w:tr>
      <w:tr w:rsidR="00CF0F32" w:rsidRPr="00535629" w14:paraId="72214036"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E413DEE" w14:textId="77777777" w:rsidR="00CF0F32" w:rsidRPr="00535629" w:rsidRDefault="00CF0F32">
            <w:r w:rsidRPr="00535629">
              <w:t>End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7F1CBB8" w14:textId="7A3B53C3" w:rsidR="00CF0F32" w:rsidRPr="00535629" w:rsidRDefault="00234285">
            <w:r>
              <w:t>31.</w:t>
            </w:r>
            <w:r w:rsidR="00432BCF">
              <w:t>03.2023</w:t>
            </w:r>
          </w:p>
        </w:tc>
      </w:tr>
      <w:tr w:rsidR="00CF0F32" w:rsidRPr="00535629" w14:paraId="37DEA594"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0A946D1" w14:textId="77777777" w:rsidR="00CF0F32" w:rsidRPr="00535629" w:rsidRDefault="00CF0F32">
            <w:r w:rsidRPr="00535629">
              <w:t>Aufwand</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790E6251" w14:textId="5F44BF01" w:rsidR="00CF0F32" w:rsidRPr="00535629" w:rsidRDefault="00654043">
            <w:r w:rsidRPr="00535629">
              <w:t>40 h</w:t>
            </w:r>
          </w:p>
        </w:tc>
      </w:tr>
    </w:tbl>
    <w:p w14:paraId="3E4C9811" w14:textId="77777777" w:rsidR="00C6236B" w:rsidRPr="00535629" w:rsidRDefault="00C6236B" w:rsidP="00306EC9">
      <w:pPr>
        <w:pStyle w:val="Listenabsatz"/>
      </w:pP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2512"/>
        <w:gridCol w:w="5985"/>
      </w:tblGrid>
      <w:tr w:rsidR="00474523" w:rsidRPr="00535629" w14:paraId="3460073E" w14:textId="77777777" w:rsidTr="7E9C18B7">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53F31A3" w14:textId="4043A6A8" w:rsidR="00474523" w:rsidRPr="00535629" w:rsidRDefault="3877A30A">
            <w:r w:rsidRPr="00535629">
              <w:rPr>
                <w:b/>
                <w:bCs/>
              </w:rPr>
              <w:t>AP 2: Software-Design</w:t>
            </w:r>
          </w:p>
        </w:tc>
      </w:tr>
      <w:tr w:rsidR="00474523" w:rsidRPr="00535629" w14:paraId="6748FD33"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302A4DF" w14:textId="77777777" w:rsidR="00474523" w:rsidRPr="00535629" w:rsidRDefault="3877A30A">
            <w:r w:rsidRPr="00535629">
              <w:t>Ziel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777BE68F" w14:textId="09802B3B" w:rsidR="00474523" w:rsidRPr="00535629" w:rsidRDefault="00DB74DD">
            <w:r w:rsidRPr="00535629">
              <w:t>Erstellung eines Konzeptes für die Plattform</w:t>
            </w:r>
          </w:p>
        </w:tc>
      </w:tr>
      <w:tr w:rsidR="00474523" w:rsidRPr="00BD4331" w14:paraId="70D5F2E7"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626741A" w14:textId="77777777" w:rsidR="00474523" w:rsidRPr="00535629" w:rsidRDefault="3877A30A">
            <w:r w:rsidRPr="00535629">
              <w:t>Aktivitäten</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783F097D" w14:textId="0C963A69" w:rsidR="006D03F0" w:rsidRPr="00535629" w:rsidRDefault="4CAFD8CC" w:rsidP="00902D9B">
            <w:pPr>
              <w:pStyle w:val="Listenabsatz"/>
              <w:numPr>
                <w:ilvl w:val="0"/>
                <w:numId w:val="4"/>
              </w:numPr>
            </w:pPr>
            <w:r w:rsidRPr="00535629">
              <w:t>Low-</w:t>
            </w:r>
            <w:proofErr w:type="spellStart"/>
            <w:r w:rsidRPr="00535629">
              <w:t>Fi</w:t>
            </w:r>
            <w:proofErr w:type="spellEnd"/>
            <w:r w:rsidRPr="00535629">
              <w:t xml:space="preserve"> Prototyp</w:t>
            </w:r>
          </w:p>
          <w:p w14:paraId="4061C3C9" w14:textId="155F2F2F" w:rsidR="007C6B6B" w:rsidRPr="00535629" w:rsidRDefault="4CAFD8CC" w:rsidP="00902D9B">
            <w:pPr>
              <w:pStyle w:val="Listenabsatz"/>
              <w:numPr>
                <w:ilvl w:val="0"/>
                <w:numId w:val="4"/>
              </w:numPr>
            </w:pPr>
            <w:r w:rsidRPr="00535629">
              <w:t>High-</w:t>
            </w:r>
            <w:proofErr w:type="spellStart"/>
            <w:r w:rsidRPr="00535629">
              <w:t>Fi</w:t>
            </w:r>
            <w:proofErr w:type="spellEnd"/>
            <w:r w:rsidRPr="00535629">
              <w:t xml:space="preserve"> Prototyp</w:t>
            </w:r>
          </w:p>
          <w:p w14:paraId="24306D18" w14:textId="3AD41C54" w:rsidR="00F72B54" w:rsidRPr="002017C1" w:rsidRDefault="5F063D11" w:rsidP="00902D9B">
            <w:pPr>
              <w:pStyle w:val="Listenabsatz"/>
              <w:numPr>
                <w:ilvl w:val="0"/>
                <w:numId w:val="4"/>
              </w:numPr>
              <w:rPr>
                <w:lang w:val="en-US"/>
              </w:rPr>
            </w:pPr>
            <w:r w:rsidRPr="002017C1">
              <w:rPr>
                <w:lang w:val="en-US"/>
              </w:rPr>
              <w:t>Usability-Tests</w:t>
            </w:r>
            <w:r w:rsidR="4CAFD8CC" w:rsidRPr="002017C1">
              <w:rPr>
                <w:lang w:val="en-US"/>
              </w:rPr>
              <w:t xml:space="preserve"> </w:t>
            </w:r>
            <w:proofErr w:type="spellStart"/>
            <w:r w:rsidR="4CAFD8CC" w:rsidRPr="002017C1">
              <w:rPr>
                <w:lang w:val="en-US"/>
              </w:rPr>
              <w:t>mit</w:t>
            </w:r>
            <w:proofErr w:type="spellEnd"/>
            <w:r w:rsidR="4CAFD8CC" w:rsidRPr="002017C1">
              <w:rPr>
                <w:lang w:val="en-US"/>
              </w:rPr>
              <w:t xml:space="preserve"> High-Fi </w:t>
            </w:r>
            <w:proofErr w:type="spellStart"/>
            <w:r w:rsidR="4CAFD8CC" w:rsidRPr="002017C1">
              <w:rPr>
                <w:lang w:val="en-US"/>
              </w:rPr>
              <w:t>Prototyp</w:t>
            </w:r>
            <w:proofErr w:type="spellEnd"/>
          </w:p>
        </w:tc>
      </w:tr>
      <w:tr w:rsidR="00474523" w:rsidRPr="00BD4331" w14:paraId="412FFA8E"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AD4892B" w14:textId="77777777" w:rsidR="00474523" w:rsidRPr="00535629" w:rsidRDefault="3877A30A">
            <w:proofErr w:type="spellStart"/>
            <w:r w:rsidRPr="00535629">
              <w:t>Deliverables</w:t>
            </w:r>
            <w:proofErr w:type="spellEnd"/>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269F1D33" w14:textId="51899CE5" w:rsidR="00474523" w:rsidRPr="002017C1" w:rsidRDefault="45642B7B" w:rsidP="00902D9B">
            <w:pPr>
              <w:pStyle w:val="Listenabsatz"/>
              <w:numPr>
                <w:ilvl w:val="0"/>
                <w:numId w:val="4"/>
              </w:numPr>
              <w:rPr>
                <w:lang w:val="en-US"/>
              </w:rPr>
            </w:pPr>
            <w:proofErr w:type="spellStart"/>
            <w:r w:rsidRPr="002017C1">
              <w:rPr>
                <w:lang w:val="en-US"/>
              </w:rPr>
              <w:t>Konzept</w:t>
            </w:r>
            <w:proofErr w:type="spellEnd"/>
            <w:r w:rsidRPr="002017C1">
              <w:rPr>
                <w:lang w:val="en-US"/>
              </w:rPr>
              <w:t xml:space="preserve">, </w:t>
            </w:r>
            <w:proofErr w:type="spellStart"/>
            <w:r w:rsidRPr="002017C1">
              <w:rPr>
                <w:lang w:val="en-US"/>
              </w:rPr>
              <w:t>Prototyp</w:t>
            </w:r>
            <w:proofErr w:type="spellEnd"/>
            <w:r w:rsidR="4CEEAC6D" w:rsidRPr="002017C1">
              <w:rPr>
                <w:lang w:val="en-US"/>
              </w:rPr>
              <w:t>,</w:t>
            </w:r>
            <w:r w:rsidR="38B32381" w:rsidRPr="002017C1">
              <w:rPr>
                <w:lang w:val="en-US"/>
              </w:rPr>
              <w:t xml:space="preserve"> Learning </w:t>
            </w:r>
            <w:proofErr w:type="spellStart"/>
            <w:r w:rsidR="38B32381" w:rsidRPr="002017C1">
              <w:rPr>
                <w:lang w:val="en-US"/>
              </w:rPr>
              <w:t>aus</w:t>
            </w:r>
            <w:proofErr w:type="spellEnd"/>
            <w:r w:rsidR="38B32381" w:rsidRPr="002017C1">
              <w:rPr>
                <w:lang w:val="en-US"/>
              </w:rPr>
              <w:t xml:space="preserve"> Usability Tests</w:t>
            </w:r>
          </w:p>
        </w:tc>
      </w:tr>
      <w:tr w:rsidR="00474523" w:rsidRPr="00535629" w14:paraId="685F3DC3"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8ABE8EF" w14:textId="77777777" w:rsidR="00474523" w:rsidRPr="00535629" w:rsidRDefault="3877A30A">
            <w:r w:rsidRPr="00535629">
              <w:t>Start</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6140061" w14:textId="30119886" w:rsidR="00474523" w:rsidRPr="00535629" w:rsidRDefault="0C34B872">
            <w:r w:rsidRPr="00535629">
              <w:t>13</w:t>
            </w:r>
            <w:r w:rsidR="54DAA1C4" w:rsidRPr="00535629">
              <w:t>.0</w:t>
            </w:r>
            <w:r w:rsidR="001017B5" w:rsidRPr="00535629">
              <w:t>3</w:t>
            </w:r>
            <w:r w:rsidR="54DAA1C4" w:rsidRPr="00535629">
              <w:t>.2023</w:t>
            </w:r>
          </w:p>
        </w:tc>
      </w:tr>
      <w:tr w:rsidR="00474523" w:rsidRPr="00535629" w14:paraId="1479C604"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8D14858" w14:textId="77777777" w:rsidR="00474523" w:rsidRPr="00535629" w:rsidRDefault="3877A30A">
            <w:r w:rsidRPr="00535629">
              <w:t>End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FD11E06" w14:textId="5A8F7B56" w:rsidR="00474523" w:rsidRPr="00535629" w:rsidRDefault="00432BCF">
            <w:r>
              <w:t>21.05.2023</w:t>
            </w:r>
          </w:p>
        </w:tc>
      </w:tr>
      <w:tr w:rsidR="00474523" w:rsidRPr="00535629" w14:paraId="3536FC10"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EAE486B" w14:textId="77777777" w:rsidR="00474523" w:rsidRPr="00535629" w:rsidRDefault="3877A30A">
            <w:r w:rsidRPr="00535629">
              <w:t>Aufwand</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1F1CF6DB" w14:textId="4F5D444D" w:rsidR="00474523" w:rsidRPr="00535629" w:rsidRDefault="541D35E1">
            <w:r w:rsidRPr="00535629">
              <w:t>40h</w:t>
            </w:r>
          </w:p>
        </w:tc>
      </w:tr>
    </w:tbl>
    <w:p w14:paraId="67A254FB" w14:textId="0A7C3B40" w:rsidR="00CF15A2" w:rsidRPr="00535629" w:rsidRDefault="00CF15A2" w:rsidP="00306EC9">
      <w:pPr>
        <w:pStyle w:val="Listenabsatz"/>
      </w:pPr>
    </w:p>
    <w:p w14:paraId="25FD3CCB" w14:textId="77777777" w:rsidR="002017C1" w:rsidRPr="00535629" w:rsidRDefault="002017C1" w:rsidP="00CF15A2"/>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2512"/>
        <w:gridCol w:w="5985"/>
      </w:tblGrid>
      <w:tr w:rsidR="00F72B54" w:rsidRPr="00535629" w14:paraId="6D1F5B66" w14:textId="77777777" w:rsidTr="7E9C18B7">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4902024F" w14:textId="296C78EE" w:rsidR="00F72B54" w:rsidRPr="00535629" w:rsidRDefault="5F063D11">
            <w:r w:rsidRPr="00535629">
              <w:rPr>
                <w:b/>
                <w:bCs/>
              </w:rPr>
              <w:t>AP 3: Entwicklung</w:t>
            </w:r>
          </w:p>
        </w:tc>
      </w:tr>
      <w:tr w:rsidR="00F72B54" w:rsidRPr="00535629" w14:paraId="308CD757"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7025BED" w14:textId="77777777" w:rsidR="00F72B54" w:rsidRPr="00535629" w:rsidRDefault="5F063D11">
            <w:r w:rsidRPr="00535629">
              <w:t>Ziel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608D874F" w14:textId="736D1B1C" w:rsidR="00F72B54" w:rsidRPr="00535629" w:rsidRDefault="3D94C94F">
            <w:r w:rsidRPr="00535629">
              <w:t xml:space="preserve">Implementierung der </w:t>
            </w:r>
            <w:r w:rsidR="2B47BD34" w:rsidRPr="00535629">
              <w:t>Webseite</w:t>
            </w:r>
          </w:p>
        </w:tc>
      </w:tr>
      <w:tr w:rsidR="00F72B54" w:rsidRPr="00535629" w14:paraId="175DE20E"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62DDED4" w14:textId="77777777" w:rsidR="00F72B54" w:rsidRPr="00535629" w:rsidRDefault="5F063D11">
            <w:r w:rsidRPr="00535629">
              <w:t>Aktivitäten</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6069F906" w14:textId="386A8A96" w:rsidR="00296139" w:rsidRPr="00535629" w:rsidRDefault="3D94C94F" w:rsidP="00902D9B">
            <w:pPr>
              <w:pStyle w:val="Listenabsatz"/>
              <w:numPr>
                <w:ilvl w:val="0"/>
                <w:numId w:val="4"/>
              </w:numPr>
            </w:pPr>
            <w:r w:rsidRPr="00535629">
              <w:t>Integration der BNE-App-Daten</w:t>
            </w:r>
          </w:p>
          <w:p w14:paraId="24060E43" w14:textId="5BF746F8" w:rsidR="00D937B0" w:rsidRPr="00535629" w:rsidRDefault="3D94C94F" w:rsidP="00902D9B">
            <w:pPr>
              <w:pStyle w:val="Listenabsatz"/>
              <w:numPr>
                <w:ilvl w:val="0"/>
                <w:numId w:val="4"/>
              </w:numPr>
            </w:pPr>
            <w:r w:rsidRPr="00535629">
              <w:t>Implementierung der Visualisierungen</w:t>
            </w:r>
          </w:p>
        </w:tc>
      </w:tr>
      <w:tr w:rsidR="00F72B54" w:rsidRPr="00535629" w14:paraId="6C642D35"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7B5F208" w14:textId="77777777" w:rsidR="00F72B54" w:rsidRPr="00535629" w:rsidRDefault="5F063D11">
            <w:proofErr w:type="spellStart"/>
            <w:r w:rsidRPr="00535629">
              <w:t>Deliverables</w:t>
            </w:r>
            <w:proofErr w:type="spellEnd"/>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6A12C032" w14:textId="09DABC9A" w:rsidR="00F72B54" w:rsidRPr="00535629" w:rsidRDefault="7CF421A1" w:rsidP="00902D9B">
            <w:pPr>
              <w:pStyle w:val="Listenabsatz"/>
              <w:numPr>
                <w:ilvl w:val="0"/>
                <w:numId w:val="4"/>
              </w:numPr>
            </w:pPr>
            <w:r w:rsidRPr="00535629">
              <w:t>lauffähige Plattform</w:t>
            </w:r>
          </w:p>
        </w:tc>
      </w:tr>
      <w:tr w:rsidR="00F72B54" w:rsidRPr="00535629" w14:paraId="211504E0"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A272B6F" w14:textId="77777777" w:rsidR="00F72B54" w:rsidRPr="00535629" w:rsidRDefault="5F063D11">
            <w:r w:rsidRPr="00535629">
              <w:t>Start</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BBA31CB" w14:textId="19856E4B" w:rsidR="00F72B54" w:rsidRPr="00535629" w:rsidRDefault="002017C1">
            <w:r>
              <w:t>01</w:t>
            </w:r>
            <w:r w:rsidR="4007A0EC" w:rsidRPr="00535629">
              <w:t>.0</w:t>
            </w:r>
            <w:r>
              <w:t>5</w:t>
            </w:r>
            <w:r w:rsidR="4007A0EC" w:rsidRPr="00535629">
              <w:t>.2023</w:t>
            </w:r>
          </w:p>
        </w:tc>
      </w:tr>
      <w:tr w:rsidR="00F72B54" w:rsidRPr="00535629" w14:paraId="7030736C"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E68CDD5" w14:textId="77777777" w:rsidR="00F72B54" w:rsidRPr="00535629" w:rsidRDefault="5F063D11">
            <w:r w:rsidRPr="00535629">
              <w:t>End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5AD30A8" w14:textId="1674B31C" w:rsidR="00F72B54" w:rsidRPr="00535629" w:rsidRDefault="00286B63">
            <w:r>
              <w:t>2</w:t>
            </w:r>
            <w:r w:rsidR="00432BCF">
              <w:t>6</w:t>
            </w:r>
            <w:r w:rsidR="460B1E96" w:rsidRPr="00535629">
              <w:t>.0</w:t>
            </w:r>
            <w:r w:rsidR="00A60CAC">
              <w:t>5</w:t>
            </w:r>
            <w:r w:rsidR="460B1E96" w:rsidRPr="00535629">
              <w:t>.2023</w:t>
            </w:r>
          </w:p>
        </w:tc>
      </w:tr>
      <w:tr w:rsidR="00F72B54" w:rsidRPr="00535629" w14:paraId="3A145CA1"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DC8E0A3" w14:textId="77777777" w:rsidR="00F72B54" w:rsidRPr="00535629" w:rsidRDefault="5F063D11">
            <w:r w:rsidRPr="00535629">
              <w:t>Aufwand</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6E5E7DFE" w14:textId="425E3764" w:rsidR="00F72B54" w:rsidRPr="00535629" w:rsidRDefault="78DBF791">
            <w:r w:rsidRPr="00535629">
              <w:t>180h</w:t>
            </w:r>
          </w:p>
        </w:tc>
      </w:tr>
    </w:tbl>
    <w:p w14:paraId="479954D1" w14:textId="77777777" w:rsidR="0075477A" w:rsidRPr="00535629" w:rsidRDefault="0075477A" w:rsidP="00306EC9">
      <w:pPr>
        <w:pStyle w:val="Listenabsatz"/>
      </w:pP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2512"/>
        <w:gridCol w:w="5985"/>
      </w:tblGrid>
      <w:tr w:rsidR="006C4CD9" w:rsidRPr="00535629" w14:paraId="0573F7A4" w14:textId="77777777" w:rsidTr="7E9C18B7">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41FDD26" w14:textId="68F64ADF" w:rsidR="006C4CD9" w:rsidRPr="00535629" w:rsidRDefault="474F56DB">
            <w:r w:rsidRPr="00535629">
              <w:rPr>
                <w:b/>
                <w:bCs/>
              </w:rPr>
              <w:t xml:space="preserve">AP </w:t>
            </w:r>
            <w:r w:rsidR="236A6E2D" w:rsidRPr="00535629">
              <w:rPr>
                <w:b/>
                <w:bCs/>
              </w:rPr>
              <w:t>4</w:t>
            </w:r>
            <w:r w:rsidRPr="00535629">
              <w:rPr>
                <w:b/>
                <w:bCs/>
              </w:rPr>
              <w:t xml:space="preserve">: </w:t>
            </w:r>
            <w:r w:rsidR="70CB6298" w:rsidRPr="00535629">
              <w:rPr>
                <w:b/>
                <w:bCs/>
              </w:rPr>
              <w:t>Bugfixing</w:t>
            </w:r>
          </w:p>
        </w:tc>
      </w:tr>
      <w:tr w:rsidR="006C4CD9" w:rsidRPr="00535629" w14:paraId="50536D4C"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4CEFF35E" w14:textId="77777777" w:rsidR="006C4CD9" w:rsidRPr="00535629" w:rsidRDefault="474F56DB">
            <w:r w:rsidRPr="00535629">
              <w:t>Ziel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2C583E1B" w14:textId="209E618B" w:rsidR="006C4CD9" w:rsidRPr="00535629" w:rsidRDefault="501A3AD3">
            <w:r w:rsidRPr="00535629">
              <w:t>Plattform läuft (einwandfrei)</w:t>
            </w:r>
          </w:p>
        </w:tc>
      </w:tr>
      <w:tr w:rsidR="006C4CD9" w:rsidRPr="00535629" w14:paraId="2E517D57"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B94CE22" w14:textId="77777777" w:rsidR="006C4CD9" w:rsidRPr="00535629" w:rsidRDefault="474F56DB">
            <w:r w:rsidRPr="00535629">
              <w:t>Aktivitäten</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5E48EA4D" w14:textId="3171EBF6" w:rsidR="001015D1" w:rsidRPr="00535629" w:rsidRDefault="005F1264" w:rsidP="00902D9B">
            <w:pPr>
              <w:pStyle w:val="Listenabsatz"/>
              <w:numPr>
                <w:ilvl w:val="0"/>
                <w:numId w:val="4"/>
              </w:numPr>
            </w:pPr>
            <w:r w:rsidRPr="00535629">
              <w:t xml:space="preserve">Durchführung von </w:t>
            </w:r>
            <w:r w:rsidR="00AF13B8" w:rsidRPr="00535629">
              <w:t>Komponenten</w:t>
            </w:r>
            <w:r w:rsidR="001015D1" w:rsidRPr="00535629">
              <w:t>/Integrationstests</w:t>
            </w:r>
          </w:p>
        </w:tc>
      </w:tr>
      <w:tr w:rsidR="006C4CD9" w:rsidRPr="00535629" w14:paraId="0B591856"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74245A1" w14:textId="77777777" w:rsidR="006C4CD9" w:rsidRPr="00535629" w:rsidRDefault="474F56DB">
            <w:proofErr w:type="spellStart"/>
            <w:r w:rsidRPr="00535629">
              <w:t>Deliverables</w:t>
            </w:r>
            <w:proofErr w:type="spellEnd"/>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1475EEDC" w14:textId="38DF4FAB" w:rsidR="006C4CD9" w:rsidRPr="00535629" w:rsidRDefault="005F1264" w:rsidP="00902D9B">
            <w:pPr>
              <w:pStyle w:val="Listenabsatz"/>
              <w:numPr>
                <w:ilvl w:val="0"/>
                <w:numId w:val="4"/>
              </w:numPr>
            </w:pPr>
            <w:r w:rsidRPr="00535629">
              <w:t>Testberichte</w:t>
            </w:r>
          </w:p>
        </w:tc>
      </w:tr>
      <w:tr w:rsidR="006C4CD9" w:rsidRPr="00535629" w14:paraId="7102AA0E"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407475F" w14:textId="77777777" w:rsidR="006C4CD9" w:rsidRPr="00535629" w:rsidRDefault="474F56DB">
            <w:r w:rsidRPr="00535629">
              <w:t>Start</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64A0730" w14:textId="7C8BC7BD" w:rsidR="006C4CD9" w:rsidRPr="00535629" w:rsidRDefault="007A36AA">
            <w:r>
              <w:t>01</w:t>
            </w:r>
            <w:r w:rsidR="2A2DAEED" w:rsidRPr="00535629">
              <w:t>.0</w:t>
            </w:r>
            <w:r>
              <w:t>5</w:t>
            </w:r>
            <w:r w:rsidR="2A2DAEED" w:rsidRPr="00535629">
              <w:t>.2023</w:t>
            </w:r>
          </w:p>
        </w:tc>
      </w:tr>
      <w:tr w:rsidR="006C4CD9" w:rsidRPr="00535629" w14:paraId="27DF1843"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E42D153" w14:textId="77777777" w:rsidR="006C4CD9" w:rsidRPr="00535629" w:rsidRDefault="474F56DB">
            <w:r w:rsidRPr="00535629">
              <w:t>End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46528E8" w14:textId="4BEE4CDE" w:rsidR="006C4CD9" w:rsidRPr="00535629" w:rsidRDefault="00286B63">
            <w:r>
              <w:t>2</w:t>
            </w:r>
            <w:r w:rsidR="00432BCF">
              <w:t>6</w:t>
            </w:r>
            <w:r w:rsidR="10AD6A70" w:rsidRPr="00535629">
              <w:t>.0</w:t>
            </w:r>
            <w:r w:rsidR="00A60CAC">
              <w:t>5</w:t>
            </w:r>
            <w:r w:rsidR="10AD6A70" w:rsidRPr="00535629">
              <w:t>.2023</w:t>
            </w:r>
          </w:p>
        </w:tc>
      </w:tr>
      <w:tr w:rsidR="006C4CD9" w:rsidRPr="00535629" w14:paraId="70B83CB1"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4B27CDC" w14:textId="77777777" w:rsidR="006C4CD9" w:rsidRPr="00535629" w:rsidRDefault="474F56DB">
            <w:r w:rsidRPr="00535629">
              <w:t>Aufwand</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3E6CD871" w14:textId="4B1009A3" w:rsidR="006C4CD9" w:rsidRPr="00535629" w:rsidRDefault="38E74C6C">
            <w:r w:rsidRPr="00535629">
              <w:t>20 h</w:t>
            </w:r>
          </w:p>
        </w:tc>
      </w:tr>
    </w:tbl>
    <w:p w14:paraId="4C3A8E31" w14:textId="7C184251" w:rsidR="0056674A" w:rsidRPr="00535629" w:rsidRDefault="0056674A" w:rsidP="00306EC9">
      <w:pPr>
        <w:pStyle w:val="Listenabsatz"/>
      </w:pPr>
    </w:p>
    <w:p w14:paraId="799C4BE3" w14:textId="312DD049" w:rsidR="00D2740C" w:rsidRPr="00535629" w:rsidRDefault="00D2740C" w:rsidP="0056674A"/>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2512"/>
        <w:gridCol w:w="5985"/>
      </w:tblGrid>
      <w:tr w:rsidR="00FA395B" w:rsidRPr="00535629" w14:paraId="63ABF013" w14:textId="77777777" w:rsidTr="7E9C18B7">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77E33D19" w14:textId="5FA136E9" w:rsidR="00FA395B" w:rsidRPr="00535629" w:rsidRDefault="150F438D">
            <w:r w:rsidRPr="00535629">
              <w:rPr>
                <w:b/>
                <w:bCs/>
              </w:rPr>
              <w:lastRenderedPageBreak/>
              <w:t xml:space="preserve">AP </w:t>
            </w:r>
            <w:r w:rsidR="236A6E2D" w:rsidRPr="00535629">
              <w:rPr>
                <w:b/>
                <w:bCs/>
              </w:rPr>
              <w:t>5</w:t>
            </w:r>
            <w:r w:rsidRPr="00535629">
              <w:rPr>
                <w:b/>
                <w:bCs/>
              </w:rPr>
              <w:t>: Dokumentatio</w:t>
            </w:r>
            <w:r w:rsidR="46C057F2" w:rsidRPr="00535629">
              <w:rPr>
                <w:b/>
                <w:bCs/>
              </w:rPr>
              <w:t>n</w:t>
            </w:r>
          </w:p>
        </w:tc>
      </w:tr>
      <w:tr w:rsidR="00FA395B" w:rsidRPr="00535629" w14:paraId="3B73CC01"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625FCD1" w14:textId="77777777" w:rsidR="00FA395B" w:rsidRPr="00535629" w:rsidRDefault="150F438D">
            <w:r w:rsidRPr="00535629">
              <w:t>Ziel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0A60B7B2" w14:textId="77777777" w:rsidR="00FA395B" w:rsidRPr="00535629" w:rsidRDefault="150F438D">
            <w:r w:rsidRPr="00535629">
              <w:t>Plattform läuft (einwandfrei)</w:t>
            </w:r>
          </w:p>
        </w:tc>
      </w:tr>
      <w:tr w:rsidR="00FA395B" w:rsidRPr="00535629" w14:paraId="72537A3B"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4661FDF" w14:textId="77777777" w:rsidR="00FA395B" w:rsidRPr="00535629" w:rsidRDefault="150F438D">
            <w:r w:rsidRPr="00535629">
              <w:t>Aktivitäten</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0ABD9155" w14:textId="77777777" w:rsidR="0056674A" w:rsidRPr="00535629" w:rsidRDefault="0056674A" w:rsidP="00902D9B">
            <w:pPr>
              <w:pStyle w:val="Listenabsatz"/>
              <w:numPr>
                <w:ilvl w:val="0"/>
                <w:numId w:val="4"/>
              </w:numPr>
            </w:pPr>
            <w:r w:rsidRPr="00535629">
              <w:t>Erstellung der Benutzerdokumentation</w:t>
            </w:r>
          </w:p>
          <w:p w14:paraId="35145CA6" w14:textId="72C0B3C4" w:rsidR="00FA395B" w:rsidRPr="00535629" w:rsidRDefault="0056674A" w:rsidP="00902D9B">
            <w:pPr>
              <w:pStyle w:val="Listenabsatz"/>
              <w:numPr>
                <w:ilvl w:val="0"/>
                <w:numId w:val="4"/>
              </w:numPr>
            </w:pPr>
            <w:r w:rsidRPr="00535629">
              <w:t>Erstellung der Entwicklerdokumentatio</w:t>
            </w:r>
            <w:r w:rsidR="00DD2BD7" w:rsidRPr="00535629">
              <w:t>n</w:t>
            </w:r>
          </w:p>
          <w:p w14:paraId="62ABC28D" w14:textId="529F2D9A" w:rsidR="000A3CDE" w:rsidRPr="00535629" w:rsidRDefault="14789399" w:rsidP="00902D9B">
            <w:pPr>
              <w:pStyle w:val="Listenabsatz"/>
              <w:numPr>
                <w:ilvl w:val="0"/>
                <w:numId w:val="4"/>
              </w:numPr>
            </w:pPr>
            <w:r w:rsidRPr="00535629">
              <w:t>Projektauftritt FHNW</w:t>
            </w:r>
          </w:p>
        </w:tc>
      </w:tr>
      <w:tr w:rsidR="00FA395B" w:rsidRPr="00535629" w14:paraId="650782C6"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7850F91" w14:textId="77777777" w:rsidR="00FA395B" w:rsidRPr="00535629" w:rsidRDefault="150F438D">
            <w:proofErr w:type="spellStart"/>
            <w:r w:rsidRPr="00535629">
              <w:t>Deliverables</w:t>
            </w:r>
            <w:proofErr w:type="spellEnd"/>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16B2D0F8" w14:textId="0091D3DA" w:rsidR="00FA395B" w:rsidRPr="00535629" w:rsidRDefault="0056674A" w:rsidP="00902D9B">
            <w:pPr>
              <w:pStyle w:val="Listenabsatz"/>
              <w:numPr>
                <w:ilvl w:val="0"/>
                <w:numId w:val="4"/>
              </w:numPr>
            </w:pPr>
            <w:r w:rsidRPr="00535629">
              <w:t>Benutzerdokumentation, Entwicklerdokumentation</w:t>
            </w:r>
            <w:r w:rsidR="14789399" w:rsidRPr="00535629">
              <w:t>, Projektauftritt FHNW</w:t>
            </w:r>
          </w:p>
        </w:tc>
      </w:tr>
      <w:tr w:rsidR="00FA395B" w:rsidRPr="00535629" w14:paraId="699F18D5"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C30C71C" w14:textId="77777777" w:rsidR="00FA395B" w:rsidRPr="00535629" w:rsidRDefault="150F438D">
            <w:r w:rsidRPr="00535629">
              <w:t>Start</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6536D91" w14:textId="2B64168F" w:rsidR="00FA395B" w:rsidRPr="00535629" w:rsidRDefault="00A74361">
            <w:r>
              <w:t>01</w:t>
            </w:r>
            <w:r w:rsidR="2A2DAEED" w:rsidRPr="00535629">
              <w:t>.0</w:t>
            </w:r>
            <w:r>
              <w:t>5</w:t>
            </w:r>
            <w:r w:rsidR="2A2DAEED" w:rsidRPr="00535629">
              <w:t>.2023</w:t>
            </w:r>
          </w:p>
        </w:tc>
      </w:tr>
      <w:tr w:rsidR="00FA395B" w:rsidRPr="00535629" w14:paraId="675DC736"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7889652" w14:textId="77777777" w:rsidR="00FA395B" w:rsidRPr="00535629" w:rsidRDefault="150F438D">
            <w:r w:rsidRPr="00535629">
              <w:t>End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DFB93B0" w14:textId="04101483" w:rsidR="00FA395B" w:rsidRPr="00535629" w:rsidRDefault="00A60CAC">
            <w:r>
              <w:t>26</w:t>
            </w:r>
            <w:r w:rsidR="2A2DAEED" w:rsidRPr="00535629">
              <w:t>.0</w:t>
            </w:r>
            <w:r>
              <w:t>5</w:t>
            </w:r>
            <w:r w:rsidR="2A2DAEED" w:rsidRPr="00535629">
              <w:t>.2023</w:t>
            </w:r>
          </w:p>
        </w:tc>
      </w:tr>
      <w:tr w:rsidR="00FA395B" w:rsidRPr="00535629" w14:paraId="748E8F81"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3B061A0" w14:textId="77777777" w:rsidR="00FA395B" w:rsidRPr="00535629" w:rsidRDefault="150F438D">
            <w:r w:rsidRPr="00535629">
              <w:t>Aufwand</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709DE607" w14:textId="36992FF2" w:rsidR="00FA395B" w:rsidRPr="00535629" w:rsidRDefault="38E74C6C">
            <w:r w:rsidRPr="00535629">
              <w:t>20 h</w:t>
            </w:r>
          </w:p>
        </w:tc>
      </w:tr>
    </w:tbl>
    <w:p w14:paraId="3D5BF71D" w14:textId="77777777" w:rsidR="00FA395B" w:rsidRPr="00535629" w:rsidRDefault="00FA395B" w:rsidP="00306EC9">
      <w:pPr>
        <w:pStyle w:val="Listenabsatz"/>
      </w:pPr>
    </w:p>
    <w:tbl>
      <w:tblPr>
        <w:tblpPr w:leftFromText="180" w:rightFromText="180" w:vertAnchor="text" w:horzAnchor="page" w:tblpX="1848" w:tblpY="179"/>
        <w:tblW w:w="0" w:type="auto"/>
        <w:tblLayout w:type="fixed"/>
        <w:tblCellMar>
          <w:left w:w="0" w:type="dxa"/>
          <w:right w:w="0" w:type="dxa"/>
        </w:tblCellMar>
        <w:tblLook w:val="04A0" w:firstRow="1" w:lastRow="0" w:firstColumn="1" w:lastColumn="0" w:noHBand="0" w:noVBand="1"/>
      </w:tblPr>
      <w:tblGrid>
        <w:gridCol w:w="2512"/>
        <w:gridCol w:w="5985"/>
      </w:tblGrid>
      <w:tr w:rsidR="00ED45AD" w:rsidRPr="00535629" w14:paraId="2E20410C" w14:textId="77777777" w:rsidTr="7E9C18B7">
        <w:tc>
          <w:tcPr>
            <w:tcW w:w="8497" w:type="dxa"/>
            <w:gridSpan w:val="2"/>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679A8654" w14:textId="2E3ACFAA" w:rsidR="00ED45AD" w:rsidRPr="00535629" w:rsidRDefault="236A6E2D">
            <w:r w:rsidRPr="00535629">
              <w:rPr>
                <w:b/>
                <w:bCs/>
              </w:rPr>
              <w:t xml:space="preserve">AP 6: </w:t>
            </w:r>
            <w:r w:rsidR="0F3402B6" w:rsidRPr="00535629">
              <w:rPr>
                <w:b/>
                <w:bCs/>
              </w:rPr>
              <w:t xml:space="preserve">Akademischer </w:t>
            </w:r>
            <w:r w:rsidR="1D83F2BD" w:rsidRPr="00535629">
              <w:rPr>
                <w:b/>
                <w:bCs/>
              </w:rPr>
              <w:t>Bericht</w:t>
            </w:r>
          </w:p>
        </w:tc>
      </w:tr>
      <w:tr w:rsidR="00ED45AD" w:rsidRPr="00535629" w14:paraId="148AF943"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66C3EDB" w14:textId="77777777" w:rsidR="00ED45AD" w:rsidRPr="00535629" w:rsidRDefault="236A6E2D">
            <w:r w:rsidRPr="00535629">
              <w:t>Ziel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21B414B4" w14:textId="4C418241" w:rsidR="00ED45AD" w:rsidRPr="00535629" w:rsidRDefault="236A6E2D">
            <w:r w:rsidRPr="00535629">
              <w:t xml:space="preserve">Einen </w:t>
            </w:r>
            <w:r w:rsidR="2B8F4FAA" w:rsidRPr="00535629">
              <w:t>a</w:t>
            </w:r>
            <w:r w:rsidRPr="00535629">
              <w:t xml:space="preserve">kademischen </w:t>
            </w:r>
            <w:r w:rsidR="1D83F2BD" w:rsidRPr="00535629">
              <w:t>Bericht</w:t>
            </w:r>
            <w:r w:rsidRPr="00535629">
              <w:t xml:space="preserve"> schreiben</w:t>
            </w:r>
          </w:p>
        </w:tc>
      </w:tr>
      <w:tr w:rsidR="00ED45AD" w:rsidRPr="00535629" w14:paraId="296E76A6"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28937D6" w14:textId="77777777" w:rsidR="00ED45AD" w:rsidRPr="00535629" w:rsidRDefault="236A6E2D">
            <w:r w:rsidRPr="00535629">
              <w:t>Aktivitäten</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62A7CDE2" w14:textId="77777777" w:rsidR="00471400" w:rsidRPr="00535629" w:rsidRDefault="5C787643" w:rsidP="00902D9B">
            <w:pPr>
              <w:pStyle w:val="Listenabsatz"/>
              <w:numPr>
                <w:ilvl w:val="0"/>
                <w:numId w:val="4"/>
              </w:numPr>
            </w:pPr>
            <w:r w:rsidRPr="00535629">
              <w:t>Zusammenfassung der Ergebnisse</w:t>
            </w:r>
          </w:p>
          <w:p w14:paraId="13AEFC26" w14:textId="03F657E9" w:rsidR="00697F92" w:rsidRPr="00535629" w:rsidRDefault="1EECB6B7" w:rsidP="00902D9B">
            <w:pPr>
              <w:pStyle w:val="Listenabsatz"/>
              <w:numPr>
                <w:ilvl w:val="0"/>
                <w:numId w:val="4"/>
              </w:numPr>
            </w:pPr>
            <w:r w:rsidRPr="00535629">
              <w:t>…</w:t>
            </w:r>
          </w:p>
          <w:p w14:paraId="552FE4EF" w14:textId="7C15083E" w:rsidR="00ED45AD" w:rsidRPr="00535629" w:rsidRDefault="1EECB6B7" w:rsidP="00902D9B">
            <w:pPr>
              <w:pStyle w:val="Listenabsatz"/>
              <w:numPr>
                <w:ilvl w:val="0"/>
                <w:numId w:val="4"/>
              </w:numPr>
            </w:pPr>
            <w:r w:rsidRPr="00535629">
              <w:t xml:space="preserve">Parallele Dokumentation </w:t>
            </w:r>
            <w:r w:rsidR="63F8050C" w:rsidRPr="00535629">
              <w:t>während der Arbeit</w:t>
            </w:r>
            <w:r w:rsidRPr="00535629">
              <w:t xml:space="preserve"> </w:t>
            </w:r>
          </w:p>
        </w:tc>
      </w:tr>
      <w:tr w:rsidR="00ED45AD" w:rsidRPr="00535629" w14:paraId="7582FF39"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DCA7F45" w14:textId="77777777" w:rsidR="00ED45AD" w:rsidRPr="00535629" w:rsidRDefault="236A6E2D">
            <w:proofErr w:type="spellStart"/>
            <w:r w:rsidRPr="00535629">
              <w:t>Deliverables</w:t>
            </w:r>
            <w:proofErr w:type="spellEnd"/>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2C81400D" w14:textId="2E97F033" w:rsidR="00471400" w:rsidRPr="00535629" w:rsidRDefault="5C787643" w:rsidP="00902D9B">
            <w:pPr>
              <w:pStyle w:val="Listenabsatz"/>
              <w:numPr>
                <w:ilvl w:val="0"/>
                <w:numId w:val="4"/>
              </w:numPr>
            </w:pPr>
            <w:r w:rsidRPr="00535629">
              <w:t xml:space="preserve">Fertiger </w:t>
            </w:r>
            <w:r w:rsidR="55BEF4A0" w:rsidRPr="00535629">
              <w:t>Bericht</w:t>
            </w:r>
          </w:p>
        </w:tc>
      </w:tr>
      <w:tr w:rsidR="00ED45AD" w:rsidRPr="00535629" w14:paraId="532D3652"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3D861901" w14:textId="77777777" w:rsidR="00ED45AD" w:rsidRPr="00535629" w:rsidRDefault="236A6E2D">
            <w:r w:rsidRPr="00535629">
              <w:t>Start</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5C7A1966" w14:textId="7B6897C8" w:rsidR="00ED45AD" w:rsidRPr="00535629" w:rsidRDefault="093524F3">
            <w:r w:rsidRPr="00535629">
              <w:t>13.03.2023</w:t>
            </w:r>
          </w:p>
        </w:tc>
      </w:tr>
      <w:tr w:rsidR="00ED45AD" w:rsidRPr="00535629" w14:paraId="5236A6D0"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0889C095" w14:textId="77777777" w:rsidR="00ED45AD" w:rsidRPr="00535629" w:rsidRDefault="236A6E2D">
            <w:r w:rsidRPr="00535629">
              <w:t>Ende</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27ADD0F9" w14:textId="6CBCA666" w:rsidR="00ED45AD" w:rsidRPr="00535629" w:rsidRDefault="093524F3">
            <w:r w:rsidRPr="00535629">
              <w:t>1</w:t>
            </w:r>
            <w:r w:rsidR="00011AF0">
              <w:t>6</w:t>
            </w:r>
            <w:r w:rsidRPr="00535629">
              <w:t>.0</w:t>
            </w:r>
            <w:r w:rsidR="00011AF0">
              <w:t>6</w:t>
            </w:r>
            <w:r w:rsidRPr="00535629">
              <w:t>.2023</w:t>
            </w:r>
          </w:p>
        </w:tc>
      </w:tr>
      <w:tr w:rsidR="00ED45AD" w:rsidRPr="00535629" w14:paraId="75ECCA5D" w14:textId="77777777" w:rsidTr="7E9C18B7">
        <w:tc>
          <w:tcPr>
            <w:tcW w:w="2512"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hideMark/>
          </w:tcPr>
          <w:p w14:paraId="15AA68E9" w14:textId="77777777" w:rsidR="00ED45AD" w:rsidRPr="00535629" w:rsidRDefault="236A6E2D">
            <w:r w:rsidRPr="00535629">
              <w:t>Aufwand</w:t>
            </w:r>
          </w:p>
        </w:tc>
        <w:tc>
          <w:tcPr>
            <w:tcW w:w="5985" w:type="dxa"/>
            <w:tcBorders>
              <w:top w:val="single" w:sz="6" w:space="0" w:color="AAAAAA"/>
              <w:left w:val="single" w:sz="6" w:space="0" w:color="AAAAAA"/>
              <w:bottom w:val="single" w:sz="6" w:space="0" w:color="AAAAAA"/>
              <w:right w:val="single" w:sz="6" w:space="0" w:color="AAAAAA"/>
            </w:tcBorders>
            <w:tcMar>
              <w:top w:w="15" w:type="dxa"/>
              <w:left w:w="75" w:type="dxa"/>
              <w:bottom w:w="15" w:type="dxa"/>
              <w:right w:w="75" w:type="dxa"/>
            </w:tcMar>
          </w:tcPr>
          <w:p w14:paraId="458762F9" w14:textId="3AFAF8AE" w:rsidR="00ED45AD" w:rsidRPr="00535629" w:rsidRDefault="1EECB6B7">
            <w:r w:rsidRPr="00535629">
              <w:t>60 h</w:t>
            </w:r>
          </w:p>
        </w:tc>
      </w:tr>
    </w:tbl>
    <w:p w14:paraId="10B71083" w14:textId="687E9FC6" w:rsidR="00C6236B" w:rsidRPr="00535629" w:rsidRDefault="00C6236B" w:rsidP="007A4AA3"/>
    <w:p w14:paraId="778680FE" w14:textId="43D89D96" w:rsidR="00BC7CEB" w:rsidRDefault="00BC7CEB" w:rsidP="001F13EB">
      <w:pPr>
        <w:widowControl w:val="0"/>
        <w:tabs>
          <w:tab w:val="left" w:pos="220"/>
          <w:tab w:val="left" w:pos="720"/>
        </w:tabs>
        <w:autoSpaceDE w:val="0"/>
        <w:autoSpaceDN w:val="0"/>
        <w:adjustRightInd w:val="0"/>
        <w:spacing w:after="240"/>
      </w:pPr>
    </w:p>
    <w:p w14:paraId="329CF2BB" w14:textId="5D02F113" w:rsidR="00BD4331" w:rsidRDefault="00BD4331">
      <w:r>
        <w:br w:type="page"/>
      </w:r>
    </w:p>
    <w:p w14:paraId="54E751F3" w14:textId="77777777" w:rsidR="00BC7CEB" w:rsidRPr="00535629" w:rsidRDefault="00BC7CEB" w:rsidP="00A30F6F">
      <w:pPr>
        <w:pStyle w:val="Listenabsatz"/>
        <w:widowControl w:val="0"/>
        <w:tabs>
          <w:tab w:val="left" w:pos="220"/>
          <w:tab w:val="left" w:pos="720"/>
        </w:tabs>
        <w:autoSpaceDE w:val="0"/>
        <w:autoSpaceDN w:val="0"/>
        <w:adjustRightInd w:val="0"/>
        <w:spacing w:after="240"/>
      </w:pPr>
    </w:p>
    <w:p w14:paraId="0B35BE3E" w14:textId="785E14BB" w:rsidR="00104C18" w:rsidRPr="00535629" w:rsidRDefault="00C73B9D" w:rsidP="00902D9B">
      <w:pPr>
        <w:pStyle w:val="Listenabsatz"/>
        <w:widowControl w:val="0"/>
        <w:numPr>
          <w:ilvl w:val="1"/>
          <w:numId w:val="1"/>
        </w:numPr>
        <w:tabs>
          <w:tab w:val="left" w:pos="220"/>
          <w:tab w:val="left" w:pos="720"/>
        </w:tabs>
        <w:autoSpaceDE w:val="0"/>
        <w:autoSpaceDN w:val="0"/>
        <w:adjustRightInd w:val="0"/>
        <w:spacing w:after="240"/>
      </w:pPr>
      <w:r w:rsidRPr="00535629">
        <w:t xml:space="preserve">Risiko </w:t>
      </w:r>
      <w:proofErr w:type="spellStart"/>
      <w:r w:rsidRPr="00535629">
        <w:t>Assessement</w:t>
      </w:r>
      <w:proofErr w:type="spellEnd"/>
    </w:p>
    <w:p w14:paraId="5AF15A03" w14:textId="1A780EBC" w:rsidR="0017362E" w:rsidRPr="00535629" w:rsidRDefault="0017362E" w:rsidP="0017362E">
      <w:pPr>
        <w:widowControl w:val="0"/>
        <w:autoSpaceDE w:val="0"/>
        <w:autoSpaceDN w:val="0"/>
        <w:adjustRightInd w:val="0"/>
        <w:ind w:left="709"/>
      </w:pPr>
      <w:r w:rsidRPr="00535629">
        <w:t>Risiko: Unvorhergesehene technische Herausforderungen</w:t>
      </w:r>
      <w:r w:rsidR="003C64EB" w:rsidRPr="00535629">
        <w:t xml:space="preserve"> (Wissenslücken)</w:t>
      </w:r>
      <w:r w:rsidRPr="00535629">
        <w:t xml:space="preserve"> </w:t>
      </w:r>
      <w:r w:rsidRPr="00535629">
        <w:br/>
        <w:t>Gegenmaßnahmen:</w:t>
      </w:r>
    </w:p>
    <w:p w14:paraId="158DCDD2" w14:textId="14346AC1" w:rsidR="00A30F6F" w:rsidRPr="00535629" w:rsidRDefault="4A9DA625" w:rsidP="00902D9B">
      <w:pPr>
        <w:pStyle w:val="Listenabsatz"/>
        <w:widowControl w:val="0"/>
        <w:numPr>
          <w:ilvl w:val="0"/>
          <w:numId w:val="6"/>
        </w:numPr>
        <w:autoSpaceDE w:val="0"/>
        <w:autoSpaceDN w:val="0"/>
        <w:adjustRightInd w:val="0"/>
      </w:pPr>
      <w:r>
        <w:t>Weekly Stand</w:t>
      </w:r>
      <w:r w:rsidR="1ACA7853">
        <w:t>-</w:t>
      </w:r>
      <w:r w:rsidR="71021A21">
        <w:t>U</w:t>
      </w:r>
      <w:r>
        <w:t>p</w:t>
      </w:r>
    </w:p>
    <w:p w14:paraId="41F2A6F7" w14:textId="087C1C9B" w:rsidR="0093751C" w:rsidRPr="00535629" w:rsidRDefault="009B0D5E" w:rsidP="00902D9B">
      <w:pPr>
        <w:pStyle w:val="Listenabsatz"/>
        <w:widowControl w:val="0"/>
        <w:numPr>
          <w:ilvl w:val="0"/>
          <w:numId w:val="6"/>
        </w:numPr>
        <w:autoSpaceDE w:val="0"/>
        <w:autoSpaceDN w:val="0"/>
        <w:adjustRightInd w:val="0"/>
      </w:pPr>
      <w:r w:rsidRPr="00535629">
        <w:t>Meeting mit Coach</w:t>
      </w:r>
    </w:p>
    <w:p w14:paraId="7CE56A45" w14:textId="77777777" w:rsidR="0093751C" w:rsidRPr="00535629" w:rsidRDefault="0093751C" w:rsidP="0093751C">
      <w:pPr>
        <w:widowControl w:val="0"/>
        <w:autoSpaceDE w:val="0"/>
        <w:autoSpaceDN w:val="0"/>
        <w:adjustRightInd w:val="0"/>
        <w:ind w:left="709"/>
      </w:pPr>
    </w:p>
    <w:p w14:paraId="163B147F" w14:textId="77777777" w:rsidR="00A30F6F" w:rsidRPr="00535629" w:rsidRDefault="00A30F6F" w:rsidP="00A30F6F">
      <w:pPr>
        <w:widowControl w:val="0"/>
        <w:autoSpaceDE w:val="0"/>
        <w:autoSpaceDN w:val="0"/>
        <w:adjustRightInd w:val="0"/>
        <w:ind w:left="709"/>
      </w:pPr>
      <w:r w:rsidRPr="00535629">
        <w:t>Risiko: Schriftlicher Bericht wird nicht fristgerecht fertiggestellt oder ist von schlechter Qualität.</w:t>
      </w:r>
      <w:r w:rsidRPr="00535629">
        <w:br/>
        <w:t>Gegenmaßnahmen:</w:t>
      </w:r>
    </w:p>
    <w:p w14:paraId="738E0FCB" w14:textId="72FC76F0" w:rsidR="00A30F6F" w:rsidRPr="00535629" w:rsidRDefault="00A30F6F" w:rsidP="00902D9B">
      <w:pPr>
        <w:pStyle w:val="Listenabsatz"/>
        <w:widowControl w:val="0"/>
        <w:numPr>
          <w:ilvl w:val="0"/>
          <w:numId w:val="6"/>
        </w:numPr>
        <w:autoSpaceDE w:val="0"/>
        <w:autoSpaceDN w:val="0"/>
        <w:adjustRightInd w:val="0"/>
        <w:spacing w:after="240"/>
      </w:pPr>
      <w:r w:rsidRPr="00535629">
        <w:t xml:space="preserve">Eine erste Version wird bei Erreichen eines Meilensteines mit </w:t>
      </w:r>
      <w:r w:rsidR="003C3B6E" w:rsidRPr="00535629">
        <w:t>abgelegt</w:t>
      </w:r>
      <w:r w:rsidRPr="00535629">
        <w:t xml:space="preserve">. </w:t>
      </w:r>
    </w:p>
    <w:p w14:paraId="2C00DFC6" w14:textId="3BBEAD81" w:rsidR="00A30F6F" w:rsidRPr="00535629" w:rsidRDefault="00A30F6F" w:rsidP="00902D9B">
      <w:pPr>
        <w:pStyle w:val="Listenabsatz"/>
        <w:widowControl w:val="0"/>
        <w:numPr>
          <w:ilvl w:val="0"/>
          <w:numId w:val="6"/>
        </w:numPr>
        <w:autoSpaceDE w:val="0"/>
        <w:autoSpaceDN w:val="0"/>
        <w:adjustRightInd w:val="0"/>
        <w:spacing w:after="240"/>
      </w:pPr>
      <w:r w:rsidRPr="00535629">
        <w:t>Aufteilung der Dokumentation in kleinere Teilaufgaben, um die Belastung zu reduzieren.</w:t>
      </w:r>
    </w:p>
    <w:p w14:paraId="0DC48B60" w14:textId="021307CC" w:rsidR="001755F5" w:rsidRPr="00535629" w:rsidRDefault="00A30F6F" w:rsidP="00902D9B">
      <w:pPr>
        <w:pStyle w:val="Listenabsatz"/>
        <w:widowControl w:val="0"/>
        <w:numPr>
          <w:ilvl w:val="0"/>
          <w:numId w:val="6"/>
        </w:numPr>
        <w:autoSpaceDE w:val="0"/>
        <w:autoSpaceDN w:val="0"/>
        <w:adjustRightInd w:val="0"/>
        <w:spacing w:after="240"/>
      </w:pPr>
      <w:r w:rsidRPr="00535629">
        <w:t>Nutzung von Tools sowie Technologien die die Effizienz und Qualität erhöhen.</w:t>
      </w:r>
    </w:p>
    <w:p w14:paraId="03DD65AE" w14:textId="31B27997" w:rsidR="00A30F6F" w:rsidRPr="00535629" w:rsidRDefault="00794ADA" w:rsidP="003D4D3F">
      <w:pPr>
        <w:widowControl w:val="0"/>
        <w:autoSpaceDE w:val="0"/>
        <w:autoSpaceDN w:val="0"/>
        <w:adjustRightInd w:val="0"/>
        <w:spacing w:after="240"/>
        <w:ind w:left="709"/>
      </w:pPr>
      <w:r w:rsidRPr="00535629">
        <w:t xml:space="preserve">Risiko: Data </w:t>
      </w:r>
      <w:r w:rsidR="0074466C">
        <w:t>Organisierung</w:t>
      </w:r>
      <w:r w:rsidRPr="00535629">
        <w:t xml:space="preserve"> ist nicht wie gewünscht möglich.</w:t>
      </w:r>
      <w:r w:rsidRPr="00535629">
        <w:br/>
        <w:t>Gegenmassnahme: Rechtzeitig Hilfe beim Coach/Kunden holen</w:t>
      </w:r>
    </w:p>
    <w:p w14:paraId="57EDFA7D" w14:textId="3361DE72" w:rsidR="00A30F6F" w:rsidRPr="00535629" w:rsidRDefault="00794ADA" w:rsidP="00D25C3F">
      <w:pPr>
        <w:widowControl w:val="0"/>
        <w:autoSpaceDE w:val="0"/>
        <w:autoSpaceDN w:val="0"/>
        <w:adjustRightInd w:val="0"/>
        <w:spacing w:after="240"/>
        <w:ind w:left="709"/>
      </w:pPr>
      <w:r w:rsidRPr="00535629">
        <w:t>Risiko: Es kann per Design nicht genug auf Privatsphäre geachtet werden.</w:t>
      </w:r>
      <w:r w:rsidR="00A30F6F" w:rsidRPr="00535629">
        <w:t xml:space="preserve"> Es soll nicht durch reverse Engineering auf Informationen einzelner Personen zugegriffen werden können.</w:t>
      </w:r>
      <w:r w:rsidRPr="00535629">
        <w:br/>
        <w:t xml:space="preserve">Gegenmassnahme: </w:t>
      </w:r>
      <w:r w:rsidR="00743368" w:rsidRPr="00535629">
        <w:t>Auf Datenschutzsichere Implementierung achten</w:t>
      </w:r>
    </w:p>
    <w:p w14:paraId="71E1AE0A" w14:textId="77777777" w:rsidR="00D518CC" w:rsidRPr="00535629" w:rsidRDefault="00D518CC" w:rsidP="00902D9B">
      <w:pPr>
        <w:pStyle w:val="Listenabsatz"/>
        <w:numPr>
          <w:ilvl w:val="0"/>
          <w:numId w:val="1"/>
        </w:numPr>
      </w:pPr>
      <w:r w:rsidRPr="00535629">
        <w:rPr>
          <w:b/>
          <w:bCs/>
        </w:rPr>
        <w:t>Schlussbestimmung</w:t>
      </w:r>
    </w:p>
    <w:p w14:paraId="3AFC0892" w14:textId="255F28B2" w:rsidR="00481B13" w:rsidRPr="00535629" w:rsidRDefault="00D518CC" w:rsidP="00D518CC">
      <w:pPr>
        <w:ind w:left="720"/>
      </w:pPr>
      <w:r w:rsidRPr="00535629">
        <w:t>Die Unterzeichneten anerkennen, den Text gelesen und verstanden zu haben und verpflichten sich mit Ihrer Unterschrift die aufgeführten Punkte und die allgemeine Sorgfaltspflicht einzuhalten.</w:t>
      </w:r>
    </w:p>
    <w:p w14:paraId="4EA908E2" w14:textId="45C6A63C" w:rsidR="00D518CC" w:rsidRPr="00535629" w:rsidRDefault="00D518CC" w:rsidP="00D518CC">
      <w:pPr>
        <w:ind w:left="720"/>
      </w:pPr>
    </w:p>
    <w:p w14:paraId="70E4275B" w14:textId="77777777" w:rsidR="00D518CC" w:rsidRPr="00535629" w:rsidRDefault="00D518CC" w:rsidP="00D518CC">
      <w:pPr>
        <w:ind w:left="720"/>
      </w:pPr>
    </w:p>
    <w:p w14:paraId="6CD76031" w14:textId="493FAE45" w:rsidR="00BD4331" w:rsidRDefault="00BD4331">
      <w:pPr>
        <w:rPr>
          <w:rFonts w:cs="Arial"/>
        </w:rPr>
      </w:pPr>
    </w:p>
    <w:p w14:paraId="4BFA5104" w14:textId="77777777" w:rsidR="00481B13" w:rsidRPr="00535629" w:rsidRDefault="00481B13" w:rsidP="005A7CCE">
      <w:pPr>
        <w:rPr>
          <w:rFonts w:cs="Arial"/>
        </w:rPr>
      </w:pPr>
    </w:p>
    <w:p w14:paraId="1D921C35" w14:textId="77777777" w:rsidR="00481B13" w:rsidRPr="00535629" w:rsidRDefault="00481B13" w:rsidP="00481B13">
      <w:pPr>
        <w:tabs>
          <w:tab w:val="left" w:pos="904"/>
        </w:tabs>
        <w:ind w:left="904" w:hanging="904"/>
      </w:pPr>
      <w:r w:rsidRPr="00535629">
        <w:t>Windisch, den</w:t>
      </w:r>
      <w:r w:rsidRPr="00535629">
        <w:tab/>
        <w:t>…………………………….</w:t>
      </w:r>
    </w:p>
    <w:p w14:paraId="0950E005" w14:textId="77777777" w:rsidR="00F74C03" w:rsidRPr="00535629" w:rsidRDefault="00F74C03" w:rsidP="00481B13"/>
    <w:p w14:paraId="7EAECD38" w14:textId="77777777" w:rsidR="006A204C" w:rsidRPr="00535629" w:rsidRDefault="006A204C" w:rsidP="7E9C18B7">
      <w:pPr>
        <w:rPr>
          <w:b/>
          <w:bCs/>
        </w:rPr>
      </w:pPr>
    </w:p>
    <w:p w14:paraId="1303E065" w14:textId="5AC5B497" w:rsidR="006A204C" w:rsidRPr="00535629" w:rsidRDefault="00AF2088" w:rsidP="7E9C18B7">
      <w:pPr>
        <w:rPr>
          <w:b/>
          <w:bCs/>
        </w:rPr>
      </w:pPr>
      <w:r w:rsidRPr="00535629">
        <w:rPr>
          <w:b/>
          <w:bCs/>
        </w:rPr>
        <w:t>Betreuer</w:t>
      </w:r>
    </w:p>
    <w:p w14:paraId="16C450B2" w14:textId="77777777" w:rsidR="006A204C" w:rsidRPr="00535629" w:rsidRDefault="006A204C" w:rsidP="00481B13"/>
    <w:p w14:paraId="04587384" w14:textId="77777777" w:rsidR="004E518F" w:rsidRPr="00535629" w:rsidRDefault="004E518F" w:rsidP="00481B13"/>
    <w:p w14:paraId="505440EE" w14:textId="273DFB7D" w:rsidR="00481B13" w:rsidRPr="00535629" w:rsidRDefault="00BD4331" w:rsidP="00481B13">
      <w:r>
        <w:t>Norbert Seyff</w:t>
      </w:r>
      <w:r w:rsidR="00C73B9D" w:rsidRPr="00535629">
        <w:tab/>
      </w:r>
      <w:r w:rsidR="00481B13" w:rsidRPr="00535629">
        <w:t>…………………………….</w:t>
      </w:r>
    </w:p>
    <w:p w14:paraId="4B4BCA38" w14:textId="77777777" w:rsidR="00D56BCF" w:rsidRPr="00535629" w:rsidRDefault="00D56BCF" w:rsidP="00481B13"/>
    <w:p w14:paraId="46081903" w14:textId="77777777" w:rsidR="00AF2088" w:rsidRPr="00535629" w:rsidRDefault="00AF2088" w:rsidP="00481B13"/>
    <w:p w14:paraId="19E0FA86" w14:textId="3295BB32" w:rsidR="00AF2088" w:rsidRPr="00535629" w:rsidRDefault="00BD4331" w:rsidP="00AF2088">
      <w:r>
        <w:t>Nitish Patkar</w:t>
      </w:r>
      <w:r w:rsidR="00C73B9D" w:rsidRPr="00535629">
        <w:tab/>
      </w:r>
      <w:r w:rsidR="00AF2088" w:rsidRPr="00535629">
        <w:t>…………………………….</w:t>
      </w:r>
    </w:p>
    <w:p w14:paraId="6925CFB5" w14:textId="669A25EC" w:rsidR="00BB1B2B" w:rsidRPr="00535629" w:rsidRDefault="00BB1B2B" w:rsidP="7E9C18B7">
      <w:pPr>
        <w:rPr>
          <w:b/>
          <w:bCs/>
        </w:rPr>
      </w:pPr>
    </w:p>
    <w:p w14:paraId="3517A177" w14:textId="77777777" w:rsidR="004E518F" w:rsidRPr="00535629" w:rsidRDefault="004E518F" w:rsidP="7E9C18B7">
      <w:pPr>
        <w:rPr>
          <w:b/>
          <w:bCs/>
        </w:rPr>
      </w:pPr>
    </w:p>
    <w:p w14:paraId="6A9E3B6D" w14:textId="77777777" w:rsidR="002E26B9" w:rsidRPr="00535629" w:rsidRDefault="00481B13" w:rsidP="7E9C18B7">
      <w:pPr>
        <w:rPr>
          <w:b/>
          <w:bCs/>
        </w:rPr>
      </w:pPr>
      <w:r w:rsidRPr="00535629">
        <w:rPr>
          <w:b/>
          <w:bCs/>
        </w:rPr>
        <w:t>Studierende</w:t>
      </w:r>
    </w:p>
    <w:p w14:paraId="535ABB49" w14:textId="77777777" w:rsidR="006A204C" w:rsidRPr="00535629" w:rsidRDefault="006A204C" w:rsidP="00481B13"/>
    <w:p w14:paraId="5ACFAE91" w14:textId="77777777" w:rsidR="006A204C" w:rsidRPr="00535629" w:rsidRDefault="006A204C" w:rsidP="00481B13"/>
    <w:p w14:paraId="6C68E2B7" w14:textId="2B57CB4D" w:rsidR="00481B13" w:rsidRPr="00535629" w:rsidRDefault="00BD4331" w:rsidP="00481B13">
      <w:pPr>
        <w:rPr>
          <w:color w:val="000000" w:themeColor="text1"/>
        </w:rPr>
      </w:pPr>
      <w:r>
        <w:rPr>
          <w:color w:val="000000" w:themeColor="text1"/>
        </w:rPr>
        <w:t>Christian Gémesi</w:t>
      </w:r>
      <w:r w:rsidR="00C73B9D" w:rsidRPr="00535629">
        <w:tab/>
      </w:r>
      <w:r w:rsidR="00481B13" w:rsidRPr="00535629">
        <w:rPr>
          <w:color w:val="000000" w:themeColor="text1"/>
        </w:rPr>
        <w:t>…………………………….</w:t>
      </w:r>
    </w:p>
    <w:p w14:paraId="223357AA" w14:textId="77777777" w:rsidR="0004207C" w:rsidRPr="00535629" w:rsidRDefault="0004207C" w:rsidP="00481B13">
      <w:pPr>
        <w:rPr>
          <w:color w:val="000000" w:themeColor="text1"/>
        </w:rPr>
      </w:pPr>
    </w:p>
    <w:p w14:paraId="7DEC8377" w14:textId="77777777" w:rsidR="00095D46" w:rsidRPr="00535629" w:rsidRDefault="00095D46" w:rsidP="00072ACE">
      <w:pPr>
        <w:rPr>
          <w:color w:val="000000" w:themeColor="text1"/>
        </w:rPr>
      </w:pPr>
    </w:p>
    <w:p w14:paraId="29E6D269" w14:textId="2BB55310" w:rsidR="00072ACE" w:rsidRPr="00535629" w:rsidRDefault="00BD4331" w:rsidP="00072ACE">
      <w:pPr>
        <w:rPr>
          <w:color w:val="000000" w:themeColor="text1"/>
        </w:rPr>
      </w:pPr>
      <w:r>
        <w:rPr>
          <w:color w:val="000000" w:themeColor="text1"/>
        </w:rPr>
        <w:t>Lorin Desch</w:t>
      </w:r>
      <w:r w:rsidR="00C73B9D" w:rsidRPr="00535629">
        <w:tab/>
      </w:r>
      <w:r w:rsidR="00072ACE" w:rsidRPr="00535629">
        <w:rPr>
          <w:color w:val="000000" w:themeColor="text1"/>
        </w:rPr>
        <w:t>…………………………….</w:t>
      </w:r>
    </w:p>
    <w:p w14:paraId="10550D2B" w14:textId="77777777" w:rsidR="00072ACE" w:rsidRPr="00535629" w:rsidRDefault="00072ACE" w:rsidP="00481B13">
      <w:pPr>
        <w:rPr>
          <w:color w:val="000000" w:themeColor="text1"/>
        </w:rPr>
      </w:pPr>
    </w:p>
    <w:p w14:paraId="2B1DB466" w14:textId="77777777" w:rsidR="00544487" w:rsidRPr="00535629" w:rsidRDefault="00544487" w:rsidP="7E9C18B7">
      <w:pPr>
        <w:rPr>
          <w:rFonts w:cs="Arial"/>
        </w:rPr>
      </w:pPr>
    </w:p>
    <w:sectPr w:rsidR="00544487" w:rsidRPr="00535629" w:rsidSect="00A90F46">
      <w:headerReference w:type="default" r:id="rId10"/>
      <w:footerReference w:type="default" r:id="rId11"/>
      <w:pgSz w:w="11907" w:h="16840" w:code="9"/>
      <w:pgMar w:top="1588" w:right="1134" w:bottom="567"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2D73B" w14:textId="77777777" w:rsidR="00157EA3" w:rsidRDefault="00157EA3">
      <w:r>
        <w:separator/>
      </w:r>
    </w:p>
  </w:endnote>
  <w:endnote w:type="continuationSeparator" w:id="0">
    <w:p w14:paraId="1D1F99B8" w14:textId="77777777" w:rsidR="00157EA3" w:rsidRDefault="00157EA3">
      <w:r>
        <w:continuationSeparator/>
      </w:r>
    </w:p>
  </w:endnote>
  <w:endnote w:type="continuationNotice" w:id="1">
    <w:p w14:paraId="4C9D820E" w14:textId="77777777" w:rsidR="00157EA3" w:rsidRDefault="00157E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bottom w:w="0" w:type="dxa"/>
      </w:tblCellMar>
      <w:tblLook w:val="01E0" w:firstRow="1" w:lastRow="1" w:firstColumn="1" w:lastColumn="1" w:noHBand="0" w:noVBand="0"/>
    </w:tblPr>
    <w:tblGrid>
      <w:gridCol w:w="2835"/>
      <w:gridCol w:w="1928"/>
      <w:gridCol w:w="1758"/>
      <w:gridCol w:w="2665"/>
    </w:tblGrid>
    <w:tr w:rsidR="00862D1E" w:rsidRPr="00ED076C" w14:paraId="331C0B5F" w14:textId="77777777" w:rsidTr="7E9C18B7">
      <w:trPr>
        <w:trHeight w:val="113"/>
      </w:trPr>
      <w:tc>
        <w:tcPr>
          <w:tcW w:w="2835" w:type="dxa"/>
        </w:tcPr>
        <w:p w14:paraId="41DB6390" w14:textId="77777777" w:rsidR="00862D1E" w:rsidRPr="00ED076C" w:rsidRDefault="00862D1E" w:rsidP="00CC1866">
          <w:pPr>
            <w:pStyle w:val="Fuzeile"/>
            <w:tabs>
              <w:tab w:val="center" w:pos="1309"/>
            </w:tabs>
            <w:rPr>
              <w:sz w:val="16"/>
              <w:szCs w:val="16"/>
            </w:rPr>
          </w:pPr>
          <w:bookmarkStart w:id="1" w:name="Fusszeile"/>
        </w:p>
      </w:tc>
      <w:tc>
        <w:tcPr>
          <w:tcW w:w="1928" w:type="dxa"/>
        </w:tcPr>
        <w:p w14:paraId="1887703E" w14:textId="77777777" w:rsidR="00862D1E" w:rsidRPr="00ED076C" w:rsidRDefault="00862D1E" w:rsidP="00CC1866">
          <w:pPr>
            <w:pStyle w:val="Fuzeile"/>
            <w:rPr>
              <w:sz w:val="16"/>
              <w:szCs w:val="16"/>
            </w:rPr>
          </w:pPr>
        </w:p>
      </w:tc>
      <w:tc>
        <w:tcPr>
          <w:tcW w:w="1758" w:type="dxa"/>
        </w:tcPr>
        <w:p w14:paraId="1EE9C7B4" w14:textId="77777777" w:rsidR="00862D1E" w:rsidRPr="00ED076C" w:rsidRDefault="00862D1E" w:rsidP="00CC1866">
          <w:pPr>
            <w:pStyle w:val="Fuzeile"/>
            <w:rPr>
              <w:sz w:val="16"/>
              <w:szCs w:val="16"/>
            </w:rPr>
          </w:pPr>
        </w:p>
      </w:tc>
      <w:tc>
        <w:tcPr>
          <w:tcW w:w="2665" w:type="dxa"/>
        </w:tcPr>
        <w:p w14:paraId="099EFB51" w14:textId="77777777" w:rsidR="00862D1E" w:rsidRDefault="00862D1E" w:rsidP="00CC1866">
          <w:pPr>
            <w:pStyle w:val="Fuzeile"/>
            <w:rPr>
              <w:sz w:val="16"/>
              <w:szCs w:val="16"/>
            </w:rPr>
          </w:pPr>
        </w:p>
      </w:tc>
    </w:tr>
    <w:tr w:rsidR="00862D1E" w:rsidRPr="00ED076C" w14:paraId="0B0741BF" w14:textId="77777777" w:rsidTr="7E9C18B7">
      <w:trPr>
        <w:trHeight w:val="567"/>
      </w:trPr>
      <w:tc>
        <w:tcPr>
          <w:tcW w:w="2835" w:type="dxa"/>
        </w:tcPr>
        <w:p w14:paraId="55ED1726" w14:textId="6DD840BF" w:rsidR="00862D1E" w:rsidRPr="004F37F2" w:rsidRDefault="7E9C18B7" w:rsidP="009A4BB4">
          <w:pPr>
            <w:pStyle w:val="Fuzeile"/>
            <w:tabs>
              <w:tab w:val="center" w:pos="1309"/>
            </w:tabs>
            <w:rPr>
              <w:sz w:val="16"/>
              <w:szCs w:val="16"/>
              <w:lang w:val="de-DE"/>
            </w:rPr>
          </w:pPr>
          <w:r w:rsidRPr="7E9C18B7">
            <w:rPr>
              <w:sz w:val="16"/>
              <w:szCs w:val="16"/>
            </w:rPr>
            <w:t>Institut für Interaktive Technologien</w:t>
          </w:r>
        </w:p>
      </w:tc>
      <w:tc>
        <w:tcPr>
          <w:tcW w:w="1928" w:type="dxa"/>
        </w:tcPr>
        <w:p w14:paraId="5C7DAFEA" w14:textId="5686970F" w:rsidR="00862D1E" w:rsidRPr="00ED076C" w:rsidRDefault="7E9C18B7" w:rsidP="009659DE">
          <w:pPr>
            <w:pStyle w:val="Fuzeile"/>
            <w:rPr>
              <w:sz w:val="16"/>
              <w:szCs w:val="16"/>
            </w:rPr>
          </w:pPr>
          <w:r w:rsidRPr="7E9C18B7">
            <w:rPr>
              <w:sz w:val="16"/>
              <w:szCs w:val="16"/>
            </w:rPr>
            <w:t>Bahnhofstrasse 6</w:t>
          </w:r>
        </w:p>
      </w:tc>
      <w:tc>
        <w:tcPr>
          <w:tcW w:w="1758" w:type="dxa"/>
        </w:tcPr>
        <w:p w14:paraId="5CD27B39" w14:textId="246021D3" w:rsidR="00862D1E" w:rsidRPr="00ED076C" w:rsidRDefault="7E9C18B7" w:rsidP="00CC1866">
          <w:pPr>
            <w:pStyle w:val="Fuzeile"/>
            <w:rPr>
              <w:sz w:val="16"/>
              <w:szCs w:val="16"/>
            </w:rPr>
          </w:pPr>
          <w:r w:rsidRPr="7E9C18B7">
            <w:rPr>
              <w:sz w:val="16"/>
              <w:szCs w:val="16"/>
            </w:rPr>
            <w:t>5210 Windisch</w:t>
          </w:r>
        </w:p>
      </w:tc>
      <w:tc>
        <w:tcPr>
          <w:tcW w:w="2665" w:type="dxa"/>
        </w:tcPr>
        <w:p w14:paraId="2C491715" w14:textId="316A3F18" w:rsidR="00862D1E" w:rsidRPr="00ED076C" w:rsidRDefault="7E9C18B7" w:rsidP="00CC1866">
          <w:pPr>
            <w:pStyle w:val="Fuzeile"/>
            <w:rPr>
              <w:sz w:val="16"/>
              <w:szCs w:val="16"/>
            </w:rPr>
          </w:pPr>
          <w:r w:rsidRPr="7E9C18B7">
            <w:rPr>
              <w:sz w:val="16"/>
              <w:szCs w:val="16"/>
            </w:rPr>
            <w:t>www.fhnw.ch/iit</w:t>
          </w:r>
        </w:p>
      </w:tc>
    </w:tr>
    <w:bookmarkEnd w:id="1"/>
  </w:tbl>
  <w:p w14:paraId="3071E9F2" w14:textId="77777777" w:rsidR="00862D1E" w:rsidRPr="00CE74A8" w:rsidRDefault="00862D1E" w:rsidP="009659D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CC5ED" w14:textId="77777777" w:rsidR="00157EA3" w:rsidRDefault="00157EA3">
      <w:r>
        <w:separator/>
      </w:r>
    </w:p>
  </w:footnote>
  <w:footnote w:type="continuationSeparator" w:id="0">
    <w:p w14:paraId="6707A172" w14:textId="77777777" w:rsidR="00157EA3" w:rsidRDefault="00157EA3">
      <w:r>
        <w:continuationSeparator/>
      </w:r>
    </w:p>
  </w:footnote>
  <w:footnote w:type="continuationNotice" w:id="1">
    <w:p w14:paraId="10303E6A" w14:textId="77777777" w:rsidR="00157EA3" w:rsidRDefault="00157EA3"/>
  </w:footnote>
  <w:footnote w:id="2">
    <w:p w14:paraId="2D7C022A" w14:textId="77777777" w:rsidR="00C73B9D" w:rsidRPr="00392B52" w:rsidRDefault="00C73B9D" w:rsidP="00C73B9D">
      <w:pPr>
        <w:pStyle w:val="Funotentext"/>
      </w:pPr>
      <w:r>
        <w:rPr>
          <w:rStyle w:val="Funotenzeichen"/>
        </w:rPr>
        <w:footnoteRef/>
      </w:r>
      <w:r w:rsidR="7E9C18B7" w:rsidRPr="00392B52">
        <w:t xml:space="preserve"> </w:t>
      </w:r>
      <w:hyperlink r:id="rId1" w:history="1">
        <w:r w:rsidR="7E9C18B7" w:rsidRPr="00392B52">
          <w:rPr>
            <w:rStyle w:val="Hyperlink"/>
          </w:rPr>
          <w:t>https://gitlab.fhnw.ch/</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3904B" w14:textId="77777777" w:rsidR="00862D1E" w:rsidRDefault="00862D1E" w:rsidP="7E9C18B7">
    <w:pPr>
      <w:pStyle w:val="Kopfzeile"/>
      <w:tabs>
        <w:tab w:val="clear" w:pos="8640"/>
        <w:tab w:val="left" w:pos="2190"/>
        <w:tab w:val="right" w:pos="9641"/>
        <w:tab w:val="right" w:pos="10620"/>
      </w:tabs>
      <w:rPr>
        <w:i/>
        <w:iCs/>
      </w:rPr>
    </w:pPr>
    <w:r>
      <w:rPr>
        <w:i/>
        <w:noProof/>
        <w:lang w:val="de-DE" w:eastAsia="de-DE"/>
      </w:rPr>
      <w:drawing>
        <wp:anchor distT="0" distB="0" distL="114300" distR="114300" simplePos="0" relativeHeight="251658240" behindDoc="0" locked="0" layoutInCell="1" allowOverlap="1" wp14:anchorId="5665D2E6" wp14:editId="1B5896FA">
          <wp:simplePos x="0" y="0"/>
          <wp:positionH relativeFrom="page">
            <wp:posOffset>454660</wp:posOffset>
          </wp:positionH>
          <wp:positionV relativeFrom="page">
            <wp:posOffset>358140</wp:posOffset>
          </wp:positionV>
          <wp:extent cx="1571625" cy="361950"/>
          <wp:effectExtent l="0" t="0" r="9525" b="0"/>
          <wp:wrapNone/>
          <wp:docPr id="8" name="Grafik 8" descr="FHNW_10mm_300dpi-gra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HNW_10mm_300dpi-gra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361950"/>
                  </a:xfrm>
                  <a:prstGeom prst="rect">
                    <a:avLst/>
                  </a:prstGeom>
                  <a:noFill/>
                  <a:ln>
                    <a:noFill/>
                  </a:ln>
                </pic:spPr>
              </pic:pic>
            </a:graphicData>
          </a:graphic>
        </wp:anchor>
      </w:drawing>
    </w:r>
    <w:r w:rsidRPr="00825D16">
      <w:rPr>
        <w:i/>
      </w:rPr>
      <w:tab/>
    </w:r>
  </w:p>
  <w:p w14:paraId="6B333F5F" w14:textId="77777777" w:rsidR="00862D1E" w:rsidRPr="007B19C6" w:rsidRDefault="00862D1E" w:rsidP="7E9C18B7">
    <w:pPr>
      <w:pStyle w:val="Kopfzeile"/>
      <w:tabs>
        <w:tab w:val="clear" w:pos="8640"/>
        <w:tab w:val="left" w:pos="2190"/>
        <w:tab w:val="right" w:pos="9641"/>
        <w:tab w:val="right" w:pos="10620"/>
      </w:tabs>
      <w:rPr>
        <w:rFonts w:cs="Arial"/>
        <w:i/>
        <w:iCs/>
      </w:rPr>
    </w:pPr>
  </w:p>
  <w:p w14:paraId="28130D35" w14:textId="77777777" w:rsidR="00862D1E" w:rsidRPr="00D52B3B" w:rsidRDefault="00862D1E" w:rsidP="7E9C18B7">
    <w:pPr>
      <w:pStyle w:val="Kopfzeile"/>
    </w:pPr>
  </w:p>
</w:hdr>
</file>

<file path=word/intelligence2.xml><?xml version="1.0" encoding="utf-8"?>
<int2:intelligence xmlns:int2="http://schemas.microsoft.com/office/intelligence/2020/intelligence" xmlns:oel="http://schemas.microsoft.com/office/2019/extlst">
  <int2:observations>
    <int2:textHash int2:hashCode="gY2ZXfAOTlCvCx" int2:id="wJL2NJiE">
      <int2:state int2:value="Rejected" int2:type="AugLoop_Text_Critique"/>
    </int2:textHash>
    <int2:textHash int2:hashCode="3HJK8Y+91OWRif" int2:id="sKRl66gM">
      <int2:state int2:value="Rejected" int2:type="AugLoop_Text_Critique"/>
    </int2:textHash>
    <int2:textHash int2:hashCode="u8zfLvsztS5snQ" int2:id="AkgKMrkD">
      <int2:state int2:value="Rejected" int2:type="AugLoop_Text_Critique"/>
    </int2:textHash>
    <int2:textHash int2:hashCode="3gT6Din5s14kkF" int2:id="LNSWPjOb">
      <int2:state int2:value="Rejected" int2:type="AugLoop_Text_Critique"/>
    </int2:textHash>
    <int2:bookmark int2:bookmarkName="_Int_YuS1OISO" int2:invalidationBookmarkName="" int2:hashCode="tIXLbL+U9Gi0vO" int2:id="CsYYLUGG">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3881"/>
    <w:multiLevelType w:val="hybridMultilevel"/>
    <w:tmpl w:val="E7567ED4"/>
    <w:lvl w:ilvl="0" w:tplc="3594CCD0">
      <w:start w:val="9"/>
      <w:numFmt w:val="bullet"/>
      <w:lvlText w:val="-"/>
      <w:lvlJc w:val="left"/>
      <w:pPr>
        <w:ind w:left="1440" w:hanging="360"/>
      </w:pPr>
      <w:rPr>
        <w:rFonts w:ascii="Arial" w:eastAsia="Times New Roman" w:hAnsi="Arial" w:cs="Aria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 w15:restartNumberingAfterBreak="0">
    <w:nsid w:val="0FC81384"/>
    <w:multiLevelType w:val="hybridMultilevel"/>
    <w:tmpl w:val="C4C69A86"/>
    <w:lvl w:ilvl="0" w:tplc="08070001">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 w15:restartNumberingAfterBreak="0">
    <w:nsid w:val="2B993FDF"/>
    <w:multiLevelType w:val="multilevel"/>
    <w:tmpl w:val="46DCDD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FF868E3"/>
    <w:multiLevelType w:val="hybridMultilevel"/>
    <w:tmpl w:val="CCEAC856"/>
    <w:lvl w:ilvl="0" w:tplc="08070001">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308228F8"/>
    <w:multiLevelType w:val="hybridMultilevel"/>
    <w:tmpl w:val="75AEF52C"/>
    <w:lvl w:ilvl="0" w:tplc="4B740B64">
      <w:start w:val="30"/>
      <w:numFmt w:val="bullet"/>
      <w:lvlText w:val="-"/>
      <w:lvlJc w:val="left"/>
      <w:pPr>
        <w:ind w:left="1069" w:hanging="360"/>
      </w:pPr>
      <w:rPr>
        <w:rFonts w:ascii="Arial" w:eastAsia="Times New Roman" w:hAnsi="Arial" w:cs="Arial" w:hint="default"/>
      </w:rPr>
    </w:lvl>
    <w:lvl w:ilvl="1" w:tplc="08070003" w:tentative="1">
      <w:start w:val="1"/>
      <w:numFmt w:val="bullet"/>
      <w:lvlText w:val="o"/>
      <w:lvlJc w:val="left"/>
      <w:pPr>
        <w:ind w:left="1789" w:hanging="360"/>
      </w:pPr>
      <w:rPr>
        <w:rFonts w:ascii="Courier New" w:hAnsi="Courier New" w:cs="Courier New" w:hint="default"/>
      </w:rPr>
    </w:lvl>
    <w:lvl w:ilvl="2" w:tplc="08070005" w:tentative="1">
      <w:start w:val="1"/>
      <w:numFmt w:val="bullet"/>
      <w:lvlText w:val=""/>
      <w:lvlJc w:val="left"/>
      <w:pPr>
        <w:ind w:left="2509" w:hanging="360"/>
      </w:pPr>
      <w:rPr>
        <w:rFonts w:ascii="Wingdings" w:hAnsi="Wingdings" w:hint="default"/>
      </w:rPr>
    </w:lvl>
    <w:lvl w:ilvl="3" w:tplc="08070001" w:tentative="1">
      <w:start w:val="1"/>
      <w:numFmt w:val="bullet"/>
      <w:lvlText w:val=""/>
      <w:lvlJc w:val="left"/>
      <w:pPr>
        <w:ind w:left="3229" w:hanging="360"/>
      </w:pPr>
      <w:rPr>
        <w:rFonts w:ascii="Symbol" w:hAnsi="Symbol" w:hint="default"/>
      </w:rPr>
    </w:lvl>
    <w:lvl w:ilvl="4" w:tplc="08070003" w:tentative="1">
      <w:start w:val="1"/>
      <w:numFmt w:val="bullet"/>
      <w:lvlText w:val="o"/>
      <w:lvlJc w:val="left"/>
      <w:pPr>
        <w:ind w:left="3949" w:hanging="360"/>
      </w:pPr>
      <w:rPr>
        <w:rFonts w:ascii="Courier New" w:hAnsi="Courier New" w:cs="Courier New" w:hint="default"/>
      </w:rPr>
    </w:lvl>
    <w:lvl w:ilvl="5" w:tplc="08070005" w:tentative="1">
      <w:start w:val="1"/>
      <w:numFmt w:val="bullet"/>
      <w:lvlText w:val=""/>
      <w:lvlJc w:val="left"/>
      <w:pPr>
        <w:ind w:left="4669" w:hanging="360"/>
      </w:pPr>
      <w:rPr>
        <w:rFonts w:ascii="Wingdings" w:hAnsi="Wingdings" w:hint="default"/>
      </w:rPr>
    </w:lvl>
    <w:lvl w:ilvl="6" w:tplc="08070001" w:tentative="1">
      <w:start w:val="1"/>
      <w:numFmt w:val="bullet"/>
      <w:lvlText w:val=""/>
      <w:lvlJc w:val="left"/>
      <w:pPr>
        <w:ind w:left="5389" w:hanging="360"/>
      </w:pPr>
      <w:rPr>
        <w:rFonts w:ascii="Symbol" w:hAnsi="Symbol" w:hint="default"/>
      </w:rPr>
    </w:lvl>
    <w:lvl w:ilvl="7" w:tplc="08070003" w:tentative="1">
      <w:start w:val="1"/>
      <w:numFmt w:val="bullet"/>
      <w:lvlText w:val="o"/>
      <w:lvlJc w:val="left"/>
      <w:pPr>
        <w:ind w:left="6109" w:hanging="360"/>
      </w:pPr>
      <w:rPr>
        <w:rFonts w:ascii="Courier New" w:hAnsi="Courier New" w:cs="Courier New" w:hint="default"/>
      </w:rPr>
    </w:lvl>
    <w:lvl w:ilvl="8" w:tplc="08070005" w:tentative="1">
      <w:start w:val="1"/>
      <w:numFmt w:val="bullet"/>
      <w:lvlText w:val=""/>
      <w:lvlJc w:val="left"/>
      <w:pPr>
        <w:ind w:left="6829" w:hanging="360"/>
      </w:pPr>
      <w:rPr>
        <w:rFonts w:ascii="Wingdings" w:hAnsi="Wingdings" w:hint="default"/>
      </w:rPr>
    </w:lvl>
  </w:abstractNum>
  <w:abstractNum w:abstractNumId="5" w15:restartNumberingAfterBreak="0">
    <w:nsid w:val="44DD23A1"/>
    <w:multiLevelType w:val="hybridMultilevel"/>
    <w:tmpl w:val="3D56907A"/>
    <w:lvl w:ilvl="0" w:tplc="08070001">
      <w:start w:val="1"/>
      <w:numFmt w:val="bullet"/>
      <w:lvlText w:val=""/>
      <w:lvlJc w:val="left"/>
      <w:pPr>
        <w:ind w:left="1429" w:hanging="360"/>
      </w:pPr>
      <w:rPr>
        <w:rFonts w:ascii="Symbol" w:hAnsi="Symbol" w:hint="default"/>
      </w:rPr>
    </w:lvl>
    <w:lvl w:ilvl="1" w:tplc="08070003">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493D7125"/>
    <w:multiLevelType w:val="hybridMultilevel"/>
    <w:tmpl w:val="6822529C"/>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7" w15:restartNumberingAfterBreak="0">
    <w:nsid w:val="598D3623"/>
    <w:multiLevelType w:val="hybridMultilevel"/>
    <w:tmpl w:val="FDD478D6"/>
    <w:lvl w:ilvl="0" w:tplc="3CDE8ABC">
      <w:start w:val="1"/>
      <w:numFmt w:val="upperLetter"/>
      <w:lvlText w:val="%1."/>
      <w:lvlJc w:val="right"/>
      <w:pPr>
        <w:ind w:left="1069" w:hanging="360"/>
      </w:pPr>
      <w:rPr>
        <w:rFonts w:hint="default"/>
      </w:rPr>
    </w:lvl>
    <w:lvl w:ilvl="1" w:tplc="04070019">
      <w:start w:val="1"/>
      <w:numFmt w:val="lowerLetter"/>
      <w:lvlText w:val="%2."/>
      <w:lvlJc w:val="left"/>
      <w:pPr>
        <w:ind w:left="2160" w:hanging="360"/>
      </w:pPr>
    </w:lvl>
    <w:lvl w:ilvl="2" w:tplc="3990C632">
      <w:start w:val="1"/>
      <w:numFmt w:val="bullet"/>
      <w:lvlText w:val="-"/>
      <w:lvlJc w:val="left"/>
      <w:pPr>
        <w:ind w:left="3060" w:hanging="360"/>
      </w:pPr>
      <w:rPr>
        <w:rFonts w:ascii="Arial" w:eastAsia="Times New Roman" w:hAnsi="Arial" w:cs="Arial" w:hint="default"/>
      </w:r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8" w15:restartNumberingAfterBreak="0">
    <w:nsid w:val="6A92410D"/>
    <w:multiLevelType w:val="hybridMultilevel"/>
    <w:tmpl w:val="27900FD8"/>
    <w:lvl w:ilvl="0" w:tplc="0807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3320AFC"/>
    <w:multiLevelType w:val="hybridMultilevel"/>
    <w:tmpl w:val="0F76877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num w:numId="1" w16cid:durableId="246350875">
    <w:abstractNumId w:val="2"/>
  </w:num>
  <w:num w:numId="2" w16cid:durableId="488904387">
    <w:abstractNumId w:val="7"/>
  </w:num>
  <w:num w:numId="3" w16cid:durableId="257257751">
    <w:abstractNumId w:val="9"/>
  </w:num>
  <w:num w:numId="4" w16cid:durableId="1525510181">
    <w:abstractNumId w:val="8"/>
  </w:num>
  <w:num w:numId="5" w16cid:durableId="1362784521">
    <w:abstractNumId w:val="6"/>
  </w:num>
  <w:num w:numId="6" w16cid:durableId="1469282232">
    <w:abstractNumId w:val="4"/>
  </w:num>
  <w:num w:numId="7" w16cid:durableId="122773957">
    <w:abstractNumId w:val="0"/>
  </w:num>
  <w:num w:numId="8" w16cid:durableId="1351026442">
    <w:abstractNumId w:val="5"/>
  </w:num>
  <w:num w:numId="9" w16cid:durableId="1325235475">
    <w:abstractNumId w:val="1"/>
  </w:num>
  <w:num w:numId="10" w16cid:durableId="129880402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autoHyphenation/>
  <w:hyphenationZone w:val="425"/>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NDa0NDAwNDS1NDFU0lEKTi0uzszPAykwrwUAIjgSwCwAAAA="/>
  </w:docVars>
  <w:rsids>
    <w:rsidRoot w:val="007A3068"/>
    <w:rsid w:val="000019E6"/>
    <w:rsid w:val="00004E43"/>
    <w:rsid w:val="000050BA"/>
    <w:rsid w:val="00011AF0"/>
    <w:rsid w:val="000154D8"/>
    <w:rsid w:val="0001605F"/>
    <w:rsid w:val="00016297"/>
    <w:rsid w:val="000166E9"/>
    <w:rsid w:val="00017F42"/>
    <w:rsid w:val="0002010A"/>
    <w:rsid w:val="00021A97"/>
    <w:rsid w:val="0002565C"/>
    <w:rsid w:val="00025D56"/>
    <w:rsid w:val="00030ADA"/>
    <w:rsid w:val="00032DE0"/>
    <w:rsid w:val="00033AE8"/>
    <w:rsid w:val="00035689"/>
    <w:rsid w:val="00036230"/>
    <w:rsid w:val="000409C7"/>
    <w:rsid w:val="00040B22"/>
    <w:rsid w:val="0004207C"/>
    <w:rsid w:val="00042A6B"/>
    <w:rsid w:val="00042FF0"/>
    <w:rsid w:val="00046E15"/>
    <w:rsid w:val="00051517"/>
    <w:rsid w:val="00052328"/>
    <w:rsid w:val="00052722"/>
    <w:rsid w:val="000533BD"/>
    <w:rsid w:val="00054DAC"/>
    <w:rsid w:val="000562EE"/>
    <w:rsid w:val="00057D52"/>
    <w:rsid w:val="00057E52"/>
    <w:rsid w:val="000613B3"/>
    <w:rsid w:val="0006334A"/>
    <w:rsid w:val="00064A13"/>
    <w:rsid w:val="00066061"/>
    <w:rsid w:val="000671F2"/>
    <w:rsid w:val="00070283"/>
    <w:rsid w:val="000714CD"/>
    <w:rsid w:val="000729AC"/>
    <w:rsid w:val="00072ACE"/>
    <w:rsid w:val="00073024"/>
    <w:rsid w:val="00073466"/>
    <w:rsid w:val="00082600"/>
    <w:rsid w:val="00084781"/>
    <w:rsid w:val="00087D40"/>
    <w:rsid w:val="00095507"/>
    <w:rsid w:val="00095D46"/>
    <w:rsid w:val="00096B7E"/>
    <w:rsid w:val="00097279"/>
    <w:rsid w:val="00097281"/>
    <w:rsid w:val="000A16EA"/>
    <w:rsid w:val="000A3CDE"/>
    <w:rsid w:val="000A460E"/>
    <w:rsid w:val="000A65C8"/>
    <w:rsid w:val="000B0116"/>
    <w:rsid w:val="000B2FB6"/>
    <w:rsid w:val="000B4839"/>
    <w:rsid w:val="000B66CE"/>
    <w:rsid w:val="000B6AC1"/>
    <w:rsid w:val="000C0687"/>
    <w:rsid w:val="000C21CC"/>
    <w:rsid w:val="000C40F6"/>
    <w:rsid w:val="000C567C"/>
    <w:rsid w:val="000C6139"/>
    <w:rsid w:val="000D0439"/>
    <w:rsid w:val="000D10C7"/>
    <w:rsid w:val="000D10D5"/>
    <w:rsid w:val="000D6383"/>
    <w:rsid w:val="000D63D9"/>
    <w:rsid w:val="000D7AC6"/>
    <w:rsid w:val="000E0AB6"/>
    <w:rsid w:val="000E1F6D"/>
    <w:rsid w:val="000E306E"/>
    <w:rsid w:val="000E3420"/>
    <w:rsid w:val="000E3896"/>
    <w:rsid w:val="000E4D72"/>
    <w:rsid w:val="000F1E89"/>
    <w:rsid w:val="000F3F82"/>
    <w:rsid w:val="000F679A"/>
    <w:rsid w:val="00100AA5"/>
    <w:rsid w:val="001015D1"/>
    <w:rsid w:val="001017B5"/>
    <w:rsid w:val="00102A4E"/>
    <w:rsid w:val="00103088"/>
    <w:rsid w:val="001030DE"/>
    <w:rsid w:val="00103965"/>
    <w:rsid w:val="00104C18"/>
    <w:rsid w:val="001066C6"/>
    <w:rsid w:val="00110B51"/>
    <w:rsid w:val="00110C9B"/>
    <w:rsid w:val="00112D00"/>
    <w:rsid w:val="00114283"/>
    <w:rsid w:val="0011513B"/>
    <w:rsid w:val="00115C37"/>
    <w:rsid w:val="00117AD2"/>
    <w:rsid w:val="00117E6D"/>
    <w:rsid w:val="00132C9A"/>
    <w:rsid w:val="00136740"/>
    <w:rsid w:val="0014148B"/>
    <w:rsid w:val="00143C31"/>
    <w:rsid w:val="00143F90"/>
    <w:rsid w:val="00143FA3"/>
    <w:rsid w:val="00144521"/>
    <w:rsid w:val="00144723"/>
    <w:rsid w:val="00145F2E"/>
    <w:rsid w:val="0015100A"/>
    <w:rsid w:val="00151CA1"/>
    <w:rsid w:val="001520CB"/>
    <w:rsid w:val="001523B0"/>
    <w:rsid w:val="00153392"/>
    <w:rsid w:val="00155C24"/>
    <w:rsid w:val="00155DEB"/>
    <w:rsid w:val="00156429"/>
    <w:rsid w:val="00157801"/>
    <w:rsid w:val="00157EA3"/>
    <w:rsid w:val="001608E0"/>
    <w:rsid w:val="001609C5"/>
    <w:rsid w:val="00162ABC"/>
    <w:rsid w:val="00163961"/>
    <w:rsid w:val="00164AF1"/>
    <w:rsid w:val="00165941"/>
    <w:rsid w:val="00167255"/>
    <w:rsid w:val="00171E8F"/>
    <w:rsid w:val="0017362E"/>
    <w:rsid w:val="00173A83"/>
    <w:rsid w:val="00173B30"/>
    <w:rsid w:val="00174A71"/>
    <w:rsid w:val="00174B94"/>
    <w:rsid w:val="00174F8C"/>
    <w:rsid w:val="001755F5"/>
    <w:rsid w:val="001767E1"/>
    <w:rsid w:val="0018124E"/>
    <w:rsid w:val="00181262"/>
    <w:rsid w:val="0018490E"/>
    <w:rsid w:val="0018613F"/>
    <w:rsid w:val="001864B7"/>
    <w:rsid w:val="001923F0"/>
    <w:rsid w:val="0019317D"/>
    <w:rsid w:val="00195196"/>
    <w:rsid w:val="001A06B0"/>
    <w:rsid w:val="001A0BA2"/>
    <w:rsid w:val="001A2428"/>
    <w:rsid w:val="001A3504"/>
    <w:rsid w:val="001A5AE4"/>
    <w:rsid w:val="001A5B4B"/>
    <w:rsid w:val="001A7196"/>
    <w:rsid w:val="001B01C1"/>
    <w:rsid w:val="001B156E"/>
    <w:rsid w:val="001B1661"/>
    <w:rsid w:val="001B1A01"/>
    <w:rsid w:val="001B1DF8"/>
    <w:rsid w:val="001B2245"/>
    <w:rsid w:val="001B2FA9"/>
    <w:rsid w:val="001B69C0"/>
    <w:rsid w:val="001B76F4"/>
    <w:rsid w:val="001C12ED"/>
    <w:rsid w:val="001C29E2"/>
    <w:rsid w:val="001C3B1E"/>
    <w:rsid w:val="001C4C85"/>
    <w:rsid w:val="001C5795"/>
    <w:rsid w:val="001C598D"/>
    <w:rsid w:val="001C5BD0"/>
    <w:rsid w:val="001C5D06"/>
    <w:rsid w:val="001C6033"/>
    <w:rsid w:val="001C73F0"/>
    <w:rsid w:val="001D16D1"/>
    <w:rsid w:val="001D24D0"/>
    <w:rsid w:val="001D26A0"/>
    <w:rsid w:val="001D37A7"/>
    <w:rsid w:val="001D3F84"/>
    <w:rsid w:val="001D4319"/>
    <w:rsid w:val="001D46C9"/>
    <w:rsid w:val="001D7348"/>
    <w:rsid w:val="001E0E9B"/>
    <w:rsid w:val="001E1117"/>
    <w:rsid w:val="001E27A7"/>
    <w:rsid w:val="001E29B4"/>
    <w:rsid w:val="001E3437"/>
    <w:rsid w:val="001E5C4E"/>
    <w:rsid w:val="001E6567"/>
    <w:rsid w:val="001F051F"/>
    <w:rsid w:val="001F13EB"/>
    <w:rsid w:val="001F172D"/>
    <w:rsid w:val="001F575C"/>
    <w:rsid w:val="001F58EC"/>
    <w:rsid w:val="002008E7"/>
    <w:rsid w:val="00200F67"/>
    <w:rsid w:val="002017C1"/>
    <w:rsid w:val="00204923"/>
    <w:rsid w:val="00204C71"/>
    <w:rsid w:val="00206598"/>
    <w:rsid w:val="00206694"/>
    <w:rsid w:val="0021067E"/>
    <w:rsid w:val="002119B6"/>
    <w:rsid w:val="00215F06"/>
    <w:rsid w:val="00215F12"/>
    <w:rsid w:val="00216425"/>
    <w:rsid w:val="00223904"/>
    <w:rsid w:val="00226C26"/>
    <w:rsid w:val="00227FD1"/>
    <w:rsid w:val="00234285"/>
    <w:rsid w:val="00237EE2"/>
    <w:rsid w:val="002409C5"/>
    <w:rsid w:val="00240AF3"/>
    <w:rsid w:val="00245247"/>
    <w:rsid w:val="002460BE"/>
    <w:rsid w:val="00246229"/>
    <w:rsid w:val="0025023A"/>
    <w:rsid w:val="0025180E"/>
    <w:rsid w:val="00251940"/>
    <w:rsid w:val="00251DC8"/>
    <w:rsid w:val="0025235A"/>
    <w:rsid w:val="00252D25"/>
    <w:rsid w:val="002538CB"/>
    <w:rsid w:val="00261034"/>
    <w:rsid w:val="00262A12"/>
    <w:rsid w:val="002638B4"/>
    <w:rsid w:val="00265343"/>
    <w:rsid w:val="0027049B"/>
    <w:rsid w:val="00270DCA"/>
    <w:rsid w:val="00270E8B"/>
    <w:rsid w:val="00274BF2"/>
    <w:rsid w:val="0027558D"/>
    <w:rsid w:val="00277E6E"/>
    <w:rsid w:val="002801F6"/>
    <w:rsid w:val="002815CB"/>
    <w:rsid w:val="002827D5"/>
    <w:rsid w:val="00283A72"/>
    <w:rsid w:val="00284D2E"/>
    <w:rsid w:val="00285C06"/>
    <w:rsid w:val="00285CD7"/>
    <w:rsid w:val="0028667B"/>
    <w:rsid w:val="002869CC"/>
    <w:rsid w:val="00286B63"/>
    <w:rsid w:val="002915CF"/>
    <w:rsid w:val="002922FB"/>
    <w:rsid w:val="00293E23"/>
    <w:rsid w:val="0029416C"/>
    <w:rsid w:val="00296139"/>
    <w:rsid w:val="00296721"/>
    <w:rsid w:val="00297B3E"/>
    <w:rsid w:val="002A589E"/>
    <w:rsid w:val="002A673A"/>
    <w:rsid w:val="002A745A"/>
    <w:rsid w:val="002A76A0"/>
    <w:rsid w:val="002A7E91"/>
    <w:rsid w:val="002B039F"/>
    <w:rsid w:val="002B4953"/>
    <w:rsid w:val="002B61FA"/>
    <w:rsid w:val="002B6C8D"/>
    <w:rsid w:val="002B71E5"/>
    <w:rsid w:val="002C1BD7"/>
    <w:rsid w:val="002C2493"/>
    <w:rsid w:val="002C2E82"/>
    <w:rsid w:val="002C2EC9"/>
    <w:rsid w:val="002D03CE"/>
    <w:rsid w:val="002D3B78"/>
    <w:rsid w:val="002D6B0C"/>
    <w:rsid w:val="002E0688"/>
    <w:rsid w:val="002E26B9"/>
    <w:rsid w:val="002E2A63"/>
    <w:rsid w:val="002E4043"/>
    <w:rsid w:val="002E4AA4"/>
    <w:rsid w:val="002E5DB3"/>
    <w:rsid w:val="002F40FD"/>
    <w:rsid w:val="00306EC9"/>
    <w:rsid w:val="003112EF"/>
    <w:rsid w:val="00311A97"/>
    <w:rsid w:val="00311C19"/>
    <w:rsid w:val="00315044"/>
    <w:rsid w:val="003161E2"/>
    <w:rsid w:val="00317698"/>
    <w:rsid w:val="00320506"/>
    <w:rsid w:val="00322BA6"/>
    <w:rsid w:val="00323EB9"/>
    <w:rsid w:val="003251F0"/>
    <w:rsid w:val="0032685D"/>
    <w:rsid w:val="003319F0"/>
    <w:rsid w:val="0033230A"/>
    <w:rsid w:val="003327D5"/>
    <w:rsid w:val="00333267"/>
    <w:rsid w:val="003336D1"/>
    <w:rsid w:val="0033564F"/>
    <w:rsid w:val="0033619A"/>
    <w:rsid w:val="00336E26"/>
    <w:rsid w:val="00340E3D"/>
    <w:rsid w:val="00341856"/>
    <w:rsid w:val="00341C74"/>
    <w:rsid w:val="00344B81"/>
    <w:rsid w:val="0034715C"/>
    <w:rsid w:val="0035321B"/>
    <w:rsid w:val="00353423"/>
    <w:rsid w:val="00354233"/>
    <w:rsid w:val="00355365"/>
    <w:rsid w:val="00360F89"/>
    <w:rsid w:val="00361C04"/>
    <w:rsid w:val="00361C86"/>
    <w:rsid w:val="003621B3"/>
    <w:rsid w:val="00364D60"/>
    <w:rsid w:val="00365177"/>
    <w:rsid w:val="00365B1E"/>
    <w:rsid w:val="00366E9B"/>
    <w:rsid w:val="00367764"/>
    <w:rsid w:val="00367C21"/>
    <w:rsid w:val="00371594"/>
    <w:rsid w:val="00375E55"/>
    <w:rsid w:val="003763B6"/>
    <w:rsid w:val="00376D01"/>
    <w:rsid w:val="00381547"/>
    <w:rsid w:val="00381D12"/>
    <w:rsid w:val="003828B9"/>
    <w:rsid w:val="00382C14"/>
    <w:rsid w:val="0038370F"/>
    <w:rsid w:val="00383BA1"/>
    <w:rsid w:val="00384765"/>
    <w:rsid w:val="00385F99"/>
    <w:rsid w:val="003873D3"/>
    <w:rsid w:val="0039143C"/>
    <w:rsid w:val="00392B52"/>
    <w:rsid w:val="00393491"/>
    <w:rsid w:val="0039351A"/>
    <w:rsid w:val="003963F1"/>
    <w:rsid w:val="0039656B"/>
    <w:rsid w:val="003A05D6"/>
    <w:rsid w:val="003A1F28"/>
    <w:rsid w:val="003A244E"/>
    <w:rsid w:val="003A29CC"/>
    <w:rsid w:val="003A2A34"/>
    <w:rsid w:val="003A3462"/>
    <w:rsid w:val="003A44F8"/>
    <w:rsid w:val="003A5435"/>
    <w:rsid w:val="003A720B"/>
    <w:rsid w:val="003B0144"/>
    <w:rsid w:val="003B2ED9"/>
    <w:rsid w:val="003B5B01"/>
    <w:rsid w:val="003B6505"/>
    <w:rsid w:val="003B7A03"/>
    <w:rsid w:val="003B7A96"/>
    <w:rsid w:val="003C36A8"/>
    <w:rsid w:val="003C3ABC"/>
    <w:rsid w:val="003C3B6E"/>
    <w:rsid w:val="003C400D"/>
    <w:rsid w:val="003C409D"/>
    <w:rsid w:val="003C49AA"/>
    <w:rsid w:val="003C64EB"/>
    <w:rsid w:val="003D1A12"/>
    <w:rsid w:val="003D2ABC"/>
    <w:rsid w:val="003D46CE"/>
    <w:rsid w:val="003D48B2"/>
    <w:rsid w:val="003D4D3F"/>
    <w:rsid w:val="003D54AE"/>
    <w:rsid w:val="003D54F7"/>
    <w:rsid w:val="003D6E85"/>
    <w:rsid w:val="003E06E9"/>
    <w:rsid w:val="003E0884"/>
    <w:rsid w:val="003E1BCA"/>
    <w:rsid w:val="003E3CDF"/>
    <w:rsid w:val="003F07AD"/>
    <w:rsid w:val="003F28BE"/>
    <w:rsid w:val="003F2921"/>
    <w:rsid w:val="003F2946"/>
    <w:rsid w:val="003F4DA0"/>
    <w:rsid w:val="003F6F9C"/>
    <w:rsid w:val="00400250"/>
    <w:rsid w:val="004031DA"/>
    <w:rsid w:val="00404A26"/>
    <w:rsid w:val="00404F2E"/>
    <w:rsid w:val="004078FB"/>
    <w:rsid w:val="00407E1D"/>
    <w:rsid w:val="00410448"/>
    <w:rsid w:val="00412AA5"/>
    <w:rsid w:val="00416C9F"/>
    <w:rsid w:val="00424354"/>
    <w:rsid w:val="004244C3"/>
    <w:rsid w:val="004273B5"/>
    <w:rsid w:val="00431BD3"/>
    <w:rsid w:val="00431E7D"/>
    <w:rsid w:val="00432BCF"/>
    <w:rsid w:val="00432DD3"/>
    <w:rsid w:val="0043769B"/>
    <w:rsid w:val="00437A2E"/>
    <w:rsid w:val="00442443"/>
    <w:rsid w:val="0044304B"/>
    <w:rsid w:val="004438FE"/>
    <w:rsid w:val="0044582B"/>
    <w:rsid w:val="0044640D"/>
    <w:rsid w:val="00446D51"/>
    <w:rsid w:val="0045024E"/>
    <w:rsid w:val="004502A8"/>
    <w:rsid w:val="00453095"/>
    <w:rsid w:val="00454C9E"/>
    <w:rsid w:val="004565E6"/>
    <w:rsid w:val="00456CF6"/>
    <w:rsid w:val="0045743B"/>
    <w:rsid w:val="00462F3F"/>
    <w:rsid w:val="004645FD"/>
    <w:rsid w:val="00464616"/>
    <w:rsid w:val="0046567C"/>
    <w:rsid w:val="00471295"/>
    <w:rsid w:val="00471400"/>
    <w:rsid w:val="00471AE9"/>
    <w:rsid w:val="00474523"/>
    <w:rsid w:val="004746F1"/>
    <w:rsid w:val="00475153"/>
    <w:rsid w:val="004802B3"/>
    <w:rsid w:val="00480B1F"/>
    <w:rsid w:val="00481B13"/>
    <w:rsid w:val="004824F9"/>
    <w:rsid w:val="00483FEE"/>
    <w:rsid w:val="0048401A"/>
    <w:rsid w:val="00486245"/>
    <w:rsid w:val="004876B5"/>
    <w:rsid w:val="00487DB6"/>
    <w:rsid w:val="004911A4"/>
    <w:rsid w:val="004917CE"/>
    <w:rsid w:val="00492E67"/>
    <w:rsid w:val="0049628F"/>
    <w:rsid w:val="0049771B"/>
    <w:rsid w:val="004A1E5B"/>
    <w:rsid w:val="004A56B1"/>
    <w:rsid w:val="004B0500"/>
    <w:rsid w:val="004B67EA"/>
    <w:rsid w:val="004B6C39"/>
    <w:rsid w:val="004C033F"/>
    <w:rsid w:val="004C16EC"/>
    <w:rsid w:val="004C3143"/>
    <w:rsid w:val="004C4A2B"/>
    <w:rsid w:val="004C4A82"/>
    <w:rsid w:val="004C71CE"/>
    <w:rsid w:val="004D010A"/>
    <w:rsid w:val="004D43BA"/>
    <w:rsid w:val="004D4E01"/>
    <w:rsid w:val="004D4FA8"/>
    <w:rsid w:val="004D78DE"/>
    <w:rsid w:val="004D79DC"/>
    <w:rsid w:val="004E2099"/>
    <w:rsid w:val="004E3E9E"/>
    <w:rsid w:val="004E4360"/>
    <w:rsid w:val="004E518F"/>
    <w:rsid w:val="004E5B35"/>
    <w:rsid w:val="004E5D5A"/>
    <w:rsid w:val="004E7F31"/>
    <w:rsid w:val="004F0B30"/>
    <w:rsid w:val="004F1B61"/>
    <w:rsid w:val="004F1D31"/>
    <w:rsid w:val="004F22C1"/>
    <w:rsid w:val="004F2B5A"/>
    <w:rsid w:val="004F303C"/>
    <w:rsid w:val="004F37F2"/>
    <w:rsid w:val="004F41E5"/>
    <w:rsid w:val="004F5CAF"/>
    <w:rsid w:val="004F64C8"/>
    <w:rsid w:val="004F6A2B"/>
    <w:rsid w:val="004F7AC0"/>
    <w:rsid w:val="0050169E"/>
    <w:rsid w:val="00501C5B"/>
    <w:rsid w:val="00501CB3"/>
    <w:rsid w:val="00503236"/>
    <w:rsid w:val="00503395"/>
    <w:rsid w:val="005073C1"/>
    <w:rsid w:val="00507685"/>
    <w:rsid w:val="0050787D"/>
    <w:rsid w:val="005101C8"/>
    <w:rsid w:val="00510AEC"/>
    <w:rsid w:val="00511C22"/>
    <w:rsid w:val="00511FE2"/>
    <w:rsid w:val="005121B7"/>
    <w:rsid w:val="005137E7"/>
    <w:rsid w:val="00517E5A"/>
    <w:rsid w:val="00520FE7"/>
    <w:rsid w:val="00525A48"/>
    <w:rsid w:val="00533055"/>
    <w:rsid w:val="0053347F"/>
    <w:rsid w:val="00535629"/>
    <w:rsid w:val="00535790"/>
    <w:rsid w:val="00537E8D"/>
    <w:rsid w:val="0054108C"/>
    <w:rsid w:val="00541CFD"/>
    <w:rsid w:val="005434C5"/>
    <w:rsid w:val="00543BFD"/>
    <w:rsid w:val="00544487"/>
    <w:rsid w:val="00545582"/>
    <w:rsid w:val="00550E17"/>
    <w:rsid w:val="00552967"/>
    <w:rsid w:val="00552B1E"/>
    <w:rsid w:val="00553D90"/>
    <w:rsid w:val="00554534"/>
    <w:rsid w:val="00555997"/>
    <w:rsid w:val="00555E04"/>
    <w:rsid w:val="005612F1"/>
    <w:rsid w:val="005639EC"/>
    <w:rsid w:val="00566364"/>
    <w:rsid w:val="0056674A"/>
    <w:rsid w:val="00571F06"/>
    <w:rsid w:val="00572885"/>
    <w:rsid w:val="0057319F"/>
    <w:rsid w:val="00574793"/>
    <w:rsid w:val="00574922"/>
    <w:rsid w:val="00574989"/>
    <w:rsid w:val="005755DB"/>
    <w:rsid w:val="005761B1"/>
    <w:rsid w:val="005762AC"/>
    <w:rsid w:val="005766F2"/>
    <w:rsid w:val="00580E46"/>
    <w:rsid w:val="0058181C"/>
    <w:rsid w:val="00581A28"/>
    <w:rsid w:val="00582C5B"/>
    <w:rsid w:val="00582D94"/>
    <w:rsid w:val="00582DEB"/>
    <w:rsid w:val="0058329B"/>
    <w:rsid w:val="00583774"/>
    <w:rsid w:val="00584122"/>
    <w:rsid w:val="005842BF"/>
    <w:rsid w:val="005879A6"/>
    <w:rsid w:val="00590D0F"/>
    <w:rsid w:val="00590FF4"/>
    <w:rsid w:val="00592163"/>
    <w:rsid w:val="00592556"/>
    <w:rsid w:val="00593776"/>
    <w:rsid w:val="00595294"/>
    <w:rsid w:val="00596335"/>
    <w:rsid w:val="005974C6"/>
    <w:rsid w:val="005A0293"/>
    <w:rsid w:val="005A06C1"/>
    <w:rsid w:val="005A7C56"/>
    <w:rsid w:val="005A7CCE"/>
    <w:rsid w:val="005B251F"/>
    <w:rsid w:val="005B3809"/>
    <w:rsid w:val="005B3D73"/>
    <w:rsid w:val="005B4044"/>
    <w:rsid w:val="005B795B"/>
    <w:rsid w:val="005C0FC3"/>
    <w:rsid w:val="005C1413"/>
    <w:rsid w:val="005C2FA1"/>
    <w:rsid w:val="005C7127"/>
    <w:rsid w:val="005D11FB"/>
    <w:rsid w:val="005D3253"/>
    <w:rsid w:val="005D3C9F"/>
    <w:rsid w:val="005D44AB"/>
    <w:rsid w:val="005D671C"/>
    <w:rsid w:val="005D6DB8"/>
    <w:rsid w:val="005E2A83"/>
    <w:rsid w:val="005E4BC9"/>
    <w:rsid w:val="005E6F4E"/>
    <w:rsid w:val="005F0A4B"/>
    <w:rsid w:val="005F1264"/>
    <w:rsid w:val="005F1835"/>
    <w:rsid w:val="005F19CC"/>
    <w:rsid w:val="005F5B04"/>
    <w:rsid w:val="005F712A"/>
    <w:rsid w:val="00600CEC"/>
    <w:rsid w:val="00601D3E"/>
    <w:rsid w:val="00604198"/>
    <w:rsid w:val="00606CDE"/>
    <w:rsid w:val="00611B50"/>
    <w:rsid w:val="006125F9"/>
    <w:rsid w:val="00612869"/>
    <w:rsid w:val="00614737"/>
    <w:rsid w:val="00614CF3"/>
    <w:rsid w:val="00616D2A"/>
    <w:rsid w:val="006174BD"/>
    <w:rsid w:val="0062050B"/>
    <w:rsid w:val="0062089C"/>
    <w:rsid w:val="00623A7C"/>
    <w:rsid w:val="006254DC"/>
    <w:rsid w:val="006259B9"/>
    <w:rsid w:val="00626DA0"/>
    <w:rsid w:val="00626F9D"/>
    <w:rsid w:val="00627691"/>
    <w:rsid w:val="00627704"/>
    <w:rsid w:val="00627F80"/>
    <w:rsid w:val="006300C4"/>
    <w:rsid w:val="00630B7D"/>
    <w:rsid w:val="00630C10"/>
    <w:rsid w:val="00631352"/>
    <w:rsid w:val="00631D51"/>
    <w:rsid w:val="0063212F"/>
    <w:rsid w:val="00632344"/>
    <w:rsid w:val="0063419A"/>
    <w:rsid w:val="0063786A"/>
    <w:rsid w:val="00640D3F"/>
    <w:rsid w:val="006413F8"/>
    <w:rsid w:val="00642C6D"/>
    <w:rsid w:val="00643874"/>
    <w:rsid w:val="00651DF0"/>
    <w:rsid w:val="00652FAA"/>
    <w:rsid w:val="00653500"/>
    <w:rsid w:val="006537BF"/>
    <w:rsid w:val="00654043"/>
    <w:rsid w:val="00655B0F"/>
    <w:rsid w:val="00655D76"/>
    <w:rsid w:val="00656E3F"/>
    <w:rsid w:val="006573A3"/>
    <w:rsid w:val="00657738"/>
    <w:rsid w:val="00663878"/>
    <w:rsid w:val="00664B14"/>
    <w:rsid w:val="006651F5"/>
    <w:rsid w:val="00665280"/>
    <w:rsid w:val="00666640"/>
    <w:rsid w:val="00667B9A"/>
    <w:rsid w:val="00672158"/>
    <w:rsid w:val="00672693"/>
    <w:rsid w:val="00675B6B"/>
    <w:rsid w:val="00675D6A"/>
    <w:rsid w:val="006762B7"/>
    <w:rsid w:val="0067653A"/>
    <w:rsid w:val="00676F19"/>
    <w:rsid w:val="00680C8D"/>
    <w:rsid w:val="00680D77"/>
    <w:rsid w:val="0068407C"/>
    <w:rsid w:val="00690ACB"/>
    <w:rsid w:val="00696911"/>
    <w:rsid w:val="00697868"/>
    <w:rsid w:val="00697F92"/>
    <w:rsid w:val="006A1673"/>
    <w:rsid w:val="006A1C5A"/>
    <w:rsid w:val="006A204C"/>
    <w:rsid w:val="006A2B46"/>
    <w:rsid w:val="006B2B3A"/>
    <w:rsid w:val="006B3AC3"/>
    <w:rsid w:val="006B666D"/>
    <w:rsid w:val="006B6C0D"/>
    <w:rsid w:val="006B711A"/>
    <w:rsid w:val="006B73E4"/>
    <w:rsid w:val="006C0038"/>
    <w:rsid w:val="006C006A"/>
    <w:rsid w:val="006C1DAE"/>
    <w:rsid w:val="006C3C96"/>
    <w:rsid w:val="006C4CD9"/>
    <w:rsid w:val="006C5382"/>
    <w:rsid w:val="006C5971"/>
    <w:rsid w:val="006D03F0"/>
    <w:rsid w:val="006D1306"/>
    <w:rsid w:val="006D1F8A"/>
    <w:rsid w:val="006D28CD"/>
    <w:rsid w:val="006D51AD"/>
    <w:rsid w:val="006D5BF3"/>
    <w:rsid w:val="006E0C33"/>
    <w:rsid w:val="006E2C41"/>
    <w:rsid w:val="006E3E1A"/>
    <w:rsid w:val="006E3ECF"/>
    <w:rsid w:val="006E5134"/>
    <w:rsid w:val="006F0BDF"/>
    <w:rsid w:val="006F4CA2"/>
    <w:rsid w:val="006F5C24"/>
    <w:rsid w:val="006F70E2"/>
    <w:rsid w:val="006F7211"/>
    <w:rsid w:val="006F754A"/>
    <w:rsid w:val="00701145"/>
    <w:rsid w:val="00701D94"/>
    <w:rsid w:val="007029BD"/>
    <w:rsid w:val="00703C0C"/>
    <w:rsid w:val="00705D37"/>
    <w:rsid w:val="007060EA"/>
    <w:rsid w:val="0070686F"/>
    <w:rsid w:val="007114EC"/>
    <w:rsid w:val="007116B1"/>
    <w:rsid w:val="00712B31"/>
    <w:rsid w:val="00712BC6"/>
    <w:rsid w:val="00712D61"/>
    <w:rsid w:val="00713208"/>
    <w:rsid w:val="00713933"/>
    <w:rsid w:val="007157B2"/>
    <w:rsid w:val="00720E08"/>
    <w:rsid w:val="007217D5"/>
    <w:rsid w:val="00722E64"/>
    <w:rsid w:val="007318EA"/>
    <w:rsid w:val="00731A5C"/>
    <w:rsid w:val="00731B21"/>
    <w:rsid w:val="00736972"/>
    <w:rsid w:val="00736D62"/>
    <w:rsid w:val="00740234"/>
    <w:rsid w:val="00741E49"/>
    <w:rsid w:val="00743368"/>
    <w:rsid w:val="0074466C"/>
    <w:rsid w:val="00746451"/>
    <w:rsid w:val="00747968"/>
    <w:rsid w:val="007504AF"/>
    <w:rsid w:val="00750743"/>
    <w:rsid w:val="007514A1"/>
    <w:rsid w:val="0075477A"/>
    <w:rsid w:val="00754F18"/>
    <w:rsid w:val="007551F7"/>
    <w:rsid w:val="00756B8A"/>
    <w:rsid w:val="007573E0"/>
    <w:rsid w:val="00757C49"/>
    <w:rsid w:val="00757DD8"/>
    <w:rsid w:val="00760608"/>
    <w:rsid w:val="00763F09"/>
    <w:rsid w:val="00764436"/>
    <w:rsid w:val="00766773"/>
    <w:rsid w:val="007724B1"/>
    <w:rsid w:val="00772750"/>
    <w:rsid w:val="00772E73"/>
    <w:rsid w:val="00773D31"/>
    <w:rsid w:val="0077434B"/>
    <w:rsid w:val="00774963"/>
    <w:rsid w:val="00774A2D"/>
    <w:rsid w:val="00774D20"/>
    <w:rsid w:val="00776C44"/>
    <w:rsid w:val="00781085"/>
    <w:rsid w:val="00783512"/>
    <w:rsid w:val="007842B2"/>
    <w:rsid w:val="00784502"/>
    <w:rsid w:val="007845C4"/>
    <w:rsid w:val="007868BC"/>
    <w:rsid w:val="0078709F"/>
    <w:rsid w:val="0079097B"/>
    <w:rsid w:val="00790D00"/>
    <w:rsid w:val="00790D30"/>
    <w:rsid w:val="00791464"/>
    <w:rsid w:val="00793CD3"/>
    <w:rsid w:val="00794888"/>
    <w:rsid w:val="00794ADA"/>
    <w:rsid w:val="00794E3D"/>
    <w:rsid w:val="007957AC"/>
    <w:rsid w:val="007972DC"/>
    <w:rsid w:val="00797760"/>
    <w:rsid w:val="007A1577"/>
    <w:rsid w:val="007A1CCF"/>
    <w:rsid w:val="007A3068"/>
    <w:rsid w:val="007A36AA"/>
    <w:rsid w:val="007A4AA3"/>
    <w:rsid w:val="007A50BD"/>
    <w:rsid w:val="007A6899"/>
    <w:rsid w:val="007A68A5"/>
    <w:rsid w:val="007B01DD"/>
    <w:rsid w:val="007B1C87"/>
    <w:rsid w:val="007B4B4A"/>
    <w:rsid w:val="007B777B"/>
    <w:rsid w:val="007C0011"/>
    <w:rsid w:val="007C0998"/>
    <w:rsid w:val="007C1FB7"/>
    <w:rsid w:val="007C26A9"/>
    <w:rsid w:val="007C2800"/>
    <w:rsid w:val="007C4EAA"/>
    <w:rsid w:val="007C6B6B"/>
    <w:rsid w:val="007D6307"/>
    <w:rsid w:val="007D698E"/>
    <w:rsid w:val="007D6A21"/>
    <w:rsid w:val="007E220F"/>
    <w:rsid w:val="007E2DB6"/>
    <w:rsid w:val="007E38C3"/>
    <w:rsid w:val="007E4936"/>
    <w:rsid w:val="007E528C"/>
    <w:rsid w:val="007E5D68"/>
    <w:rsid w:val="007E736C"/>
    <w:rsid w:val="007F1BBB"/>
    <w:rsid w:val="007F1C7C"/>
    <w:rsid w:val="007F29AA"/>
    <w:rsid w:val="007F4A17"/>
    <w:rsid w:val="007F4C4F"/>
    <w:rsid w:val="007F4E02"/>
    <w:rsid w:val="007F5146"/>
    <w:rsid w:val="007F778D"/>
    <w:rsid w:val="00802C37"/>
    <w:rsid w:val="00804DF9"/>
    <w:rsid w:val="00806CBD"/>
    <w:rsid w:val="00806D60"/>
    <w:rsid w:val="00816B2A"/>
    <w:rsid w:val="00817DB0"/>
    <w:rsid w:val="00820C04"/>
    <w:rsid w:val="0082188F"/>
    <w:rsid w:val="00821AE0"/>
    <w:rsid w:val="00821D8B"/>
    <w:rsid w:val="0082571F"/>
    <w:rsid w:val="0082681B"/>
    <w:rsid w:val="008268E6"/>
    <w:rsid w:val="00826B58"/>
    <w:rsid w:val="008272C2"/>
    <w:rsid w:val="008306C1"/>
    <w:rsid w:val="00831D84"/>
    <w:rsid w:val="0083259A"/>
    <w:rsid w:val="0083282E"/>
    <w:rsid w:val="008328FB"/>
    <w:rsid w:val="00832BD3"/>
    <w:rsid w:val="00835B06"/>
    <w:rsid w:val="008368E5"/>
    <w:rsid w:val="008374C8"/>
    <w:rsid w:val="00837AA6"/>
    <w:rsid w:val="008428F8"/>
    <w:rsid w:val="00845C7A"/>
    <w:rsid w:val="00846E56"/>
    <w:rsid w:val="00850376"/>
    <w:rsid w:val="00852E68"/>
    <w:rsid w:val="00853ED0"/>
    <w:rsid w:val="00854F3B"/>
    <w:rsid w:val="0085619D"/>
    <w:rsid w:val="00861109"/>
    <w:rsid w:val="00861CF0"/>
    <w:rsid w:val="00862642"/>
    <w:rsid w:val="00862D1E"/>
    <w:rsid w:val="00863C00"/>
    <w:rsid w:val="00864C92"/>
    <w:rsid w:val="00864DF9"/>
    <w:rsid w:val="00865707"/>
    <w:rsid w:val="00867CA2"/>
    <w:rsid w:val="00872D14"/>
    <w:rsid w:val="00873191"/>
    <w:rsid w:val="00873665"/>
    <w:rsid w:val="00873AE0"/>
    <w:rsid w:val="00876CBD"/>
    <w:rsid w:val="00876F4C"/>
    <w:rsid w:val="00880DC5"/>
    <w:rsid w:val="00882727"/>
    <w:rsid w:val="00883E9F"/>
    <w:rsid w:val="00887FCB"/>
    <w:rsid w:val="0089082F"/>
    <w:rsid w:val="008914B6"/>
    <w:rsid w:val="00891DC6"/>
    <w:rsid w:val="00891E30"/>
    <w:rsid w:val="0089277B"/>
    <w:rsid w:val="00893A80"/>
    <w:rsid w:val="00894012"/>
    <w:rsid w:val="00896A07"/>
    <w:rsid w:val="008A0CEF"/>
    <w:rsid w:val="008A1C25"/>
    <w:rsid w:val="008A2B7F"/>
    <w:rsid w:val="008A7BB6"/>
    <w:rsid w:val="008B00AC"/>
    <w:rsid w:val="008B166E"/>
    <w:rsid w:val="008B622C"/>
    <w:rsid w:val="008B7CC4"/>
    <w:rsid w:val="008C1081"/>
    <w:rsid w:val="008C5002"/>
    <w:rsid w:val="008C5CBB"/>
    <w:rsid w:val="008C676C"/>
    <w:rsid w:val="008C6E1E"/>
    <w:rsid w:val="008C7403"/>
    <w:rsid w:val="008C7EBA"/>
    <w:rsid w:val="008D1FDB"/>
    <w:rsid w:val="008D2BB5"/>
    <w:rsid w:val="008D406B"/>
    <w:rsid w:val="008D588E"/>
    <w:rsid w:val="008E0550"/>
    <w:rsid w:val="008E0F79"/>
    <w:rsid w:val="008E1080"/>
    <w:rsid w:val="008E25B4"/>
    <w:rsid w:val="008E42A5"/>
    <w:rsid w:val="008E5829"/>
    <w:rsid w:val="008E5D6C"/>
    <w:rsid w:val="008E6904"/>
    <w:rsid w:val="008E720D"/>
    <w:rsid w:val="008F03DA"/>
    <w:rsid w:val="008F087B"/>
    <w:rsid w:val="008F1309"/>
    <w:rsid w:val="008F1A4F"/>
    <w:rsid w:val="008F5524"/>
    <w:rsid w:val="008F59C1"/>
    <w:rsid w:val="009004A4"/>
    <w:rsid w:val="00901114"/>
    <w:rsid w:val="00901774"/>
    <w:rsid w:val="00901FDC"/>
    <w:rsid w:val="00902D9B"/>
    <w:rsid w:val="00904072"/>
    <w:rsid w:val="00904930"/>
    <w:rsid w:val="00906F5B"/>
    <w:rsid w:val="00907234"/>
    <w:rsid w:val="00907CD8"/>
    <w:rsid w:val="009116EE"/>
    <w:rsid w:val="00913406"/>
    <w:rsid w:val="009137C2"/>
    <w:rsid w:val="00914247"/>
    <w:rsid w:val="009155E4"/>
    <w:rsid w:val="0092135A"/>
    <w:rsid w:val="0092181B"/>
    <w:rsid w:val="00923310"/>
    <w:rsid w:val="00925B0C"/>
    <w:rsid w:val="00927E91"/>
    <w:rsid w:val="00930F0E"/>
    <w:rsid w:val="00932BFA"/>
    <w:rsid w:val="00935BE0"/>
    <w:rsid w:val="0093697F"/>
    <w:rsid w:val="00936FFB"/>
    <w:rsid w:val="0093751C"/>
    <w:rsid w:val="009428C3"/>
    <w:rsid w:val="00942F58"/>
    <w:rsid w:val="0094459A"/>
    <w:rsid w:val="00946483"/>
    <w:rsid w:val="00946B17"/>
    <w:rsid w:val="00950287"/>
    <w:rsid w:val="009503E9"/>
    <w:rsid w:val="00950442"/>
    <w:rsid w:val="009512F0"/>
    <w:rsid w:val="009513D5"/>
    <w:rsid w:val="00952CA4"/>
    <w:rsid w:val="00952F6C"/>
    <w:rsid w:val="00954B5C"/>
    <w:rsid w:val="0095526C"/>
    <w:rsid w:val="0095796E"/>
    <w:rsid w:val="00961BC8"/>
    <w:rsid w:val="00962C94"/>
    <w:rsid w:val="009659DE"/>
    <w:rsid w:val="00966022"/>
    <w:rsid w:val="00967472"/>
    <w:rsid w:val="00970677"/>
    <w:rsid w:val="00971B0A"/>
    <w:rsid w:val="00972AA3"/>
    <w:rsid w:val="0097316E"/>
    <w:rsid w:val="00973BF0"/>
    <w:rsid w:val="009760B4"/>
    <w:rsid w:val="00976B43"/>
    <w:rsid w:val="00980980"/>
    <w:rsid w:val="00980E0D"/>
    <w:rsid w:val="00982F20"/>
    <w:rsid w:val="00984ABE"/>
    <w:rsid w:val="00984D93"/>
    <w:rsid w:val="00984EF2"/>
    <w:rsid w:val="00985259"/>
    <w:rsid w:val="00993E89"/>
    <w:rsid w:val="00996595"/>
    <w:rsid w:val="009967A3"/>
    <w:rsid w:val="00996CEA"/>
    <w:rsid w:val="009A15DA"/>
    <w:rsid w:val="009A2439"/>
    <w:rsid w:val="009A2F90"/>
    <w:rsid w:val="009A382F"/>
    <w:rsid w:val="009A4BB4"/>
    <w:rsid w:val="009A4D2A"/>
    <w:rsid w:val="009A5558"/>
    <w:rsid w:val="009A663C"/>
    <w:rsid w:val="009A6941"/>
    <w:rsid w:val="009B003D"/>
    <w:rsid w:val="009B0D5E"/>
    <w:rsid w:val="009B5F6E"/>
    <w:rsid w:val="009B6856"/>
    <w:rsid w:val="009B7DDA"/>
    <w:rsid w:val="009C029A"/>
    <w:rsid w:val="009C05F4"/>
    <w:rsid w:val="009C1671"/>
    <w:rsid w:val="009C3078"/>
    <w:rsid w:val="009C42A6"/>
    <w:rsid w:val="009C7F0D"/>
    <w:rsid w:val="009D0960"/>
    <w:rsid w:val="009D2DAB"/>
    <w:rsid w:val="009D3916"/>
    <w:rsid w:val="009D423A"/>
    <w:rsid w:val="009D50E8"/>
    <w:rsid w:val="009D7248"/>
    <w:rsid w:val="009D75B2"/>
    <w:rsid w:val="009D790D"/>
    <w:rsid w:val="009E0B41"/>
    <w:rsid w:val="009E1FF8"/>
    <w:rsid w:val="009E2DD3"/>
    <w:rsid w:val="009E3271"/>
    <w:rsid w:val="009E71E4"/>
    <w:rsid w:val="009E73A4"/>
    <w:rsid w:val="009F2E74"/>
    <w:rsid w:val="009F3244"/>
    <w:rsid w:val="009F3703"/>
    <w:rsid w:val="009F4A1E"/>
    <w:rsid w:val="009F6B03"/>
    <w:rsid w:val="00A000DD"/>
    <w:rsid w:val="00A01716"/>
    <w:rsid w:val="00A01BE9"/>
    <w:rsid w:val="00A04404"/>
    <w:rsid w:val="00A0484F"/>
    <w:rsid w:val="00A04CC8"/>
    <w:rsid w:val="00A05C9C"/>
    <w:rsid w:val="00A06B97"/>
    <w:rsid w:val="00A06E44"/>
    <w:rsid w:val="00A13AE7"/>
    <w:rsid w:val="00A15B52"/>
    <w:rsid w:val="00A15F88"/>
    <w:rsid w:val="00A21636"/>
    <w:rsid w:val="00A21EAF"/>
    <w:rsid w:val="00A22CE1"/>
    <w:rsid w:val="00A22DB0"/>
    <w:rsid w:val="00A2366C"/>
    <w:rsid w:val="00A30F6F"/>
    <w:rsid w:val="00A33072"/>
    <w:rsid w:val="00A332E5"/>
    <w:rsid w:val="00A33B3C"/>
    <w:rsid w:val="00A36B0B"/>
    <w:rsid w:val="00A37BE7"/>
    <w:rsid w:val="00A37CD2"/>
    <w:rsid w:val="00A37D11"/>
    <w:rsid w:val="00A40B3D"/>
    <w:rsid w:val="00A40D82"/>
    <w:rsid w:val="00A40EA7"/>
    <w:rsid w:val="00A42ECF"/>
    <w:rsid w:val="00A46048"/>
    <w:rsid w:val="00A469A6"/>
    <w:rsid w:val="00A5142D"/>
    <w:rsid w:val="00A522A8"/>
    <w:rsid w:val="00A52915"/>
    <w:rsid w:val="00A55364"/>
    <w:rsid w:val="00A55704"/>
    <w:rsid w:val="00A5695F"/>
    <w:rsid w:val="00A56AF2"/>
    <w:rsid w:val="00A575AF"/>
    <w:rsid w:val="00A60CAC"/>
    <w:rsid w:val="00A62229"/>
    <w:rsid w:val="00A64D1A"/>
    <w:rsid w:val="00A65E67"/>
    <w:rsid w:val="00A675ED"/>
    <w:rsid w:val="00A70107"/>
    <w:rsid w:val="00A72EE2"/>
    <w:rsid w:val="00A74361"/>
    <w:rsid w:val="00A75DED"/>
    <w:rsid w:val="00A804AB"/>
    <w:rsid w:val="00A830BB"/>
    <w:rsid w:val="00A838D8"/>
    <w:rsid w:val="00A85802"/>
    <w:rsid w:val="00A8706F"/>
    <w:rsid w:val="00A9062B"/>
    <w:rsid w:val="00A90F46"/>
    <w:rsid w:val="00A91A80"/>
    <w:rsid w:val="00A9337E"/>
    <w:rsid w:val="00A9444E"/>
    <w:rsid w:val="00A94ECB"/>
    <w:rsid w:val="00A953F0"/>
    <w:rsid w:val="00A9565C"/>
    <w:rsid w:val="00A965EC"/>
    <w:rsid w:val="00A97991"/>
    <w:rsid w:val="00AA12DD"/>
    <w:rsid w:val="00AA135E"/>
    <w:rsid w:val="00AA1773"/>
    <w:rsid w:val="00AA30BE"/>
    <w:rsid w:val="00AA31C9"/>
    <w:rsid w:val="00AA47C5"/>
    <w:rsid w:val="00AA714F"/>
    <w:rsid w:val="00AB2E77"/>
    <w:rsid w:val="00AB4825"/>
    <w:rsid w:val="00AC0BC8"/>
    <w:rsid w:val="00AC1079"/>
    <w:rsid w:val="00AC1E0E"/>
    <w:rsid w:val="00AC20E1"/>
    <w:rsid w:val="00AC2908"/>
    <w:rsid w:val="00AC58DE"/>
    <w:rsid w:val="00AC6C2F"/>
    <w:rsid w:val="00AC7BC5"/>
    <w:rsid w:val="00AC7C6B"/>
    <w:rsid w:val="00AD2EEE"/>
    <w:rsid w:val="00AD4602"/>
    <w:rsid w:val="00AE2BF4"/>
    <w:rsid w:val="00AF13B8"/>
    <w:rsid w:val="00AF2088"/>
    <w:rsid w:val="00AF2326"/>
    <w:rsid w:val="00AF420A"/>
    <w:rsid w:val="00AF4D1C"/>
    <w:rsid w:val="00AF782B"/>
    <w:rsid w:val="00B0030E"/>
    <w:rsid w:val="00B00E0A"/>
    <w:rsid w:val="00B00E76"/>
    <w:rsid w:val="00B065C0"/>
    <w:rsid w:val="00B0741C"/>
    <w:rsid w:val="00B12680"/>
    <w:rsid w:val="00B13D44"/>
    <w:rsid w:val="00B1476B"/>
    <w:rsid w:val="00B148DB"/>
    <w:rsid w:val="00B14B66"/>
    <w:rsid w:val="00B1755F"/>
    <w:rsid w:val="00B24693"/>
    <w:rsid w:val="00B26ADF"/>
    <w:rsid w:val="00B27498"/>
    <w:rsid w:val="00B30880"/>
    <w:rsid w:val="00B3090E"/>
    <w:rsid w:val="00B330EF"/>
    <w:rsid w:val="00B3392B"/>
    <w:rsid w:val="00B354AF"/>
    <w:rsid w:val="00B36699"/>
    <w:rsid w:val="00B372E3"/>
    <w:rsid w:val="00B37D0E"/>
    <w:rsid w:val="00B40643"/>
    <w:rsid w:val="00B4185D"/>
    <w:rsid w:val="00B44F5A"/>
    <w:rsid w:val="00B46BC9"/>
    <w:rsid w:val="00B4702C"/>
    <w:rsid w:val="00B47CC7"/>
    <w:rsid w:val="00B50EE5"/>
    <w:rsid w:val="00B5110F"/>
    <w:rsid w:val="00B53802"/>
    <w:rsid w:val="00B539E5"/>
    <w:rsid w:val="00B54A52"/>
    <w:rsid w:val="00B56B9E"/>
    <w:rsid w:val="00B62C7A"/>
    <w:rsid w:val="00B6406F"/>
    <w:rsid w:val="00B66792"/>
    <w:rsid w:val="00B66E9A"/>
    <w:rsid w:val="00B67D36"/>
    <w:rsid w:val="00B70393"/>
    <w:rsid w:val="00B70912"/>
    <w:rsid w:val="00B710DD"/>
    <w:rsid w:val="00B714A5"/>
    <w:rsid w:val="00B742BA"/>
    <w:rsid w:val="00B7575F"/>
    <w:rsid w:val="00B75E64"/>
    <w:rsid w:val="00B76FA7"/>
    <w:rsid w:val="00B80ABB"/>
    <w:rsid w:val="00B811F0"/>
    <w:rsid w:val="00B838D3"/>
    <w:rsid w:val="00B83EA6"/>
    <w:rsid w:val="00B84831"/>
    <w:rsid w:val="00B84DEF"/>
    <w:rsid w:val="00B870A9"/>
    <w:rsid w:val="00B90924"/>
    <w:rsid w:val="00B93301"/>
    <w:rsid w:val="00B942D6"/>
    <w:rsid w:val="00B94B0D"/>
    <w:rsid w:val="00B96C38"/>
    <w:rsid w:val="00BA01E3"/>
    <w:rsid w:val="00BA056F"/>
    <w:rsid w:val="00BA2FB2"/>
    <w:rsid w:val="00BA3160"/>
    <w:rsid w:val="00BA3DF3"/>
    <w:rsid w:val="00BA4AAA"/>
    <w:rsid w:val="00BA58F0"/>
    <w:rsid w:val="00BA5D67"/>
    <w:rsid w:val="00BB1B2B"/>
    <w:rsid w:val="00BB2272"/>
    <w:rsid w:val="00BB43E2"/>
    <w:rsid w:val="00BB4AC0"/>
    <w:rsid w:val="00BB5622"/>
    <w:rsid w:val="00BB682A"/>
    <w:rsid w:val="00BB6AAD"/>
    <w:rsid w:val="00BB7E57"/>
    <w:rsid w:val="00BC03E2"/>
    <w:rsid w:val="00BC0CED"/>
    <w:rsid w:val="00BC1333"/>
    <w:rsid w:val="00BC7488"/>
    <w:rsid w:val="00BC7CEB"/>
    <w:rsid w:val="00BD0085"/>
    <w:rsid w:val="00BD1ED5"/>
    <w:rsid w:val="00BD4331"/>
    <w:rsid w:val="00BD51D7"/>
    <w:rsid w:val="00BD59B6"/>
    <w:rsid w:val="00BD5BB7"/>
    <w:rsid w:val="00BD6353"/>
    <w:rsid w:val="00BD695B"/>
    <w:rsid w:val="00BE37AB"/>
    <w:rsid w:val="00BE4162"/>
    <w:rsid w:val="00BE6671"/>
    <w:rsid w:val="00BF0596"/>
    <w:rsid w:val="00BF4AB1"/>
    <w:rsid w:val="00BF592B"/>
    <w:rsid w:val="00C00CB3"/>
    <w:rsid w:val="00C01DF6"/>
    <w:rsid w:val="00C027B4"/>
    <w:rsid w:val="00C0665B"/>
    <w:rsid w:val="00C1182E"/>
    <w:rsid w:val="00C13410"/>
    <w:rsid w:val="00C1391B"/>
    <w:rsid w:val="00C1453F"/>
    <w:rsid w:val="00C17297"/>
    <w:rsid w:val="00C17718"/>
    <w:rsid w:val="00C21C06"/>
    <w:rsid w:val="00C22ACD"/>
    <w:rsid w:val="00C2406B"/>
    <w:rsid w:val="00C305B4"/>
    <w:rsid w:val="00C3199F"/>
    <w:rsid w:val="00C32714"/>
    <w:rsid w:val="00C33721"/>
    <w:rsid w:val="00C33F55"/>
    <w:rsid w:val="00C344AE"/>
    <w:rsid w:val="00C34A46"/>
    <w:rsid w:val="00C37AD7"/>
    <w:rsid w:val="00C40F01"/>
    <w:rsid w:val="00C41F63"/>
    <w:rsid w:val="00C42573"/>
    <w:rsid w:val="00C42738"/>
    <w:rsid w:val="00C43005"/>
    <w:rsid w:val="00C443C4"/>
    <w:rsid w:val="00C445C5"/>
    <w:rsid w:val="00C4581F"/>
    <w:rsid w:val="00C47537"/>
    <w:rsid w:val="00C50541"/>
    <w:rsid w:val="00C52AAE"/>
    <w:rsid w:val="00C61F95"/>
    <w:rsid w:val="00C6236B"/>
    <w:rsid w:val="00C64FE6"/>
    <w:rsid w:val="00C675CD"/>
    <w:rsid w:val="00C71473"/>
    <w:rsid w:val="00C72A17"/>
    <w:rsid w:val="00C73B9D"/>
    <w:rsid w:val="00C74851"/>
    <w:rsid w:val="00C75D63"/>
    <w:rsid w:val="00C856AB"/>
    <w:rsid w:val="00C8598D"/>
    <w:rsid w:val="00C91271"/>
    <w:rsid w:val="00C941E5"/>
    <w:rsid w:val="00C9468D"/>
    <w:rsid w:val="00C94988"/>
    <w:rsid w:val="00C972CC"/>
    <w:rsid w:val="00C97D69"/>
    <w:rsid w:val="00CA0626"/>
    <w:rsid w:val="00CA2E10"/>
    <w:rsid w:val="00CA33A5"/>
    <w:rsid w:val="00CA5965"/>
    <w:rsid w:val="00CB0169"/>
    <w:rsid w:val="00CB0919"/>
    <w:rsid w:val="00CB24F9"/>
    <w:rsid w:val="00CB6B79"/>
    <w:rsid w:val="00CB7734"/>
    <w:rsid w:val="00CC1866"/>
    <w:rsid w:val="00CC4501"/>
    <w:rsid w:val="00CC4E31"/>
    <w:rsid w:val="00CC504A"/>
    <w:rsid w:val="00CC518A"/>
    <w:rsid w:val="00CD0447"/>
    <w:rsid w:val="00CD1319"/>
    <w:rsid w:val="00CD2551"/>
    <w:rsid w:val="00CD4C47"/>
    <w:rsid w:val="00CD5757"/>
    <w:rsid w:val="00CD69CC"/>
    <w:rsid w:val="00CD7B4E"/>
    <w:rsid w:val="00CE059A"/>
    <w:rsid w:val="00CE2B37"/>
    <w:rsid w:val="00CE2F43"/>
    <w:rsid w:val="00CE5DC6"/>
    <w:rsid w:val="00CE702E"/>
    <w:rsid w:val="00CE74A8"/>
    <w:rsid w:val="00CF0471"/>
    <w:rsid w:val="00CF0F32"/>
    <w:rsid w:val="00CF15A2"/>
    <w:rsid w:val="00CF1C4A"/>
    <w:rsid w:val="00D0392B"/>
    <w:rsid w:val="00D042AC"/>
    <w:rsid w:val="00D04D25"/>
    <w:rsid w:val="00D10416"/>
    <w:rsid w:val="00D10BC8"/>
    <w:rsid w:val="00D10E97"/>
    <w:rsid w:val="00D11F0F"/>
    <w:rsid w:val="00D12861"/>
    <w:rsid w:val="00D1318B"/>
    <w:rsid w:val="00D13DF2"/>
    <w:rsid w:val="00D17E00"/>
    <w:rsid w:val="00D217E0"/>
    <w:rsid w:val="00D23C9A"/>
    <w:rsid w:val="00D24923"/>
    <w:rsid w:val="00D25C3F"/>
    <w:rsid w:val="00D26686"/>
    <w:rsid w:val="00D2740C"/>
    <w:rsid w:val="00D30EBE"/>
    <w:rsid w:val="00D31DDB"/>
    <w:rsid w:val="00D34097"/>
    <w:rsid w:val="00D34FB6"/>
    <w:rsid w:val="00D41A27"/>
    <w:rsid w:val="00D43AD7"/>
    <w:rsid w:val="00D45DAE"/>
    <w:rsid w:val="00D47BD3"/>
    <w:rsid w:val="00D517D9"/>
    <w:rsid w:val="00D518CC"/>
    <w:rsid w:val="00D56BCF"/>
    <w:rsid w:val="00D5719C"/>
    <w:rsid w:val="00D60D87"/>
    <w:rsid w:val="00D60EC1"/>
    <w:rsid w:val="00D647AF"/>
    <w:rsid w:val="00D6578D"/>
    <w:rsid w:val="00D65A64"/>
    <w:rsid w:val="00D66A20"/>
    <w:rsid w:val="00D7139C"/>
    <w:rsid w:val="00D71D32"/>
    <w:rsid w:val="00D72683"/>
    <w:rsid w:val="00D7381C"/>
    <w:rsid w:val="00D73D6E"/>
    <w:rsid w:val="00D76240"/>
    <w:rsid w:val="00D76B74"/>
    <w:rsid w:val="00D8251F"/>
    <w:rsid w:val="00D82C48"/>
    <w:rsid w:val="00D85B2F"/>
    <w:rsid w:val="00D85D24"/>
    <w:rsid w:val="00D90EB3"/>
    <w:rsid w:val="00D913C4"/>
    <w:rsid w:val="00D91F27"/>
    <w:rsid w:val="00D92199"/>
    <w:rsid w:val="00D92D79"/>
    <w:rsid w:val="00D937B0"/>
    <w:rsid w:val="00D95CC9"/>
    <w:rsid w:val="00D96F4A"/>
    <w:rsid w:val="00DA3A33"/>
    <w:rsid w:val="00DA6574"/>
    <w:rsid w:val="00DA68D2"/>
    <w:rsid w:val="00DA7274"/>
    <w:rsid w:val="00DA7A9D"/>
    <w:rsid w:val="00DB0F93"/>
    <w:rsid w:val="00DB5003"/>
    <w:rsid w:val="00DB74DD"/>
    <w:rsid w:val="00DC007C"/>
    <w:rsid w:val="00DC10FA"/>
    <w:rsid w:val="00DC2E2B"/>
    <w:rsid w:val="00DC6B1D"/>
    <w:rsid w:val="00DD10D2"/>
    <w:rsid w:val="00DD181D"/>
    <w:rsid w:val="00DD2BD7"/>
    <w:rsid w:val="00DD6454"/>
    <w:rsid w:val="00DE0CBF"/>
    <w:rsid w:val="00DE0F04"/>
    <w:rsid w:val="00DE65C3"/>
    <w:rsid w:val="00DE7F44"/>
    <w:rsid w:val="00DF2E55"/>
    <w:rsid w:val="00E002F7"/>
    <w:rsid w:val="00E008DD"/>
    <w:rsid w:val="00E032CA"/>
    <w:rsid w:val="00E033F8"/>
    <w:rsid w:val="00E045EE"/>
    <w:rsid w:val="00E046F8"/>
    <w:rsid w:val="00E050F1"/>
    <w:rsid w:val="00E051A1"/>
    <w:rsid w:val="00E060D7"/>
    <w:rsid w:val="00E0736D"/>
    <w:rsid w:val="00E10064"/>
    <w:rsid w:val="00E124A9"/>
    <w:rsid w:val="00E138E0"/>
    <w:rsid w:val="00E15AE6"/>
    <w:rsid w:val="00E17D8B"/>
    <w:rsid w:val="00E203C0"/>
    <w:rsid w:val="00E2116E"/>
    <w:rsid w:val="00E21FB0"/>
    <w:rsid w:val="00E22099"/>
    <w:rsid w:val="00E223A6"/>
    <w:rsid w:val="00E23F50"/>
    <w:rsid w:val="00E249FD"/>
    <w:rsid w:val="00E24D8D"/>
    <w:rsid w:val="00E25564"/>
    <w:rsid w:val="00E255A5"/>
    <w:rsid w:val="00E2703F"/>
    <w:rsid w:val="00E27B7C"/>
    <w:rsid w:val="00E27E0D"/>
    <w:rsid w:val="00E30E94"/>
    <w:rsid w:val="00E325DB"/>
    <w:rsid w:val="00E33320"/>
    <w:rsid w:val="00E352C3"/>
    <w:rsid w:val="00E3728A"/>
    <w:rsid w:val="00E37C3A"/>
    <w:rsid w:val="00E41840"/>
    <w:rsid w:val="00E42935"/>
    <w:rsid w:val="00E432B9"/>
    <w:rsid w:val="00E440D8"/>
    <w:rsid w:val="00E45A45"/>
    <w:rsid w:val="00E471D3"/>
    <w:rsid w:val="00E52BB7"/>
    <w:rsid w:val="00E53AEA"/>
    <w:rsid w:val="00E56BA0"/>
    <w:rsid w:val="00E6224B"/>
    <w:rsid w:val="00E644E3"/>
    <w:rsid w:val="00E66758"/>
    <w:rsid w:val="00E701D1"/>
    <w:rsid w:val="00E70FD3"/>
    <w:rsid w:val="00E747F3"/>
    <w:rsid w:val="00E763EF"/>
    <w:rsid w:val="00E765E7"/>
    <w:rsid w:val="00E80301"/>
    <w:rsid w:val="00E8310C"/>
    <w:rsid w:val="00E87FFD"/>
    <w:rsid w:val="00E94522"/>
    <w:rsid w:val="00E977CA"/>
    <w:rsid w:val="00E97971"/>
    <w:rsid w:val="00E97ED7"/>
    <w:rsid w:val="00EA39ED"/>
    <w:rsid w:val="00EA5E8E"/>
    <w:rsid w:val="00EA65A4"/>
    <w:rsid w:val="00EA7BF6"/>
    <w:rsid w:val="00EB1580"/>
    <w:rsid w:val="00EB1B8D"/>
    <w:rsid w:val="00EB45E7"/>
    <w:rsid w:val="00EB5931"/>
    <w:rsid w:val="00EB5B0C"/>
    <w:rsid w:val="00EB6EAC"/>
    <w:rsid w:val="00EC03CB"/>
    <w:rsid w:val="00EC3E6F"/>
    <w:rsid w:val="00EC67CB"/>
    <w:rsid w:val="00EC7C23"/>
    <w:rsid w:val="00EC7D19"/>
    <w:rsid w:val="00EC7EB2"/>
    <w:rsid w:val="00ED07B5"/>
    <w:rsid w:val="00ED291E"/>
    <w:rsid w:val="00ED45AD"/>
    <w:rsid w:val="00ED576B"/>
    <w:rsid w:val="00ED6D66"/>
    <w:rsid w:val="00ED77A3"/>
    <w:rsid w:val="00EE08E2"/>
    <w:rsid w:val="00EE1E00"/>
    <w:rsid w:val="00EE2202"/>
    <w:rsid w:val="00EE53BB"/>
    <w:rsid w:val="00EE584B"/>
    <w:rsid w:val="00EE58AC"/>
    <w:rsid w:val="00EE7B91"/>
    <w:rsid w:val="00EF05A3"/>
    <w:rsid w:val="00EF445A"/>
    <w:rsid w:val="00EF6A4E"/>
    <w:rsid w:val="00F01492"/>
    <w:rsid w:val="00F01526"/>
    <w:rsid w:val="00F02F6E"/>
    <w:rsid w:val="00F033EC"/>
    <w:rsid w:val="00F04A7C"/>
    <w:rsid w:val="00F0554A"/>
    <w:rsid w:val="00F075DE"/>
    <w:rsid w:val="00F079EE"/>
    <w:rsid w:val="00F10B78"/>
    <w:rsid w:val="00F110C9"/>
    <w:rsid w:val="00F16E7D"/>
    <w:rsid w:val="00F178E5"/>
    <w:rsid w:val="00F17AB4"/>
    <w:rsid w:val="00F216CE"/>
    <w:rsid w:val="00F234F2"/>
    <w:rsid w:val="00F237A2"/>
    <w:rsid w:val="00F241DC"/>
    <w:rsid w:val="00F2572B"/>
    <w:rsid w:val="00F26A7E"/>
    <w:rsid w:val="00F27F68"/>
    <w:rsid w:val="00F31D72"/>
    <w:rsid w:val="00F35168"/>
    <w:rsid w:val="00F41F34"/>
    <w:rsid w:val="00F437B0"/>
    <w:rsid w:val="00F44333"/>
    <w:rsid w:val="00F4653C"/>
    <w:rsid w:val="00F538E7"/>
    <w:rsid w:val="00F5536E"/>
    <w:rsid w:val="00F601E5"/>
    <w:rsid w:val="00F602AB"/>
    <w:rsid w:val="00F61CD2"/>
    <w:rsid w:val="00F63439"/>
    <w:rsid w:val="00F63D5B"/>
    <w:rsid w:val="00F64BAC"/>
    <w:rsid w:val="00F66883"/>
    <w:rsid w:val="00F66AD1"/>
    <w:rsid w:val="00F66B59"/>
    <w:rsid w:val="00F66BCC"/>
    <w:rsid w:val="00F67F79"/>
    <w:rsid w:val="00F72B54"/>
    <w:rsid w:val="00F73E67"/>
    <w:rsid w:val="00F74C03"/>
    <w:rsid w:val="00F74F1A"/>
    <w:rsid w:val="00F75017"/>
    <w:rsid w:val="00F7523F"/>
    <w:rsid w:val="00F75B2F"/>
    <w:rsid w:val="00F77C15"/>
    <w:rsid w:val="00F8193E"/>
    <w:rsid w:val="00F82E2D"/>
    <w:rsid w:val="00F873CF"/>
    <w:rsid w:val="00F87C88"/>
    <w:rsid w:val="00F90682"/>
    <w:rsid w:val="00F96B0D"/>
    <w:rsid w:val="00FA0310"/>
    <w:rsid w:val="00FA192A"/>
    <w:rsid w:val="00FA2E0F"/>
    <w:rsid w:val="00FA36E4"/>
    <w:rsid w:val="00FA395B"/>
    <w:rsid w:val="00FA46BF"/>
    <w:rsid w:val="00FA5A7A"/>
    <w:rsid w:val="00FA7209"/>
    <w:rsid w:val="00FB2BC1"/>
    <w:rsid w:val="00FB300D"/>
    <w:rsid w:val="00FB6843"/>
    <w:rsid w:val="00FC32BB"/>
    <w:rsid w:val="00FC38FE"/>
    <w:rsid w:val="00FC5ED7"/>
    <w:rsid w:val="00FC71A7"/>
    <w:rsid w:val="00FC7EBD"/>
    <w:rsid w:val="00FD0203"/>
    <w:rsid w:val="00FD0A88"/>
    <w:rsid w:val="00FD37D0"/>
    <w:rsid w:val="00FD6C13"/>
    <w:rsid w:val="00FE6D79"/>
    <w:rsid w:val="00FE77A9"/>
    <w:rsid w:val="00FF2A97"/>
    <w:rsid w:val="00FF4170"/>
    <w:rsid w:val="00FF441F"/>
    <w:rsid w:val="00FF6538"/>
    <w:rsid w:val="01ABFD18"/>
    <w:rsid w:val="02B5B4B6"/>
    <w:rsid w:val="03C1FB55"/>
    <w:rsid w:val="04160F45"/>
    <w:rsid w:val="05192AFA"/>
    <w:rsid w:val="05907604"/>
    <w:rsid w:val="06DA8CA6"/>
    <w:rsid w:val="07465361"/>
    <w:rsid w:val="093524F3"/>
    <w:rsid w:val="097BEEBA"/>
    <w:rsid w:val="09F95A5B"/>
    <w:rsid w:val="0C34B872"/>
    <w:rsid w:val="0F3402B6"/>
    <w:rsid w:val="0F84907E"/>
    <w:rsid w:val="10AD6A70"/>
    <w:rsid w:val="10BC8017"/>
    <w:rsid w:val="11D47C7F"/>
    <w:rsid w:val="12DD3B90"/>
    <w:rsid w:val="14789399"/>
    <w:rsid w:val="150F438D"/>
    <w:rsid w:val="159AC885"/>
    <w:rsid w:val="1ACA7853"/>
    <w:rsid w:val="1C7AA84C"/>
    <w:rsid w:val="1D83F2BD"/>
    <w:rsid w:val="1EABAC30"/>
    <w:rsid w:val="1EBE2174"/>
    <w:rsid w:val="1EECB6B7"/>
    <w:rsid w:val="209AD63D"/>
    <w:rsid w:val="235484D8"/>
    <w:rsid w:val="236A6E2D"/>
    <w:rsid w:val="24BB8339"/>
    <w:rsid w:val="26024054"/>
    <w:rsid w:val="2607CABD"/>
    <w:rsid w:val="2612D1FF"/>
    <w:rsid w:val="2A006F74"/>
    <w:rsid w:val="2A2DAEED"/>
    <w:rsid w:val="2AD3B3FC"/>
    <w:rsid w:val="2B47BD34"/>
    <w:rsid w:val="2B8F4FAA"/>
    <w:rsid w:val="2CDAF92D"/>
    <w:rsid w:val="2FE4942A"/>
    <w:rsid w:val="311DC881"/>
    <w:rsid w:val="32D6A685"/>
    <w:rsid w:val="335022DA"/>
    <w:rsid w:val="362F5197"/>
    <w:rsid w:val="3877A30A"/>
    <w:rsid w:val="38B32381"/>
    <w:rsid w:val="38E74C6C"/>
    <w:rsid w:val="38ECDE8C"/>
    <w:rsid w:val="39665AE1"/>
    <w:rsid w:val="39A83A95"/>
    <w:rsid w:val="3A3283E2"/>
    <w:rsid w:val="3ADC208A"/>
    <w:rsid w:val="3AFAADF6"/>
    <w:rsid w:val="3D94C94F"/>
    <w:rsid w:val="3DEB5F8B"/>
    <w:rsid w:val="4007A0EC"/>
    <w:rsid w:val="4063F591"/>
    <w:rsid w:val="41E15649"/>
    <w:rsid w:val="432872F2"/>
    <w:rsid w:val="43BCA0A3"/>
    <w:rsid w:val="449CAB10"/>
    <w:rsid w:val="45642B7B"/>
    <w:rsid w:val="45EE5214"/>
    <w:rsid w:val="460B1E96"/>
    <w:rsid w:val="46AEB2FE"/>
    <w:rsid w:val="46C057F2"/>
    <w:rsid w:val="474F56DB"/>
    <w:rsid w:val="4959E0C4"/>
    <w:rsid w:val="49B265D2"/>
    <w:rsid w:val="4A9DA625"/>
    <w:rsid w:val="4B803760"/>
    <w:rsid w:val="4BBF932C"/>
    <w:rsid w:val="4CAFD8CC"/>
    <w:rsid w:val="4CEEAC6D"/>
    <w:rsid w:val="4F9D8687"/>
    <w:rsid w:val="501A3AD3"/>
    <w:rsid w:val="521D3437"/>
    <w:rsid w:val="5336AA31"/>
    <w:rsid w:val="541D35E1"/>
    <w:rsid w:val="54DAA1C4"/>
    <w:rsid w:val="555961B2"/>
    <w:rsid w:val="55BEF4A0"/>
    <w:rsid w:val="574B1098"/>
    <w:rsid w:val="5AC8E12F"/>
    <w:rsid w:val="5B0C07C0"/>
    <w:rsid w:val="5B8D0BF9"/>
    <w:rsid w:val="5BB3190F"/>
    <w:rsid w:val="5C787643"/>
    <w:rsid w:val="5D14C9CC"/>
    <w:rsid w:val="5E4A0176"/>
    <w:rsid w:val="5EA52B6A"/>
    <w:rsid w:val="5F063D11"/>
    <w:rsid w:val="6137A6FF"/>
    <w:rsid w:val="61396532"/>
    <w:rsid w:val="61716380"/>
    <w:rsid w:val="617DA119"/>
    <w:rsid w:val="61826C81"/>
    <w:rsid w:val="61FBE8D6"/>
    <w:rsid w:val="634449F8"/>
    <w:rsid w:val="6388769E"/>
    <w:rsid w:val="63B60B98"/>
    <w:rsid w:val="63F8050C"/>
    <w:rsid w:val="667A88F9"/>
    <w:rsid w:val="66A81DF3"/>
    <w:rsid w:val="67576F79"/>
    <w:rsid w:val="67864559"/>
    <w:rsid w:val="6A47F44E"/>
    <w:rsid w:val="6B3524F5"/>
    <w:rsid w:val="6CF2DB60"/>
    <w:rsid w:val="70CB6298"/>
    <w:rsid w:val="71021A21"/>
    <w:rsid w:val="7172B12C"/>
    <w:rsid w:val="727FCF63"/>
    <w:rsid w:val="73B597B6"/>
    <w:rsid w:val="74D08A86"/>
    <w:rsid w:val="756F4A3E"/>
    <w:rsid w:val="776475FF"/>
    <w:rsid w:val="778D595B"/>
    <w:rsid w:val="78DBF791"/>
    <w:rsid w:val="7B650F6D"/>
    <w:rsid w:val="7CF421A1"/>
    <w:rsid w:val="7E021EF2"/>
    <w:rsid w:val="7E5E1DC7"/>
    <w:rsid w:val="7E9C18B7"/>
    <w:rsid w:val="7EACC7A9"/>
  </w:rsids>
  <m:mathPr>
    <m:mathFont m:val="Cambria Math"/>
    <m:brkBin m:val="before"/>
    <m:brkBinSub m:val="--"/>
    <m:smallFrac/>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840B8A0"/>
  <w15:docId w15:val="{9113A6ED-477E-45AC-86D6-778B10CB8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Standard">
    <w:name w:val="Normal"/>
    <w:qFormat/>
    <w:rsid w:val="0001605F"/>
    <w:rPr>
      <w:rFonts w:ascii="Arial" w:hAnsi="Arial"/>
      <w:lang w:eastAsia="en-US"/>
    </w:rPr>
  </w:style>
  <w:style w:type="paragraph" w:styleId="berschrift1">
    <w:name w:val="heading 1"/>
    <w:basedOn w:val="Standard"/>
    <w:next w:val="Standard"/>
    <w:link w:val="berschrift1Zchn"/>
    <w:uiPriority w:val="9"/>
    <w:qFormat/>
    <w:rsid w:val="7E9C18B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1"/>
    <w:semiHidden/>
    <w:unhideWhenUsed/>
    <w:qFormat/>
    <w:rsid w:val="7E9C18B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1"/>
    <w:qFormat/>
    <w:rsid w:val="7E9C18B7"/>
    <w:pPr>
      <w:keepNext/>
      <w:spacing w:before="240" w:after="60"/>
      <w:outlineLvl w:val="2"/>
    </w:pPr>
    <w:rPr>
      <w:rFonts w:cs="Arial"/>
      <w:b/>
      <w:bCs/>
      <w:sz w:val="26"/>
      <w:szCs w:val="26"/>
    </w:rPr>
  </w:style>
  <w:style w:type="paragraph" w:styleId="berschrift4">
    <w:name w:val="heading 4"/>
    <w:basedOn w:val="Standard"/>
    <w:next w:val="Standard"/>
    <w:link w:val="berschrift4Zchn"/>
    <w:uiPriority w:val="1"/>
    <w:semiHidden/>
    <w:unhideWhenUsed/>
    <w:qFormat/>
    <w:rsid w:val="7E9C18B7"/>
    <w:pPr>
      <w:keepNext/>
      <w:keepLines/>
      <w:spacing w:before="200"/>
      <w:outlineLvl w:val="3"/>
    </w:pPr>
    <w:rPr>
      <w:rFonts w:asciiTheme="majorHAnsi" w:eastAsiaTheme="majorEastAsia" w:hAnsiTheme="majorHAnsi" w:cstheme="majorBidi"/>
      <w:b/>
      <w:bCs/>
      <w:i/>
      <w:iCs/>
      <w:color w:val="4F81BD" w:themeColor="accent1"/>
    </w:rPr>
  </w:style>
  <w:style w:type="paragraph" w:styleId="berschrift5">
    <w:name w:val="heading 5"/>
    <w:basedOn w:val="Standard"/>
    <w:next w:val="Standard"/>
    <w:link w:val="berschrift5Zchn"/>
    <w:uiPriority w:val="9"/>
    <w:unhideWhenUsed/>
    <w:qFormat/>
    <w:rsid w:val="7E9C18B7"/>
    <w:pPr>
      <w:keepNext/>
      <w:keepLines/>
      <w:spacing w:before="4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unhideWhenUsed/>
    <w:qFormat/>
    <w:rsid w:val="7E9C18B7"/>
    <w:pPr>
      <w:keepNext/>
      <w:keepLines/>
      <w:spacing w:before="40"/>
      <w:outlineLvl w:val="5"/>
    </w:pPr>
    <w:rPr>
      <w:rFonts w:asciiTheme="majorHAnsi" w:eastAsiaTheme="majorEastAsia" w:hAnsiTheme="majorHAnsi" w:cstheme="majorBidi"/>
      <w:color w:val="243F60"/>
    </w:rPr>
  </w:style>
  <w:style w:type="paragraph" w:styleId="berschrift7">
    <w:name w:val="heading 7"/>
    <w:basedOn w:val="Standard"/>
    <w:next w:val="Standard"/>
    <w:link w:val="berschrift7Zchn"/>
    <w:uiPriority w:val="9"/>
    <w:unhideWhenUsed/>
    <w:qFormat/>
    <w:rsid w:val="7E9C18B7"/>
    <w:pPr>
      <w:keepNext/>
      <w:keepLines/>
      <w:spacing w:before="40"/>
      <w:outlineLvl w:val="6"/>
    </w:pPr>
    <w:rPr>
      <w:rFonts w:asciiTheme="majorHAnsi" w:eastAsiaTheme="majorEastAsia" w:hAnsiTheme="majorHAnsi" w:cstheme="majorBidi"/>
      <w:i/>
      <w:iCs/>
      <w:color w:val="243F60"/>
    </w:rPr>
  </w:style>
  <w:style w:type="paragraph" w:styleId="berschrift8">
    <w:name w:val="heading 8"/>
    <w:basedOn w:val="Standard"/>
    <w:next w:val="Standard"/>
    <w:link w:val="berschrift8Zchn"/>
    <w:uiPriority w:val="9"/>
    <w:unhideWhenUsed/>
    <w:qFormat/>
    <w:rsid w:val="7E9C18B7"/>
    <w:pPr>
      <w:keepNext/>
      <w:keepLines/>
      <w:spacing w:before="40"/>
      <w:outlineLvl w:val="7"/>
    </w:pPr>
    <w:rPr>
      <w:rFonts w:asciiTheme="majorHAnsi" w:eastAsiaTheme="majorEastAsia" w:hAnsiTheme="majorHAnsi" w:cstheme="majorBidi"/>
      <w:color w:val="272727"/>
      <w:sz w:val="21"/>
      <w:szCs w:val="21"/>
    </w:rPr>
  </w:style>
  <w:style w:type="paragraph" w:styleId="berschrift9">
    <w:name w:val="heading 9"/>
    <w:basedOn w:val="Standard"/>
    <w:next w:val="Standard"/>
    <w:link w:val="berschrift9Zchn"/>
    <w:uiPriority w:val="9"/>
    <w:unhideWhenUsed/>
    <w:qFormat/>
    <w:rsid w:val="7E9C18B7"/>
    <w:pPr>
      <w:keepNext/>
      <w:keepLines/>
      <w:spacing w:before="40"/>
      <w:outlineLvl w:val="8"/>
    </w:pPr>
    <w:rPr>
      <w:rFonts w:asciiTheme="majorHAnsi" w:eastAsiaTheme="majorEastAsia" w:hAnsiTheme="majorHAnsi" w:cstheme="majorBidi"/>
      <w:i/>
      <w:iCs/>
      <w:color w:val="272727"/>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uiPriority w:val="1"/>
    <w:rsid w:val="7E9C18B7"/>
    <w:pPr>
      <w:tabs>
        <w:tab w:val="center" w:pos="4320"/>
        <w:tab w:val="right" w:pos="8640"/>
      </w:tabs>
    </w:pPr>
  </w:style>
  <w:style w:type="paragraph" w:styleId="Fuzeile">
    <w:name w:val="footer"/>
    <w:basedOn w:val="Standard"/>
    <w:link w:val="FuzeileZchn"/>
    <w:uiPriority w:val="99"/>
    <w:rsid w:val="7E9C18B7"/>
    <w:pPr>
      <w:tabs>
        <w:tab w:val="center" w:pos="4320"/>
        <w:tab w:val="right" w:pos="8640"/>
      </w:tabs>
    </w:pPr>
  </w:style>
  <w:style w:type="character" w:styleId="Seitenzahl">
    <w:name w:val="page number"/>
    <w:basedOn w:val="Absatz-Standardschriftart"/>
    <w:rsid w:val="007A3068"/>
  </w:style>
  <w:style w:type="character" w:styleId="Platzhaltertext">
    <w:name w:val="Placeholder Text"/>
    <w:basedOn w:val="Absatz-Standardschriftart"/>
    <w:uiPriority w:val="99"/>
    <w:semiHidden/>
    <w:rsid w:val="004F41E5"/>
    <w:rPr>
      <w:color w:val="808080"/>
    </w:rPr>
  </w:style>
  <w:style w:type="paragraph" w:styleId="Sprechblasentext">
    <w:name w:val="Balloon Text"/>
    <w:basedOn w:val="Standard"/>
    <w:link w:val="SprechblasentextZchn"/>
    <w:uiPriority w:val="1"/>
    <w:rsid w:val="7E9C18B7"/>
    <w:rPr>
      <w:rFonts w:ascii="Tahoma" w:hAnsi="Tahoma" w:cs="Tahoma"/>
      <w:sz w:val="16"/>
      <w:szCs w:val="16"/>
    </w:rPr>
  </w:style>
  <w:style w:type="character" w:customStyle="1" w:styleId="SprechblasentextZchn">
    <w:name w:val="Sprechblasentext Zchn"/>
    <w:basedOn w:val="Absatz-Standardschriftart"/>
    <w:link w:val="Sprechblasentext"/>
    <w:uiPriority w:val="1"/>
    <w:rsid w:val="7E9C18B7"/>
    <w:rPr>
      <w:rFonts w:ascii="Tahoma" w:eastAsia="Times New Roman" w:hAnsi="Tahoma" w:cs="Tahoma"/>
      <w:noProof w:val="0"/>
      <w:sz w:val="16"/>
      <w:szCs w:val="16"/>
      <w:lang w:val="de-CH" w:eastAsia="en-US"/>
    </w:rPr>
  </w:style>
  <w:style w:type="paragraph" w:styleId="Listenabsatz">
    <w:name w:val="List Paragraph"/>
    <w:basedOn w:val="Standard"/>
    <w:uiPriority w:val="34"/>
    <w:qFormat/>
    <w:rsid w:val="7E9C18B7"/>
    <w:pPr>
      <w:ind w:left="720"/>
      <w:contextualSpacing/>
    </w:pPr>
  </w:style>
  <w:style w:type="character" w:styleId="Hyperlink">
    <w:name w:val="Hyperlink"/>
    <w:basedOn w:val="Absatz-Standardschriftart"/>
    <w:rsid w:val="00FC38FE"/>
    <w:rPr>
      <w:color w:val="0000FF" w:themeColor="hyperlink"/>
      <w:u w:val="single"/>
    </w:rPr>
  </w:style>
  <w:style w:type="character" w:customStyle="1" w:styleId="berschrift2Zchn">
    <w:name w:val="Überschrift 2 Zchn"/>
    <w:basedOn w:val="Absatz-Standardschriftart"/>
    <w:link w:val="berschrift2"/>
    <w:uiPriority w:val="1"/>
    <w:semiHidden/>
    <w:rsid w:val="7E9C18B7"/>
    <w:rPr>
      <w:rFonts w:asciiTheme="majorHAnsi" w:eastAsiaTheme="majorEastAsia" w:hAnsiTheme="majorHAnsi" w:cstheme="majorBidi"/>
      <w:b/>
      <w:bCs/>
      <w:noProof w:val="0"/>
      <w:color w:val="4F81BD" w:themeColor="accent1"/>
      <w:sz w:val="26"/>
      <w:szCs w:val="26"/>
      <w:lang w:val="de-CH" w:eastAsia="en-US"/>
    </w:rPr>
  </w:style>
  <w:style w:type="character" w:customStyle="1" w:styleId="berschrift4Zchn">
    <w:name w:val="Überschrift 4 Zchn"/>
    <w:basedOn w:val="Absatz-Standardschriftart"/>
    <w:link w:val="berschrift4"/>
    <w:uiPriority w:val="1"/>
    <w:semiHidden/>
    <w:rsid w:val="7E9C18B7"/>
    <w:rPr>
      <w:rFonts w:asciiTheme="majorHAnsi" w:eastAsiaTheme="majorEastAsia" w:hAnsiTheme="majorHAnsi" w:cstheme="majorBidi"/>
      <w:b/>
      <w:bCs/>
      <w:i/>
      <w:iCs/>
      <w:noProof w:val="0"/>
      <w:color w:val="4F81BD" w:themeColor="accent1"/>
      <w:lang w:val="de-CH" w:eastAsia="en-US"/>
    </w:rPr>
  </w:style>
  <w:style w:type="character" w:customStyle="1" w:styleId="FuzeileZchn">
    <w:name w:val="Fußzeile Zchn"/>
    <w:basedOn w:val="Absatz-Standardschriftart"/>
    <w:link w:val="Fuzeile"/>
    <w:uiPriority w:val="99"/>
    <w:rsid w:val="7E9C18B7"/>
    <w:rPr>
      <w:rFonts w:ascii="Arial" w:eastAsia="Times New Roman" w:hAnsi="Arial" w:cs="Times New Roman"/>
      <w:noProof w:val="0"/>
      <w:lang w:val="de-CH" w:eastAsia="en-US"/>
    </w:rPr>
  </w:style>
  <w:style w:type="table" w:styleId="Tabellenraster">
    <w:name w:val="Table Grid"/>
    <w:basedOn w:val="NormaleTabelle"/>
    <w:rsid w:val="00CE74A8"/>
    <w:pPr>
      <w:keepNext/>
      <w:spacing w:line="280" w:lineRule="atLeast"/>
    </w:pPr>
    <w:rPr>
      <w:rFonts w:ascii="Arial" w:hAnsi="Arial"/>
      <w:sz w:val="22"/>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character" w:customStyle="1" w:styleId="berschrift3Zchn">
    <w:name w:val="Überschrift 3 Zchn"/>
    <w:basedOn w:val="Absatz-Standardschriftart"/>
    <w:link w:val="berschrift3"/>
    <w:uiPriority w:val="1"/>
    <w:rsid w:val="7E9C18B7"/>
    <w:rPr>
      <w:rFonts w:ascii="Arial" w:eastAsia="Times New Roman" w:hAnsi="Arial" w:cs="Arial"/>
      <w:b/>
      <w:bCs/>
      <w:noProof w:val="0"/>
      <w:sz w:val="26"/>
      <w:szCs w:val="26"/>
      <w:lang w:val="de-CH" w:eastAsia="en-US"/>
    </w:rPr>
  </w:style>
  <w:style w:type="paragraph" w:customStyle="1" w:styleId="p1">
    <w:name w:val="p1"/>
    <w:basedOn w:val="Standard"/>
    <w:uiPriority w:val="1"/>
    <w:rsid w:val="7E9C18B7"/>
    <w:rPr>
      <w:rFonts w:ascii="Helvetica" w:hAnsi="Helvetica"/>
      <w:sz w:val="15"/>
      <w:szCs w:val="15"/>
      <w:lang w:val="de-DE" w:eastAsia="de-DE"/>
    </w:rPr>
  </w:style>
  <w:style w:type="character" w:customStyle="1" w:styleId="apple-converted-space">
    <w:name w:val="apple-converted-space"/>
    <w:basedOn w:val="Absatz-Standardschriftart"/>
    <w:rsid w:val="005842BF"/>
  </w:style>
  <w:style w:type="character" w:styleId="Kommentarzeichen">
    <w:name w:val="annotation reference"/>
    <w:basedOn w:val="Absatz-Standardschriftart"/>
    <w:semiHidden/>
    <w:unhideWhenUsed/>
    <w:rsid w:val="00852E68"/>
    <w:rPr>
      <w:sz w:val="16"/>
      <w:szCs w:val="16"/>
    </w:rPr>
  </w:style>
  <w:style w:type="paragraph" w:styleId="Kommentartext">
    <w:name w:val="annotation text"/>
    <w:basedOn w:val="Standard"/>
    <w:link w:val="KommentartextZchn"/>
    <w:uiPriority w:val="1"/>
    <w:unhideWhenUsed/>
    <w:rsid w:val="7E9C18B7"/>
  </w:style>
  <w:style w:type="character" w:customStyle="1" w:styleId="KommentartextZchn">
    <w:name w:val="Kommentartext Zchn"/>
    <w:basedOn w:val="Absatz-Standardschriftart"/>
    <w:link w:val="Kommentartext"/>
    <w:uiPriority w:val="1"/>
    <w:rsid w:val="7E9C18B7"/>
    <w:rPr>
      <w:rFonts w:ascii="Arial" w:eastAsia="Times New Roman" w:hAnsi="Arial" w:cs="Times New Roman"/>
      <w:noProof w:val="0"/>
      <w:lang w:val="de-CH" w:eastAsia="en-US"/>
    </w:rPr>
  </w:style>
  <w:style w:type="paragraph" w:styleId="Kommentarthema">
    <w:name w:val="annotation subject"/>
    <w:basedOn w:val="Kommentartext"/>
    <w:next w:val="Kommentartext"/>
    <w:link w:val="KommentarthemaZchn"/>
    <w:uiPriority w:val="1"/>
    <w:semiHidden/>
    <w:unhideWhenUsed/>
    <w:rsid w:val="7E9C18B7"/>
    <w:rPr>
      <w:b/>
      <w:bCs/>
    </w:rPr>
  </w:style>
  <w:style w:type="character" w:customStyle="1" w:styleId="KommentarthemaZchn">
    <w:name w:val="Kommentarthema Zchn"/>
    <w:basedOn w:val="KommentartextZchn"/>
    <w:link w:val="Kommentarthema"/>
    <w:uiPriority w:val="1"/>
    <w:semiHidden/>
    <w:rsid w:val="7E9C18B7"/>
    <w:rPr>
      <w:rFonts w:ascii="Arial" w:eastAsia="Times New Roman" w:hAnsi="Arial" w:cs="Times New Roman"/>
      <w:b/>
      <w:bCs/>
      <w:noProof w:val="0"/>
      <w:lang w:val="de-CH" w:eastAsia="en-US"/>
    </w:rPr>
  </w:style>
  <w:style w:type="character" w:styleId="NichtaufgelsteErwhnung">
    <w:name w:val="Unresolved Mention"/>
    <w:basedOn w:val="Absatz-Standardschriftart"/>
    <w:rsid w:val="009659DE"/>
    <w:rPr>
      <w:color w:val="605E5C"/>
      <w:shd w:val="clear" w:color="auto" w:fill="E1DFDD"/>
    </w:rPr>
  </w:style>
  <w:style w:type="paragraph" w:styleId="Funotentext">
    <w:name w:val="footnote text"/>
    <w:basedOn w:val="Standard"/>
    <w:link w:val="FunotentextZchn"/>
    <w:uiPriority w:val="1"/>
    <w:semiHidden/>
    <w:unhideWhenUsed/>
    <w:rsid w:val="7E9C18B7"/>
  </w:style>
  <w:style w:type="character" w:customStyle="1" w:styleId="FunotentextZchn">
    <w:name w:val="Fußnotentext Zchn"/>
    <w:basedOn w:val="Absatz-Standardschriftart"/>
    <w:link w:val="Funotentext"/>
    <w:uiPriority w:val="1"/>
    <w:semiHidden/>
    <w:rsid w:val="7E9C18B7"/>
    <w:rPr>
      <w:rFonts w:ascii="Arial" w:eastAsia="Times New Roman" w:hAnsi="Arial" w:cs="Times New Roman"/>
      <w:noProof w:val="0"/>
      <w:lang w:val="de-CH" w:eastAsia="en-US"/>
    </w:rPr>
  </w:style>
  <w:style w:type="character" w:styleId="Funotenzeichen">
    <w:name w:val="footnote reference"/>
    <w:basedOn w:val="Absatz-Standardschriftart"/>
    <w:semiHidden/>
    <w:unhideWhenUsed/>
    <w:rsid w:val="008C5CBB"/>
    <w:rPr>
      <w:vertAlign w:val="superscript"/>
    </w:rPr>
  </w:style>
  <w:style w:type="character" w:styleId="BesuchterLink">
    <w:name w:val="FollowedHyperlink"/>
    <w:basedOn w:val="Absatz-Standardschriftart"/>
    <w:rsid w:val="00B00E0A"/>
    <w:rPr>
      <w:color w:val="800080" w:themeColor="followedHyperlink"/>
      <w:u w:val="single"/>
    </w:rPr>
  </w:style>
  <w:style w:type="paragraph" w:styleId="Titel">
    <w:name w:val="Title"/>
    <w:basedOn w:val="Standard"/>
    <w:next w:val="Standard"/>
    <w:link w:val="TitelZchn"/>
    <w:uiPriority w:val="10"/>
    <w:qFormat/>
    <w:rsid w:val="7E9C18B7"/>
    <w:pPr>
      <w:contextualSpacing/>
    </w:pPr>
    <w:rPr>
      <w:rFonts w:asciiTheme="majorHAnsi" w:eastAsiaTheme="majorEastAsia" w:hAnsiTheme="majorHAnsi" w:cstheme="majorBidi"/>
      <w:sz w:val="56"/>
      <w:szCs w:val="56"/>
    </w:rPr>
  </w:style>
  <w:style w:type="paragraph" w:styleId="Untertitel">
    <w:name w:val="Subtitle"/>
    <w:basedOn w:val="Standard"/>
    <w:next w:val="Standard"/>
    <w:link w:val="UntertitelZchn"/>
    <w:uiPriority w:val="11"/>
    <w:qFormat/>
    <w:rsid w:val="7E9C18B7"/>
    <w:rPr>
      <w:rFonts w:eastAsiaTheme="minorEastAsia"/>
      <w:color w:val="5A5A5A"/>
    </w:rPr>
  </w:style>
  <w:style w:type="paragraph" w:styleId="Zitat">
    <w:name w:val="Quote"/>
    <w:basedOn w:val="Standard"/>
    <w:next w:val="Standard"/>
    <w:link w:val="ZitatZchn"/>
    <w:uiPriority w:val="29"/>
    <w:qFormat/>
    <w:rsid w:val="7E9C18B7"/>
    <w:pPr>
      <w:spacing w:before="200"/>
      <w:ind w:left="864" w:right="864"/>
      <w:jc w:val="center"/>
    </w:pPr>
    <w:rPr>
      <w:i/>
      <w:iCs/>
      <w:color w:val="404040" w:themeColor="text1" w:themeTint="BF"/>
    </w:rPr>
  </w:style>
  <w:style w:type="paragraph" w:styleId="IntensivesZitat">
    <w:name w:val="Intense Quote"/>
    <w:basedOn w:val="Standard"/>
    <w:next w:val="Standard"/>
    <w:link w:val="IntensivesZitatZchn"/>
    <w:uiPriority w:val="30"/>
    <w:qFormat/>
    <w:rsid w:val="7E9C18B7"/>
    <w:pPr>
      <w:spacing w:before="360" w:after="360"/>
      <w:ind w:left="864" w:right="864"/>
      <w:jc w:val="center"/>
    </w:pPr>
    <w:rPr>
      <w:i/>
      <w:iCs/>
      <w:color w:val="4F81BD" w:themeColor="accent1"/>
    </w:rPr>
  </w:style>
  <w:style w:type="character" w:customStyle="1" w:styleId="berschrift1Zchn">
    <w:name w:val="Überschrift 1 Zchn"/>
    <w:basedOn w:val="Absatz-Standardschriftart"/>
    <w:link w:val="berschrift1"/>
    <w:uiPriority w:val="9"/>
    <w:rsid w:val="7E9C18B7"/>
    <w:rPr>
      <w:rFonts w:asciiTheme="majorHAnsi" w:eastAsiaTheme="majorEastAsia" w:hAnsiTheme="majorHAnsi" w:cstheme="majorBidi"/>
      <w:noProof w:val="0"/>
      <w:color w:val="365F91" w:themeColor="accent1" w:themeShade="BF"/>
      <w:sz w:val="32"/>
      <w:szCs w:val="32"/>
      <w:lang w:val="de-CH"/>
    </w:rPr>
  </w:style>
  <w:style w:type="character" w:customStyle="1" w:styleId="berschrift5Zchn">
    <w:name w:val="Überschrift 5 Zchn"/>
    <w:basedOn w:val="Absatz-Standardschriftart"/>
    <w:link w:val="berschrift5"/>
    <w:uiPriority w:val="9"/>
    <w:rsid w:val="7E9C18B7"/>
    <w:rPr>
      <w:rFonts w:asciiTheme="majorHAnsi" w:eastAsiaTheme="majorEastAsia" w:hAnsiTheme="majorHAnsi" w:cstheme="majorBidi"/>
      <w:noProof w:val="0"/>
      <w:color w:val="365F91" w:themeColor="accent1" w:themeShade="BF"/>
      <w:lang w:val="de-CH"/>
    </w:rPr>
  </w:style>
  <w:style w:type="character" w:customStyle="1" w:styleId="berschrift6Zchn">
    <w:name w:val="Überschrift 6 Zchn"/>
    <w:basedOn w:val="Absatz-Standardschriftart"/>
    <w:link w:val="berschrift6"/>
    <w:uiPriority w:val="9"/>
    <w:rsid w:val="7E9C18B7"/>
    <w:rPr>
      <w:rFonts w:asciiTheme="majorHAnsi" w:eastAsiaTheme="majorEastAsia" w:hAnsiTheme="majorHAnsi" w:cstheme="majorBidi"/>
      <w:noProof w:val="0"/>
      <w:color w:val="243F60"/>
      <w:lang w:val="de-CH"/>
    </w:rPr>
  </w:style>
  <w:style w:type="character" w:customStyle="1" w:styleId="berschrift7Zchn">
    <w:name w:val="Überschrift 7 Zchn"/>
    <w:basedOn w:val="Absatz-Standardschriftart"/>
    <w:link w:val="berschrift7"/>
    <w:uiPriority w:val="9"/>
    <w:rsid w:val="7E9C18B7"/>
    <w:rPr>
      <w:rFonts w:asciiTheme="majorHAnsi" w:eastAsiaTheme="majorEastAsia" w:hAnsiTheme="majorHAnsi" w:cstheme="majorBidi"/>
      <w:i/>
      <w:iCs/>
      <w:noProof w:val="0"/>
      <w:color w:val="243F60"/>
      <w:lang w:val="de-CH"/>
    </w:rPr>
  </w:style>
  <w:style w:type="character" w:customStyle="1" w:styleId="berschrift8Zchn">
    <w:name w:val="Überschrift 8 Zchn"/>
    <w:basedOn w:val="Absatz-Standardschriftart"/>
    <w:link w:val="berschrift8"/>
    <w:uiPriority w:val="9"/>
    <w:rsid w:val="7E9C18B7"/>
    <w:rPr>
      <w:rFonts w:asciiTheme="majorHAnsi" w:eastAsiaTheme="majorEastAsia" w:hAnsiTheme="majorHAnsi" w:cstheme="majorBidi"/>
      <w:noProof w:val="0"/>
      <w:color w:val="272727"/>
      <w:sz w:val="21"/>
      <w:szCs w:val="21"/>
      <w:lang w:val="de-CH"/>
    </w:rPr>
  </w:style>
  <w:style w:type="character" w:customStyle="1" w:styleId="berschrift9Zchn">
    <w:name w:val="Überschrift 9 Zchn"/>
    <w:basedOn w:val="Absatz-Standardschriftart"/>
    <w:link w:val="berschrift9"/>
    <w:uiPriority w:val="9"/>
    <w:rsid w:val="7E9C18B7"/>
    <w:rPr>
      <w:rFonts w:asciiTheme="majorHAnsi" w:eastAsiaTheme="majorEastAsia" w:hAnsiTheme="majorHAnsi" w:cstheme="majorBidi"/>
      <w:i/>
      <w:iCs/>
      <w:noProof w:val="0"/>
      <w:color w:val="272727"/>
      <w:sz w:val="21"/>
      <w:szCs w:val="21"/>
      <w:lang w:val="de-CH"/>
    </w:rPr>
  </w:style>
  <w:style w:type="character" w:customStyle="1" w:styleId="TitelZchn">
    <w:name w:val="Titel Zchn"/>
    <w:basedOn w:val="Absatz-Standardschriftart"/>
    <w:link w:val="Titel"/>
    <w:uiPriority w:val="10"/>
    <w:rsid w:val="7E9C18B7"/>
    <w:rPr>
      <w:rFonts w:asciiTheme="majorHAnsi" w:eastAsiaTheme="majorEastAsia" w:hAnsiTheme="majorHAnsi" w:cstheme="majorBidi"/>
      <w:noProof w:val="0"/>
      <w:sz w:val="56"/>
      <w:szCs w:val="56"/>
      <w:lang w:val="de-CH"/>
    </w:rPr>
  </w:style>
  <w:style w:type="character" w:customStyle="1" w:styleId="UntertitelZchn">
    <w:name w:val="Untertitel Zchn"/>
    <w:basedOn w:val="Absatz-Standardschriftart"/>
    <w:link w:val="Untertitel"/>
    <w:uiPriority w:val="11"/>
    <w:rsid w:val="7E9C18B7"/>
    <w:rPr>
      <w:rFonts w:ascii="Times New Roman" w:eastAsiaTheme="minorEastAsia" w:hAnsi="Times New Roman" w:cs="Times New Roman"/>
      <w:noProof w:val="0"/>
      <w:color w:val="5A5A5A"/>
      <w:lang w:val="de-CH"/>
    </w:rPr>
  </w:style>
  <w:style w:type="character" w:customStyle="1" w:styleId="ZitatZchn">
    <w:name w:val="Zitat Zchn"/>
    <w:basedOn w:val="Absatz-Standardschriftart"/>
    <w:link w:val="Zitat"/>
    <w:uiPriority w:val="29"/>
    <w:rsid w:val="7E9C18B7"/>
    <w:rPr>
      <w:i/>
      <w:iCs/>
      <w:noProof w:val="0"/>
      <w:color w:val="404040" w:themeColor="text1" w:themeTint="BF"/>
      <w:lang w:val="de-CH"/>
    </w:rPr>
  </w:style>
  <w:style w:type="character" w:customStyle="1" w:styleId="IntensivesZitatZchn">
    <w:name w:val="Intensives Zitat Zchn"/>
    <w:basedOn w:val="Absatz-Standardschriftart"/>
    <w:link w:val="IntensivesZitat"/>
    <w:uiPriority w:val="30"/>
    <w:rsid w:val="7E9C18B7"/>
    <w:rPr>
      <w:i/>
      <w:iCs/>
      <w:noProof w:val="0"/>
      <w:color w:val="4F81BD" w:themeColor="accent1"/>
      <w:lang w:val="de-CH"/>
    </w:rPr>
  </w:style>
  <w:style w:type="paragraph" w:styleId="Verzeichnis1">
    <w:name w:val="toc 1"/>
    <w:basedOn w:val="Standard"/>
    <w:next w:val="Standard"/>
    <w:uiPriority w:val="39"/>
    <w:unhideWhenUsed/>
    <w:rsid w:val="7E9C18B7"/>
    <w:pPr>
      <w:spacing w:after="100"/>
    </w:pPr>
  </w:style>
  <w:style w:type="paragraph" w:styleId="Verzeichnis2">
    <w:name w:val="toc 2"/>
    <w:basedOn w:val="Standard"/>
    <w:next w:val="Standard"/>
    <w:uiPriority w:val="39"/>
    <w:unhideWhenUsed/>
    <w:rsid w:val="7E9C18B7"/>
    <w:pPr>
      <w:spacing w:after="100"/>
      <w:ind w:left="220"/>
    </w:pPr>
  </w:style>
  <w:style w:type="paragraph" w:styleId="Verzeichnis3">
    <w:name w:val="toc 3"/>
    <w:basedOn w:val="Standard"/>
    <w:next w:val="Standard"/>
    <w:uiPriority w:val="39"/>
    <w:unhideWhenUsed/>
    <w:rsid w:val="7E9C18B7"/>
    <w:pPr>
      <w:spacing w:after="100"/>
      <w:ind w:left="440"/>
    </w:pPr>
  </w:style>
  <w:style w:type="paragraph" w:styleId="Verzeichnis4">
    <w:name w:val="toc 4"/>
    <w:basedOn w:val="Standard"/>
    <w:next w:val="Standard"/>
    <w:uiPriority w:val="39"/>
    <w:unhideWhenUsed/>
    <w:rsid w:val="7E9C18B7"/>
    <w:pPr>
      <w:spacing w:after="100"/>
      <w:ind w:left="660"/>
    </w:pPr>
  </w:style>
  <w:style w:type="paragraph" w:styleId="Verzeichnis5">
    <w:name w:val="toc 5"/>
    <w:basedOn w:val="Standard"/>
    <w:next w:val="Standard"/>
    <w:uiPriority w:val="39"/>
    <w:unhideWhenUsed/>
    <w:rsid w:val="7E9C18B7"/>
    <w:pPr>
      <w:spacing w:after="100"/>
      <w:ind w:left="880"/>
    </w:pPr>
  </w:style>
  <w:style w:type="paragraph" w:styleId="Verzeichnis6">
    <w:name w:val="toc 6"/>
    <w:basedOn w:val="Standard"/>
    <w:next w:val="Standard"/>
    <w:uiPriority w:val="39"/>
    <w:unhideWhenUsed/>
    <w:rsid w:val="7E9C18B7"/>
    <w:pPr>
      <w:spacing w:after="100"/>
      <w:ind w:left="1100"/>
    </w:pPr>
  </w:style>
  <w:style w:type="paragraph" w:styleId="Verzeichnis7">
    <w:name w:val="toc 7"/>
    <w:basedOn w:val="Standard"/>
    <w:next w:val="Standard"/>
    <w:uiPriority w:val="39"/>
    <w:unhideWhenUsed/>
    <w:rsid w:val="7E9C18B7"/>
    <w:pPr>
      <w:spacing w:after="100"/>
      <w:ind w:left="1320"/>
    </w:pPr>
  </w:style>
  <w:style w:type="paragraph" w:styleId="Verzeichnis8">
    <w:name w:val="toc 8"/>
    <w:basedOn w:val="Standard"/>
    <w:next w:val="Standard"/>
    <w:uiPriority w:val="39"/>
    <w:unhideWhenUsed/>
    <w:rsid w:val="7E9C18B7"/>
    <w:pPr>
      <w:spacing w:after="100"/>
      <w:ind w:left="1540"/>
    </w:pPr>
  </w:style>
  <w:style w:type="paragraph" w:styleId="Verzeichnis9">
    <w:name w:val="toc 9"/>
    <w:basedOn w:val="Standard"/>
    <w:next w:val="Standard"/>
    <w:uiPriority w:val="39"/>
    <w:unhideWhenUsed/>
    <w:rsid w:val="7E9C18B7"/>
    <w:pPr>
      <w:spacing w:after="100"/>
      <w:ind w:left="1760"/>
    </w:pPr>
  </w:style>
  <w:style w:type="paragraph" w:styleId="Endnotentext">
    <w:name w:val="endnote text"/>
    <w:basedOn w:val="Standard"/>
    <w:link w:val="EndnotentextZchn"/>
    <w:uiPriority w:val="99"/>
    <w:semiHidden/>
    <w:unhideWhenUsed/>
    <w:rsid w:val="7E9C18B7"/>
  </w:style>
  <w:style w:type="character" w:customStyle="1" w:styleId="EndnotentextZchn">
    <w:name w:val="Endnotentext Zchn"/>
    <w:basedOn w:val="Absatz-Standardschriftart"/>
    <w:link w:val="Endnotentext"/>
    <w:uiPriority w:val="99"/>
    <w:semiHidden/>
    <w:rsid w:val="7E9C18B7"/>
    <w:rPr>
      <w:noProof w:val="0"/>
      <w:sz w:val="20"/>
      <w:szCs w:val="20"/>
      <w:lang w:val="de-CH"/>
    </w:rPr>
  </w:style>
  <w:style w:type="paragraph" w:customStyle="1" w:styleId="messagelistitem-zz7v6g">
    <w:name w:val="messagelistitem-zz7v6g"/>
    <w:basedOn w:val="Standard"/>
    <w:rsid w:val="00B30880"/>
    <w:pPr>
      <w:spacing w:before="100" w:beforeAutospacing="1" w:after="100" w:afterAutospacing="1"/>
    </w:pPr>
    <w:rPr>
      <w:rFonts w:ascii="Times New Roman" w:hAnsi="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858328">
      <w:bodyDiv w:val="1"/>
      <w:marLeft w:val="0"/>
      <w:marRight w:val="0"/>
      <w:marTop w:val="0"/>
      <w:marBottom w:val="0"/>
      <w:divBdr>
        <w:top w:val="none" w:sz="0" w:space="0" w:color="auto"/>
        <w:left w:val="none" w:sz="0" w:space="0" w:color="auto"/>
        <w:bottom w:val="none" w:sz="0" w:space="0" w:color="auto"/>
        <w:right w:val="none" w:sz="0" w:space="0" w:color="auto"/>
      </w:divBdr>
    </w:div>
    <w:div w:id="288320908">
      <w:bodyDiv w:val="1"/>
      <w:marLeft w:val="0"/>
      <w:marRight w:val="0"/>
      <w:marTop w:val="0"/>
      <w:marBottom w:val="0"/>
      <w:divBdr>
        <w:top w:val="none" w:sz="0" w:space="0" w:color="auto"/>
        <w:left w:val="none" w:sz="0" w:space="0" w:color="auto"/>
        <w:bottom w:val="none" w:sz="0" w:space="0" w:color="auto"/>
        <w:right w:val="none" w:sz="0" w:space="0" w:color="auto"/>
      </w:divBdr>
    </w:div>
    <w:div w:id="414011815">
      <w:bodyDiv w:val="1"/>
      <w:marLeft w:val="0"/>
      <w:marRight w:val="0"/>
      <w:marTop w:val="0"/>
      <w:marBottom w:val="0"/>
      <w:divBdr>
        <w:top w:val="none" w:sz="0" w:space="0" w:color="auto"/>
        <w:left w:val="none" w:sz="0" w:space="0" w:color="auto"/>
        <w:bottom w:val="none" w:sz="0" w:space="0" w:color="auto"/>
        <w:right w:val="none" w:sz="0" w:space="0" w:color="auto"/>
      </w:divBdr>
    </w:div>
    <w:div w:id="469975718">
      <w:bodyDiv w:val="1"/>
      <w:marLeft w:val="0"/>
      <w:marRight w:val="0"/>
      <w:marTop w:val="0"/>
      <w:marBottom w:val="0"/>
      <w:divBdr>
        <w:top w:val="none" w:sz="0" w:space="0" w:color="auto"/>
        <w:left w:val="none" w:sz="0" w:space="0" w:color="auto"/>
        <w:bottom w:val="none" w:sz="0" w:space="0" w:color="auto"/>
        <w:right w:val="none" w:sz="0" w:space="0" w:color="auto"/>
      </w:divBdr>
    </w:div>
    <w:div w:id="472021169">
      <w:bodyDiv w:val="1"/>
      <w:marLeft w:val="0"/>
      <w:marRight w:val="0"/>
      <w:marTop w:val="0"/>
      <w:marBottom w:val="0"/>
      <w:divBdr>
        <w:top w:val="none" w:sz="0" w:space="0" w:color="auto"/>
        <w:left w:val="none" w:sz="0" w:space="0" w:color="auto"/>
        <w:bottom w:val="none" w:sz="0" w:space="0" w:color="auto"/>
        <w:right w:val="none" w:sz="0" w:space="0" w:color="auto"/>
      </w:divBdr>
    </w:div>
    <w:div w:id="586621104">
      <w:bodyDiv w:val="1"/>
      <w:marLeft w:val="0"/>
      <w:marRight w:val="0"/>
      <w:marTop w:val="0"/>
      <w:marBottom w:val="0"/>
      <w:divBdr>
        <w:top w:val="none" w:sz="0" w:space="0" w:color="auto"/>
        <w:left w:val="none" w:sz="0" w:space="0" w:color="auto"/>
        <w:bottom w:val="none" w:sz="0" w:space="0" w:color="auto"/>
        <w:right w:val="none" w:sz="0" w:space="0" w:color="auto"/>
      </w:divBdr>
    </w:div>
    <w:div w:id="841050400">
      <w:bodyDiv w:val="1"/>
      <w:marLeft w:val="0"/>
      <w:marRight w:val="0"/>
      <w:marTop w:val="0"/>
      <w:marBottom w:val="0"/>
      <w:divBdr>
        <w:top w:val="none" w:sz="0" w:space="0" w:color="auto"/>
        <w:left w:val="none" w:sz="0" w:space="0" w:color="auto"/>
        <w:bottom w:val="none" w:sz="0" w:space="0" w:color="auto"/>
        <w:right w:val="none" w:sz="0" w:space="0" w:color="auto"/>
      </w:divBdr>
    </w:div>
    <w:div w:id="953755495">
      <w:bodyDiv w:val="1"/>
      <w:marLeft w:val="0"/>
      <w:marRight w:val="0"/>
      <w:marTop w:val="0"/>
      <w:marBottom w:val="0"/>
      <w:divBdr>
        <w:top w:val="none" w:sz="0" w:space="0" w:color="auto"/>
        <w:left w:val="none" w:sz="0" w:space="0" w:color="auto"/>
        <w:bottom w:val="none" w:sz="0" w:space="0" w:color="auto"/>
        <w:right w:val="none" w:sz="0" w:space="0" w:color="auto"/>
      </w:divBdr>
      <w:divsChild>
        <w:div w:id="468210316">
          <w:marLeft w:val="0"/>
          <w:marRight w:val="0"/>
          <w:marTop w:val="0"/>
          <w:marBottom w:val="0"/>
          <w:divBdr>
            <w:top w:val="none" w:sz="0" w:space="0" w:color="auto"/>
            <w:left w:val="none" w:sz="0" w:space="0" w:color="auto"/>
            <w:bottom w:val="none" w:sz="0" w:space="0" w:color="auto"/>
            <w:right w:val="none" w:sz="0" w:space="0" w:color="auto"/>
          </w:divBdr>
        </w:div>
        <w:div w:id="1172918054">
          <w:marLeft w:val="0"/>
          <w:marRight w:val="0"/>
          <w:marTop w:val="0"/>
          <w:marBottom w:val="0"/>
          <w:divBdr>
            <w:top w:val="none" w:sz="0" w:space="0" w:color="auto"/>
            <w:left w:val="none" w:sz="0" w:space="0" w:color="auto"/>
            <w:bottom w:val="none" w:sz="0" w:space="0" w:color="auto"/>
            <w:right w:val="none" w:sz="0" w:space="0" w:color="auto"/>
          </w:divBdr>
        </w:div>
        <w:div w:id="1540387531">
          <w:marLeft w:val="0"/>
          <w:marRight w:val="0"/>
          <w:marTop w:val="0"/>
          <w:marBottom w:val="0"/>
          <w:divBdr>
            <w:top w:val="none" w:sz="0" w:space="0" w:color="auto"/>
            <w:left w:val="none" w:sz="0" w:space="0" w:color="auto"/>
            <w:bottom w:val="none" w:sz="0" w:space="0" w:color="auto"/>
            <w:right w:val="none" w:sz="0" w:space="0" w:color="auto"/>
          </w:divBdr>
        </w:div>
        <w:div w:id="1622299709">
          <w:marLeft w:val="0"/>
          <w:marRight w:val="0"/>
          <w:marTop w:val="0"/>
          <w:marBottom w:val="0"/>
          <w:divBdr>
            <w:top w:val="none" w:sz="0" w:space="0" w:color="auto"/>
            <w:left w:val="none" w:sz="0" w:space="0" w:color="auto"/>
            <w:bottom w:val="none" w:sz="0" w:space="0" w:color="auto"/>
            <w:right w:val="none" w:sz="0" w:space="0" w:color="auto"/>
          </w:divBdr>
        </w:div>
        <w:div w:id="1646154511">
          <w:marLeft w:val="0"/>
          <w:marRight w:val="0"/>
          <w:marTop w:val="0"/>
          <w:marBottom w:val="0"/>
          <w:divBdr>
            <w:top w:val="none" w:sz="0" w:space="0" w:color="auto"/>
            <w:left w:val="none" w:sz="0" w:space="0" w:color="auto"/>
            <w:bottom w:val="none" w:sz="0" w:space="0" w:color="auto"/>
            <w:right w:val="none" w:sz="0" w:space="0" w:color="auto"/>
          </w:divBdr>
        </w:div>
        <w:div w:id="1947956874">
          <w:marLeft w:val="0"/>
          <w:marRight w:val="0"/>
          <w:marTop w:val="0"/>
          <w:marBottom w:val="0"/>
          <w:divBdr>
            <w:top w:val="none" w:sz="0" w:space="0" w:color="auto"/>
            <w:left w:val="none" w:sz="0" w:space="0" w:color="auto"/>
            <w:bottom w:val="none" w:sz="0" w:space="0" w:color="auto"/>
            <w:right w:val="none" w:sz="0" w:space="0" w:color="auto"/>
          </w:divBdr>
        </w:div>
      </w:divsChild>
    </w:div>
    <w:div w:id="1052385154">
      <w:bodyDiv w:val="1"/>
      <w:marLeft w:val="0"/>
      <w:marRight w:val="0"/>
      <w:marTop w:val="0"/>
      <w:marBottom w:val="0"/>
      <w:divBdr>
        <w:top w:val="none" w:sz="0" w:space="0" w:color="auto"/>
        <w:left w:val="none" w:sz="0" w:space="0" w:color="auto"/>
        <w:bottom w:val="none" w:sz="0" w:space="0" w:color="auto"/>
        <w:right w:val="none" w:sz="0" w:space="0" w:color="auto"/>
      </w:divBdr>
    </w:div>
    <w:div w:id="1054087432">
      <w:bodyDiv w:val="1"/>
      <w:marLeft w:val="0"/>
      <w:marRight w:val="0"/>
      <w:marTop w:val="0"/>
      <w:marBottom w:val="0"/>
      <w:divBdr>
        <w:top w:val="none" w:sz="0" w:space="0" w:color="auto"/>
        <w:left w:val="none" w:sz="0" w:space="0" w:color="auto"/>
        <w:bottom w:val="none" w:sz="0" w:space="0" w:color="auto"/>
        <w:right w:val="none" w:sz="0" w:space="0" w:color="auto"/>
      </w:divBdr>
    </w:div>
    <w:div w:id="1189372948">
      <w:bodyDiv w:val="1"/>
      <w:marLeft w:val="0"/>
      <w:marRight w:val="0"/>
      <w:marTop w:val="0"/>
      <w:marBottom w:val="0"/>
      <w:divBdr>
        <w:top w:val="none" w:sz="0" w:space="0" w:color="auto"/>
        <w:left w:val="none" w:sz="0" w:space="0" w:color="auto"/>
        <w:bottom w:val="none" w:sz="0" w:space="0" w:color="auto"/>
        <w:right w:val="none" w:sz="0" w:space="0" w:color="auto"/>
      </w:divBdr>
    </w:div>
    <w:div w:id="1388531148">
      <w:bodyDiv w:val="1"/>
      <w:marLeft w:val="0"/>
      <w:marRight w:val="0"/>
      <w:marTop w:val="0"/>
      <w:marBottom w:val="0"/>
      <w:divBdr>
        <w:top w:val="none" w:sz="0" w:space="0" w:color="auto"/>
        <w:left w:val="none" w:sz="0" w:space="0" w:color="auto"/>
        <w:bottom w:val="none" w:sz="0" w:space="0" w:color="auto"/>
        <w:right w:val="none" w:sz="0" w:space="0" w:color="auto"/>
      </w:divBdr>
      <w:divsChild>
        <w:div w:id="656998636">
          <w:marLeft w:val="0"/>
          <w:marRight w:val="0"/>
          <w:marTop w:val="0"/>
          <w:marBottom w:val="0"/>
          <w:divBdr>
            <w:top w:val="none" w:sz="0" w:space="0" w:color="auto"/>
            <w:left w:val="none" w:sz="0" w:space="0" w:color="auto"/>
            <w:bottom w:val="none" w:sz="0" w:space="0" w:color="auto"/>
            <w:right w:val="none" w:sz="0" w:space="0" w:color="auto"/>
          </w:divBdr>
          <w:divsChild>
            <w:div w:id="551423485">
              <w:marLeft w:val="0"/>
              <w:marRight w:val="0"/>
              <w:marTop w:val="0"/>
              <w:marBottom w:val="0"/>
              <w:divBdr>
                <w:top w:val="none" w:sz="0" w:space="0" w:color="auto"/>
                <w:left w:val="none" w:sz="0" w:space="0" w:color="auto"/>
                <w:bottom w:val="none" w:sz="0" w:space="0" w:color="auto"/>
                <w:right w:val="none" w:sz="0" w:space="0" w:color="auto"/>
              </w:divBdr>
              <w:divsChild>
                <w:div w:id="132732422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703192">
      <w:bodyDiv w:val="1"/>
      <w:marLeft w:val="0"/>
      <w:marRight w:val="0"/>
      <w:marTop w:val="0"/>
      <w:marBottom w:val="0"/>
      <w:divBdr>
        <w:top w:val="none" w:sz="0" w:space="0" w:color="auto"/>
        <w:left w:val="none" w:sz="0" w:space="0" w:color="auto"/>
        <w:bottom w:val="none" w:sz="0" w:space="0" w:color="auto"/>
        <w:right w:val="none" w:sz="0" w:space="0" w:color="auto"/>
      </w:divBdr>
    </w:div>
    <w:div w:id="1476294702">
      <w:bodyDiv w:val="1"/>
      <w:marLeft w:val="0"/>
      <w:marRight w:val="0"/>
      <w:marTop w:val="0"/>
      <w:marBottom w:val="0"/>
      <w:divBdr>
        <w:top w:val="none" w:sz="0" w:space="0" w:color="auto"/>
        <w:left w:val="none" w:sz="0" w:space="0" w:color="auto"/>
        <w:bottom w:val="none" w:sz="0" w:space="0" w:color="auto"/>
        <w:right w:val="none" w:sz="0" w:space="0" w:color="auto"/>
      </w:divBdr>
    </w:div>
    <w:div w:id="1578855272">
      <w:bodyDiv w:val="1"/>
      <w:marLeft w:val="0"/>
      <w:marRight w:val="0"/>
      <w:marTop w:val="0"/>
      <w:marBottom w:val="0"/>
      <w:divBdr>
        <w:top w:val="none" w:sz="0" w:space="0" w:color="auto"/>
        <w:left w:val="none" w:sz="0" w:space="0" w:color="auto"/>
        <w:bottom w:val="none" w:sz="0" w:space="0" w:color="auto"/>
        <w:right w:val="none" w:sz="0" w:space="0" w:color="auto"/>
      </w:divBdr>
    </w:div>
    <w:div w:id="1673530704">
      <w:bodyDiv w:val="1"/>
      <w:marLeft w:val="0"/>
      <w:marRight w:val="0"/>
      <w:marTop w:val="0"/>
      <w:marBottom w:val="0"/>
      <w:divBdr>
        <w:top w:val="none" w:sz="0" w:space="0" w:color="auto"/>
        <w:left w:val="none" w:sz="0" w:space="0" w:color="auto"/>
        <w:bottom w:val="none" w:sz="0" w:space="0" w:color="auto"/>
        <w:right w:val="none" w:sz="0" w:space="0" w:color="auto"/>
      </w:divBdr>
    </w:div>
    <w:div w:id="1734769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ver1216.cs.technik.fhnw.ch/pf-i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microsoft.com/office/2020/10/relationships/intelligence" Target="intelligence2.xml"/></Relationships>
</file>

<file path=word/_rels/footnotes.xml.rels><?xml version="1.0" encoding="UTF-8" standalone="yes"?>
<Relationships xmlns="http://schemas.openxmlformats.org/package/2006/relationships"><Relationship Id="rId1" Type="http://schemas.openxmlformats.org/officeDocument/2006/relationships/hyperlink" Target="https://gitlab.fhnw.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45169-AEBF-4BDC-9EC3-3DDC10B63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714</Words>
  <Characters>17099</Characters>
  <Application>Microsoft Office Word</Application>
  <DocSecurity>0</DocSecurity>
  <Lines>142</Lines>
  <Paragraphs>39</Paragraphs>
  <ScaleCrop>false</ScaleCrop>
  <Company>Fachhochschule Aargau</Company>
  <LinksUpToDate>false</LinksUpToDate>
  <CharactersWithSpaces>1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dc:title>
  <dc:subject/>
  <dc:creator>Dominik Gruntz</dc:creator>
  <cp:keywords/>
  <cp:lastModifiedBy>Christian Gémesi (s)</cp:lastModifiedBy>
  <cp:revision>100</cp:revision>
  <cp:lastPrinted>2014-02-18T18:25:00Z</cp:lastPrinted>
  <dcterms:created xsi:type="dcterms:W3CDTF">2023-03-28T10:42:00Z</dcterms:created>
  <dcterms:modified xsi:type="dcterms:W3CDTF">2023-04-05T13:31:00Z</dcterms:modified>
</cp:coreProperties>
</file>